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176503"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75pt;visibility:visible">
            <v:imagedata r:id="rId11"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맑은 고딕"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맑은 고딕"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맑은 고딕"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맑은 고딕" w:cs="Arial"/>
          <w:szCs w:val="22"/>
          <w:lang w:eastAsia="ko-KR"/>
        </w:rPr>
      </w:pPr>
      <w:r w:rsidRPr="0039325A">
        <w:rPr>
          <w:rFonts w:eastAsia="Times New Roman" w:cs="Arial"/>
          <w:szCs w:val="22"/>
        </w:rPr>
        <w:t xml:space="preserve">For additional information, </w:t>
      </w:r>
      <w:bookmarkEnd w:id="2"/>
      <w:r w:rsidRPr="0039325A">
        <w:rPr>
          <w:rFonts w:eastAsia="맑은 고딕" w:cs="Arial"/>
          <w:szCs w:val="22"/>
          <w:lang w:eastAsia="ko-KR"/>
        </w:rPr>
        <w:t xml:space="preserve">visit </w:t>
      </w:r>
      <w:r w:rsidR="006D6F02" w:rsidRPr="0039325A">
        <w:rPr>
          <w:rFonts w:cs="Arial"/>
        </w:rPr>
        <w:t>http://www.hanwha-security.com/</w:t>
      </w:r>
      <w:r w:rsidRPr="0039325A">
        <w:rPr>
          <w:rFonts w:eastAsia="맑은 고딕"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70FEE664" w14:textId="25A86C47" w:rsidR="00577DB8" w:rsidRDefault="0008550C" w:rsidP="008E0D4A">
      <w:pPr>
        <w:keepNext/>
        <w:keepLines/>
        <w:spacing w:after="0"/>
        <w:ind w:firstLine="720"/>
        <w:outlineLvl w:val="0"/>
        <w:rPr>
          <w:rFonts w:eastAsia="맑은 고딕" w:cs="Arial"/>
          <w:b/>
          <w:sz w:val="22"/>
          <w:szCs w:val="22"/>
          <w:lang w:eastAsia="ko-KR"/>
        </w:rPr>
      </w:pPr>
      <w:bookmarkStart w:id="3" w:name="_Toc334350689"/>
      <w:r w:rsidRPr="0008550C">
        <w:rPr>
          <w:rFonts w:eastAsia="맑은 고딕" w:cs="Arial"/>
          <w:b/>
          <w:sz w:val="22"/>
          <w:szCs w:val="22"/>
          <w:lang w:eastAsia="ko-KR"/>
        </w:rPr>
        <w:t xml:space="preserve">2MP(PTZ) MULTI-DIRECTIONAL CAMERA </w:t>
      </w:r>
      <w:r w:rsidR="00176503">
        <w:rPr>
          <w:rFonts w:eastAsia="맑은 고딕" w:cs="Arial" w:hint="eastAsia"/>
          <w:b/>
          <w:sz w:val="22"/>
          <w:szCs w:val="22"/>
          <w:lang w:eastAsia="ko-KR"/>
        </w:rPr>
        <w:t>WITH</w:t>
      </w:r>
      <w:r w:rsidRPr="0008550C">
        <w:rPr>
          <w:rFonts w:eastAsia="맑은 고딕" w:cs="Arial"/>
          <w:b/>
          <w:sz w:val="22"/>
          <w:szCs w:val="22"/>
          <w:lang w:eastAsia="ko-KR"/>
        </w:rPr>
        <w:t xml:space="preserve"> 4</w:t>
      </w:r>
      <w:r w:rsidR="00176503">
        <w:rPr>
          <w:rFonts w:eastAsia="맑은 고딕" w:cs="Arial"/>
          <w:b/>
          <w:sz w:val="22"/>
          <w:szCs w:val="22"/>
          <w:lang w:eastAsia="ko-KR"/>
        </w:rPr>
        <w:t>EA</w:t>
      </w:r>
      <w:r w:rsidRPr="0008550C">
        <w:rPr>
          <w:rFonts w:eastAsia="맑은 고딕" w:cs="Arial"/>
          <w:b/>
          <w:sz w:val="22"/>
          <w:szCs w:val="22"/>
          <w:lang w:eastAsia="ko-KR"/>
        </w:rPr>
        <w:t xml:space="preserve"> </w:t>
      </w:r>
      <w:r w:rsidR="00176503">
        <w:rPr>
          <w:rFonts w:eastAsia="맑은 고딕" w:cs="Arial"/>
          <w:b/>
          <w:sz w:val="22"/>
          <w:szCs w:val="22"/>
          <w:lang w:eastAsia="ko-KR"/>
        </w:rPr>
        <w:t>LENSES</w:t>
      </w:r>
      <w:r w:rsidRPr="0008550C">
        <w:rPr>
          <w:rFonts w:eastAsia="맑은 고딕" w:cs="Arial"/>
          <w:b/>
          <w:sz w:val="22"/>
          <w:szCs w:val="22"/>
          <w:lang w:eastAsia="ko-KR"/>
        </w:rPr>
        <w:t>(2MP / 5MP)</w:t>
      </w:r>
    </w:p>
    <w:p w14:paraId="4CCD2CDB" w14:textId="229B8B4C" w:rsidR="0008550C" w:rsidRDefault="0008550C" w:rsidP="008E0D4A">
      <w:pPr>
        <w:keepNext/>
        <w:keepLines/>
        <w:spacing w:after="0"/>
        <w:ind w:firstLine="720"/>
        <w:outlineLvl w:val="0"/>
        <w:rPr>
          <w:rFonts w:eastAsia="맑은 고딕" w:cs="Arial"/>
          <w:b/>
          <w:sz w:val="22"/>
          <w:szCs w:val="22"/>
          <w:lang w:eastAsia="ko-KR"/>
        </w:rPr>
      </w:pPr>
    </w:p>
    <w:p w14:paraId="443B9F4D" w14:textId="77777777" w:rsidR="0008550C" w:rsidRPr="0039325A" w:rsidRDefault="0008550C" w:rsidP="008E0D4A">
      <w:pPr>
        <w:keepNext/>
        <w:keepLines/>
        <w:spacing w:after="0"/>
        <w:ind w:firstLine="720"/>
        <w:outlineLvl w:val="0"/>
        <w:rPr>
          <w:rFonts w:eastAsia="Times New Roman" w:cs="Arial"/>
          <w:b/>
          <w:sz w:val="22"/>
          <w:szCs w:val="22"/>
        </w:rPr>
      </w:pPr>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r w:rsidRPr="0039325A">
        <w:rPr>
          <w:rFonts w:eastAsia="Times New Roman" w:cs="Arial"/>
          <w:sz w:val="22"/>
          <w:szCs w:val="22"/>
          <w:u w:val="single"/>
        </w:rPr>
        <w:t>MasterFormat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7 15 01.xx</w:t>
      </w:r>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맑은 고딕" w:cs="Arial"/>
          <w:b/>
          <w:sz w:val="22"/>
          <w:szCs w:val="22"/>
          <w:lang w:eastAsia="ko-KR"/>
        </w:rPr>
      </w:pPr>
    </w:p>
    <w:p w14:paraId="66A11EC4" w14:textId="603A902E" w:rsidR="00EB4C24" w:rsidRPr="00895528" w:rsidRDefault="00AC1DF9" w:rsidP="00EB4C24">
      <w:pPr>
        <w:spacing w:after="0"/>
        <w:jc w:val="center"/>
        <w:rPr>
          <w:rFonts w:eastAsia="Times New Roman" w:cs="Arial"/>
          <w:b/>
          <w:sz w:val="22"/>
          <w:szCs w:val="22"/>
        </w:rPr>
      </w:pPr>
      <w:r w:rsidRPr="00AC1DF9">
        <w:rPr>
          <w:rFonts w:eastAsia="맑은 고딕" w:cs="Arial"/>
          <w:b/>
          <w:sz w:val="22"/>
          <w:szCs w:val="22"/>
          <w:lang w:eastAsia="ko-KR"/>
        </w:rPr>
        <w:lastRenderedPageBreak/>
        <w:t>2MP(PTZ) MULTI-DIRECTIONAL CAMERA with 4ea lenses(2MP / 5MP)</w:t>
      </w:r>
    </w:p>
    <w:p w14:paraId="4E263A9D" w14:textId="77777777" w:rsidR="00F4501A" w:rsidRPr="00895528" w:rsidRDefault="00F4501A" w:rsidP="00A4243E">
      <w:pPr>
        <w:spacing w:after="0"/>
        <w:jc w:val="center"/>
        <w:rPr>
          <w:rFonts w:eastAsia="Times New Roman" w:cs="Arial"/>
          <w:b/>
          <w:sz w:val="22"/>
          <w:szCs w:val="22"/>
        </w:rPr>
      </w:pPr>
    </w:p>
    <w:p w14:paraId="2BA38B14" w14:textId="77777777" w:rsidR="004A4F41" w:rsidRPr="00895528" w:rsidRDefault="009D4D04" w:rsidP="004F144D">
      <w:pPr>
        <w:numPr>
          <w:ilvl w:val="0"/>
          <w:numId w:val="19"/>
        </w:numPr>
        <w:spacing w:before="240" w:after="240" w:line="276" w:lineRule="auto"/>
        <w:jc w:val="both"/>
        <w:rPr>
          <w:rFonts w:cs="Arial"/>
          <w:b/>
        </w:rPr>
      </w:pPr>
      <w:r w:rsidRPr="00895528">
        <w:rPr>
          <w:rFonts w:cs="Arial"/>
          <w:b/>
        </w:rPr>
        <w:t xml:space="preserve">  </w:t>
      </w:r>
      <w:r w:rsidR="004A4F41" w:rsidRPr="00895528">
        <w:rPr>
          <w:rFonts w:cs="Arial"/>
          <w:b/>
        </w:rPr>
        <w:t>GENERAL</w:t>
      </w:r>
    </w:p>
    <w:p w14:paraId="3C1B4346" w14:textId="77777777" w:rsidR="004A4F41" w:rsidRPr="00895528" w:rsidRDefault="004A4F41" w:rsidP="004F144D">
      <w:pPr>
        <w:pStyle w:val="af3"/>
        <w:numPr>
          <w:ilvl w:val="1"/>
          <w:numId w:val="19"/>
        </w:numPr>
        <w:spacing w:before="120" w:after="120" w:line="276" w:lineRule="auto"/>
        <w:rPr>
          <w:rFonts w:ascii="Arial" w:hAnsi="Arial" w:cs="Arial"/>
          <w:b/>
        </w:rPr>
      </w:pPr>
      <w:r w:rsidRPr="00895528">
        <w:rPr>
          <w:rFonts w:ascii="Arial" w:hAnsi="Arial" w:cs="Arial"/>
          <w:b/>
        </w:rPr>
        <w:t>SUMMARY</w:t>
      </w:r>
    </w:p>
    <w:p w14:paraId="744C7991" w14:textId="77777777" w:rsidR="00930CBA" w:rsidRPr="00930CBA" w:rsidRDefault="00930CBA" w:rsidP="00930CBA">
      <w:pPr>
        <w:pStyle w:val="af3"/>
        <w:numPr>
          <w:ilvl w:val="2"/>
          <w:numId w:val="19"/>
        </w:numPr>
        <w:spacing w:before="60" w:line="276" w:lineRule="auto"/>
        <w:rPr>
          <w:rFonts w:ascii="Arial" w:hAnsi="Arial" w:cs="Arial"/>
        </w:rPr>
      </w:pPr>
      <w:r w:rsidRPr="00930CBA">
        <w:rPr>
          <w:rFonts w:ascii="Arial" w:hAnsi="Arial" w:cs="Arial"/>
        </w:rPr>
        <w:t>Section includes an 2MP(PTZ) multi-directional camera with 4ea lenses(2MP / 5MP).</w:t>
      </w:r>
    </w:p>
    <w:p w14:paraId="3A06AB78" w14:textId="34E095F4" w:rsidR="004A4F41" w:rsidRPr="00895528" w:rsidRDefault="00930CBA" w:rsidP="00930CBA">
      <w:pPr>
        <w:pStyle w:val="af3"/>
        <w:numPr>
          <w:ilvl w:val="2"/>
          <w:numId w:val="19"/>
        </w:numPr>
        <w:spacing w:before="60" w:line="276" w:lineRule="auto"/>
        <w:rPr>
          <w:rFonts w:ascii="Arial" w:hAnsi="Arial" w:cs="Arial"/>
        </w:rPr>
      </w:pPr>
      <w:r w:rsidRPr="00930CBA">
        <w:rPr>
          <w:rFonts w:ascii="Arial" w:hAnsi="Arial" w:cs="Arial"/>
        </w:rPr>
        <w:t>Product - An 2MP(PTZ) IP video camera with 4ea lenses of multi-streaming (H.265, H.264 and MJPEG) capability and ability to produce videos in various view</w:t>
      </w:r>
      <w:r w:rsidR="00D204C2">
        <w:rPr>
          <w:rFonts w:ascii="Arial" w:hAnsi="Arial" w:cs="Arial"/>
        </w:rPr>
        <w:t xml:space="preserve">. </w:t>
      </w:r>
    </w:p>
    <w:p w14:paraId="2CECF3D6" w14:textId="77777777" w:rsidR="004A4F41" w:rsidRPr="00895528" w:rsidRDefault="004A4F41" w:rsidP="00F4501A">
      <w:pPr>
        <w:pStyle w:val="2"/>
        <w:keepNext w:val="0"/>
        <w:numPr>
          <w:ilvl w:val="2"/>
          <w:numId w:val="19"/>
        </w:numPr>
        <w:pBdr>
          <w:bottom w:val="none" w:sz="0" w:space="0" w:color="auto"/>
        </w:pBdr>
        <w:spacing w:before="60" w:after="0" w:line="276" w:lineRule="auto"/>
        <w:rPr>
          <w:rFonts w:cs="Arial"/>
          <w:b w:val="0"/>
          <w:sz w:val="20"/>
          <w:szCs w:val="20"/>
        </w:rPr>
      </w:pPr>
      <w:bookmarkStart w:id="6" w:name="_Toc334350694"/>
      <w:r w:rsidRPr="00895528">
        <w:rPr>
          <w:rFonts w:cs="Arial"/>
          <w:b w:val="0"/>
          <w:sz w:val="20"/>
          <w:szCs w:val="20"/>
        </w:rPr>
        <w:t>Related Requirements</w:t>
      </w:r>
      <w:bookmarkEnd w:id="6"/>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3298442C" w:rsidR="008D1072"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487276A1" w14:textId="77777777" w:rsidR="008D1072" w:rsidRPr="0039325A" w:rsidRDefault="008D1072" w:rsidP="008D1072">
      <w:pPr>
        <w:pStyle w:val="a3"/>
        <w:numPr>
          <w:ilvl w:val="3"/>
          <w:numId w:val="19"/>
        </w:numPr>
        <w:spacing w:before="60" w:after="0" w:line="276" w:lineRule="auto"/>
        <w:rPr>
          <w:rFonts w:ascii="Arial" w:hAnsi="Arial" w:cs="Arial"/>
        </w:rPr>
      </w:pPr>
      <w:r w:rsidRPr="0039325A">
        <w:rPr>
          <w:rFonts w:ascii="Arial" w:hAnsi="Arial" w:cs="Arial"/>
          <w:color w:val="000000"/>
        </w:rPr>
        <w:t>API</w:t>
      </w:r>
      <w:r w:rsidRPr="0039325A">
        <w:rPr>
          <w:rFonts w:ascii="Arial" w:hAnsi="Arial" w:cs="Arial"/>
          <w:color w:val="000000"/>
        </w:rPr>
        <w:tab/>
      </w:r>
      <w:r w:rsidRPr="0039325A">
        <w:rPr>
          <w:rFonts w:ascii="Arial" w:hAnsi="Arial" w:cs="Arial"/>
          <w:color w:val="000000"/>
        </w:rPr>
        <w:tab/>
        <w:t>Application Programming Interface</w:t>
      </w:r>
    </w:p>
    <w:p w14:paraId="6A3DCE2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RP</w:t>
      </w:r>
      <w:r w:rsidRPr="0039325A">
        <w:rPr>
          <w:rFonts w:ascii="Arial" w:hAnsi="Arial" w:cs="Arial"/>
          <w:color w:val="000000"/>
        </w:rPr>
        <w:tab/>
      </w:r>
      <w:r w:rsidRPr="0039325A">
        <w:rPr>
          <w:rFonts w:ascii="Arial" w:hAnsi="Arial" w:cs="Arial"/>
          <w:color w:val="000000"/>
        </w:rPr>
        <w:tab/>
        <w:t>Address Resolution Protocol</w:t>
      </w:r>
    </w:p>
    <w:p w14:paraId="6019F1C6"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WB</w:t>
      </w:r>
      <w:r w:rsidRPr="0039325A">
        <w:rPr>
          <w:rFonts w:ascii="Arial" w:hAnsi="Arial" w:cs="Arial"/>
          <w:color w:val="000000"/>
        </w:rPr>
        <w:tab/>
      </w:r>
      <w:r w:rsidRPr="0039325A">
        <w:rPr>
          <w:rFonts w:ascii="Arial" w:hAnsi="Arial" w:cs="Arial"/>
          <w:color w:val="000000"/>
        </w:rPr>
        <w:tab/>
        <w:t>Auto White Balance</w:t>
      </w:r>
    </w:p>
    <w:p w14:paraId="5E5D29B2"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BLC</w:t>
      </w:r>
      <w:r w:rsidRPr="0039325A">
        <w:rPr>
          <w:rFonts w:ascii="Arial" w:hAnsi="Arial" w:cs="Arial"/>
          <w:color w:val="000000"/>
        </w:rPr>
        <w:tab/>
      </w:r>
      <w:r w:rsidRPr="0039325A">
        <w:rPr>
          <w:rFonts w:ascii="Arial" w:hAnsi="Arial" w:cs="Arial"/>
          <w:color w:val="000000"/>
        </w:rPr>
        <w:tab/>
        <w:t>Back light compensation</w:t>
      </w:r>
    </w:p>
    <w:p w14:paraId="371579AA"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CBR</w:t>
      </w:r>
      <w:r w:rsidRPr="0039325A">
        <w:rPr>
          <w:rFonts w:ascii="Arial" w:hAnsi="Arial" w:cs="Arial"/>
          <w:color w:val="000000"/>
        </w:rPr>
        <w:tab/>
      </w:r>
      <w:r w:rsidRPr="0039325A">
        <w:rPr>
          <w:rFonts w:ascii="Arial" w:hAnsi="Arial" w:cs="Arial"/>
          <w:color w:val="000000"/>
        </w:rPr>
        <w:tab/>
        <w:t>Constant Bit Rate</w:t>
      </w:r>
    </w:p>
    <w:p w14:paraId="4DE94D18" w14:textId="3562815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CVBS</w:t>
      </w:r>
      <w:r w:rsidRPr="0039325A">
        <w:rPr>
          <w:rFonts w:ascii="Arial" w:hAnsi="Arial" w:cs="Arial"/>
          <w:color w:val="000000"/>
        </w:rPr>
        <w:tab/>
      </w:r>
      <w:r w:rsidRPr="0039325A">
        <w:rPr>
          <w:rFonts w:ascii="Arial" w:hAnsi="Arial" w:cs="Arial"/>
          <w:color w:val="000000"/>
        </w:rPr>
        <w:tab/>
        <w:t xml:space="preserve">Composite Video Blanking </w:t>
      </w:r>
      <w:r w:rsidR="00D22492">
        <w:rPr>
          <w:rFonts w:ascii="Arial" w:hAnsi="Arial" w:cs="Arial"/>
          <w:color w:val="000000"/>
        </w:rPr>
        <w:t xml:space="preserve">and </w:t>
      </w:r>
      <w:r w:rsidRPr="0039325A">
        <w:rPr>
          <w:rFonts w:ascii="Arial" w:hAnsi="Arial" w:cs="Arial"/>
          <w:color w:val="000000"/>
        </w:rPr>
        <w:t>Sync</w:t>
      </w:r>
    </w:p>
    <w:p w14:paraId="0A3F5F7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HCP</w:t>
      </w:r>
      <w:r w:rsidRPr="0039325A">
        <w:rPr>
          <w:rFonts w:ascii="Arial" w:hAnsi="Arial" w:cs="Arial"/>
        </w:rPr>
        <w:tab/>
      </w:r>
      <w:r w:rsidRPr="0039325A">
        <w:rPr>
          <w:rFonts w:ascii="Arial" w:hAnsi="Arial" w:cs="Arial"/>
        </w:rPr>
        <w:tab/>
        <w:t>Dynamic Host Configuration Protocol</w:t>
      </w:r>
    </w:p>
    <w:p w14:paraId="3C3F5371"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NR</w:t>
      </w:r>
      <w:r w:rsidRPr="0039325A">
        <w:rPr>
          <w:rFonts w:ascii="Arial" w:hAnsi="Arial" w:cs="Arial"/>
        </w:rPr>
        <w:tab/>
      </w:r>
      <w:r w:rsidRPr="0039325A">
        <w:rPr>
          <w:rFonts w:ascii="Arial" w:hAnsi="Arial" w:cs="Arial"/>
        </w:rPr>
        <w:tab/>
        <w:t>Digital Noise Reduction</w:t>
      </w:r>
    </w:p>
    <w:p w14:paraId="6470FAC1"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NS</w:t>
      </w:r>
      <w:r w:rsidRPr="0039325A">
        <w:rPr>
          <w:rFonts w:ascii="Arial" w:hAnsi="Arial" w:cs="Arial"/>
        </w:rPr>
        <w:tab/>
      </w:r>
      <w:r w:rsidRPr="0039325A">
        <w:rPr>
          <w:rFonts w:ascii="Arial" w:hAnsi="Arial" w:cs="Arial"/>
        </w:rPr>
        <w:tab/>
        <w:t>Domain Name Server</w:t>
      </w:r>
    </w:p>
    <w:p w14:paraId="5D509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DNS</w:t>
      </w:r>
      <w:r w:rsidRPr="0039325A">
        <w:rPr>
          <w:rFonts w:ascii="Arial" w:hAnsi="Arial" w:cs="Arial"/>
        </w:rPr>
        <w:tab/>
      </w:r>
      <w:r w:rsidRPr="0039325A">
        <w:rPr>
          <w:rFonts w:ascii="Arial" w:hAnsi="Arial" w:cs="Arial"/>
        </w:rPr>
        <w:tab/>
        <w:t>Dynamic Domain Name Server</w:t>
      </w:r>
    </w:p>
    <w:p w14:paraId="789A350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SCP</w:t>
      </w:r>
      <w:r w:rsidRPr="0039325A">
        <w:rPr>
          <w:rFonts w:ascii="Arial" w:hAnsi="Arial" w:cs="Arial"/>
        </w:rPr>
        <w:tab/>
      </w:r>
      <w:r w:rsidRPr="0039325A">
        <w:rPr>
          <w:rFonts w:ascii="Arial" w:hAnsi="Arial" w:cs="Arial"/>
        </w:rPr>
        <w:tab/>
        <w:t>Differentiated Services Code Point</w:t>
      </w:r>
    </w:p>
    <w:p w14:paraId="4EF17874"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fps</w:t>
      </w:r>
      <w:r w:rsidRPr="0039325A">
        <w:rPr>
          <w:rFonts w:ascii="Arial" w:hAnsi="Arial" w:cs="Arial"/>
          <w:bCs/>
          <w:iCs/>
        </w:rPr>
        <w:tab/>
      </w:r>
      <w:r w:rsidRPr="0039325A">
        <w:rPr>
          <w:rFonts w:ascii="Arial" w:hAnsi="Arial" w:cs="Arial"/>
          <w:bCs/>
          <w:iCs/>
        </w:rPr>
        <w:tab/>
        <w:t>frames per second</w:t>
      </w:r>
    </w:p>
    <w:p w14:paraId="20A6E06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a3"/>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lastRenderedPageBreak/>
        <w:t>LED</w:t>
      </w:r>
      <w:r w:rsidRPr="00BE2726">
        <w:rPr>
          <w:rFonts w:ascii="Arial" w:hAnsi="Arial" w:cs="Arial"/>
          <w:bCs/>
          <w:iCs/>
          <w:color w:val="000000"/>
        </w:rPr>
        <w:tab/>
      </w:r>
      <w:r w:rsidRPr="00BE2726">
        <w:rPr>
          <w:rFonts w:ascii="Arial" w:hAnsi="Arial" w:cs="Arial"/>
          <w:bCs/>
          <w:iCs/>
          <w:color w:val="000000"/>
        </w:rPr>
        <w:tab/>
        <w:t>Light Emitting Diode</w:t>
      </w:r>
    </w:p>
    <w:p w14:paraId="377FADB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D</w:t>
      </w:r>
      <w:r w:rsidRPr="00BE2726">
        <w:rPr>
          <w:rFonts w:ascii="Arial" w:eastAsia="맑은 고딕" w:hAnsi="Arial" w:cs="Arial"/>
          <w:bCs/>
          <w:iCs/>
          <w:color w:val="000000"/>
          <w:lang w:eastAsia="ko-KR"/>
        </w:rPr>
        <w:t>C</w:t>
      </w:r>
      <w:r w:rsidRPr="00BE2726">
        <w:rPr>
          <w:rFonts w:ascii="Arial" w:hAnsi="Arial" w:cs="Arial"/>
          <w:bCs/>
          <w:iCs/>
          <w:color w:val="000000"/>
          <w:lang w:eastAsia="ko-KR"/>
        </w:rPr>
        <w:tab/>
      </w:r>
      <w:r w:rsidRPr="00BE2726">
        <w:rPr>
          <w:rFonts w:ascii="Arial" w:eastAsia="맑은 고딕" w:hAnsi="Arial" w:cs="Arial"/>
          <w:bCs/>
          <w:iCs/>
          <w:color w:val="000000"/>
          <w:lang w:eastAsia="ko-KR"/>
        </w:rPr>
        <w:tab/>
        <w:t>Lens Distortion Correction</w:t>
      </w:r>
    </w:p>
    <w:p w14:paraId="246DA707" w14:textId="77777777" w:rsidR="00BF1BE1" w:rsidRPr="00BE2726" w:rsidRDefault="00BF1BE1" w:rsidP="00BF1BE1">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LDP</w:t>
      </w:r>
      <w:r w:rsidRPr="00BE2726">
        <w:rPr>
          <w:rFonts w:ascii="Arial" w:hAnsi="Arial" w:cs="Arial"/>
          <w:color w:val="000000"/>
        </w:rPr>
        <w:tab/>
      </w:r>
      <w:r w:rsidRPr="00BE2726">
        <w:rPr>
          <w:rFonts w:ascii="Arial" w:hAnsi="Arial" w:cs="Arial"/>
          <w:color w:val="000000"/>
        </w:rPr>
        <w:tab/>
        <w:t>Link Layer Discovery Protocol</w:t>
      </w:r>
    </w:p>
    <w:p w14:paraId="3839354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t>LPR</w:t>
      </w:r>
      <w:r w:rsidRPr="00BE2726">
        <w:rPr>
          <w:rFonts w:ascii="Arial" w:hAnsi="Arial" w:cs="Arial"/>
          <w:bCs/>
          <w:iCs/>
          <w:color w:val="000000"/>
        </w:rPr>
        <w:tab/>
      </w:r>
      <w:r w:rsidRPr="00BE2726">
        <w:rPr>
          <w:rFonts w:ascii="Arial" w:hAnsi="Arial" w:cs="Arial"/>
          <w:bCs/>
          <w:iCs/>
          <w:color w:val="000000"/>
        </w:rPr>
        <w:tab/>
        <w:t>License Plate Recognition</w:t>
      </w:r>
    </w:p>
    <w:p w14:paraId="05BEBEAA"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JPEG</w:t>
      </w:r>
      <w:r w:rsidRPr="00BE2726">
        <w:rPr>
          <w:rFonts w:ascii="Arial" w:hAnsi="Arial" w:cs="Arial"/>
          <w:color w:val="000000"/>
        </w:rPr>
        <w:tab/>
      </w:r>
      <w:r w:rsidRPr="00BE2726">
        <w:rPr>
          <w:rFonts w:ascii="Arial" w:hAnsi="Arial" w:cs="Arial"/>
          <w:color w:val="000000"/>
        </w:rPr>
        <w:tab/>
        <w:t>Motion JPEG</w:t>
      </w:r>
    </w:p>
    <w:p w14:paraId="01A5449F"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P</w:t>
      </w:r>
      <w:r w:rsidRPr="00BE2726">
        <w:rPr>
          <w:rFonts w:ascii="Arial" w:hAnsi="Arial" w:cs="Arial"/>
          <w:color w:val="000000"/>
        </w:rPr>
        <w:tab/>
      </w:r>
      <w:r w:rsidRPr="00BE2726">
        <w:rPr>
          <w:rFonts w:ascii="Arial" w:hAnsi="Arial" w:cs="Arial"/>
          <w:color w:val="000000"/>
        </w:rPr>
        <w:tab/>
        <w:t>Megapixel</w:t>
      </w:r>
    </w:p>
    <w:p w14:paraId="3C463877"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a3"/>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PPoE</w:t>
      </w:r>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a3"/>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sidRPr="00BE2726">
        <w:rPr>
          <w:rFonts w:ascii="Arial" w:eastAsia="맑은 고딕" w:hAnsi="Arial" w:cs="Arial" w:hint="eastAsia"/>
          <w:lang w:eastAsia="ko-KR"/>
        </w:rPr>
        <w:t>Small Form factor Pluggable</w:t>
      </w:r>
    </w:p>
    <w:p w14:paraId="7324982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a3"/>
        <w:spacing w:before="60" w:after="0" w:line="276" w:lineRule="auto"/>
        <w:ind w:left="1440"/>
        <w:rPr>
          <w:rFonts w:ascii="Arial" w:hAnsi="Arial" w:cs="Arial"/>
          <w:i/>
        </w:rPr>
      </w:pPr>
    </w:p>
    <w:p w14:paraId="339D7D34"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a3"/>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a3"/>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a3"/>
        <w:numPr>
          <w:ilvl w:val="4"/>
          <w:numId w:val="19"/>
        </w:numPr>
        <w:spacing w:before="60" w:after="0" w:line="276" w:lineRule="auto"/>
        <w:rPr>
          <w:rFonts w:ascii="Arial" w:hAnsi="Arial" w:cs="Arial"/>
        </w:rPr>
      </w:pPr>
      <w:r w:rsidRPr="0039325A">
        <w:rPr>
          <w:rFonts w:ascii="Arial" w:hAnsi="Arial" w:cs="Arial"/>
        </w:rPr>
        <w:t>802.</w:t>
      </w:r>
      <w:r w:rsidRPr="008B1928">
        <w:rPr>
          <w:rFonts w:ascii="Arial" w:hAnsi="Arial" w:cs="Arial"/>
        </w:rPr>
        <w:t>1x  Port-based Network Access Control</w:t>
      </w:r>
    </w:p>
    <w:p w14:paraId="43ABB30C"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IPv4 IP addressing version 4</w:t>
      </w:r>
    </w:p>
    <w:p w14:paraId="2D00B358"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IPv6 IP addressing version 6</w:t>
      </w:r>
    </w:p>
    <w:p w14:paraId="54686306" w14:textId="7E3CED2C"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a3"/>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8B1928" w:rsidRDefault="00D36FBE" w:rsidP="00D36FBE">
      <w:pPr>
        <w:pStyle w:val="a3"/>
        <w:numPr>
          <w:ilvl w:val="4"/>
          <w:numId w:val="19"/>
        </w:numPr>
        <w:spacing w:before="60" w:after="0"/>
        <w:rPr>
          <w:rFonts w:ascii="Arial" w:hAnsi="Arial" w:cs="Arial"/>
          <w:szCs w:val="20"/>
        </w:rPr>
      </w:pPr>
      <w:r w:rsidRPr="008B1928">
        <w:rPr>
          <w:rFonts w:ascii="Arial" w:eastAsia="맑은 고딕" w:hAnsi="Arial" w:cs="Arial"/>
          <w:szCs w:val="20"/>
          <w:lang w:eastAsia="ko-KR"/>
        </w:rPr>
        <w:t>ISO</w:t>
      </w:r>
      <w:r w:rsidR="000F3D8A" w:rsidRPr="008B1928">
        <w:rPr>
          <w:rFonts w:ascii="Arial" w:eastAsia="맑은 고딕" w:hAnsi="Arial" w:cs="Arial"/>
          <w:szCs w:val="20"/>
          <w:lang w:eastAsia="ko-KR"/>
        </w:rPr>
        <w:t xml:space="preserve"> </w:t>
      </w:r>
      <w:r w:rsidRPr="008B1928">
        <w:rPr>
          <w:rFonts w:ascii="Arial" w:eastAsia="맑은 고딕" w:hAnsi="Arial" w:cs="Arial"/>
          <w:szCs w:val="20"/>
          <w:lang w:eastAsia="ko-KR"/>
        </w:rPr>
        <w:t>/</w:t>
      </w:r>
      <w:r w:rsidR="000F3D8A" w:rsidRPr="008B1928">
        <w:rPr>
          <w:rFonts w:ascii="Arial" w:eastAsia="맑은 고딕" w:hAnsi="Arial" w:cs="Arial"/>
          <w:szCs w:val="20"/>
          <w:lang w:eastAsia="ko-KR"/>
        </w:rPr>
        <w:t xml:space="preserve"> </w:t>
      </w:r>
      <w:r w:rsidRPr="008B1928">
        <w:rPr>
          <w:rFonts w:ascii="Arial" w:eastAsia="맑은 고딕" w:hAnsi="Arial" w:cs="Arial"/>
          <w:szCs w:val="20"/>
          <w:lang w:eastAsia="ko-KR"/>
        </w:rPr>
        <w:t xml:space="preserve">IEC 23008-2:2013, MPEG-H Part2 (ITU </w:t>
      </w:r>
      <w:r w:rsidR="000F3D8A" w:rsidRPr="008B1928">
        <w:rPr>
          <w:rFonts w:ascii="Arial" w:eastAsia="맑은 고딕" w:hAnsi="Arial" w:cs="Arial"/>
          <w:szCs w:val="20"/>
          <w:lang w:eastAsia="ko-KR"/>
        </w:rPr>
        <w:t>H.26</w:t>
      </w:r>
      <w:r w:rsidRPr="008B1928">
        <w:rPr>
          <w:rFonts w:ascii="Arial" w:eastAsia="맑은 고딕" w:hAnsi="Arial" w:cs="Arial"/>
          <w:szCs w:val="20"/>
          <w:lang w:eastAsia="ko-KR"/>
        </w:rPr>
        <w:t>5, HEVC)</w:t>
      </w:r>
    </w:p>
    <w:p w14:paraId="22BE56AC" w14:textId="77777777" w:rsidR="00D36FBE" w:rsidRPr="008B1928" w:rsidRDefault="00D36FBE" w:rsidP="00D36FBE">
      <w:pPr>
        <w:pStyle w:val="a3"/>
        <w:numPr>
          <w:ilvl w:val="4"/>
          <w:numId w:val="19"/>
        </w:numPr>
        <w:spacing w:before="60" w:after="0"/>
        <w:rPr>
          <w:rFonts w:ascii="Arial" w:hAnsi="Arial" w:cs="Arial"/>
          <w:szCs w:val="20"/>
        </w:rPr>
      </w:pPr>
      <w:r w:rsidRPr="008B1928">
        <w:rPr>
          <w:rFonts w:ascii="Arial" w:hAnsi="Arial" w:cs="Arial"/>
          <w:szCs w:val="20"/>
        </w:rPr>
        <w:t>ISO / IEC 14496–10, MPEG-4 Part 10 ( ITU H.264)</w:t>
      </w:r>
    </w:p>
    <w:p w14:paraId="7B0FBFC0" w14:textId="77777777" w:rsidR="00D36FBE" w:rsidRPr="008B1928" w:rsidRDefault="00D36FBE" w:rsidP="00D36FBE">
      <w:pPr>
        <w:pStyle w:val="a3"/>
        <w:numPr>
          <w:ilvl w:val="4"/>
          <w:numId w:val="19"/>
        </w:numPr>
        <w:spacing w:before="60" w:after="0" w:line="276" w:lineRule="auto"/>
        <w:rPr>
          <w:rFonts w:ascii="Arial" w:hAnsi="Arial" w:cs="Arial"/>
          <w:b/>
        </w:rPr>
      </w:pPr>
      <w:r w:rsidRPr="008B1928">
        <w:rPr>
          <w:rFonts w:ascii="Arial" w:hAnsi="Arial" w:cs="Arial"/>
        </w:rPr>
        <w:lastRenderedPageBreak/>
        <w:t>ISO / IEC 10918 – JPEG</w:t>
      </w:r>
      <w:r w:rsidRPr="008B1928">
        <w:rPr>
          <w:rFonts w:ascii="Arial" w:eastAsia="Times New Roman" w:hAnsi="Arial" w:cs="Arial"/>
          <w:color w:val="000000"/>
          <w:szCs w:val="20"/>
        </w:rPr>
        <w:t> </w:t>
      </w:r>
    </w:p>
    <w:p w14:paraId="263C1C97" w14:textId="577ED072" w:rsidR="00D36FBE" w:rsidRPr="002247E1" w:rsidRDefault="00D36FBE" w:rsidP="00D36FBE">
      <w:pPr>
        <w:pStyle w:val="a3"/>
        <w:numPr>
          <w:ilvl w:val="4"/>
          <w:numId w:val="19"/>
        </w:numPr>
        <w:spacing w:before="60" w:after="0" w:line="276" w:lineRule="auto"/>
        <w:rPr>
          <w:rFonts w:ascii="Arial" w:hAnsi="Arial" w:cs="Arial"/>
        </w:rPr>
      </w:pPr>
      <w:r w:rsidRPr="008B1928">
        <w:rPr>
          <w:rFonts w:ascii="Arial" w:hAnsi="Arial" w:cs="Arial"/>
        </w:rPr>
        <w:t xml:space="preserve">ONVIF – </w:t>
      </w:r>
      <w:r w:rsidRPr="002247E1">
        <w:rPr>
          <w:rFonts w:ascii="Arial" w:hAnsi="Arial" w:cs="Arial"/>
        </w:rPr>
        <w:t xml:space="preserve">Profile S </w:t>
      </w:r>
      <w:r w:rsidR="009203D8" w:rsidRPr="002247E1">
        <w:rPr>
          <w:rFonts w:ascii="Arial" w:hAnsi="Arial" w:cs="Arial"/>
        </w:rPr>
        <w:t>/</w:t>
      </w:r>
      <w:r w:rsidRPr="002247E1">
        <w:rPr>
          <w:rFonts w:ascii="Arial" w:hAnsi="Arial" w:cs="Arial"/>
        </w:rPr>
        <w:t xml:space="preserve"> G</w:t>
      </w:r>
      <w:r w:rsidR="00A73769">
        <w:rPr>
          <w:rFonts w:ascii="Arial" w:hAnsi="Arial" w:cs="Arial"/>
        </w:rPr>
        <w:t xml:space="preserve"> / T</w:t>
      </w:r>
    </w:p>
    <w:p w14:paraId="3028A7BD" w14:textId="18AA2891" w:rsidR="009203D8" w:rsidRPr="002247E1" w:rsidRDefault="002247E1" w:rsidP="009203D8">
      <w:pPr>
        <w:pStyle w:val="a3"/>
        <w:numPr>
          <w:ilvl w:val="3"/>
          <w:numId w:val="19"/>
        </w:numPr>
        <w:spacing w:before="60" w:after="0" w:line="276" w:lineRule="auto"/>
        <w:rPr>
          <w:rFonts w:ascii="Arial" w:hAnsi="Arial" w:cs="Arial"/>
          <w:color w:val="000000"/>
        </w:rPr>
      </w:pPr>
      <w:r w:rsidRPr="002247E1">
        <w:rPr>
          <w:rFonts w:ascii="Arial" w:eastAsia="바탕체" w:hAnsi="Arial" w:cs="Arial"/>
          <w:color w:val="000000"/>
          <w:lang w:eastAsia="ko-KR"/>
        </w:rPr>
        <w:t>EMC</w:t>
      </w:r>
      <w:r w:rsidR="007D6127">
        <w:rPr>
          <w:rFonts w:ascii="Arial" w:eastAsia="바탕체" w:hAnsi="Arial" w:cs="Arial"/>
          <w:color w:val="000000"/>
          <w:lang w:eastAsia="ko-KR"/>
        </w:rPr>
        <w:t xml:space="preserve"> &amp; Safety</w:t>
      </w:r>
    </w:p>
    <w:p w14:paraId="2ACD10B2"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774F75">
        <w:rPr>
          <w:rFonts w:ascii="Arial" w:hAnsi="Arial" w:cs="Arial"/>
        </w:rPr>
        <w:t xml:space="preserve">FCC 47 CFR </w:t>
      </w:r>
      <w:r w:rsidRPr="000F0F4D">
        <w:rPr>
          <w:rFonts w:ascii="Arial" w:hAnsi="Arial" w:cs="Arial"/>
          <w:color w:val="000000"/>
        </w:rPr>
        <w:t>Part 15 Subpart B</w:t>
      </w:r>
    </w:p>
    <w:p w14:paraId="180658C1"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4687A0A8"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IC Regulation ICES-003:2016</w:t>
      </w:r>
    </w:p>
    <w:p w14:paraId="5C2B1DE1"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7D261A33"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eastAsia="맑은 고딕" w:hAnsi="Arial" w:cs="Arial" w:hint="eastAsia"/>
          <w:color w:val="000000"/>
          <w:lang w:eastAsia="ko-KR"/>
        </w:rPr>
        <w:t>CE EMC-Directive 2014/30/EU</w:t>
      </w:r>
    </w:p>
    <w:p w14:paraId="39C81216"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eastAsia="맑은 고딕" w:hAnsi="Arial" w:cs="Arial"/>
          <w:color w:val="000000"/>
          <w:lang w:eastAsia="ko-KR"/>
        </w:rPr>
        <w:t>EN 55032:2015 Class A</w:t>
      </w:r>
    </w:p>
    <w:p w14:paraId="4B6A9DB3"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eastAsia="맑은 고딕" w:hAnsi="Arial" w:cs="Arial"/>
          <w:color w:val="000000"/>
          <w:lang w:eastAsia="ko-KR"/>
        </w:rPr>
        <w:t>EN 50130-4:2011+</w:t>
      </w:r>
      <w:r w:rsidRPr="000F0F4D">
        <w:rPr>
          <w:rFonts w:ascii="Arial" w:eastAsia="맑은 고딕" w:hAnsi="Arial" w:cs="Arial" w:hint="eastAsia"/>
          <w:color w:val="000000"/>
          <w:lang w:eastAsia="ko-KR"/>
        </w:rPr>
        <w:t>A1:2014</w:t>
      </w:r>
    </w:p>
    <w:p w14:paraId="5430AF59"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VCCI-CISPR 32: Class A</w:t>
      </w:r>
    </w:p>
    <w:p w14:paraId="6AC3C292"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AS/NZS CISPR32:2015 Class A</w:t>
      </w:r>
    </w:p>
    <w:p w14:paraId="2701805F" w14:textId="77777777" w:rsidR="00C52065" w:rsidRDefault="00C52065" w:rsidP="00C52065">
      <w:pPr>
        <w:pStyle w:val="a3"/>
        <w:numPr>
          <w:ilvl w:val="3"/>
          <w:numId w:val="19"/>
        </w:numPr>
        <w:spacing w:before="60" w:after="0" w:line="276" w:lineRule="auto"/>
        <w:rPr>
          <w:rFonts w:ascii="Arial" w:hAnsi="Arial" w:cs="Arial"/>
        </w:rPr>
      </w:pPr>
      <w:r>
        <w:rPr>
          <w:rFonts w:ascii="Arial" w:hAnsi="Arial" w:cs="Arial"/>
        </w:rPr>
        <w:t>Safety</w:t>
      </w:r>
    </w:p>
    <w:p w14:paraId="7FA68736" w14:textId="77777777" w:rsidR="00C52065" w:rsidRPr="002D3C10" w:rsidRDefault="00C52065" w:rsidP="00C52065">
      <w:pPr>
        <w:pStyle w:val="a3"/>
        <w:numPr>
          <w:ilvl w:val="4"/>
          <w:numId w:val="19"/>
        </w:numPr>
        <w:spacing w:before="60" w:after="0" w:line="276" w:lineRule="auto"/>
        <w:rPr>
          <w:rFonts w:ascii="Arial" w:hAnsi="Arial" w:cs="Arial"/>
        </w:rPr>
      </w:pPr>
      <w:r w:rsidRPr="002D3C10">
        <w:rPr>
          <w:rFonts w:ascii="Arial" w:hAnsi="Arial" w:cs="Arial"/>
        </w:rPr>
        <w:t>UL listed</w:t>
      </w:r>
    </w:p>
    <w:p w14:paraId="329E267E" w14:textId="4194E727" w:rsidR="00C52065" w:rsidRDefault="00C52065" w:rsidP="00C52065">
      <w:pPr>
        <w:pStyle w:val="a3"/>
        <w:numPr>
          <w:ilvl w:val="4"/>
          <w:numId w:val="19"/>
        </w:numPr>
        <w:spacing w:before="60" w:after="0" w:line="276" w:lineRule="auto"/>
        <w:rPr>
          <w:rFonts w:ascii="Arial" w:hAnsi="Arial" w:cs="Arial"/>
        </w:rPr>
      </w:pPr>
      <w:r w:rsidRPr="002D3C10">
        <w:rPr>
          <w:rFonts w:ascii="Arial" w:hAnsi="Arial" w:cs="Arial"/>
        </w:rPr>
        <w:t>CE EN 50581:2012 (hazardous substances)</w:t>
      </w:r>
    </w:p>
    <w:p w14:paraId="5D5081DB" w14:textId="77777777" w:rsidR="00C72BCA" w:rsidRPr="007C21E9" w:rsidRDefault="00C72BCA" w:rsidP="00C72BCA">
      <w:pPr>
        <w:pStyle w:val="a3"/>
        <w:numPr>
          <w:ilvl w:val="3"/>
          <w:numId w:val="19"/>
        </w:numPr>
        <w:spacing w:before="60" w:after="0" w:line="276" w:lineRule="auto"/>
        <w:rPr>
          <w:rFonts w:ascii="Arial" w:hAnsi="Arial" w:cs="Arial"/>
        </w:rPr>
      </w:pPr>
      <w:r>
        <w:rPr>
          <w:rFonts w:ascii="Arial" w:hAnsi="Arial" w:cs="Arial"/>
        </w:rPr>
        <w:t>Ingress Protection and Vandal Resistance</w:t>
      </w:r>
    </w:p>
    <w:p w14:paraId="068959BD" w14:textId="1F4B309C" w:rsidR="00E96DCC" w:rsidRPr="00AF057A" w:rsidRDefault="00E96DCC" w:rsidP="00E96DCC">
      <w:pPr>
        <w:pStyle w:val="a3"/>
        <w:numPr>
          <w:ilvl w:val="4"/>
          <w:numId w:val="19"/>
        </w:numPr>
        <w:spacing w:before="60" w:after="0" w:line="276" w:lineRule="auto"/>
        <w:rPr>
          <w:rFonts w:ascii="Arial" w:hAnsi="Arial" w:cs="Arial"/>
          <w:color w:val="000000"/>
        </w:rPr>
      </w:pPr>
      <w:r w:rsidRPr="00AF057A">
        <w:rPr>
          <w:rFonts w:ascii="Arial" w:hAnsi="Arial" w:cs="Arial"/>
          <w:color w:val="000000"/>
        </w:rPr>
        <w:t xml:space="preserve">ANSI / IEC60529 – Degrees of Protection Provided by Enclosures – </w:t>
      </w:r>
      <w:r>
        <w:rPr>
          <w:rFonts w:ascii="Arial" w:hAnsi="Arial" w:cs="Arial"/>
          <w:color w:val="000000"/>
        </w:rPr>
        <w:t>IP66</w:t>
      </w:r>
    </w:p>
    <w:p w14:paraId="7E15EEA5" w14:textId="22949801" w:rsidR="00E96DCC" w:rsidRPr="00AF057A" w:rsidRDefault="00E96DCC" w:rsidP="00E96DCC">
      <w:pPr>
        <w:pStyle w:val="a3"/>
        <w:numPr>
          <w:ilvl w:val="4"/>
          <w:numId w:val="19"/>
        </w:numPr>
        <w:spacing w:before="60" w:after="0" w:line="276" w:lineRule="auto"/>
        <w:rPr>
          <w:rFonts w:ascii="Arial" w:hAnsi="Arial" w:cs="Arial"/>
          <w:color w:val="000000"/>
        </w:rPr>
      </w:pPr>
      <w:r w:rsidRPr="00AF057A">
        <w:rPr>
          <w:rFonts w:ascii="Arial" w:hAnsi="Arial" w:cs="Arial"/>
          <w:color w:val="000000"/>
        </w:rPr>
        <w:t>IEC EN 62262 - Degrees of protection provided by enclosures for electrical equipment against external mechanical impacts : IK10</w:t>
      </w:r>
    </w:p>
    <w:p w14:paraId="308D3AF8" w14:textId="77777777" w:rsidR="005A03C7" w:rsidRPr="008B1928" w:rsidRDefault="005A03C7" w:rsidP="005A03C7">
      <w:pPr>
        <w:pStyle w:val="a3"/>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a3"/>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맑은 고딕"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맑은 고딕" w:hAnsi="Arial" w:cs="Arial"/>
          <w:lang w:eastAsia="ko-KR"/>
        </w:rPr>
        <w:t>two</w:t>
      </w:r>
      <w:r w:rsidRPr="008B1928">
        <w:rPr>
          <w:rFonts w:ascii="Arial" w:hAnsi="Arial" w:cs="Arial"/>
        </w:rPr>
        <w:t xml:space="preserve"> kinds of frames</w:t>
      </w:r>
      <w:r w:rsidR="006A43DC" w:rsidRPr="008B1928">
        <w:rPr>
          <w:rFonts w:ascii="Arial" w:eastAsia="맑은 고딕"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a3"/>
        <w:numPr>
          <w:ilvl w:val="3"/>
          <w:numId w:val="19"/>
        </w:numPr>
        <w:spacing w:before="60" w:after="0" w:line="276" w:lineRule="auto"/>
        <w:rPr>
          <w:rFonts w:ascii="Arial" w:hAnsi="Arial" w:cs="Arial"/>
        </w:rPr>
      </w:pPr>
      <w:r w:rsidRPr="008B1928">
        <w:rPr>
          <w:rFonts w:ascii="Arial" w:eastAsia="맑은 고딕"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BE2726" w:rsidRDefault="009230E0" w:rsidP="00496B24">
      <w:pPr>
        <w:pStyle w:val="a3"/>
        <w:numPr>
          <w:ilvl w:val="3"/>
          <w:numId w:val="19"/>
        </w:numPr>
        <w:spacing w:before="60" w:after="0" w:line="276" w:lineRule="auto"/>
        <w:rPr>
          <w:rFonts w:ascii="Arial" w:hAnsi="Arial" w:cs="Arial"/>
          <w:color w:val="000000"/>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맑은 고딕" w:hAnsi="Arial" w:cs="Arial"/>
          <w:lang w:eastAsia="ko-KR"/>
        </w:rPr>
        <w:t>bright</w:t>
      </w:r>
      <w:r w:rsidRPr="008B1928">
        <w:rPr>
          <w:rFonts w:ascii="Arial" w:hAnsi="Arial" w:cs="Arial"/>
        </w:rPr>
        <w:t xml:space="preserve"> areas.</w:t>
      </w:r>
    </w:p>
    <w:p w14:paraId="028EA06D" w14:textId="0215249D" w:rsidR="006D6E46" w:rsidRPr="00BE2726" w:rsidRDefault="006D6E46" w:rsidP="006D6E46">
      <w:pPr>
        <w:pStyle w:val="a3"/>
        <w:numPr>
          <w:ilvl w:val="3"/>
          <w:numId w:val="19"/>
        </w:numPr>
        <w:spacing w:before="60" w:after="0" w:line="276" w:lineRule="auto"/>
        <w:rPr>
          <w:rFonts w:ascii="Arial" w:hAnsi="Arial" w:cs="Arial"/>
          <w:color w:val="000000"/>
        </w:rPr>
      </w:pPr>
      <w:r w:rsidRPr="00BE2726">
        <w:rPr>
          <w:rFonts w:ascii="Arial" w:hAnsi="Arial" w:cs="Arial"/>
          <w:color w:val="000000"/>
        </w:rPr>
        <w:t>Dynamic fps – Dynamic assignment of fps (frames per seconds) based on the movement of object</w:t>
      </w:r>
      <w:r w:rsidR="00B67A5C" w:rsidRPr="00BE2726">
        <w:rPr>
          <w:rFonts w:ascii="Arial" w:hAnsi="Arial" w:cs="Arial"/>
          <w:color w:val="000000"/>
        </w:rPr>
        <w:t>(</w:t>
      </w:r>
      <w:r w:rsidR="00B67A5C" w:rsidRPr="00BE2726">
        <w:rPr>
          <w:rFonts w:ascii="Arial" w:eastAsia="맑은 고딕" w:hAnsi="Arial" w:cs="Arial"/>
          <w:color w:val="000000"/>
          <w:lang w:eastAsia="ko-KR"/>
        </w:rPr>
        <w:t>s)</w:t>
      </w:r>
      <w:r w:rsidRPr="00BE2726">
        <w:rPr>
          <w:rFonts w:ascii="Arial" w:hAnsi="Arial" w:cs="Arial"/>
          <w:color w:val="000000"/>
        </w:rPr>
        <w:t xml:space="preserve"> in the scene to efficiently manage bitrate of the video stream and reduce the storage required.</w:t>
      </w:r>
    </w:p>
    <w:p w14:paraId="002A405B" w14:textId="3AB3F827" w:rsidR="002D415F" w:rsidRPr="00BE2726" w:rsidRDefault="002D415F" w:rsidP="006D6E46">
      <w:pPr>
        <w:pStyle w:val="a3"/>
        <w:numPr>
          <w:ilvl w:val="3"/>
          <w:numId w:val="19"/>
        </w:numPr>
        <w:spacing w:before="60" w:after="0" w:line="276" w:lineRule="auto"/>
        <w:rPr>
          <w:rFonts w:ascii="Arial" w:hAnsi="Arial" w:cs="Arial"/>
          <w:color w:val="000000"/>
        </w:rPr>
      </w:pPr>
      <w:r w:rsidRPr="009F052D">
        <w:rPr>
          <w:rFonts w:ascii="Arial" w:eastAsia="맑은 고딕" w:hAnsi="Arial" w:cs="Arial"/>
          <w:lang w:eastAsia="ko-KR"/>
        </w:rPr>
        <w:t>Smart Codec</w:t>
      </w:r>
      <w:r w:rsidRPr="009F052D">
        <w:rPr>
          <w:rFonts w:ascii="Arial" w:eastAsia="맑은 고딕" w:hAnsi="Arial" w:cs="Arial" w:hint="eastAsia"/>
          <w:lang w:eastAsia="ko-KR"/>
        </w:rPr>
        <w:t xml:space="preserve"> </w:t>
      </w:r>
      <w:r w:rsidRPr="009F052D">
        <w:rPr>
          <w:rFonts w:ascii="Arial" w:eastAsia="맑은 고딕" w:hAnsi="Arial" w:cs="Arial"/>
          <w:lang w:eastAsia="ko-KR"/>
        </w:rPr>
        <w:t>–</w:t>
      </w:r>
      <w:r w:rsidRPr="009F052D">
        <w:rPr>
          <w:rFonts w:ascii="Arial" w:eastAsia="맑은 고딕" w:hAnsi="Arial" w:cs="Arial" w:hint="eastAsia"/>
          <w:lang w:eastAsia="ko-KR"/>
        </w:rPr>
        <w:t xml:space="preserve"> Smart Codec that controls quantization parameter</w:t>
      </w:r>
      <w:r w:rsidRPr="009F052D">
        <w:rPr>
          <w:rFonts w:ascii="Arial" w:eastAsia="맑은 고딕" w:hAnsi="Arial" w:cs="Arial"/>
          <w:lang w:eastAsia="ko-KR"/>
        </w:rPr>
        <w:t xml:space="preserve"> and dynamic fps</w:t>
      </w:r>
      <w:r w:rsidRPr="009F052D">
        <w:rPr>
          <w:rFonts w:ascii="Arial" w:eastAsia="맑은 고딕" w:hAnsi="Arial" w:cs="Arial" w:hint="eastAsia"/>
          <w:lang w:eastAsia="ko-KR"/>
        </w:rPr>
        <w:t xml:space="preserve"> in H.265 and H.264 to </w:t>
      </w:r>
      <w:r w:rsidRPr="009F052D">
        <w:rPr>
          <w:rFonts w:ascii="Arial" w:eastAsia="맑은 고딕" w:hAnsi="Arial" w:cs="Arial"/>
          <w:lang w:eastAsia="ko-KR"/>
        </w:rPr>
        <w:t>efficiently</w:t>
      </w:r>
      <w:r w:rsidRPr="009F052D">
        <w:rPr>
          <w:rFonts w:ascii="Arial" w:eastAsia="맑은 고딕" w:hAnsi="Arial" w:cs="Arial" w:hint="eastAsia"/>
          <w:lang w:eastAsia="ko-KR"/>
        </w:rPr>
        <w:t xml:space="preserve"> manage bitrate of the video stream and reduce the storage required.</w:t>
      </w:r>
    </w:p>
    <w:p w14:paraId="7061BB25" w14:textId="72860099" w:rsidR="00EF2AFF" w:rsidRPr="00BE2726" w:rsidRDefault="00923DAF" w:rsidP="00752580">
      <w:pPr>
        <w:pStyle w:val="a3"/>
        <w:numPr>
          <w:ilvl w:val="3"/>
          <w:numId w:val="19"/>
        </w:numPr>
        <w:spacing w:before="60" w:after="0" w:line="276" w:lineRule="auto"/>
        <w:rPr>
          <w:rFonts w:ascii="Arial" w:hAnsi="Arial" w:cs="Arial"/>
          <w:color w:val="000000"/>
        </w:rPr>
      </w:pPr>
      <w:r w:rsidRPr="00BE2726">
        <w:rPr>
          <w:rFonts w:ascii="Arial" w:eastAsia="맑은 고딕" w:hAnsi="Arial" w:cs="Arial"/>
          <w:color w:val="000000"/>
          <w:lang w:eastAsia="ko-KR"/>
        </w:rPr>
        <w:t>WiseStream – Technology that controls quantization parameter, fps, and GOV length in H.265 and H.264 to efficiently manage bitrate of the video stream and reduce the storage required</w:t>
      </w:r>
      <w:r w:rsidR="006A43DC" w:rsidRPr="00BE2726">
        <w:rPr>
          <w:rFonts w:ascii="Arial" w:eastAsia="맑은 고딕" w:hAnsi="Arial" w:cs="Arial"/>
          <w:color w:val="000000"/>
          <w:lang w:eastAsia="ko-KR"/>
        </w:rPr>
        <w:t>.</w:t>
      </w:r>
    </w:p>
    <w:p w14:paraId="584B8A2F" w14:textId="77777777" w:rsidR="00A73769" w:rsidRPr="00CE03F2" w:rsidRDefault="00A73769" w:rsidP="00A73769">
      <w:pPr>
        <w:pStyle w:val="a3"/>
        <w:numPr>
          <w:ilvl w:val="3"/>
          <w:numId w:val="19"/>
        </w:numPr>
        <w:spacing w:before="60" w:after="0" w:line="276" w:lineRule="auto"/>
        <w:rPr>
          <w:rFonts w:ascii="Arial" w:eastAsia="맑은 고딕" w:hAnsi="Arial" w:cs="Arial"/>
          <w:color w:val="000000"/>
          <w:lang w:eastAsia="ko-KR"/>
        </w:rPr>
      </w:pPr>
      <w:r w:rsidRPr="00CE03F2">
        <w:rPr>
          <w:rFonts w:ascii="Arial" w:eastAsia="맑은 고딕" w:hAnsi="Arial" w:cs="Arial" w:hint="eastAsia"/>
          <w:color w:val="000000"/>
          <w:lang w:eastAsia="ko-KR"/>
        </w:rPr>
        <w:t>DORI</w:t>
      </w:r>
      <w:r w:rsidRPr="00CE03F2">
        <w:rPr>
          <w:rFonts w:ascii="Arial" w:eastAsia="맑은 고딕" w:hAnsi="Arial" w:cs="Arial"/>
          <w:color w:val="000000"/>
          <w:lang w:eastAsia="ko-KR"/>
        </w:rPr>
        <w:t xml:space="preserve"> (Detect, Object, Recognize, Identify) – A standard system (EN-62676-4) for defining the ability of a camera to distinguish persons or objects within a covered area. </w:t>
      </w:r>
    </w:p>
    <w:p w14:paraId="6501117A"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Detect: 25PPM / 8PPF</w:t>
      </w:r>
    </w:p>
    <w:p w14:paraId="75085E71"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Observe: 63PPM / 19PPF</w:t>
      </w:r>
    </w:p>
    <w:p w14:paraId="5D1C0F2F"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Recognize: 125PPM / 38PPF</w:t>
      </w:r>
    </w:p>
    <w:p w14:paraId="19D1E578" w14:textId="0B70AAF0" w:rsidR="00A73769" w:rsidRPr="00BE2726" w:rsidRDefault="00A73769" w:rsidP="00A73769">
      <w:pPr>
        <w:pStyle w:val="a3"/>
        <w:numPr>
          <w:ilvl w:val="4"/>
          <w:numId w:val="19"/>
        </w:numPr>
        <w:spacing w:before="60" w:after="0" w:line="276" w:lineRule="auto"/>
        <w:rPr>
          <w:rFonts w:ascii="Arial" w:hAnsi="Arial" w:cs="Arial"/>
          <w:color w:val="000000"/>
        </w:rPr>
      </w:pPr>
      <w:r>
        <w:rPr>
          <w:rFonts w:ascii="Arial" w:eastAsia="맑은 고딕" w:hAnsi="Arial" w:cs="Arial"/>
          <w:color w:val="000000"/>
          <w:lang w:eastAsia="ko-KR"/>
        </w:rPr>
        <w:t>Identify: 250PPM / 76PPF</w:t>
      </w:r>
    </w:p>
    <w:p w14:paraId="020E6191" w14:textId="77777777" w:rsidR="00DE416B" w:rsidRPr="00BE2726" w:rsidRDefault="00DE416B" w:rsidP="00DE416B">
      <w:pPr>
        <w:pStyle w:val="a3"/>
        <w:spacing w:before="120" w:line="276" w:lineRule="auto"/>
        <w:ind w:left="720"/>
        <w:rPr>
          <w:rFonts w:ascii="Arial" w:hAnsi="Arial" w:cs="Arial"/>
          <w:b/>
          <w:i/>
          <w:color w:val="000000"/>
        </w:rPr>
      </w:pPr>
    </w:p>
    <w:p w14:paraId="6F33706C" w14:textId="77777777" w:rsidR="004A4F41" w:rsidRPr="00BE2726" w:rsidRDefault="004A4F41" w:rsidP="004F144D">
      <w:pPr>
        <w:pStyle w:val="a3"/>
        <w:numPr>
          <w:ilvl w:val="1"/>
          <w:numId w:val="19"/>
        </w:numPr>
        <w:spacing w:before="120" w:line="276" w:lineRule="auto"/>
        <w:rPr>
          <w:rFonts w:ascii="Arial" w:hAnsi="Arial" w:cs="Arial"/>
          <w:b/>
          <w:i/>
          <w:color w:val="000000"/>
        </w:rPr>
      </w:pPr>
      <w:r w:rsidRPr="00BE2726">
        <w:rPr>
          <w:rFonts w:ascii="Arial" w:hAnsi="Arial" w:cs="Arial"/>
          <w:b/>
          <w:color w:val="000000"/>
        </w:rPr>
        <w:lastRenderedPageBreak/>
        <w:t>SUBMITTALS</w:t>
      </w:r>
    </w:p>
    <w:p w14:paraId="236CDA92" w14:textId="77777777" w:rsidR="004A4F41" w:rsidRPr="00BE2726" w:rsidRDefault="004A4F41" w:rsidP="00F4501A">
      <w:pPr>
        <w:pStyle w:val="a3"/>
        <w:numPr>
          <w:ilvl w:val="2"/>
          <w:numId w:val="19"/>
        </w:numPr>
        <w:spacing w:before="60" w:after="0" w:line="276" w:lineRule="auto"/>
        <w:rPr>
          <w:rFonts w:ascii="Arial" w:hAnsi="Arial" w:cs="Arial"/>
          <w:i/>
          <w:color w:val="000000"/>
        </w:rPr>
      </w:pPr>
      <w:r w:rsidRPr="00BE2726">
        <w:rPr>
          <w:rFonts w:ascii="Arial" w:hAnsi="Arial" w:cs="Arial"/>
          <w:color w:val="000000"/>
        </w:rPr>
        <w:t>Product Data</w:t>
      </w:r>
    </w:p>
    <w:p w14:paraId="2209C5EB" w14:textId="77777777" w:rsidR="004A4F41" w:rsidRPr="0039325A" w:rsidRDefault="004A4F41" w:rsidP="00F4501A">
      <w:pPr>
        <w:pStyle w:val="a3"/>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a3"/>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a3"/>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a3"/>
        <w:spacing w:before="120" w:line="276" w:lineRule="auto"/>
        <w:ind w:left="720"/>
        <w:rPr>
          <w:rFonts w:ascii="Arial" w:hAnsi="Arial" w:cs="Arial"/>
        </w:rPr>
      </w:pPr>
    </w:p>
    <w:p w14:paraId="57DEBAA1" w14:textId="77777777" w:rsidR="004A4F41" w:rsidRPr="0039325A" w:rsidRDefault="004A4F41" w:rsidP="004F144D">
      <w:pPr>
        <w:pStyle w:val="a3"/>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a3"/>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a3"/>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맑은 고딕"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a3"/>
        <w:spacing w:before="120" w:line="276" w:lineRule="auto"/>
        <w:ind w:left="720"/>
        <w:rPr>
          <w:rFonts w:ascii="Arial" w:hAnsi="Arial" w:cs="Arial"/>
          <w:b/>
          <w:i/>
        </w:rPr>
      </w:pPr>
    </w:p>
    <w:p w14:paraId="45A7DF5A"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맑은 고딕" w:cs="Arial"/>
          <w:lang w:eastAsia="ko-KR"/>
        </w:rPr>
        <w:t xml:space="preserve">Hanwha Techwin </w:t>
      </w:r>
    </w:p>
    <w:p w14:paraId="64B04C61" w14:textId="0E5B7EAD" w:rsidR="004A4F41" w:rsidRPr="0039325A" w:rsidRDefault="006D6F02" w:rsidP="00F4501A">
      <w:pPr>
        <w:spacing w:before="60" w:after="0" w:line="276" w:lineRule="auto"/>
        <w:ind w:left="2880"/>
        <w:rPr>
          <w:rFonts w:eastAsia="맑은 고딕" w:cs="Arial"/>
          <w:szCs w:val="22"/>
          <w:lang w:eastAsia="ko-KR"/>
        </w:rPr>
      </w:pPr>
      <w:r w:rsidRPr="0039325A">
        <w:rPr>
          <w:rFonts w:cs="Arial"/>
        </w:rPr>
        <w:t>http://www.hanwha-security.com/</w:t>
      </w:r>
    </w:p>
    <w:p w14:paraId="5A6F2464" w14:textId="6AC1BDF2" w:rsidR="004A4F41" w:rsidRPr="00895528"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357349">
        <w:rPr>
          <w:rFonts w:cs="Arial"/>
        </w:rPr>
        <w:t>PNM-9322VQP</w:t>
      </w:r>
    </w:p>
    <w:p w14:paraId="74D3F388" w14:textId="037BCD97" w:rsidR="004A4F41" w:rsidRPr="00895528" w:rsidRDefault="004A4F41" w:rsidP="00F4501A">
      <w:pPr>
        <w:numPr>
          <w:ilvl w:val="2"/>
          <w:numId w:val="19"/>
        </w:numPr>
        <w:spacing w:before="60" w:after="0" w:line="276" w:lineRule="auto"/>
        <w:rPr>
          <w:rFonts w:cs="Arial"/>
        </w:rPr>
      </w:pPr>
      <w:r w:rsidRPr="00895528">
        <w:rPr>
          <w:rFonts w:cs="Arial"/>
        </w:rPr>
        <w:t xml:space="preserve">Alternates: </w:t>
      </w:r>
      <w:r w:rsidR="00D42A9B" w:rsidRPr="00895528">
        <w:rPr>
          <w:rFonts w:cs="Arial"/>
        </w:rPr>
        <w:tab/>
      </w:r>
      <w:r w:rsidR="00D42A9B" w:rsidRPr="00895528">
        <w:rPr>
          <w:rFonts w:cs="Arial"/>
        </w:rPr>
        <w:tab/>
      </w:r>
      <w:r w:rsidR="009378CD">
        <w:rPr>
          <w:rFonts w:eastAsia="맑은 고딕" w:cs="Arial"/>
          <w:lang w:eastAsia="ko-KR"/>
        </w:rPr>
        <w:t>none</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BE2726" w:rsidRDefault="00524AD3" w:rsidP="00EB15A2">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H.265, </w:t>
      </w:r>
      <w:r w:rsidR="00EB15A2" w:rsidRPr="0039325A">
        <w:rPr>
          <w:rFonts w:cs="Arial"/>
          <w:color w:val="auto"/>
          <w:sz w:val="20"/>
        </w:rPr>
        <w:t>H.</w:t>
      </w:r>
      <w:r w:rsidR="00EB15A2" w:rsidRPr="00BE2726">
        <w:rPr>
          <w:rFonts w:cs="Arial"/>
          <w:sz w:val="20"/>
        </w:rPr>
        <w:t>264 and MJPEG compression, each derived from a dedicated encoder and capable of being streamed independently and simultaneously</w:t>
      </w:r>
      <w:r w:rsidR="00980D8C" w:rsidRPr="00BE2726">
        <w:rPr>
          <w:rFonts w:eastAsia="맑은 고딕" w:cs="Arial"/>
          <w:sz w:val="20"/>
          <w:lang w:eastAsia="ko-KR"/>
        </w:rPr>
        <w:t>.</w:t>
      </w:r>
    </w:p>
    <w:p w14:paraId="523D72D2" w14:textId="23BA841F" w:rsidR="006D6E46" w:rsidRDefault="006D6E46" w:rsidP="006D6E46">
      <w:pPr>
        <w:pStyle w:val="StyleDefaultComplex10pt"/>
        <w:numPr>
          <w:ilvl w:val="4"/>
          <w:numId w:val="19"/>
        </w:numPr>
        <w:spacing w:before="60" w:after="0" w:line="276" w:lineRule="auto"/>
        <w:jc w:val="both"/>
        <w:rPr>
          <w:rFonts w:cs="Arial"/>
          <w:sz w:val="20"/>
        </w:rPr>
      </w:pPr>
      <w:r w:rsidRPr="00BE2726">
        <w:rPr>
          <w:rFonts w:eastAsia="맑은 고딕" w:cs="Arial"/>
          <w:sz w:val="20"/>
          <w:lang w:eastAsia="ko-KR"/>
        </w:rPr>
        <w:t xml:space="preserve">H.265 and </w:t>
      </w:r>
      <w:r w:rsidRPr="00BE2726">
        <w:rPr>
          <w:rFonts w:cs="Arial"/>
          <w:sz w:val="20"/>
        </w:rPr>
        <w:t>H.264 –</w:t>
      </w:r>
      <w:r w:rsidR="00790D02" w:rsidRPr="00BE2726">
        <w:rPr>
          <w:rFonts w:eastAsia="맑은 고딕" w:cs="Arial"/>
          <w:sz w:val="20"/>
          <w:lang w:eastAsia="ko-KR"/>
        </w:rPr>
        <w:t xml:space="preserve"> </w:t>
      </w:r>
      <w:r w:rsidR="00FF224A">
        <w:rPr>
          <w:rFonts w:eastAsia="맑은 고딕" w:cs="Arial"/>
          <w:sz w:val="20"/>
          <w:lang w:eastAsia="ko-KR"/>
        </w:rPr>
        <w:t xml:space="preserve"> </w:t>
      </w:r>
      <w:r w:rsidR="008A365E" w:rsidRPr="00BE2726">
        <w:rPr>
          <w:rFonts w:eastAsia="맑은 고딕" w:cs="Arial"/>
          <w:sz w:val="20"/>
          <w:lang w:eastAsia="ko-KR"/>
        </w:rPr>
        <w:t>maximum of</w:t>
      </w:r>
      <w:r w:rsidRPr="00BE2726">
        <w:rPr>
          <w:rFonts w:cs="Arial"/>
          <w:sz w:val="20"/>
        </w:rPr>
        <w:t xml:space="preserve"> </w:t>
      </w:r>
      <w:r w:rsidR="00EC1AFE" w:rsidRPr="00BE2726">
        <w:rPr>
          <w:rFonts w:eastAsia="맑은 고딕" w:cs="Arial"/>
          <w:sz w:val="20"/>
          <w:lang w:eastAsia="ko-KR"/>
        </w:rPr>
        <w:t>3</w:t>
      </w:r>
      <w:r w:rsidRPr="00BE2726">
        <w:rPr>
          <w:rFonts w:eastAsia="맑은 고딕" w:cs="Arial"/>
          <w:sz w:val="20"/>
          <w:lang w:eastAsia="ko-KR"/>
        </w:rPr>
        <w:t>0</w:t>
      </w:r>
      <w:r w:rsidR="00EC1AFE" w:rsidRPr="00BE2726">
        <w:rPr>
          <w:rFonts w:eastAsia="맑은 고딕" w:cs="Arial"/>
          <w:sz w:val="20"/>
          <w:lang w:eastAsia="ko-KR"/>
        </w:rPr>
        <w:t>/25</w:t>
      </w:r>
      <w:r w:rsidRPr="00BE2726">
        <w:rPr>
          <w:rFonts w:cs="Arial"/>
          <w:sz w:val="20"/>
        </w:rPr>
        <w:t>fps</w:t>
      </w:r>
      <w:r w:rsidR="00EC1AFE" w:rsidRPr="00BE2726">
        <w:rPr>
          <w:rFonts w:cs="Arial"/>
          <w:sz w:val="20"/>
        </w:rPr>
        <w:t>(60Hz/50Hz)</w:t>
      </w:r>
      <w:r w:rsidRPr="00BE2726">
        <w:rPr>
          <w:rFonts w:cs="Arial"/>
          <w:sz w:val="20"/>
        </w:rPr>
        <w:t xml:space="preserve"> at </w:t>
      </w:r>
      <w:r w:rsidR="00FF224A">
        <w:rPr>
          <w:rFonts w:cs="Arial"/>
          <w:sz w:val="20"/>
        </w:rPr>
        <w:t>5M</w:t>
      </w:r>
      <w:r w:rsidRPr="00BE2726">
        <w:rPr>
          <w:rFonts w:cs="Arial"/>
          <w:sz w:val="20"/>
        </w:rPr>
        <w:t xml:space="preserve"> resolution</w:t>
      </w:r>
    </w:p>
    <w:p w14:paraId="03395A0D" w14:textId="0452FFA3" w:rsidR="00FF224A" w:rsidRPr="00BE2726" w:rsidRDefault="00FF224A" w:rsidP="00FF224A">
      <w:pPr>
        <w:pStyle w:val="StyleDefaultComplex10pt"/>
        <w:spacing w:before="60" w:after="0" w:line="276" w:lineRule="auto"/>
        <w:ind w:left="3600"/>
        <w:jc w:val="both"/>
        <w:rPr>
          <w:rFonts w:cs="Arial"/>
          <w:sz w:val="20"/>
        </w:rPr>
      </w:pPr>
      <w:r w:rsidRPr="00BE2726">
        <w:rPr>
          <w:rFonts w:eastAsia="맑은 고딕" w:cs="Arial"/>
          <w:sz w:val="20"/>
          <w:lang w:eastAsia="ko-KR"/>
        </w:rPr>
        <w:t>maximum of</w:t>
      </w:r>
      <w:r w:rsidRPr="00BE2726">
        <w:rPr>
          <w:rFonts w:cs="Arial"/>
          <w:sz w:val="20"/>
        </w:rPr>
        <w:t xml:space="preserve"> </w:t>
      </w:r>
      <w:r>
        <w:rPr>
          <w:rFonts w:eastAsia="맑은 고딕" w:cs="Arial"/>
          <w:sz w:val="20"/>
          <w:lang w:eastAsia="ko-KR"/>
        </w:rPr>
        <w:t>6</w:t>
      </w:r>
      <w:r w:rsidRPr="00BE2726">
        <w:rPr>
          <w:rFonts w:eastAsia="맑은 고딕" w:cs="Arial"/>
          <w:sz w:val="20"/>
          <w:lang w:eastAsia="ko-KR"/>
        </w:rPr>
        <w:t>0/</w:t>
      </w:r>
      <w:r>
        <w:rPr>
          <w:rFonts w:eastAsia="맑은 고딕" w:cs="Arial"/>
          <w:sz w:val="20"/>
          <w:lang w:eastAsia="ko-KR"/>
        </w:rPr>
        <w:t>50</w:t>
      </w:r>
      <w:r w:rsidRPr="00BE2726">
        <w:rPr>
          <w:rFonts w:cs="Arial"/>
          <w:sz w:val="20"/>
        </w:rPr>
        <w:t xml:space="preserve">fps(60Hz/50Hz) at </w:t>
      </w:r>
      <w:r>
        <w:rPr>
          <w:rFonts w:cs="Arial"/>
          <w:sz w:val="20"/>
        </w:rPr>
        <w:t>2M</w:t>
      </w:r>
      <w:r w:rsidRPr="00BE2726">
        <w:rPr>
          <w:rFonts w:cs="Arial"/>
          <w:sz w:val="20"/>
        </w:rPr>
        <w:t xml:space="preserve"> resolution</w:t>
      </w:r>
    </w:p>
    <w:p w14:paraId="0BAEF276" w14:textId="3D2E0147" w:rsidR="00490B77" w:rsidRPr="00BE2726" w:rsidRDefault="006D6E46" w:rsidP="001319FD">
      <w:pPr>
        <w:pStyle w:val="StyleDefaultComplex10pt"/>
        <w:numPr>
          <w:ilvl w:val="4"/>
          <w:numId w:val="19"/>
        </w:numPr>
        <w:spacing w:before="60" w:after="0" w:line="276" w:lineRule="auto"/>
        <w:jc w:val="both"/>
        <w:rPr>
          <w:rFonts w:cs="Arial"/>
          <w:sz w:val="20"/>
        </w:rPr>
      </w:pPr>
      <w:r w:rsidRPr="00BE2726">
        <w:rPr>
          <w:rFonts w:cs="Arial"/>
          <w:sz w:val="20"/>
        </w:rPr>
        <w:t>MJPEG –</w:t>
      </w:r>
      <w:r w:rsidR="00790D02" w:rsidRPr="00BE2726">
        <w:rPr>
          <w:rFonts w:eastAsia="맑은 고딕" w:cs="Arial"/>
          <w:sz w:val="20"/>
          <w:lang w:eastAsia="ko-KR"/>
        </w:rPr>
        <w:t xml:space="preserve"> </w:t>
      </w:r>
      <w:r w:rsidRPr="00BE2726">
        <w:rPr>
          <w:rFonts w:cs="Arial"/>
          <w:sz w:val="20"/>
        </w:rPr>
        <w:t xml:space="preserve">maximum </w:t>
      </w:r>
      <w:r w:rsidR="008A365E" w:rsidRPr="00BE2726">
        <w:rPr>
          <w:rFonts w:eastAsia="맑은 고딕" w:cs="Arial"/>
          <w:sz w:val="20"/>
          <w:lang w:eastAsia="ko-KR"/>
        </w:rPr>
        <w:t xml:space="preserve">of </w:t>
      </w:r>
      <w:r w:rsidR="00114E41">
        <w:rPr>
          <w:rFonts w:eastAsia="맑은 고딕" w:cs="Arial"/>
          <w:sz w:val="20"/>
          <w:lang w:eastAsia="ko-KR"/>
        </w:rPr>
        <w:t>30/25</w:t>
      </w:r>
      <w:r w:rsidR="0075012A" w:rsidRPr="00BE2726">
        <w:rPr>
          <w:rFonts w:cs="Arial"/>
          <w:sz w:val="20"/>
        </w:rPr>
        <w:t>fps</w:t>
      </w:r>
      <w:r w:rsidR="00EC1AFE" w:rsidRPr="00BE2726">
        <w:rPr>
          <w:rFonts w:cs="Arial"/>
          <w:sz w:val="20"/>
        </w:rPr>
        <w:t>(</w:t>
      </w:r>
      <w:r w:rsidR="00EC1AFE" w:rsidRPr="00EC1AFE">
        <w:rPr>
          <w:rFonts w:cs="Arial"/>
          <w:sz w:val="20"/>
        </w:rPr>
        <w:t>60Hz/50Hz)</w:t>
      </w:r>
    </w:p>
    <w:p w14:paraId="688EAFB1" w14:textId="7EA358A2" w:rsidR="005440CA" w:rsidRPr="00BE2726" w:rsidRDefault="00B05A76" w:rsidP="00780817">
      <w:pPr>
        <w:pStyle w:val="StyleDefaultComplex10pt"/>
        <w:numPr>
          <w:ilvl w:val="3"/>
          <w:numId w:val="19"/>
        </w:numPr>
        <w:spacing w:before="60" w:after="0" w:line="276" w:lineRule="auto"/>
        <w:ind w:left="1434" w:hanging="357"/>
        <w:jc w:val="both"/>
        <w:rPr>
          <w:rFonts w:cs="Arial"/>
          <w:sz w:val="20"/>
        </w:rPr>
      </w:pPr>
      <w:r w:rsidRPr="00BE2726">
        <w:rPr>
          <w:rFonts w:cs="Arial"/>
          <w:bCs/>
          <w:sz w:val="20"/>
        </w:rPr>
        <w:t>The camera shall be able to configure up to 10 independent video stream profiles with differing encoding, quality, frame rate, resolution, and bit rate settings.</w:t>
      </w:r>
    </w:p>
    <w:p w14:paraId="15162A60" w14:textId="589FB612" w:rsidR="005440CA" w:rsidRPr="00BE2726" w:rsidRDefault="005440CA" w:rsidP="006D6E46">
      <w:pPr>
        <w:pStyle w:val="StyleDefaultComplex10pt"/>
        <w:numPr>
          <w:ilvl w:val="3"/>
          <w:numId w:val="19"/>
        </w:numPr>
        <w:spacing w:before="60" w:after="0" w:line="276" w:lineRule="auto"/>
        <w:jc w:val="both"/>
        <w:rPr>
          <w:rFonts w:cs="Arial"/>
          <w:sz w:val="20"/>
        </w:rPr>
      </w:pPr>
      <w:r w:rsidRPr="00BE2726">
        <w:rPr>
          <w:rFonts w:cs="Arial"/>
          <w:sz w:val="20"/>
        </w:rPr>
        <w:t xml:space="preserve">The </w:t>
      </w:r>
      <w:r w:rsidR="00CF40F0">
        <w:rPr>
          <w:rFonts w:cs="Arial"/>
          <w:sz w:val="20"/>
        </w:rPr>
        <w:t>5M lenses</w:t>
      </w:r>
      <w:r w:rsidRPr="00BE2726">
        <w:rPr>
          <w:rFonts w:cs="Arial"/>
          <w:sz w:val="20"/>
        </w:rPr>
        <w:t xml:space="preserve"> shall be able to configure various resolution selection</w:t>
      </w:r>
      <w:r w:rsidR="000C4571">
        <w:rPr>
          <w:rFonts w:cs="Arial"/>
          <w:sz w:val="20"/>
        </w:rPr>
        <w:t>s.</w:t>
      </w:r>
    </w:p>
    <w:p w14:paraId="57712571" w14:textId="565C2FF2" w:rsidR="00DC7EE6" w:rsidRDefault="00DC7EE6" w:rsidP="00DC7EE6">
      <w:pPr>
        <w:pStyle w:val="StyleDefaultComplex10pt"/>
        <w:numPr>
          <w:ilvl w:val="4"/>
          <w:numId w:val="19"/>
        </w:numPr>
        <w:spacing w:before="60" w:after="0" w:line="276" w:lineRule="auto"/>
        <w:jc w:val="both"/>
        <w:rPr>
          <w:rFonts w:cs="Arial"/>
          <w:sz w:val="20"/>
        </w:rPr>
      </w:pPr>
      <w:r w:rsidRPr="003D4F69">
        <w:rPr>
          <w:rFonts w:cs="Arial"/>
          <w:sz w:val="20"/>
        </w:rPr>
        <w:t xml:space="preserve">16:9 aspect ratio : </w:t>
      </w:r>
      <w:r w:rsidRPr="003D4F69">
        <w:rPr>
          <w:rFonts w:cs="Arial"/>
          <w:sz w:val="20"/>
        </w:rPr>
        <w:tab/>
      </w:r>
      <w:r w:rsidR="00344B8A">
        <w:rPr>
          <w:rFonts w:cs="Arial"/>
          <w:sz w:val="20"/>
        </w:rPr>
        <w:t>2560x1440</w:t>
      </w:r>
      <w:r>
        <w:rPr>
          <w:rFonts w:cs="Arial"/>
          <w:sz w:val="20"/>
        </w:rPr>
        <w:t xml:space="preserve">, </w:t>
      </w:r>
      <w:r w:rsidRPr="003D4F69">
        <w:rPr>
          <w:rFonts w:cs="Arial"/>
          <w:sz w:val="20"/>
        </w:rPr>
        <w:t xml:space="preserve">1920x1080, </w:t>
      </w:r>
      <w:r>
        <w:rPr>
          <w:rFonts w:cs="Arial"/>
          <w:sz w:val="20"/>
        </w:rPr>
        <w:t>1</w:t>
      </w:r>
      <w:r w:rsidRPr="003D4F69">
        <w:rPr>
          <w:rFonts w:cs="Arial"/>
          <w:sz w:val="20"/>
        </w:rPr>
        <w:t>280x720, 800x448</w:t>
      </w:r>
    </w:p>
    <w:p w14:paraId="2D6FDF23" w14:textId="14116F52" w:rsidR="00DC7EE6" w:rsidRDefault="00DC7EE6" w:rsidP="00DC7EE6">
      <w:pPr>
        <w:pStyle w:val="StyleDefaultComplex10pt"/>
        <w:numPr>
          <w:ilvl w:val="4"/>
          <w:numId w:val="19"/>
        </w:numPr>
        <w:spacing w:before="60" w:after="0" w:line="276" w:lineRule="auto"/>
        <w:jc w:val="both"/>
        <w:rPr>
          <w:rFonts w:cs="Arial"/>
          <w:sz w:val="20"/>
        </w:rPr>
      </w:pPr>
      <w:r w:rsidRPr="00E63245">
        <w:rPr>
          <w:rFonts w:cs="Arial"/>
          <w:sz w:val="20"/>
        </w:rPr>
        <w:t xml:space="preserve">4:3 aspect ratio : </w:t>
      </w:r>
      <w:r>
        <w:rPr>
          <w:rFonts w:cs="Arial"/>
          <w:sz w:val="20"/>
        </w:rPr>
        <w:tab/>
        <w:t>25</w:t>
      </w:r>
      <w:r w:rsidR="00344B8A">
        <w:rPr>
          <w:rFonts w:cs="Arial"/>
          <w:sz w:val="20"/>
        </w:rPr>
        <w:t>60</w:t>
      </w:r>
      <w:r>
        <w:rPr>
          <w:rFonts w:cs="Arial"/>
          <w:sz w:val="20"/>
        </w:rPr>
        <w:t>x19</w:t>
      </w:r>
      <w:r w:rsidR="00344B8A">
        <w:rPr>
          <w:rFonts w:cs="Arial"/>
          <w:sz w:val="20"/>
        </w:rPr>
        <w:t>20</w:t>
      </w:r>
      <w:r>
        <w:rPr>
          <w:rFonts w:cs="Arial"/>
          <w:sz w:val="20"/>
        </w:rPr>
        <w:t xml:space="preserve">, </w:t>
      </w:r>
      <w:r w:rsidRPr="00BE3AD3">
        <w:rPr>
          <w:rFonts w:cs="Arial"/>
          <w:sz w:val="20"/>
        </w:rPr>
        <w:t>1600x1200,</w:t>
      </w:r>
      <w:r>
        <w:rPr>
          <w:rFonts w:cs="Arial"/>
          <w:sz w:val="20"/>
        </w:rPr>
        <w:t xml:space="preserve"> 1280x960, 1024x768, 800x600, </w:t>
      </w:r>
    </w:p>
    <w:p w14:paraId="37D0115D" w14:textId="77777777" w:rsidR="00DC7EE6" w:rsidRPr="005A4C80" w:rsidRDefault="00DC7EE6" w:rsidP="00DC7EE6">
      <w:pPr>
        <w:pStyle w:val="StyleDefaultComplex10pt"/>
        <w:spacing w:before="60" w:after="0" w:line="276" w:lineRule="auto"/>
        <w:ind w:left="3240" w:firstLine="360"/>
        <w:jc w:val="both"/>
        <w:rPr>
          <w:rFonts w:cs="Arial"/>
          <w:sz w:val="20"/>
        </w:rPr>
      </w:pPr>
      <w:r>
        <w:rPr>
          <w:rFonts w:cs="Arial"/>
          <w:sz w:val="20"/>
        </w:rPr>
        <w:t>640x480, 320x240</w:t>
      </w:r>
    </w:p>
    <w:p w14:paraId="4436F9D9" w14:textId="77777777" w:rsidR="00DC7EE6" w:rsidRPr="00E63245" w:rsidRDefault="00DC7EE6" w:rsidP="00DC7EE6">
      <w:pPr>
        <w:pStyle w:val="StyleDefaultComplex10pt"/>
        <w:numPr>
          <w:ilvl w:val="4"/>
          <w:numId w:val="19"/>
        </w:numPr>
        <w:spacing w:before="60" w:after="0" w:line="276" w:lineRule="auto"/>
        <w:jc w:val="both"/>
        <w:rPr>
          <w:rFonts w:cs="Arial"/>
          <w:sz w:val="20"/>
        </w:rPr>
      </w:pPr>
      <w:r w:rsidRPr="00E63245">
        <w:rPr>
          <w:rFonts w:cs="Arial"/>
          <w:sz w:val="20"/>
        </w:rPr>
        <w:t>5:4 aspect</w:t>
      </w:r>
      <w:r>
        <w:rPr>
          <w:rFonts w:cs="Arial"/>
          <w:sz w:val="20"/>
        </w:rPr>
        <w:t xml:space="preserve"> ratio : </w:t>
      </w:r>
      <w:r>
        <w:rPr>
          <w:rFonts w:cs="Arial"/>
          <w:sz w:val="20"/>
        </w:rPr>
        <w:tab/>
        <w:t>1280x1024, 720x576</w:t>
      </w:r>
    </w:p>
    <w:p w14:paraId="31DDA016" w14:textId="0C1BC43D" w:rsidR="00E63245" w:rsidRPr="00E63245" w:rsidRDefault="00DC7EE6" w:rsidP="00DC7EE6">
      <w:pPr>
        <w:pStyle w:val="StyleDefaultComplex10pt"/>
        <w:numPr>
          <w:ilvl w:val="4"/>
          <w:numId w:val="19"/>
        </w:numPr>
        <w:spacing w:before="60" w:after="0" w:line="276" w:lineRule="auto"/>
        <w:jc w:val="both"/>
        <w:rPr>
          <w:rFonts w:cs="Arial"/>
          <w:sz w:val="20"/>
        </w:rPr>
      </w:pPr>
      <w:r w:rsidRPr="00E63245">
        <w:rPr>
          <w:rFonts w:cs="Arial"/>
          <w:sz w:val="20"/>
        </w:rPr>
        <w:t xml:space="preserve">3:2 aspect ratio : </w:t>
      </w:r>
      <w:r>
        <w:rPr>
          <w:rFonts w:cs="Arial"/>
          <w:sz w:val="20"/>
        </w:rPr>
        <w:tab/>
      </w:r>
      <w:r w:rsidRPr="00E63245">
        <w:rPr>
          <w:rFonts w:cs="Arial"/>
          <w:sz w:val="20"/>
        </w:rPr>
        <w:t>720x480</w:t>
      </w:r>
    </w:p>
    <w:p w14:paraId="7D282C89" w14:textId="2A63EB29" w:rsidR="00CF40F0" w:rsidRDefault="00CF40F0" w:rsidP="006D6E46">
      <w:pPr>
        <w:pStyle w:val="StyleDefaultComplex10pt"/>
        <w:numPr>
          <w:ilvl w:val="3"/>
          <w:numId w:val="19"/>
        </w:numPr>
        <w:spacing w:before="60" w:after="0" w:line="276" w:lineRule="auto"/>
        <w:jc w:val="both"/>
        <w:rPr>
          <w:rFonts w:cs="Arial"/>
          <w:sz w:val="20"/>
        </w:rPr>
      </w:pPr>
      <w:r w:rsidRPr="00BE2726">
        <w:rPr>
          <w:rFonts w:cs="Arial"/>
          <w:sz w:val="20"/>
        </w:rPr>
        <w:t xml:space="preserve">The </w:t>
      </w:r>
      <w:r>
        <w:rPr>
          <w:rFonts w:cs="Arial"/>
          <w:sz w:val="20"/>
        </w:rPr>
        <w:t>2M lenses</w:t>
      </w:r>
      <w:r w:rsidRPr="00BE2726">
        <w:rPr>
          <w:rFonts w:cs="Arial"/>
          <w:sz w:val="20"/>
        </w:rPr>
        <w:t xml:space="preserve"> shall be able to configure various resolution selection</w:t>
      </w:r>
      <w:r>
        <w:rPr>
          <w:rFonts w:cs="Arial"/>
          <w:sz w:val="20"/>
        </w:rPr>
        <w:t>s.</w:t>
      </w:r>
    </w:p>
    <w:p w14:paraId="216E6CBC" w14:textId="484185D2" w:rsidR="008F57B9" w:rsidRDefault="008F57B9" w:rsidP="008F57B9">
      <w:pPr>
        <w:pStyle w:val="StyleDefaultComplex10pt"/>
        <w:numPr>
          <w:ilvl w:val="4"/>
          <w:numId w:val="19"/>
        </w:numPr>
        <w:spacing w:before="60" w:after="0" w:line="276" w:lineRule="auto"/>
        <w:jc w:val="both"/>
        <w:rPr>
          <w:rFonts w:cs="Arial"/>
          <w:sz w:val="20"/>
        </w:rPr>
      </w:pPr>
      <w:r w:rsidRPr="003D4F69">
        <w:rPr>
          <w:rFonts w:cs="Arial"/>
          <w:sz w:val="20"/>
        </w:rPr>
        <w:t xml:space="preserve">16:9 aspect ratio : </w:t>
      </w:r>
      <w:r w:rsidRPr="003D4F69">
        <w:rPr>
          <w:rFonts w:cs="Arial"/>
          <w:sz w:val="20"/>
        </w:rPr>
        <w:tab/>
        <w:t xml:space="preserve">1920x1080, </w:t>
      </w:r>
      <w:r>
        <w:rPr>
          <w:rFonts w:cs="Arial"/>
          <w:sz w:val="20"/>
        </w:rPr>
        <w:t>1</w:t>
      </w:r>
      <w:r w:rsidRPr="003D4F69">
        <w:rPr>
          <w:rFonts w:cs="Arial"/>
          <w:sz w:val="20"/>
        </w:rPr>
        <w:t>280x720, 800x448</w:t>
      </w:r>
      <w:r w:rsidR="003D071E">
        <w:rPr>
          <w:rFonts w:cs="Arial"/>
          <w:sz w:val="20"/>
        </w:rPr>
        <w:t>, 640x360</w:t>
      </w:r>
    </w:p>
    <w:p w14:paraId="244E2969" w14:textId="39068619" w:rsidR="008F57B9" w:rsidRDefault="008F57B9" w:rsidP="008F57B9">
      <w:pPr>
        <w:pStyle w:val="StyleDefaultComplex10pt"/>
        <w:numPr>
          <w:ilvl w:val="4"/>
          <w:numId w:val="19"/>
        </w:numPr>
        <w:spacing w:before="60" w:after="0" w:line="276" w:lineRule="auto"/>
        <w:jc w:val="both"/>
        <w:rPr>
          <w:rFonts w:cs="Arial"/>
          <w:sz w:val="20"/>
        </w:rPr>
      </w:pPr>
      <w:r w:rsidRPr="00E63245">
        <w:rPr>
          <w:rFonts w:cs="Arial"/>
          <w:sz w:val="20"/>
        </w:rPr>
        <w:t xml:space="preserve">4:3 aspect ratio : </w:t>
      </w:r>
      <w:r>
        <w:rPr>
          <w:rFonts w:cs="Arial"/>
          <w:sz w:val="20"/>
        </w:rPr>
        <w:tab/>
        <w:t>1280x960, 1024x768, 800x600, 640x480, 320x240</w:t>
      </w:r>
    </w:p>
    <w:p w14:paraId="7E72D16F" w14:textId="77777777" w:rsidR="008F57B9" w:rsidRPr="00E63245" w:rsidRDefault="008F57B9" w:rsidP="008F57B9">
      <w:pPr>
        <w:pStyle w:val="StyleDefaultComplex10pt"/>
        <w:numPr>
          <w:ilvl w:val="4"/>
          <w:numId w:val="19"/>
        </w:numPr>
        <w:spacing w:before="60" w:after="0" w:line="276" w:lineRule="auto"/>
        <w:jc w:val="both"/>
        <w:rPr>
          <w:rFonts w:cs="Arial"/>
          <w:sz w:val="20"/>
        </w:rPr>
      </w:pPr>
      <w:r w:rsidRPr="00E63245">
        <w:rPr>
          <w:rFonts w:cs="Arial"/>
          <w:sz w:val="20"/>
        </w:rPr>
        <w:t>5:4 aspect</w:t>
      </w:r>
      <w:r>
        <w:rPr>
          <w:rFonts w:cs="Arial"/>
          <w:sz w:val="20"/>
        </w:rPr>
        <w:t xml:space="preserve"> ratio : </w:t>
      </w:r>
      <w:r>
        <w:rPr>
          <w:rFonts w:cs="Arial"/>
          <w:sz w:val="20"/>
        </w:rPr>
        <w:tab/>
        <w:t>1280x1024, 720x576</w:t>
      </w:r>
    </w:p>
    <w:p w14:paraId="564147DA" w14:textId="15D97B60" w:rsidR="008F57B9" w:rsidRDefault="008F57B9" w:rsidP="008F57B9">
      <w:pPr>
        <w:pStyle w:val="StyleDefaultComplex10pt"/>
        <w:numPr>
          <w:ilvl w:val="4"/>
          <w:numId w:val="19"/>
        </w:numPr>
        <w:spacing w:before="60" w:after="0" w:line="276" w:lineRule="auto"/>
        <w:jc w:val="both"/>
        <w:rPr>
          <w:rFonts w:cs="Arial"/>
          <w:sz w:val="20"/>
        </w:rPr>
      </w:pPr>
      <w:r w:rsidRPr="00E63245">
        <w:rPr>
          <w:rFonts w:cs="Arial"/>
          <w:sz w:val="20"/>
        </w:rPr>
        <w:t xml:space="preserve">3:2 aspect ratio : </w:t>
      </w:r>
      <w:r>
        <w:rPr>
          <w:rFonts w:cs="Arial"/>
          <w:sz w:val="20"/>
        </w:rPr>
        <w:tab/>
      </w:r>
      <w:r w:rsidRPr="00E63245">
        <w:rPr>
          <w:rFonts w:cs="Arial"/>
          <w:sz w:val="20"/>
        </w:rPr>
        <w:t>720x480</w:t>
      </w:r>
    </w:p>
    <w:p w14:paraId="42E5715A" w14:textId="07A918C7"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support unicast video streaming</w:t>
      </w:r>
      <w:r w:rsidR="00BF1BE1" w:rsidRPr="00BE2726">
        <w:rPr>
          <w:rFonts w:eastAsia="맑은 고딕" w:cs="Arial"/>
          <w:sz w:val="20"/>
          <w:lang w:eastAsia="ko-KR"/>
        </w:rPr>
        <w:t xml:space="preserve"> up to 20</w:t>
      </w:r>
      <w:r w:rsidR="00E86F7C" w:rsidRPr="00BE2726">
        <w:rPr>
          <w:rFonts w:eastAsia="맑은 고딕" w:cs="Arial"/>
          <w:sz w:val="20"/>
          <w:lang w:eastAsia="ko-KR"/>
        </w:rPr>
        <w:t xml:space="preserve"> users.</w:t>
      </w:r>
    </w:p>
    <w:p w14:paraId="34995487" w14:textId="0D6828A1" w:rsidR="00656D9A" w:rsidRPr="00BE2726" w:rsidRDefault="00656D9A" w:rsidP="00656D9A">
      <w:pPr>
        <w:pStyle w:val="StyleDefaultComplex10pt"/>
        <w:numPr>
          <w:ilvl w:val="3"/>
          <w:numId w:val="19"/>
        </w:numPr>
        <w:spacing w:before="60" w:after="0" w:line="276" w:lineRule="auto"/>
        <w:jc w:val="both"/>
        <w:rPr>
          <w:rFonts w:cs="Arial"/>
          <w:sz w:val="20"/>
        </w:rPr>
      </w:pPr>
      <w:r w:rsidRPr="00BE2726">
        <w:rPr>
          <w:rFonts w:cs="Arial"/>
          <w:sz w:val="20"/>
        </w:rPr>
        <w:t>The camera shall support multicast video streaming</w:t>
      </w:r>
      <w:r w:rsidR="005A4C80" w:rsidRPr="00BE2726">
        <w:rPr>
          <w:rFonts w:cs="Arial"/>
          <w:sz w:val="20"/>
        </w:rPr>
        <w:t xml:space="preserve"> up to 10</w:t>
      </w:r>
      <w:r w:rsidR="00EC1AFE" w:rsidRPr="00BE2726">
        <w:rPr>
          <w:rFonts w:cs="Arial"/>
          <w:sz w:val="20"/>
        </w:rPr>
        <w:t xml:space="preserve"> profiles.</w:t>
      </w:r>
    </w:p>
    <w:p w14:paraId="773A4F00" w14:textId="5C1E2093"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w:t>
      </w:r>
      <w:r w:rsidR="00EC1AFE" w:rsidRPr="00BE2726">
        <w:rPr>
          <w:rFonts w:cs="Arial"/>
          <w:sz w:val="20"/>
        </w:rPr>
        <w:t xml:space="preserve"> </w:t>
      </w:r>
      <w:r w:rsidRPr="00BE2726">
        <w:rPr>
          <w:rFonts w:cs="Arial"/>
          <w:sz w:val="20"/>
        </w:rPr>
        <w:t>camera shall be able to</w:t>
      </w:r>
      <w:r w:rsidRPr="00BE2726">
        <w:rPr>
          <w:rFonts w:eastAsia="맑은 고딕" w:cs="Arial"/>
          <w:sz w:val="20"/>
          <w:lang w:eastAsia="ko-KR"/>
        </w:rPr>
        <w:t xml:space="preserve"> </w:t>
      </w:r>
      <w:r w:rsidRPr="00BE2726">
        <w:rPr>
          <w:rFonts w:cs="Arial"/>
          <w:sz w:val="20"/>
        </w:rPr>
        <w:t>configure Dynamic DNS (DDNS)</w:t>
      </w:r>
      <w:r w:rsidRPr="00BE2726">
        <w:rPr>
          <w:rFonts w:eastAsia="맑은 고딕" w:cs="Arial"/>
          <w:sz w:val="20"/>
          <w:lang w:eastAsia="ko-KR"/>
        </w:rPr>
        <w:t>.</w:t>
      </w:r>
      <w:r w:rsidR="002137F7" w:rsidRPr="00BE2726">
        <w:rPr>
          <w:rFonts w:eastAsia="맑은 고딕" w:cs="Arial"/>
          <w:sz w:val="20"/>
          <w:lang w:eastAsia="ko-KR"/>
        </w:rPr>
        <w:t xml:space="preserve"> DDNS shall be provided with no additional cost </w:t>
      </w:r>
      <w:r w:rsidR="00CE475D" w:rsidRPr="00BE2726">
        <w:rPr>
          <w:rFonts w:eastAsia="맑은 고딕" w:cs="Arial"/>
          <w:sz w:val="20"/>
          <w:lang w:eastAsia="ko-KR"/>
        </w:rPr>
        <w:t>by</w:t>
      </w:r>
      <w:r w:rsidR="002137F7" w:rsidRPr="00BE2726">
        <w:rPr>
          <w:rFonts w:eastAsia="맑은 고딕" w:cs="Arial"/>
          <w:sz w:val="20"/>
          <w:lang w:eastAsia="ko-KR"/>
        </w:rPr>
        <w:t xml:space="preserve"> the manufacturer. </w:t>
      </w:r>
    </w:p>
    <w:p w14:paraId="12F5B3E1" w14:textId="574B7C4C" w:rsidR="006D6E46" w:rsidRPr="00BE2726" w:rsidRDefault="00923DAF" w:rsidP="00923DAF">
      <w:pPr>
        <w:numPr>
          <w:ilvl w:val="3"/>
          <w:numId w:val="19"/>
        </w:numPr>
        <w:rPr>
          <w:rFonts w:cs="Arial"/>
          <w:color w:val="000000"/>
        </w:rPr>
      </w:pPr>
      <w:r w:rsidRPr="00BE2726">
        <w:rPr>
          <w:rFonts w:eastAsia="맑은 고딕" w:cs="Arial"/>
          <w:color w:val="000000"/>
          <w:szCs w:val="20"/>
          <w:lang w:eastAsia="ko-KR"/>
        </w:rPr>
        <w:t xml:space="preserve">The camera shall provide WiseStream </w:t>
      </w:r>
      <w:r w:rsidRPr="00BE2726">
        <w:rPr>
          <w:rFonts w:ascii="맑은 고딕" w:eastAsia="맑은 고딕" w:hAnsi="맑은 고딕" w:cs="맑은 고딕" w:hint="eastAsia"/>
          <w:color w:val="000000"/>
          <w:szCs w:val="20"/>
          <w:lang w:eastAsia="ko-KR"/>
        </w:rPr>
        <w:t>Ⅱ</w:t>
      </w:r>
      <w:r w:rsidRPr="00BE2726">
        <w:rPr>
          <w:rFonts w:eastAsia="맑은 고딕" w:cs="Arial"/>
          <w:color w:val="000000"/>
          <w:szCs w:val="20"/>
          <w:lang w:eastAsia="ko-KR"/>
        </w:rPr>
        <w:t>, Dynamic GOV and Dynamic fps to efficiently manage bit rate of the video stream and reduce storage.</w:t>
      </w:r>
    </w:p>
    <w:p w14:paraId="77028265" w14:textId="77777777" w:rsidR="00EB15A2" w:rsidRPr="00BE2726" w:rsidRDefault="007351E7" w:rsidP="00F4501A">
      <w:pPr>
        <w:pStyle w:val="StyleDefaultComplex10pt"/>
        <w:numPr>
          <w:ilvl w:val="2"/>
          <w:numId w:val="19"/>
        </w:numPr>
        <w:spacing w:before="60" w:after="0" w:line="276" w:lineRule="auto"/>
        <w:jc w:val="both"/>
        <w:rPr>
          <w:rFonts w:cs="Arial"/>
          <w:sz w:val="20"/>
        </w:rPr>
      </w:pPr>
      <w:r w:rsidRPr="00BE2726">
        <w:rPr>
          <w:rFonts w:cs="Arial"/>
          <w:bCs/>
          <w:sz w:val="20"/>
        </w:rPr>
        <w:t xml:space="preserve">Camera – The </w:t>
      </w:r>
      <w:r w:rsidR="00EB15A2" w:rsidRPr="00BE2726">
        <w:rPr>
          <w:rFonts w:cs="Arial"/>
          <w:bCs/>
          <w:sz w:val="20"/>
        </w:rPr>
        <w:t>camera device shall have the following physical and performance properties:</w:t>
      </w:r>
    </w:p>
    <w:p w14:paraId="63347A17" w14:textId="02E041B2" w:rsidR="00D81B71" w:rsidRPr="00BE2726" w:rsidRDefault="00D81B71" w:rsidP="00D81B71">
      <w:pPr>
        <w:pStyle w:val="StyleDefaultComplex10pt"/>
        <w:numPr>
          <w:ilvl w:val="3"/>
          <w:numId w:val="19"/>
        </w:numPr>
        <w:spacing w:before="60" w:after="0" w:line="276" w:lineRule="auto"/>
        <w:jc w:val="both"/>
        <w:rPr>
          <w:rFonts w:cs="Arial"/>
          <w:sz w:val="20"/>
        </w:rPr>
      </w:pPr>
      <w:r w:rsidRPr="00D81B71">
        <w:rPr>
          <w:rFonts w:eastAsia="맑은 고딕" w:cs="Arial"/>
          <w:sz w:val="20"/>
          <w:lang w:eastAsia="ko-KR"/>
        </w:rPr>
        <w:t>Built-in wiper</w:t>
      </w:r>
      <w:r>
        <w:rPr>
          <w:rFonts w:eastAsia="맑은 고딕" w:cs="Arial"/>
          <w:sz w:val="20"/>
          <w:lang w:eastAsia="ko-KR"/>
        </w:rPr>
        <w:t xml:space="preserve"> is for</w:t>
      </w:r>
      <w:r w:rsidRPr="00D81B71">
        <w:rPr>
          <w:rFonts w:eastAsia="맑은 고딕" w:cs="Arial"/>
          <w:sz w:val="20"/>
          <w:lang w:eastAsia="ko-KR"/>
        </w:rPr>
        <w:t xml:space="preserve"> get rid of water or dust</w:t>
      </w:r>
      <w:r>
        <w:rPr>
          <w:rFonts w:eastAsia="맑은 고딕" w:cs="Arial"/>
          <w:sz w:val="20"/>
          <w:lang w:eastAsia="ko-KR"/>
        </w:rPr>
        <w:t xml:space="preserve"> initially</w:t>
      </w:r>
    </w:p>
    <w:p w14:paraId="74E75CF4" w14:textId="2CDE3217" w:rsidR="002D415F" w:rsidRPr="00BE2726" w:rsidRDefault="002D415F" w:rsidP="00656D9A">
      <w:pPr>
        <w:pStyle w:val="StyleDefaultComplex10pt"/>
        <w:numPr>
          <w:ilvl w:val="3"/>
          <w:numId w:val="19"/>
        </w:numPr>
        <w:spacing w:before="60" w:after="0" w:line="276" w:lineRule="auto"/>
        <w:jc w:val="both"/>
        <w:rPr>
          <w:rFonts w:cs="Arial"/>
          <w:sz w:val="20"/>
        </w:rPr>
      </w:pPr>
      <w:r>
        <w:rPr>
          <w:rFonts w:eastAsia="맑은 고딕" w:cs="Arial" w:hint="eastAsia"/>
          <w:bCs/>
          <w:color w:val="auto"/>
          <w:sz w:val="20"/>
          <w:lang w:eastAsia="ko-KR"/>
        </w:rPr>
        <w:t>IK</w:t>
      </w:r>
      <w:r>
        <w:rPr>
          <w:rFonts w:eastAsia="맑은 고딕" w:cs="Arial"/>
          <w:bCs/>
          <w:color w:val="auto"/>
          <w:sz w:val="20"/>
          <w:lang w:eastAsia="ko-KR"/>
        </w:rPr>
        <w:t>10</w:t>
      </w:r>
      <w:r>
        <w:rPr>
          <w:rFonts w:eastAsia="맑은 고딕" w:cs="Arial" w:hint="eastAsia"/>
          <w:bCs/>
          <w:color w:val="auto"/>
          <w:sz w:val="20"/>
          <w:lang w:eastAsia="ko-KR"/>
        </w:rPr>
        <w:t xml:space="preserve"> rated for protection against impacts</w:t>
      </w:r>
      <w:r w:rsidR="00CF59FE">
        <w:rPr>
          <w:rFonts w:eastAsia="맑은 고딕" w:cs="Arial"/>
          <w:bCs/>
          <w:color w:val="auto"/>
          <w:sz w:val="20"/>
          <w:lang w:eastAsia="ko-KR"/>
        </w:rPr>
        <w:t xml:space="preserve"> for camera body</w:t>
      </w:r>
      <w:r>
        <w:rPr>
          <w:rFonts w:eastAsia="맑은 고딕" w:cs="Arial" w:hint="eastAsia"/>
          <w:bCs/>
          <w:color w:val="auto"/>
          <w:sz w:val="20"/>
          <w:lang w:eastAsia="ko-KR"/>
        </w:rPr>
        <w:t>.</w:t>
      </w:r>
    </w:p>
    <w:p w14:paraId="39779D4D" w14:textId="0C1DF908" w:rsidR="00656D9A" w:rsidRPr="00BE2726" w:rsidRDefault="00015EA6" w:rsidP="00656D9A">
      <w:pPr>
        <w:pStyle w:val="StyleDefaultComplex10pt"/>
        <w:numPr>
          <w:ilvl w:val="3"/>
          <w:numId w:val="19"/>
        </w:numPr>
        <w:spacing w:before="60" w:after="0" w:line="276" w:lineRule="auto"/>
        <w:jc w:val="both"/>
        <w:rPr>
          <w:rFonts w:cs="Arial"/>
          <w:sz w:val="20"/>
        </w:rPr>
      </w:pPr>
      <w:r>
        <w:rPr>
          <w:rFonts w:eastAsia="맑은 고딕" w:cs="Arial" w:hint="eastAsia"/>
          <w:color w:val="auto"/>
          <w:sz w:val="20"/>
          <w:lang w:eastAsia="ko-KR"/>
        </w:rPr>
        <w:t>True</w:t>
      </w:r>
      <w:r w:rsidRPr="00C65C9E">
        <w:rPr>
          <w:rFonts w:eastAsia="맑은 고딕" w:cs="Arial" w:hint="eastAsia"/>
          <w:color w:val="auto"/>
          <w:sz w:val="20"/>
          <w:lang w:eastAsia="ko-KR"/>
        </w:rPr>
        <w:t xml:space="preserve"> </w:t>
      </w:r>
      <w:r>
        <w:rPr>
          <w:rFonts w:cs="Arial"/>
          <w:color w:val="auto"/>
          <w:sz w:val="20"/>
        </w:rPr>
        <w:t xml:space="preserve">day/night operation with </w:t>
      </w:r>
      <w:r w:rsidRPr="00C65C9E">
        <w:rPr>
          <w:rFonts w:eastAsia="맑은 고딕" w:cs="Arial" w:hint="eastAsia"/>
          <w:color w:val="auto"/>
          <w:sz w:val="20"/>
          <w:lang w:eastAsia="ko-KR"/>
        </w:rPr>
        <w:t>scheduling and options for external devices.</w:t>
      </w:r>
    </w:p>
    <w:p w14:paraId="78D66EA3" w14:textId="720A14CC" w:rsid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Low light level operation to </w:t>
      </w:r>
      <w:r w:rsidRPr="00E63245">
        <w:rPr>
          <w:rFonts w:eastAsia="맑은 고딕" w:cs="Arial" w:hint="eastAsia"/>
          <w:sz w:val="20"/>
          <w:lang w:eastAsia="ko-KR"/>
        </w:rPr>
        <w:t>0</w:t>
      </w:r>
      <w:r w:rsidRPr="00E63245">
        <w:rPr>
          <w:rFonts w:cs="Arial"/>
          <w:sz w:val="20"/>
        </w:rPr>
        <w:t>.</w:t>
      </w:r>
      <w:r w:rsidR="004A07E1">
        <w:rPr>
          <w:rFonts w:cs="Arial"/>
          <w:sz w:val="20"/>
        </w:rPr>
        <w:t>05</w:t>
      </w:r>
      <w:r w:rsidRPr="00E63245">
        <w:rPr>
          <w:rFonts w:cs="Arial"/>
          <w:sz w:val="20"/>
        </w:rPr>
        <w:t xml:space="preserve"> lux at F1.</w:t>
      </w:r>
      <w:r w:rsidR="00CF59FE">
        <w:rPr>
          <w:rFonts w:cs="Arial"/>
          <w:sz w:val="20"/>
        </w:rPr>
        <w:t>6 in color mode and 0</w:t>
      </w:r>
      <w:r w:rsidR="004A07E1">
        <w:rPr>
          <w:rFonts w:cs="Arial"/>
          <w:sz w:val="20"/>
        </w:rPr>
        <w:t>.005</w:t>
      </w:r>
      <w:r w:rsidRPr="00E63245">
        <w:rPr>
          <w:rFonts w:cs="Arial"/>
          <w:sz w:val="20"/>
        </w:rPr>
        <w:t xml:space="preserve"> lux in black and white mode</w:t>
      </w:r>
      <w:r w:rsidR="00CF59FE">
        <w:rPr>
          <w:rFonts w:cs="Arial"/>
          <w:sz w:val="20"/>
        </w:rPr>
        <w:t xml:space="preserve"> </w:t>
      </w:r>
      <w:r w:rsidR="00FE0211">
        <w:rPr>
          <w:rFonts w:cs="Arial"/>
          <w:sz w:val="20"/>
        </w:rPr>
        <w:t>on 5ch(PTZ)</w:t>
      </w:r>
      <w:r w:rsidRPr="00E63245">
        <w:rPr>
          <w:rFonts w:cs="Arial"/>
          <w:sz w:val="20"/>
        </w:rPr>
        <w:t>.</w:t>
      </w:r>
    </w:p>
    <w:p w14:paraId="07CCDD35" w14:textId="7A91850A" w:rsidR="00FE0211" w:rsidRDefault="00040196" w:rsidP="00E63245">
      <w:pPr>
        <w:pStyle w:val="StyleDefaultComplex10pt"/>
        <w:numPr>
          <w:ilvl w:val="4"/>
          <w:numId w:val="19"/>
        </w:numPr>
        <w:spacing w:before="60" w:after="0" w:line="276" w:lineRule="auto"/>
        <w:jc w:val="both"/>
        <w:rPr>
          <w:rFonts w:cs="Arial"/>
          <w:sz w:val="20"/>
        </w:rPr>
      </w:pPr>
      <w:r w:rsidRPr="00040196">
        <w:rPr>
          <w:rFonts w:cs="Arial"/>
          <w:sz w:val="20"/>
        </w:rPr>
        <w:lastRenderedPageBreak/>
        <w:t>The minimum illumination specification of a fixed lens is according to the specifications of each lens.</w:t>
      </w:r>
    </w:p>
    <w:p w14:paraId="073BF80F" w14:textId="7466AA41" w:rsidR="0092075F" w:rsidRPr="00BE2726" w:rsidRDefault="0092075F" w:rsidP="0092075F">
      <w:pPr>
        <w:pStyle w:val="StyleDefaultComplex10pt"/>
        <w:numPr>
          <w:ilvl w:val="3"/>
          <w:numId w:val="19"/>
        </w:numPr>
        <w:spacing w:before="60" w:after="0" w:line="276" w:lineRule="auto"/>
        <w:jc w:val="both"/>
        <w:rPr>
          <w:rFonts w:cs="Arial"/>
          <w:sz w:val="20"/>
        </w:rPr>
      </w:pPr>
      <w:r w:rsidRPr="00BE2726">
        <w:rPr>
          <w:rFonts w:eastAsia="맑은 고딕" w:cs="Arial"/>
          <w:bCs/>
          <w:sz w:val="20"/>
          <w:lang w:eastAsia="ko-KR"/>
        </w:rPr>
        <w:t>The camera shall be able to produce clear images in highly contrast scene</w:t>
      </w:r>
      <w:r w:rsidR="009F41F1" w:rsidRPr="00BE2726">
        <w:rPr>
          <w:rFonts w:eastAsia="맑은 고딕" w:cs="Arial"/>
          <w:bCs/>
          <w:sz w:val="20"/>
          <w:lang w:eastAsia="ko-KR"/>
        </w:rPr>
        <w:t>s</w:t>
      </w:r>
      <w:r w:rsidRPr="00BE2726">
        <w:rPr>
          <w:rFonts w:eastAsia="맑은 고딕" w:cs="Arial"/>
          <w:bCs/>
          <w:sz w:val="20"/>
          <w:lang w:eastAsia="ko-KR"/>
        </w:rPr>
        <w:t xml:space="preserve"> with multi-exposure wide dynamic range</w:t>
      </w:r>
      <w:r w:rsidR="00023C08" w:rsidRPr="00BE2726">
        <w:rPr>
          <w:rFonts w:eastAsia="맑은 고딕" w:cs="Arial"/>
          <w:bCs/>
          <w:sz w:val="20"/>
          <w:lang w:eastAsia="ko-KR"/>
        </w:rPr>
        <w:t>.</w:t>
      </w:r>
    </w:p>
    <w:p w14:paraId="0BC32A1F" w14:textId="0B5764FF"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support digital noise reduction using both 2D and 3D noise reduction technology</w:t>
      </w:r>
      <w:r w:rsidR="00E55CD3" w:rsidRPr="00BE2726">
        <w:rPr>
          <w:rFonts w:cs="Arial"/>
          <w:sz w:val="20"/>
        </w:rPr>
        <w:t>.</w:t>
      </w:r>
    </w:p>
    <w:p w14:paraId="76664E3C" w14:textId="5603950B"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맑은 고딕" w:cs="Arial"/>
          <w:color w:val="auto"/>
          <w:sz w:val="20"/>
          <w:lang w:eastAsia="ko-KR"/>
        </w:rPr>
        <w:t>The camera shall be able to configure</w:t>
      </w:r>
      <w:r w:rsidR="006D6E46" w:rsidRPr="0039325A">
        <w:rPr>
          <w:rFonts w:eastAsia="맑은 고딕" w:cs="Arial"/>
          <w:color w:val="auto"/>
          <w:sz w:val="20"/>
          <w:lang w:eastAsia="ko-KR"/>
        </w:rPr>
        <w:t xml:space="preserve"> </w:t>
      </w:r>
      <w:r w:rsidR="00091F0A">
        <w:rPr>
          <w:rFonts w:eastAsia="맑은 고딕" w:cs="Arial"/>
          <w:color w:val="auto"/>
          <w:sz w:val="20"/>
          <w:lang w:eastAsia="ko-KR"/>
        </w:rPr>
        <w:t>32</w:t>
      </w:r>
      <w:r w:rsidR="006D6F02" w:rsidRPr="0039325A">
        <w:rPr>
          <w:rFonts w:eastAsia="맑은 고딕"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D20FCC">
        <w:rPr>
          <w:rFonts w:cs="Arial"/>
          <w:color w:val="auto"/>
          <w:sz w:val="20"/>
        </w:rPr>
        <w:t>polygonal</w:t>
      </w:r>
      <w:r w:rsidR="00091F0A">
        <w:rPr>
          <w:rFonts w:cs="Arial"/>
          <w:color w:val="auto"/>
          <w:sz w:val="20"/>
        </w:rPr>
        <w:t xml:space="preserve"> zones</w:t>
      </w:r>
      <w:r w:rsidR="001D6AC8">
        <w:rPr>
          <w:rFonts w:cs="Arial"/>
          <w:color w:val="auto"/>
          <w:sz w:val="20"/>
        </w:rPr>
        <w:t xml:space="preserve"> at 1~4ch(changeable lenses) and </w:t>
      </w:r>
      <w:r w:rsidR="001D6AC8">
        <w:rPr>
          <w:rFonts w:eastAsia="맑은 고딕" w:cs="Arial"/>
          <w:color w:val="auto"/>
          <w:sz w:val="20"/>
          <w:lang w:eastAsia="ko-KR"/>
        </w:rPr>
        <w:t>8</w:t>
      </w:r>
      <w:r w:rsidR="001D6AC8" w:rsidRPr="0039325A">
        <w:rPr>
          <w:rFonts w:eastAsia="맑은 고딕" w:cs="Arial"/>
          <w:color w:val="auto"/>
          <w:sz w:val="20"/>
          <w:lang w:eastAsia="ko-KR"/>
        </w:rPr>
        <w:t xml:space="preserve"> </w:t>
      </w:r>
      <w:r w:rsidR="001D6AC8" w:rsidRPr="0039325A">
        <w:rPr>
          <w:rFonts w:cs="Arial"/>
          <w:color w:val="auto"/>
          <w:sz w:val="20"/>
        </w:rPr>
        <w:t xml:space="preserve">privacy masking </w:t>
      </w:r>
      <w:r w:rsidR="001D6AC8">
        <w:rPr>
          <w:rFonts w:cs="Arial"/>
          <w:color w:val="auto"/>
          <w:sz w:val="20"/>
        </w:rPr>
        <w:t>areas with rectan</w:t>
      </w:r>
      <w:r w:rsidR="00E71828">
        <w:rPr>
          <w:rFonts w:cs="Arial"/>
          <w:color w:val="auto"/>
          <w:sz w:val="20"/>
        </w:rPr>
        <w:t>gle</w:t>
      </w:r>
      <w:r w:rsidR="001D6AC8">
        <w:rPr>
          <w:rFonts w:cs="Arial"/>
          <w:color w:val="auto"/>
          <w:sz w:val="20"/>
        </w:rPr>
        <w:t xml:space="preserve"> zone</w:t>
      </w:r>
      <w:r w:rsidR="00E71828">
        <w:rPr>
          <w:rFonts w:cs="Arial"/>
          <w:color w:val="auto"/>
          <w:sz w:val="20"/>
        </w:rPr>
        <w:t>s at 5ch(PTZ)</w:t>
      </w:r>
      <w:r w:rsidR="003C066A">
        <w:rPr>
          <w:rFonts w:cs="Arial"/>
          <w:color w:val="auto"/>
          <w:sz w:val="20"/>
        </w:rPr>
        <w:t>.</w:t>
      </w:r>
    </w:p>
    <w:p w14:paraId="7F3F2FD8" w14:textId="5A8C69F6" w:rsidR="007901D2" w:rsidRPr="006E342F" w:rsidRDefault="00CC121E" w:rsidP="00496B24">
      <w:pPr>
        <w:pStyle w:val="StyleDefaultComplex10pt"/>
        <w:numPr>
          <w:ilvl w:val="3"/>
          <w:numId w:val="19"/>
        </w:numPr>
        <w:spacing w:before="60" w:after="0" w:line="276" w:lineRule="auto"/>
        <w:jc w:val="both"/>
        <w:rPr>
          <w:rFonts w:cs="Arial"/>
          <w:color w:val="auto"/>
          <w:sz w:val="20"/>
        </w:rPr>
      </w:pPr>
      <w:r w:rsidRPr="007901D2">
        <w:rPr>
          <w:rFonts w:eastAsia="맑은 고딕" w:cs="Arial"/>
          <w:color w:val="auto"/>
          <w:sz w:val="20"/>
          <w:lang w:eastAsia="ko-KR"/>
        </w:rPr>
        <w:t>The camera shall have the d</w:t>
      </w:r>
      <w:r w:rsidR="00A067F4" w:rsidRPr="007901D2">
        <w:rPr>
          <w:rFonts w:eastAsia="맑은 고딕" w:cs="Arial"/>
          <w:color w:val="auto"/>
          <w:sz w:val="20"/>
          <w:lang w:eastAsia="ko-KR"/>
        </w:rPr>
        <w:t xml:space="preserve">efog feature to remove fogginess of scene </w:t>
      </w:r>
      <w:r w:rsidR="00BA57BD" w:rsidRPr="007901D2">
        <w:rPr>
          <w:rFonts w:eastAsia="맑은 고딕" w:cs="Arial"/>
          <w:color w:val="auto"/>
          <w:sz w:val="20"/>
          <w:lang w:eastAsia="ko-KR"/>
        </w:rPr>
        <w:t xml:space="preserve">which can be triggered automatically </w:t>
      </w:r>
      <w:r w:rsidR="00783C3B" w:rsidRPr="007901D2">
        <w:rPr>
          <w:rFonts w:eastAsia="맑은 고딕" w:cs="Arial"/>
          <w:color w:val="auto"/>
          <w:sz w:val="20"/>
          <w:lang w:eastAsia="ko-KR"/>
        </w:rPr>
        <w:t>from</w:t>
      </w:r>
      <w:r w:rsidR="00BA57BD" w:rsidRPr="007901D2">
        <w:rPr>
          <w:rFonts w:eastAsia="맑은 고딕" w:cs="Arial"/>
          <w:color w:val="auto"/>
          <w:sz w:val="20"/>
          <w:lang w:eastAsia="ko-KR"/>
        </w:rPr>
        <w:t xml:space="preserve"> </w:t>
      </w:r>
      <w:r w:rsidRPr="007901D2">
        <w:rPr>
          <w:rFonts w:eastAsia="맑은 고딕" w:cs="Arial"/>
          <w:color w:val="auto"/>
          <w:sz w:val="20"/>
          <w:lang w:eastAsia="ko-KR"/>
        </w:rPr>
        <w:t xml:space="preserve">the </w:t>
      </w:r>
      <w:r w:rsidR="00BA57BD" w:rsidRPr="007901D2">
        <w:rPr>
          <w:rFonts w:eastAsia="맑은 고딕" w:cs="Arial"/>
          <w:color w:val="auto"/>
          <w:sz w:val="20"/>
          <w:lang w:eastAsia="ko-KR"/>
        </w:rPr>
        <w:t>fog detection event</w:t>
      </w:r>
      <w:r w:rsidR="00A067F4" w:rsidRPr="007901D2">
        <w:rPr>
          <w:rFonts w:eastAsia="맑은 고딕" w:cs="Arial"/>
          <w:color w:val="auto"/>
          <w:sz w:val="20"/>
          <w:lang w:eastAsia="ko-KR"/>
        </w:rPr>
        <w:t>.</w:t>
      </w:r>
    </w:p>
    <w:p w14:paraId="57C9E4D2" w14:textId="291224EA" w:rsidR="006E342F" w:rsidRPr="007901D2" w:rsidRDefault="006E342F" w:rsidP="00496B24">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t>The camera shall provide video display on smart phone (iPhone, Android) to adjust viewing angle</w:t>
      </w:r>
      <w:r w:rsidRPr="00125470">
        <w:rPr>
          <w:rFonts w:eastAsia="맑은 고딕" w:cs="Arial"/>
          <w:color w:val="auto"/>
          <w:sz w:val="20"/>
          <w:lang w:eastAsia="ko-KR"/>
        </w:rPr>
        <w:t>, rotation</w:t>
      </w:r>
      <w:r w:rsidRPr="00125470">
        <w:rPr>
          <w:rFonts w:eastAsia="맑은 고딕" w:cs="Arial" w:hint="eastAsia"/>
          <w:color w:val="auto"/>
          <w:sz w:val="20"/>
          <w:lang w:eastAsia="ko-KR"/>
        </w:rPr>
        <w:t xml:space="preserve"> and focus</w:t>
      </w:r>
      <w:r>
        <w:rPr>
          <w:rFonts w:eastAsia="맑은 고딕"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t xml:space="preserve">Intelligence and Analytics – The camera shall have a suite of intelligent analytic </w:t>
      </w:r>
      <w:r w:rsidR="003E6CD4">
        <w:rPr>
          <w:rFonts w:cs="Arial"/>
          <w:color w:val="auto"/>
          <w:sz w:val="20"/>
        </w:rPr>
        <w:t>functions.</w:t>
      </w:r>
    </w:p>
    <w:p w14:paraId="0DD0ACFB" w14:textId="7C52D72A" w:rsidR="006D6F02" w:rsidRPr="00091F0A" w:rsidRDefault="00EB15A2" w:rsidP="003E6CD4">
      <w:pPr>
        <w:numPr>
          <w:ilvl w:val="3"/>
          <w:numId w:val="19"/>
        </w:numPr>
        <w:spacing w:before="60"/>
        <w:ind w:left="1434" w:hanging="357"/>
        <w:rPr>
          <w:rFonts w:cs="Arial"/>
          <w:szCs w:val="20"/>
          <w:lang w:eastAsia="zh-TW"/>
        </w:rPr>
      </w:pPr>
      <w:r w:rsidRPr="0039325A">
        <w:rPr>
          <w:rFonts w:cs="Arial"/>
        </w:rPr>
        <w:t xml:space="preserve">Motion detection with </w:t>
      </w:r>
      <w:r w:rsidR="00876D52">
        <w:rPr>
          <w:rFonts w:cs="Arial"/>
        </w:rPr>
        <w:t>8</w:t>
      </w:r>
      <w:r w:rsidR="006D6E46" w:rsidRPr="0039325A">
        <w:rPr>
          <w:rFonts w:cs="Arial"/>
        </w:rPr>
        <w:t xml:space="preserve"> </w:t>
      </w:r>
      <w:r w:rsidRPr="0039325A">
        <w:rPr>
          <w:rFonts w:cs="Arial"/>
        </w:rPr>
        <w:t>definable detection areas</w:t>
      </w:r>
      <w:r w:rsidR="006D6E46" w:rsidRPr="0039325A">
        <w:rPr>
          <w:rFonts w:cs="Arial"/>
        </w:rPr>
        <w:t xml:space="preserve"> with </w:t>
      </w:r>
      <w:r w:rsidR="00876D52">
        <w:rPr>
          <w:rFonts w:eastAsia="맑은 고딕" w:cs="Arial"/>
          <w:lang w:eastAsia="ko-KR"/>
        </w:rPr>
        <w:t>8</w:t>
      </w:r>
      <w:r w:rsidR="006D6E46" w:rsidRPr="0039325A">
        <w:rPr>
          <w:rFonts w:cs="Arial"/>
        </w:rPr>
        <w:t xml:space="preserve"> point polygonal zones</w:t>
      </w:r>
      <w:r w:rsidR="006F2D32" w:rsidRPr="0039325A">
        <w:rPr>
          <w:rFonts w:cs="Arial"/>
        </w:rPr>
        <w:t xml:space="preserve">, </w:t>
      </w:r>
      <w:r w:rsidR="00E56ADA" w:rsidRPr="0039325A">
        <w:rPr>
          <w:rFonts w:eastAsia="맑은 고딕" w:cs="Arial"/>
          <w:lang w:eastAsia="ko-KR"/>
        </w:rPr>
        <w:t xml:space="preserve">and </w:t>
      </w:r>
      <w:r w:rsidR="006F2D32" w:rsidRPr="0039325A">
        <w:rPr>
          <w:rFonts w:cs="Arial"/>
        </w:rPr>
        <w:t>minimum/</w:t>
      </w:r>
      <w:r w:rsidRPr="0039325A">
        <w:rPr>
          <w:rFonts w:cs="Arial"/>
        </w:rPr>
        <w:t>maximum object size.</w:t>
      </w:r>
    </w:p>
    <w:p w14:paraId="61469101" w14:textId="1FB81321" w:rsidR="006D6F02" w:rsidRPr="0039325A" w:rsidRDefault="006D6F02" w:rsidP="006D6F02">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Detection of logical events of specified conditions from the camera’s video</w:t>
      </w:r>
    </w:p>
    <w:p w14:paraId="6658D414"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Directional detection</w:t>
      </w:r>
    </w:p>
    <w:p w14:paraId="3F92065A"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Fog detection</w:t>
      </w:r>
    </w:p>
    <w:p w14:paraId="27FCA0E9"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Face detection</w:t>
      </w:r>
    </w:p>
    <w:p w14:paraId="4DB2E0F4"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Motion detection</w:t>
      </w:r>
    </w:p>
    <w:p w14:paraId="00FCDE21"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Appear/Disappear</w:t>
      </w:r>
    </w:p>
    <w:p w14:paraId="7180575C"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Enter/Exit</w:t>
      </w:r>
    </w:p>
    <w:p w14:paraId="126CFA41"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Loitering</w:t>
      </w:r>
    </w:p>
    <w:p w14:paraId="7FEF51C8"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Tampering</w:t>
      </w:r>
    </w:p>
    <w:p w14:paraId="58FC5409"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Virtual line</w:t>
      </w:r>
    </w:p>
    <w:p w14:paraId="644B0E7F" w14:textId="3664ED9C" w:rsidR="00AF33DB" w:rsidRP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Shock detection</w:t>
      </w:r>
    </w:p>
    <w:p w14:paraId="0BBE07D1" w14:textId="2D24071B"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Audio detection</w:t>
      </w:r>
      <w:r>
        <w:rPr>
          <w:rFonts w:eastAsia="맑은 고딕" w:cs="Arial"/>
          <w:color w:val="auto"/>
          <w:sz w:val="20"/>
          <w:lang w:eastAsia="ko-KR"/>
        </w:rPr>
        <w:t xml:space="preserve"> with NW I/O Box (External Device)</w:t>
      </w:r>
    </w:p>
    <w:p w14:paraId="0A801732" w14:textId="67CAB8F1" w:rsidR="00510BB6" w:rsidRPr="00876D52"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Sound</w:t>
      </w:r>
      <w:r>
        <w:rPr>
          <w:rFonts w:eastAsia="맑은 고딕" w:cs="Arial"/>
          <w:color w:val="auto"/>
          <w:sz w:val="20"/>
          <w:lang w:eastAsia="ko-KR"/>
        </w:rPr>
        <w:t xml:space="preserve"> classification with NW I/O Box (External Device)</w:t>
      </w:r>
    </w:p>
    <w:p w14:paraId="70F7A7A8" w14:textId="0B59DD7A" w:rsidR="002137F7" w:rsidRPr="0039325A" w:rsidRDefault="00ED66ED" w:rsidP="002137F7">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Detection and classification </w:t>
      </w:r>
      <w:r w:rsidR="00AF33DB">
        <w:rPr>
          <w:rFonts w:eastAsia="맑은 고딕" w:cs="Arial"/>
          <w:color w:val="auto"/>
          <w:sz w:val="20"/>
          <w:lang w:eastAsia="ko-KR"/>
        </w:rPr>
        <w:t xml:space="preserve">with NW I/O Box </w:t>
      </w:r>
      <w:r w:rsidRPr="0039325A">
        <w:rPr>
          <w:rFonts w:eastAsia="맑은 고딕" w:cs="Arial"/>
          <w:color w:val="auto"/>
          <w:sz w:val="20"/>
          <w:lang w:eastAsia="ko-KR"/>
        </w:rPr>
        <w:t>of the following sound.</w:t>
      </w:r>
    </w:p>
    <w:p w14:paraId="67E7CFD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Scream</w:t>
      </w:r>
    </w:p>
    <w:p w14:paraId="431D560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Gunshot</w:t>
      </w:r>
    </w:p>
    <w:p w14:paraId="577A2C19"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Explosion</w:t>
      </w:r>
    </w:p>
    <w:p w14:paraId="0A5199BF" w14:textId="5200CB4F" w:rsidR="006D6F02"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Crashing glass</w:t>
      </w:r>
    </w:p>
    <w:p w14:paraId="6BBA3596" w14:textId="4F1A8048"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3B7A87">
        <w:rPr>
          <w:rFonts w:cs="Arial"/>
          <w:bCs/>
          <w:color w:val="auto"/>
          <w:sz w:val="20"/>
        </w:rPr>
        <w:t>S /</w:t>
      </w:r>
      <w:r w:rsidR="00710F45" w:rsidRPr="0039325A">
        <w:rPr>
          <w:rFonts w:cs="Arial"/>
          <w:bCs/>
          <w:color w:val="auto"/>
          <w:sz w:val="20"/>
        </w:rPr>
        <w:t xml:space="preserve"> G </w:t>
      </w:r>
      <w:r w:rsidR="003B7A87">
        <w:rPr>
          <w:rFonts w:cs="Arial"/>
          <w:bCs/>
          <w:color w:val="auto"/>
          <w:sz w:val="20"/>
        </w:rPr>
        <w:t xml:space="preserve">and T </w:t>
      </w:r>
      <w:r w:rsidR="006448E1" w:rsidRPr="0039325A">
        <w:rPr>
          <w:rFonts w:cs="Arial"/>
          <w:bCs/>
          <w:color w:val="auto"/>
          <w:sz w:val="20"/>
        </w:rPr>
        <w:t>compliant</w:t>
      </w:r>
      <w:r w:rsidR="00D42A9B" w:rsidRPr="0039325A">
        <w:rPr>
          <w:rFonts w:cs="Arial"/>
          <w:bCs/>
          <w:color w:val="auto"/>
          <w:sz w:val="20"/>
        </w:rPr>
        <w:t>.</w:t>
      </w:r>
      <w:r w:rsidR="00BA57BD" w:rsidRPr="0039325A">
        <w:rPr>
          <w:rFonts w:eastAsia="맑은 고딕"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58ABABAD" w14:textId="131E8673" w:rsidR="006343C1" w:rsidRDefault="006343C1" w:rsidP="006343C1">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 xml:space="preserve">Built-in web server, accessed via </w:t>
      </w:r>
      <w:r w:rsidR="007F3B46">
        <w:rPr>
          <w:rFonts w:cs="Arial"/>
          <w:color w:val="auto"/>
          <w:sz w:val="20"/>
        </w:rPr>
        <w:t xml:space="preserve">non-plugin </w:t>
      </w:r>
      <w:r w:rsidRPr="0039325A">
        <w:rPr>
          <w:rFonts w:cs="Arial"/>
          <w:color w:val="auto"/>
          <w:sz w:val="20"/>
        </w:rPr>
        <w:t xml:space="preserve">browsers including </w:t>
      </w:r>
      <w:r w:rsidR="007F3B46">
        <w:rPr>
          <w:rFonts w:cs="Arial"/>
          <w:color w:val="auto"/>
          <w:sz w:val="20"/>
        </w:rPr>
        <w:t>Google Chrome</w:t>
      </w:r>
      <w:r w:rsidR="00876D52">
        <w:rPr>
          <w:rFonts w:cs="Arial"/>
          <w:color w:val="auto"/>
          <w:sz w:val="20"/>
        </w:rPr>
        <w:t xml:space="preserve">, </w:t>
      </w:r>
      <w:r w:rsidR="007F3B46">
        <w:rPr>
          <w:rFonts w:cs="Arial"/>
          <w:color w:val="auto"/>
          <w:sz w:val="20"/>
        </w:rPr>
        <w:t>MS Edge, Mozilla Firefox and Apple Safari.</w:t>
      </w:r>
    </w:p>
    <w:p w14:paraId="24266FED" w14:textId="61688617" w:rsidR="001A4338" w:rsidRPr="0039325A" w:rsidRDefault="001A4338" w:rsidP="006343C1">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t xml:space="preserve">The camera shall provide </w:t>
      </w:r>
      <w:r>
        <w:rPr>
          <w:rFonts w:eastAsia="맑은 고딕" w:cs="Arial" w:hint="eastAsia"/>
          <w:color w:val="auto"/>
          <w:sz w:val="20"/>
          <w:lang w:eastAsia="ko-KR"/>
        </w:rPr>
        <w:t xml:space="preserve">streaming to multiple smart phones with DDNS provided freely from the </w:t>
      </w:r>
      <w:r>
        <w:rPr>
          <w:rFonts w:eastAsia="맑은 고딕" w:cs="Arial"/>
          <w:color w:val="auto"/>
          <w:sz w:val="20"/>
          <w:lang w:eastAsia="ko-KR"/>
        </w:rPr>
        <w:t>manufacturer</w:t>
      </w:r>
      <w:r>
        <w:rPr>
          <w:rFonts w:eastAsia="맑은 고딕" w:cs="Arial" w:hint="eastAsia"/>
          <w:color w:val="auto"/>
          <w:sz w:val="20"/>
          <w:lang w:eastAsia="ko-KR"/>
        </w:rPr>
        <w:t xml:space="preserve">. In addition, the application shall be available for both iOS and Adroid, free of charge with search keyword, </w:t>
      </w:r>
      <w:r>
        <w:rPr>
          <w:rFonts w:eastAsia="맑은 고딕" w:cs="Arial"/>
          <w:color w:val="auto"/>
          <w:sz w:val="20"/>
          <w:lang w:eastAsia="ko-KR"/>
        </w:rPr>
        <w:t>‘</w:t>
      </w:r>
      <w:r>
        <w:rPr>
          <w:rFonts w:eastAsia="맑은 고딕" w:cs="Arial" w:hint="eastAsia"/>
          <w:color w:val="auto"/>
          <w:sz w:val="20"/>
          <w:lang w:eastAsia="ko-KR"/>
        </w:rPr>
        <w:t>Wisenet Mobile</w:t>
      </w:r>
      <w:r>
        <w:rPr>
          <w:rFonts w:eastAsia="맑은 고딕" w:cs="Arial"/>
          <w:color w:val="auto"/>
          <w:sz w:val="20"/>
          <w:lang w:eastAsia="ko-KR"/>
        </w:rPr>
        <w:t>’</w:t>
      </w:r>
      <w:r>
        <w:rPr>
          <w:rFonts w:eastAsia="맑은 고딕" w:cs="Arial" w:hint="eastAsia"/>
          <w:color w:val="auto"/>
          <w:sz w:val="20"/>
          <w:lang w:eastAsia="ko-KR"/>
        </w:rPr>
        <w:t>.</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맑은 고딕"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lastRenderedPageBreak/>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larm notification triggers:</w:t>
      </w:r>
    </w:p>
    <w:p w14:paraId="6D7DB103" w14:textId="0A892885" w:rsidR="00783C3B"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nalytics</w:t>
      </w:r>
    </w:p>
    <w:p w14:paraId="41A8FA1A" w14:textId="3E72AFA5" w:rsidR="00722FE8"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Network disconnect</w:t>
      </w:r>
    </w:p>
    <w:p w14:paraId="74A71C19" w14:textId="2C60A41C" w:rsidR="006D6E46" w:rsidRPr="0039325A" w:rsidRDefault="001A4338" w:rsidP="001A433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larm input</w:t>
      </w:r>
      <w:r w:rsidR="00AF33DB">
        <w:rPr>
          <w:rFonts w:eastAsia="맑은 고딕" w:cs="Arial"/>
          <w:color w:val="auto"/>
          <w:sz w:val="20"/>
          <w:lang w:eastAsia="ko-KR"/>
        </w:rPr>
        <w:t xml:space="preserve"> with NW I/O Box</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315AC3B7" w:rsidR="00722FE8" w:rsidRPr="0039325A" w:rsidRDefault="00722FE8" w:rsidP="00AF33DB">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File Upload </w:t>
      </w:r>
      <w:r w:rsidR="00CD0137" w:rsidRPr="0039325A">
        <w:rPr>
          <w:rFonts w:cs="Arial"/>
          <w:color w:val="auto"/>
          <w:sz w:val="20"/>
        </w:rPr>
        <w:t>v</w:t>
      </w:r>
      <w:r w:rsidRPr="0039325A">
        <w:rPr>
          <w:rFonts w:cs="Arial"/>
          <w:color w:val="auto"/>
          <w:sz w:val="20"/>
        </w:rPr>
        <w:t>ia FTP</w:t>
      </w:r>
      <w:r w:rsidR="00783C3B" w:rsidRPr="0039325A">
        <w:rPr>
          <w:rFonts w:eastAsia="맑은 고딕" w:cs="Arial"/>
          <w:color w:val="auto"/>
          <w:sz w:val="20"/>
          <w:lang w:eastAsia="ko-KR"/>
        </w:rPr>
        <w:t xml:space="preserve"> and E-mail</w:t>
      </w:r>
    </w:p>
    <w:p w14:paraId="7844761C" w14:textId="1E83C462"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Notification </w:t>
      </w:r>
      <w:r w:rsidR="00CD0137" w:rsidRPr="0039325A">
        <w:rPr>
          <w:rFonts w:cs="Arial"/>
          <w:color w:val="auto"/>
          <w:sz w:val="20"/>
        </w:rPr>
        <w:t>v</w:t>
      </w:r>
      <w:r w:rsidRPr="0039325A">
        <w:rPr>
          <w:rFonts w:cs="Arial"/>
          <w:color w:val="auto"/>
          <w:sz w:val="20"/>
        </w:rPr>
        <w:t>ia E-mail</w:t>
      </w:r>
    </w:p>
    <w:p w14:paraId="5545D0C2"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Local storage (SD / SDHC / SDXC) or NAS recording at event triggers</w:t>
      </w:r>
    </w:p>
    <w:p w14:paraId="7E61AADE" w14:textId="0F598287" w:rsidR="00722FE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larm</w:t>
      </w:r>
      <w:r w:rsidR="00722FE8" w:rsidRPr="0039325A">
        <w:rPr>
          <w:rFonts w:cs="Arial"/>
          <w:color w:val="auto"/>
          <w:sz w:val="20"/>
        </w:rPr>
        <w:t xml:space="preserve"> output</w:t>
      </w:r>
      <w:r w:rsidR="00AF33DB">
        <w:rPr>
          <w:rFonts w:cs="Arial"/>
          <w:color w:val="auto"/>
          <w:sz w:val="20"/>
        </w:rPr>
        <w:t xml:space="preserve"> with NW I/O Box</w:t>
      </w:r>
    </w:p>
    <w:p w14:paraId="09A39C42" w14:textId="6AB20E40" w:rsidR="00994750" w:rsidRDefault="00994750" w:rsidP="00722FE8">
      <w:pPr>
        <w:pStyle w:val="StyleDefaultComplex10pt"/>
        <w:numPr>
          <w:ilvl w:val="5"/>
          <w:numId w:val="19"/>
        </w:numPr>
        <w:spacing w:before="60" w:after="0" w:line="276" w:lineRule="auto"/>
        <w:jc w:val="both"/>
        <w:rPr>
          <w:rFonts w:cs="Arial"/>
          <w:color w:val="auto"/>
          <w:sz w:val="20"/>
        </w:rPr>
      </w:pPr>
      <w:r>
        <w:rPr>
          <w:rFonts w:cs="Arial"/>
          <w:color w:val="auto"/>
          <w:sz w:val="20"/>
        </w:rPr>
        <w:t>PTZ preset</w:t>
      </w:r>
    </w:p>
    <w:p w14:paraId="4BD99E64" w14:textId="33AD2566" w:rsidR="001A433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Handover</w:t>
      </w:r>
    </w:p>
    <w:p w14:paraId="5ABCD554" w14:textId="0A4864CD" w:rsidR="00133E1C" w:rsidRPr="00C52065"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맑은 고딕" w:cs="Arial"/>
          <w:color w:val="auto"/>
          <w:sz w:val="20"/>
          <w:lang w:eastAsia="ko-KR"/>
        </w:rPr>
        <w:t>Pixel Counter available</w:t>
      </w:r>
      <w:r w:rsidR="00CE2F07" w:rsidRPr="0039325A">
        <w:rPr>
          <w:rFonts w:eastAsia="맑은 고딕" w:cs="Arial"/>
          <w:color w:val="auto"/>
          <w:sz w:val="20"/>
          <w:lang w:eastAsia="ko-KR"/>
        </w:rPr>
        <w:t xml:space="preserve"> in the web</w:t>
      </w:r>
      <w:r w:rsidRPr="0039325A">
        <w:rPr>
          <w:rFonts w:eastAsia="맑은 고딕" w:cs="Arial"/>
          <w:color w:val="auto"/>
          <w:sz w:val="20"/>
          <w:lang w:eastAsia="ko-KR"/>
        </w:rPr>
        <w:t xml:space="preserve"> viewer. </w:t>
      </w:r>
    </w:p>
    <w:p w14:paraId="164FC80B" w14:textId="53AE3305" w:rsidR="00C52065" w:rsidRDefault="00AF33DB" w:rsidP="00C52065">
      <w:pPr>
        <w:pStyle w:val="StyleDefaultComplex10pt"/>
        <w:numPr>
          <w:ilvl w:val="3"/>
          <w:numId w:val="19"/>
        </w:numPr>
        <w:spacing w:before="60" w:after="0" w:line="276" w:lineRule="auto"/>
        <w:jc w:val="both"/>
        <w:rPr>
          <w:rFonts w:cs="Arial"/>
          <w:color w:val="auto"/>
          <w:sz w:val="20"/>
        </w:rPr>
      </w:pPr>
      <w:r>
        <w:rPr>
          <w:rFonts w:cs="Arial"/>
          <w:color w:val="auto"/>
          <w:sz w:val="20"/>
        </w:rPr>
        <w:t>H</w:t>
      </w:r>
      <w:r w:rsidR="00C52065">
        <w:rPr>
          <w:rFonts w:cs="Arial"/>
          <w:color w:val="auto"/>
          <w:sz w:val="20"/>
        </w:rPr>
        <w:t xml:space="preserve">PoE capable </w:t>
      </w:r>
    </w:p>
    <w:p w14:paraId="70E046BA" w14:textId="7E454969" w:rsidR="002D415F" w:rsidRPr="002D415F" w:rsidRDefault="00D2655F" w:rsidP="00E96DCC">
      <w:pPr>
        <w:pStyle w:val="StyleDefaultComplex10pt"/>
        <w:numPr>
          <w:ilvl w:val="3"/>
          <w:numId w:val="19"/>
        </w:numPr>
        <w:spacing w:before="60" w:after="0" w:line="276" w:lineRule="auto"/>
        <w:jc w:val="both"/>
        <w:rPr>
          <w:rFonts w:cs="Arial"/>
          <w:color w:val="auto"/>
          <w:sz w:val="20"/>
        </w:rPr>
      </w:pPr>
      <w:r w:rsidRPr="00D2655F">
        <w:rPr>
          <w:rFonts w:eastAsia="맑은 고딕" w:cs="Arial"/>
          <w:color w:val="auto"/>
          <w:sz w:val="20"/>
          <w:lang w:eastAsia="ko-KR"/>
        </w:rPr>
        <w:t>IP66, IK10</w:t>
      </w:r>
    </w:p>
    <w:p w14:paraId="7F1DB47C" w14:textId="24BBAFAE" w:rsidR="00DE416B" w:rsidRPr="00895528" w:rsidRDefault="00DE416B" w:rsidP="00DE416B">
      <w:pPr>
        <w:pStyle w:val="StyleDefaultComplex10pt"/>
        <w:spacing w:before="120" w:after="120" w:line="276" w:lineRule="auto"/>
        <w:ind w:left="720"/>
        <w:jc w:val="both"/>
        <w:rPr>
          <w:rFonts w:cs="Arial"/>
          <w:b/>
          <w:color w:val="auto"/>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4C36BCCE" w14:textId="11800F66" w:rsidR="006E6D8B" w:rsidRPr="0039325A" w:rsidRDefault="006E6D8B" w:rsidP="00CD5713">
      <w:pPr>
        <w:pStyle w:val="StyleDefaultComplex10pt"/>
        <w:numPr>
          <w:ilvl w:val="2"/>
          <w:numId w:val="19"/>
        </w:numPr>
        <w:spacing w:before="60" w:after="0" w:line="276" w:lineRule="auto"/>
        <w:jc w:val="both"/>
        <w:rPr>
          <w:rFonts w:cs="Arial"/>
          <w:bCs/>
          <w:color w:val="auto"/>
          <w:sz w:val="20"/>
        </w:rPr>
      </w:pPr>
      <w:r w:rsidRPr="0039325A">
        <w:rPr>
          <w:rFonts w:cs="Arial"/>
          <w:sz w:val="20"/>
        </w:rPr>
        <w:t xml:space="preserve">The </w:t>
      </w:r>
      <w:r w:rsidRPr="0039325A">
        <w:rPr>
          <w:rFonts w:cs="Arial"/>
          <w:bCs/>
          <w:color w:val="auto"/>
          <w:sz w:val="20"/>
        </w:rPr>
        <w:t xml:space="preserve">camera shall have a built in web server which supports </w:t>
      </w:r>
      <w:r w:rsidR="00CD5713" w:rsidRPr="00CD5713">
        <w:rPr>
          <w:rFonts w:eastAsia="맑은 고딕" w:cs="Arial"/>
          <w:bCs/>
          <w:color w:val="auto"/>
          <w:sz w:val="20"/>
          <w:lang w:eastAsia="ko-KR"/>
        </w:rPr>
        <w:t>non-plugin browsers including Google Chrome</w:t>
      </w:r>
      <w:r w:rsidR="00876D52">
        <w:rPr>
          <w:rFonts w:eastAsia="맑은 고딕" w:cs="Arial"/>
          <w:bCs/>
          <w:color w:val="auto"/>
          <w:sz w:val="20"/>
          <w:lang w:eastAsia="ko-KR"/>
        </w:rPr>
        <w:t xml:space="preserve">, </w:t>
      </w:r>
      <w:r w:rsidR="00CD5713" w:rsidRPr="00CD5713">
        <w:rPr>
          <w:rFonts w:eastAsia="맑은 고딕" w:cs="Arial"/>
          <w:bCs/>
          <w:color w:val="auto"/>
          <w:sz w:val="20"/>
          <w:lang w:eastAsia="ko-KR"/>
        </w:rPr>
        <w:t>MS Edge, Mozilla Firefox and Apple Safari</w:t>
      </w:r>
      <w:r w:rsidR="003B1365" w:rsidRPr="0039325A">
        <w:rPr>
          <w:rFonts w:cs="Arial"/>
          <w:bCs/>
          <w:color w:val="auto"/>
          <w:sz w:val="20"/>
        </w:rPr>
        <w:t xml:space="preserve"> </w:t>
      </w:r>
      <w:r w:rsidR="005D03D6" w:rsidRPr="0039325A">
        <w:rPr>
          <w:rFonts w:cs="Arial"/>
          <w:bCs/>
          <w:color w:val="auto"/>
          <w:sz w:val="20"/>
        </w:rPr>
        <w:t>from a PC</w:t>
      </w:r>
      <w:r w:rsidR="001253A2" w:rsidRPr="0039325A">
        <w:rPr>
          <w:rFonts w:cs="Arial"/>
          <w:bCs/>
          <w:color w:val="auto"/>
          <w:sz w:val="20"/>
        </w:rPr>
        <w:t xml:space="preserve"> or Mac</w:t>
      </w:r>
      <w:r w:rsidR="005D03D6" w:rsidRPr="0039325A">
        <w:rPr>
          <w:rFonts w:cs="Arial"/>
          <w:bCs/>
          <w:color w:val="auto"/>
          <w:sz w:val="20"/>
        </w:rPr>
        <w:t xml:space="preserve">. </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1AAECA69"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r w:rsidR="001E7449" w:rsidRPr="001E7449">
        <w:rPr>
          <w:rFonts w:eastAsia="맑은 고딕" w:cs="Arial"/>
          <w:lang w:eastAsia="ko-KR"/>
        </w:rPr>
        <w:t xml:space="preserve"> </w:t>
      </w:r>
      <w:r w:rsidR="001E7449">
        <w:rPr>
          <w:rFonts w:eastAsia="맑은 고딕" w:cs="Arial"/>
          <w:lang w:eastAsia="ko-KR"/>
        </w:rPr>
        <w:t>with NW I/O Box (External Device)</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Access recorded data playback and camera configuration menus</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date and time range</w:t>
      </w:r>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event type</w:t>
      </w:r>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Play a recorded video by event triggering</w:t>
      </w:r>
    </w:p>
    <w:p w14:paraId="4723F799" w14:textId="77777777"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Set resolution</w:t>
      </w:r>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Play audio if present</w:t>
      </w:r>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Generate a backup copy of saved video data</w:t>
      </w:r>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crop encoding area</w:t>
      </w:r>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ile to include password, access level, authentication</w:t>
      </w:r>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lastRenderedPageBreak/>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3371A9B6"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w:t>
      </w:r>
      <w:r w:rsidR="00161B08">
        <w:rPr>
          <w:rFonts w:cs="Arial"/>
          <w:bCs/>
          <w:color w:val="auto"/>
          <w:sz w:val="20"/>
        </w:rPr>
        <w:t>/TLS</w:t>
      </w:r>
      <w:r w:rsidRPr="0039325A">
        <w:rPr>
          <w:rFonts w:cs="Arial"/>
          <w:bCs/>
          <w:color w:val="auto"/>
          <w:sz w:val="20"/>
        </w:rPr>
        <w:t>, including certificate management</w:t>
      </w:r>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NMP to include version selection and settings</w:t>
      </w:r>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7777777"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맑은 고딕" w:cs="Arial"/>
          <w:bCs/>
          <w:color w:val="auto"/>
          <w:sz w:val="20"/>
          <w:lang w:eastAsia="ko-KR"/>
        </w:rPr>
        <w:t xml:space="preserve"> / </w:t>
      </w:r>
      <w:r w:rsidR="008E7F24" w:rsidRPr="0039325A">
        <w:rPr>
          <w:rFonts w:eastAsia="맑은 고딕" w:cs="Arial"/>
          <w:bCs/>
          <w:color w:val="auto"/>
          <w:sz w:val="20"/>
          <w:lang w:eastAsia="ko-KR"/>
        </w:rPr>
        <w:t>mirror</w:t>
      </w:r>
      <w:r w:rsidR="001377E6" w:rsidRPr="0039325A">
        <w:rPr>
          <w:rFonts w:cs="Arial"/>
          <w:bCs/>
          <w:color w:val="auto"/>
          <w:sz w:val="20"/>
        </w:rPr>
        <w:t xml:space="preserve"> mode</w:t>
      </w:r>
    </w:p>
    <w:p w14:paraId="405FFF7B" w14:textId="4A69564D" w:rsidR="001377E6" w:rsidRDefault="00563A15"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맑은 고딕" w:cs="Arial"/>
          <w:bCs/>
          <w:color w:val="auto"/>
          <w:sz w:val="20"/>
          <w:lang w:eastAsia="ko-KR"/>
        </w:rPr>
        <w:t>l and</w:t>
      </w:r>
      <w:r w:rsidR="00467B32" w:rsidRPr="0039325A">
        <w:rPr>
          <w:rFonts w:eastAsia="맑은 고딕" w:cs="Arial"/>
          <w:bCs/>
          <w:color w:val="auto"/>
          <w:sz w:val="20"/>
          <w:lang w:eastAsia="ko-KR"/>
        </w:rPr>
        <w:t xml:space="preserve"> lens distortion c</w:t>
      </w:r>
      <w:r w:rsidR="0024542B" w:rsidRPr="0039325A">
        <w:rPr>
          <w:rFonts w:eastAsia="맑은 고딕" w:cs="Arial"/>
          <w:bCs/>
          <w:color w:val="auto"/>
          <w:sz w:val="20"/>
          <w:lang w:eastAsia="ko-KR"/>
        </w:rPr>
        <w:t>orrection</w:t>
      </w:r>
      <w:r w:rsidR="00467B32" w:rsidRPr="0039325A">
        <w:rPr>
          <w:rFonts w:eastAsia="맑은 고딕"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triggers</w:t>
      </w:r>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7EA9A590" w14:textId="77777777" w:rsidR="004421CB" w:rsidRPr="0039325A" w:rsidRDefault="004421CB" w:rsidP="004421CB">
      <w:pPr>
        <w:pStyle w:val="StyleDefaultComplex10pt"/>
        <w:spacing w:before="60" w:after="0" w:line="276" w:lineRule="auto"/>
        <w:ind w:left="1080"/>
        <w:jc w:val="both"/>
        <w:rPr>
          <w:rFonts w:cs="Arial"/>
          <w:bCs/>
          <w:color w:val="auto"/>
          <w:sz w:val="20"/>
        </w:rPr>
      </w:pPr>
    </w:p>
    <w:p w14:paraId="1A9F92A0" w14:textId="77777777" w:rsidR="00DA00D9" w:rsidRPr="00885102" w:rsidRDefault="00DA00D9" w:rsidP="00DA00D9">
      <w:pPr>
        <w:numPr>
          <w:ilvl w:val="2"/>
          <w:numId w:val="19"/>
        </w:numPr>
        <w:autoSpaceDE w:val="0"/>
        <w:autoSpaceDN w:val="0"/>
        <w:adjustRightInd w:val="0"/>
        <w:spacing w:after="0" w:line="276" w:lineRule="auto"/>
        <w:jc w:val="both"/>
        <w:rPr>
          <w:rFonts w:cs="Arial"/>
          <w:color w:val="000000"/>
          <w:szCs w:val="20"/>
          <w:lang w:eastAsia="zh-TW"/>
        </w:rPr>
      </w:pPr>
      <w:r w:rsidRPr="00885102">
        <w:rPr>
          <w:rFonts w:cs="Arial"/>
          <w:bCs/>
          <w:szCs w:val="20"/>
          <w:lang w:eastAsia="zh-TW"/>
        </w:rPr>
        <w:t>Client requirements</w:t>
      </w:r>
    </w:p>
    <w:p w14:paraId="76C8C71C" w14:textId="77777777" w:rsidR="00DA00D9" w:rsidRPr="00885102" w:rsidRDefault="00DA00D9" w:rsidP="00DA00D9">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hint="eastAsia"/>
          <w:color w:val="000000"/>
          <w:szCs w:val="20"/>
          <w:lang w:eastAsia="zh-TW"/>
        </w:rPr>
        <w:t>R</w:t>
      </w:r>
      <w:r w:rsidRPr="00885102">
        <w:rPr>
          <w:rFonts w:cs="Arial"/>
          <w:color w:val="000000"/>
          <w:szCs w:val="20"/>
          <w:lang w:eastAsia="zh-TW"/>
        </w:rPr>
        <w:t>ecommend Browser : Chrome</w:t>
      </w:r>
    </w:p>
    <w:p w14:paraId="0F8B65DA" w14:textId="77777777" w:rsidR="00DA00D9" w:rsidRPr="00885102" w:rsidRDefault="00DA00D9" w:rsidP="00DA00D9">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color w:val="000000"/>
          <w:szCs w:val="20"/>
          <w:lang w:eastAsia="zh-TW"/>
        </w:rPr>
        <w:t>Acceptable Browser : Chrome, Safari, Firefox, MS Edge(chromium based)</w:t>
      </w:r>
    </w:p>
    <w:p w14:paraId="71CF063A" w14:textId="77777777" w:rsidR="00DA00D9" w:rsidRPr="00885102" w:rsidRDefault="00DA00D9" w:rsidP="00DA00D9">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color w:val="000000"/>
          <w:szCs w:val="20"/>
          <w:lang w:eastAsia="zh-TW"/>
        </w:rPr>
        <w:t>Acceptable Operating Systems:</w:t>
      </w:r>
      <w:r w:rsidRPr="00885102">
        <w:rPr>
          <w:rFonts w:cs="Arial"/>
          <w:color w:val="000000"/>
          <w:szCs w:val="20"/>
          <w:lang w:eastAsia="zh-TW"/>
        </w:rPr>
        <w:tab/>
        <w:t>Windows, MAC</w:t>
      </w:r>
      <w:r w:rsidRPr="00885102">
        <w:rPr>
          <w:rFonts w:eastAsia="맑은 고딕" w:cs="Arial"/>
          <w:color w:val="000000"/>
          <w:szCs w:val="20"/>
          <w:lang w:eastAsia="ko-KR"/>
        </w:rPr>
        <w:t>, Android, iOS, Chrome</w:t>
      </w:r>
    </w:p>
    <w:p w14:paraId="2E2EDB74" w14:textId="77777777" w:rsidR="00DA00D9" w:rsidRPr="00885102" w:rsidRDefault="00DA00D9" w:rsidP="00DA00D9">
      <w:pPr>
        <w:numPr>
          <w:ilvl w:val="3"/>
          <w:numId w:val="19"/>
        </w:numPr>
        <w:autoSpaceDE w:val="0"/>
        <w:autoSpaceDN w:val="0"/>
        <w:adjustRightInd w:val="0"/>
        <w:spacing w:before="60" w:after="0" w:line="276" w:lineRule="auto"/>
        <w:jc w:val="both"/>
        <w:rPr>
          <w:rFonts w:cs="Arial"/>
          <w:szCs w:val="20"/>
          <w:lang w:eastAsia="zh-TW"/>
        </w:rPr>
      </w:pPr>
      <w:r w:rsidRPr="00885102">
        <w:rPr>
          <w:rFonts w:cs="Arial"/>
          <w:color w:val="000000"/>
          <w:szCs w:val="20"/>
          <w:lang w:eastAsia="zh-TW"/>
        </w:rPr>
        <w:t>Verified Environment:</w:t>
      </w:r>
      <w:r w:rsidRPr="00885102">
        <w:rPr>
          <w:rFonts w:eastAsia="맑은 고딕" w:cs="Arial"/>
          <w:color w:val="000000"/>
          <w:szCs w:val="20"/>
          <w:lang w:eastAsia="ko-KR"/>
        </w:rPr>
        <w:tab/>
      </w:r>
      <w:r w:rsidRPr="00885102">
        <w:rPr>
          <w:rFonts w:eastAsia="맑은 고딕" w:cs="Arial"/>
          <w:color w:val="000000"/>
          <w:szCs w:val="20"/>
          <w:lang w:eastAsia="ko-KR"/>
        </w:rPr>
        <w:tab/>
      </w:r>
    </w:p>
    <w:p w14:paraId="56A5B8B2" w14:textId="77777777" w:rsidR="00DA00D9" w:rsidRPr="00885102" w:rsidRDefault="00DA00D9" w:rsidP="00DA00D9">
      <w:pPr>
        <w:numPr>
          <w:ilvl w:val="4"/>
          <w:numId w:val="19"/>
        </w:numPr>
        <w:autoSpaceDE w:val="0"/>
        <w:autoSpaceDN w:val="0"/>
        <w:adjustRightInd w:val="0"/>
        <w:spacing w:before="60" w:after="0" w:line="276" w:lineRule="auto"/>
        <w:rPr>
          <w:rFonts w:cs="Arial"/>
          <w:szCs w:val="20"/>
          <w:lang w:eastAsia="zh-TW"/>
        </w:rPr>
      </w:pPr>
      <w:r w:rsidRPr="00885102">
        <w:rPr>
          <w:rFonts w:cs="Arial"/>
          <w:szCs w:val="20"/>
          <w:lang w:eastAsia="zh-TW"/>
        </w:rPr>
        <w:t xml:space="preserve">Windows 10 : Google chrome version 80 above, Firefox version 72 above, </w:t>
      </w:r>
      <w:r w:rsidRPr="00885102">
        <w:rPr>
          <w:rFonts w:cs="Arial"/>
          <w:szCs w:val="20"/>
          <w:lang w:eastAsia="zh-TW"/>
        </w:rPr>
        <w:br/>
        <w:t xml:space="preserve">                      </w:t>
      </w:r>
      <w:r>
        <w:rPr>
          <w:rFonts w:cs="Arial"/>
          <w:szCs w:val="20"/>
          <w:lang w:eastAsia="zh-TW"/>
        </w:rPr>
        <w:t xml:space="preserve"> </w:t>
      </w:r>
      <w:r w:rsidRPr="00885102">
        <w:rPr>
          <w:rFonts w:cs="Arial"/>
          <w:szCs w:val="20"/>
          <w:lang w:eastAsia="zh-TW"/>
        </w:rPr>
        <w:t>MS Edge version 83 above</w:t>
      </w:r>
    </w:p>
    <w:p w14:paraId="2EAB706A" w14:textId="77777777" w:rsidR="00DA00D9" w:rsidRPr="00885102" w:rsidRDefault="00DA00D9" w:rsidP="00DA00D9">
      <w:pPr>
        <w:numPr>
          <w:ilvl w:val="4"/>
          <w:numId w:val="19"/>
        </w:numPr>
        <w:autoSpaceDE w:val="0"/>
        <w:autoSpaceDN w:val="0"/>
        <w:adjustRightInd w:val="0"/>
        <w:spacing w:before="60" w:after="0" w:line="276" w:lineRule="auto"/>
        <w:jc w:val="both"/>
        <w:rPr>
          <w:rFonts w:cs="Arial"/>
          <w:szCs w:val="20"/>
          <w:lang w:eastAsia="zh-TW"/>
        </w:rPr>
      </w:pPr>
      <w:r w:rsidRPr="00885102">
        <w:rPr>
          <w:rFonts w:cs="Arial"/>
          <w:szCs w:val="20"/>
          <w:lang w:eastAsia="zh-TW"/>
        </w:rPr>
        <w:t>Mac 10.13/14 : Safari version 11.0.1 above</w:t>
      </w:r>
    </w:p>
    <w:p w14:paraId="02044DA1" w14:textId="77777777" w:rsidR="00DA00D9" w:rsidRPr="00885102" w:rsidRDefault="00DA00D9" w:rsidP="00DA00D9">
      <w:pPr>
        <w:numPr>
          <w:ilvl w:val="0"/>
          <w:numId w:val="26"/>
        </w:numPr>
        <w:autoSpaceDE w:val="0"/>
        <w:autoSpaceDN w:val="0"/>
        <w:adjustRightInd w:val="0"/>
        <w:spacing w:before="60" w:after="0" w:line="276" w:lineRule="auto"/>
        <w:jc w:val="both"/>
        <w:rPr>
          <w:rFonts w:cs="Arial"/>
          <w:szCs w:val="20"/>
          <w:lang w:eastAsia="zh-TW"/>
        </w:rPr>
      </w:pPr>
      <w:r w:rsidRPr="00885102">
        <w:rPr>
          <w:rFonts w:cs="Arial" w:hint="eastAsia"/>
          <w:szCs w:val="20"/>
          <w:lang w:eastAsia="zh-TW"/>
        </w:rPr>
        <w:t>Decoding performance in web viewer depends on CPU/GPU performance of user</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392AC378" w:rsidR="00840B52" w:rsidRPr="00923DAF" w:rsidRDefault="00840B52" w:rsidP="00840B52">
      <w:pPr>
        <w:numPr>
          <w:ilvl w:val="2"/>
          <w:numId w:val="19"/>
        </w:numPr>
        <w:spacing w:before="120" w:line="276" w:lineRule="auto"/>
        <w:jc w:val="both"/>
        <w:rPr>
          <w:rFonts w:cs="Arial"/>
        </w:rPr>
      </w:pPr>
      <w:bookmarkStart w:id="7" w:name="_Toc173721624"/>
      <w:r w:rsidRPr="00923DAF">
        <w:rPr>
          <w:rFonts w:cs="Arial"/>
        </w:rPr>
        <w:t>Video</w:t>
      </w:r>
      <w:r w:rsidR="00C5114F">
        <w:rPr>
          <w:rFonts w:cs="Arial"/>
        </w:rPr>
        <w:t xml:space="preserve"> (PTZ)</w:t>
      </w:r>
    </w:p>
    <w:p w14:paraId="109CDF21" w14:textId="34F82ACF"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00C5114F">
        <w:rPr>
          <w:rFonts w:cs="Arial"/>
          <w:bCs/>
          <w:color w:val="auto"/>
          <w:sz w:val="20"/>
        </w:rPr>
        <w:tab/>
      </w:r>
      <w:r w:rsidRPr="00923DAF">
        <w:rPr>
          <w:rFonts w:cs="Arial"/>
          <w:bCs/>
          <w:color w:val="auto"/>
          <w:sz w:val="20"/>
        </w:rPr>
        <w:tab/>
      </w:r>
      <w:r w:rsidRPr="00923DAF">
        <w:rPr>
          <w:rFonts w:cs="Arial"/>
          <w:bCs/>
          <w:color w:val="auto"/>
          <w:sz w:val="20"/>
        </w:rPr>
        <w:tab/>
      </w:r>
      <w:r w:rsidRPr="00923DAF">
        <w:rPr>
          <w:rFonts w:cs="Arial"/>
          <w:color w:val="auto"/>
          <w:sz w:val="20"/>
        </w:rPr>
        <w:t>1/</w:t>
      </w:r>
      <w:r w:rsidR="001E43B7">
        <w:rPr>
          <w:rFonts w:cs="Arial"/>
          <w:color w:val="auto"/>
          <w:sz w:val="20"/>
        </w:rPr>
        <w:t>2</w:t>
      </w:r>
      <w:r w:rsidRPr="00923DAF">
        <w:rPr>
          <w:rFonts w:eastAsia="맑은 고딕" w:cs="Arial"/>
          <w:color w:val="auto"/>
          <w:sz w:val="20"/>
          <w:lang w:eastAsia="ko-KR"/>
        </w:rPr>
        <w:t>.8</w:t>
      </w:r>
      <w:r w:rsidRPr="00923DAF">
        <w:rPr>
          <w:rFonts w:cs="Arial"/>
          <w:color w:val="auto"/>
          <w:sz w:val="20"/>
        </w:rPr>
        <w:t>" CMOS</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24663172" w14:textId="7A23485F" w:rsidR="001E43B7" w:rsidRPr="001E43B7" w:rsidRDefault="00E63245" w:rsidP="00E63245">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 xml:space="preserve">Color: </w:t>
      </w:r>
      <w:r w:rsidR="00183EAB" w:rsidRPr="00183EAB">
        <w:rPr>
          <w:rFonts w:cs="Arial"/>
          <w:color w:val="auto"/>
          <w:sz w:val="20"/>
        </w:rPr>
        <w:t>0.05Lux(1/30sec, F1.6)</w:t>
      </w:r>
    </w:p>
    <w:p w14:paraId="3E1786F7" w14:textId="0CDC4A83" w:rsidR="00E63245" w:rsidRPr="00895528" w:rsidRDefault="007B6881" w:rsidP="001E43B7">
      <w:pPr>
        <w:pStyle w:val="StyleDefaultComplex10pt"/>
        <w:spacing w:before="60" w:after="0" w:line="276" w:lineRule="auto"/>
        <w:ind w:left="3600" w:firstLine="720"/>
        <w:rPr>
          <w:rFonts w:cs="Arial"/>
          <w:b/>
          <w:color w:val="auto"/>
          <w:sz w:val="20"/>
        </w:rPr>
      </w:pPr>
      <w:r w:rsidRPr="00895528">
        <w:rPr>
          <w:rFonts w:eastAsia="맑은 고딕" w:cs="Arial"/>
          <w:color w:val="auto"/>
          <w:sz w:val="20"/>
          <w:lang w:eastAsia="ko-KR"/>
        </w:rPr>
        <w:t xml:space="preserve">B/W: </w:t>
      </w:r>
      <w:r w:rsidR="00183EAB" w:rsidRPr="00183EAB">
        <w:rPr>
          <w:rFonts w:eastAsia="맑은 고딕" w:cs="Arial"/>
          <w:color w:val="auto"/>
          <w:sz w:val="20"/>
          <w:lang w:eastAsia="ko-KR"/>
        </w:rPr>
        <w:t>0.05Lux(1/30sec, F1.6)</w:t>
      </w:r>
    </w:p>
    <w:p w14:paraId="69F99627" w14:textId="6D6B5FC6" w:rsidR="00EB2417" w:rsidRPr="00895528" w:rsidRDefault="00EB2417" w:rsidP="00EB2417">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008068DA">
        <w:rPr>
          <w:rFonts w:cs="Arial"/>
          <w:bCs/>
          <w:color w:val="auto"/>
          <w:sz w:val="20"/>
        </w:rPr>
        <w:t xml:space="preserve"> </w:t>
      </w:r>
      <w:r w:rsidR="008068DA">
        <w:rPr>
          <w:rFonts w:cs="Arial"/>
          <w:color w:val="auto"/>
          <w:sz w:val="20"/>
        </w:rPr>
        <w:t>(PTZ)</w:t>
      </w:r>
    </w:p>
    <w:p w14:paraId="00DFFE28" w14:textId="244FDA35"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cs="Arial"/>
          <w:color w:val="auto"/>
          <w:sz w:val="20"/>
        </w:rPr>
        <w:t>Focal length</w:t>
      </w:r>
      <w:r w:rsidRPr="00895528">
        <w:rPr>
          <w:rFonts w:cs="Arial"/>
          <w:color w:val="auto"/>
          <w:sz w:val="20"/>
        </w:rPr>
        <w:tab/>
      </w:r>
      <w:r w:rsidRPr="00895528">
        <w:rPr>
          <w:rFonts w:cs="Arial"/>
          <w:color w:val="auto"/>
          <w:sz w:val="20"/>
        </w:rPr>
        <w:tab/>
      </w:r>
      <w:r w:rsidRPr="00895528">
        <w:rPr>
          <w:rFonts w:cs="Arial"/>
          <w:color w:val="auto"/>
          <w:sz w:val="20"/>
        </w:rPr>
        <w:tab/>
      </w:r>
      <w:r w:rsidR="005B7098">
        <w:rPr>
          <w:rFonts w:cs="Arial"/>
          <w:color w:val="auto"/>
          <w:sz w:val="20"/>
        </w:rPr>
        <w:t>4.</w:t>
      </w:r>
      <w:r w:rsidR="00EB3933">
        <w:rPr>
          <w:rFonts w:cs="Arial"/>
          <w:color w:val="auto"/>
          <w:sz w:val="20"/>
        </w:rPr>
        <w:t>44</w:t>
      </w:r>
      <w:r w:rsidR="00AF33DB" w:rsidRPr="00AF33DB">
        <w:rPr>
          <w:rFonts w:eastAsia="맑은 고딕" w:cs="Arial"/>
          <w:color w:val="auto"/>
          <w:sz w:val="20"/>
          <w:lang w:eastAsia="ko-KR"/>
        </w:rPr>
        <w:t>~1</w:t>
      </w:r>
      <w:r w:rsidR="00EB3933">
        <w:rPr>
          <w:rFonts w:eastAsia="맑은 고딕" w:cs="Arial"/>
          <w:color w:val="auto"/>
          <w:sz w:val="20"/>
          <w:lang w:eastAsia="ko-KR"/>
        </w:rPr>
        <w:t>42.6</w:t>
      </w:r>
      <w:r w:rsidR="00AF33DB" w:rsidRPr="00AF33DB">
        <w:rPr>
          <w:rFonts w:eastAsia="맑은 고딕" w:cs="Arial"/>
          <w:color w:val="auto"/>
          <w:sz w:val="20"/>
          <w:lang w:eastAsia="ko-KR"/>
        </w:rPr>
        <w:t>mm(3</w:t>
      </w:r>
      <w:r w:rsidR="00EB3933">
        <w:rPr>
          <w:rFonts w:eastAsia="맑은 고딕" w:cs="Arial"/>
          <w:color w:val="auto"/>
          <w:sz w:val="20"/>
          <w:lang w:eastAsia="ko-KR"/>
        </w:rPr>
        <w:t>2</w:t>
      </w:r>
      <w:r w:rsidR="00AF33DB" w:rsidRPr="00AF33DB">
        <w:rPr>
          <w:rFonts w:eastAsia="맑은 고딕" w:cs="Arial"/>
          <w:color w:val="auto"/>
          <w:sz w:val="20"/>
          <w:lang w:eastAsia="ko-KR"/>
        </w:rPr>
        <w:t>x) zoom</w:t>
      </w:r>
    </w:p>
    <w:p w14:paraId="2C25FDDA" w14:textId="54532A37"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Max. Aperture Ratio</w:t>
      </w:r>
      <w:r w:rsidRPr="00895528">
        <w:rPr>
          <w:rFonts w:eastAsia="맑은 고딕" w:cs="Arial"/>
          <w:color w:val="auto"/>
          <w:sz w:val="20"/>
          <w:lang w:eastAsia="ko-KR"/>
        </w:rPr>
        <w:tab/>
      </w:r>
      <w:r w:rsidRPr="00895528">
        <w:rPr>
          <w:rFonts w:eastAsia="맑은 고딕" w:cs="Arial"/>
          <w:color w:val="auto"/>
          <w:sz w:val="20"/>
          <w:lang w:eastAsia="ko-KR"/>
        </w:rPr>
        <w:tab/>
      </w:r>
      <w:r w:rsidR="00AF33DB" w:rsidRPr="00AF33DB">
        <w:rPr>
          <w:rFonts w:eastAsia="맑은 고딕" w:cs="Arial"/>
          <w:color w:val="auto"/>
          <w:sz w:val="20"/>
          <w:lang w:eastAsia="ko-KR"/>
        </w:rPr>
        <w:t>F1.6(Wide) - F4.</w:t>
      </w:r>
      <w:r w:rsidR="00EB3933">
        <w:rPr>
          <w:rFonts w:eastAsia="맑은 고딕" w:cs="Arial"/>
          <w:color w:val="auto"/>
          <w:sz w:val="20"/>
          <w:lang w:eastAsia="ko-KR"/>
        </w:rPr>
        <w:t>4</w:t>
      </w:r>
      <w:r w:rsidR="00AF33DB" w:rsidRPr="00AF33DB">
        <w:rPr>
          <w:rFonts w:eastAsia="맑은 고딕" w:cs="Arial"/>
          <w:color w:val="auto"/>
          <w:sz w:val="20"/>
          <w:lang w:eastAsia="ko-KR"/>
        </w:rPr>
        <w:t>(Tele)</w:t>
      </w:r>
    </w:p>
    <w:p w14:paraId="745832F8" w14:textId="0AFDCFFD" w:rsidR="00204B92" w:rsidRDefault="00E63245" w:rsidP="00204B92">
      <w:pPr>
        <w:pStyle w:val="StyleDefaultComplex10pt"/>
        <w:numPr>
          <w:ilvl w:val="3"/>
          <w:numId w:val="19"/>
        </w:numPr>
        <w:spacing w:before="60" w:after="0" w:line="276" w:lineRule="auto"/>
        <w:rPr>
          <w:rFonts w:cs="Arial"/>
          <w:bCs/>
          <w:color w:val="auto"/>
          <w:sz w:val="20"/>
        </w:rPr>
      </w:pPr>
      <w:r w:rsidRPr="00895528">
        <w:rPr>
          <w:rFonts w:cs="Arial"/>
          <w:bCs/>
          <w:color w:val="auto"/>
          <w:sz w:val="20"/>
        </w:rPr>
        <w:t>Field of View</w:t>
      </w:r>
      <w:r w:rsidRPr="00895528">
        <w:rPr>
          <w:rFonts w:cs="Arial"/>
          <w:bCs/>
          <w:color w:val="auto"/>
          <w:sz w:val="20"/>
        </w:rPr>
        <w:tab/>
      </w:r>
      <w:r w:rsidRPr="00895528">
        <w:rPr>
          <w:rFonts w:cs="Arial"/>
          <w:bCs/>
          <w:color w:val="auto"/>
          <w:sz w:val="20"/>
        </w:rPr>
        <w:tab/>
      </w:r>
      <w:r w:rsidRPr="00895528">
        <w:rPr>
          <w:rFonts w:cs="Arial"/>
          <w:bCs/>
          <w:color w:val="auto"/>
          <w:sz w:val="20"/>
        </w:rPr>
        <w:tab/>
      </w:r>
      <w:r w:rsidR="00204B92">
        <w:rPr>
          <w:rFonts w:cs="Arial"/>
          <w:bCs/>
          <w:color w:val="auto"/>
          <w:sz w:val="20"/>
        </w:rPr>
        <w:t xml:space="preserve">H: </w:t>
      </w:r>
      <w:r w:rsidR="00EB3933">
        <w:rPr>
          <w:rFonts w:cs="Arial"/>
          <w:bCs/>
          <w:color w:val="auto"/>
          <w:sz w:val="20"/>
        </w:rPr>
        <w:t>61.8</w:t>
      </w:r>
      <w:r w:rsidR="00204B92">
        <w:rPr>
          <w:rFonts w:cs="Arial"/>
          <w:bCs/>
          <w:color w:val="auto"/>
          <w:sz w:val="20"/>
        </w:rPr>
        <w:t>°(Wide)~</w:t>
      </w:r>
      <w:r w:rsidR="00EB3933">
        <w:rPr>
          <w:rFonts w:cs="Arial"/>
          <w:bCs/>
          <w:color w:val="auto"/>
          <w:sz w:val="20"/>
        </w:rPr>
        <w:t>2.19</w:t>
      </w:r>
      <w:r w:rsidR="00204B92">
        <w:rPr>
          <w:rFonts w:cs="Arial"/>
          <w:bCs/>
          <w:color w:val="auto"/>
          <w:sz w:val="20"/>
        </w:rPr>
        <w:t>°(Tele)</w:t>
      </w:r>
    </w:p>
    <w:p w14:paraId="6F9519D5" w14:textId="003EDAA7" w:rsidR="00204B92" w:rsidRDefault="00AF33DB" w:rsidP="00204B92">
      <w:pPr>
        <w:pStyle w:val="StyleDefaultComplex10pt"/>
        <w:spacing w:before="60" w:after="0" w:line="276" w:lineRule="auto"/>
        <w:ind w:left="3600" w:firstLine="720"/>
        <w:rPr>
          <w:rFonts w:cs="Arial"/>
          <w:bCs/>
          <w:color w:val="auto"/>
          <w:sz w:val="20"/>
        </w:rPr>
      </w:pPr>
      <w:r>
        <w:rPr>
          <w:rFonts w:cs="Arial"/>
          <w:bCs/>
          <w:color w:val="auto"/>
          <w:sz w:val="20"/>
        </w:rPr>
        <w:t>V: 3</w:t>
      </w:r>
      <w:r w:rsidR="00EB3933">
        <w:rPr>
          <w:rFonts w:cs="Arial"/>
          <w:bCs/>
          <w:color w:val="auto"/>
          <w:sz w:val="20"/>
        </w:rPr>
        <w:t>6.2</w:t>
      </w:r>
      <w:r w:rsidR="00204B92">
        <w:rPr>
          <w:rFonts w:cs="Arial"/>
          <w:bCs/>
          <w:color w:val="auto"/>
          <w:sz w:val="20"/>
        </w:rPr>
        <w:t>°(Wide)~</w:t>
      </w:r>
      <w:r w:rsidR="00EB3933">
        <w:rPr>
          <w:rFonts w:cs="Arial"/>
          <w:bCs/>
          <w:color w:val="auto"/>
          <w:sz w:val="20"/>
        </w:rPr>
        <w:t>1.24</w:t>
      </w:r>
      <w:r w:rsidR="00204B92">
        <w:rPr>
          <w:rFonts w:cs="Arial"/>
          <w:bCs/>
          <w:color w:val="auto"/>
          <w:sz w:val="20"/>
        </w:rPr>
        <w:t>°(Tele)</w:t>
      </w:r>
    </w:p>
    <w:p w14:paraId="72A14814" w14:textId="45E99BE2"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bCs/>
          <w:color w:val="auto"/>
          <w:sz w:val="20"/>
          <w:lang w:eastAsia="ko-KR"/>
        </w:rPr>
        <w:lastRenderedPageBreak/>
        <w:t>Min. Object Distance</w:t>
      </w:r>
      <w:r w:rsidRPr="00895528">
        <w:rPr>
          <w:rFonts w:eastAsia="맑은 고딕" w:cs="Arial"/>
          <w:bCs/>
          <w:color w:val="auto"/>
          <w:sz w:val="20"/>
          <w:lang w:eastAsia="ko-KR"/>
        </w:rPr>
        <w:tab/>
      </w:r>
      <w:r w:rsidRPr="00895528">
        <w:rPr>
          <w:rFonts w:eastAsia="맑은 고딕" w:cs="Arial"/>
          <w:bCs/>
          <w:color w:val="auto"/>
          <w:sz w:val="20"/>
          <w:lang w:eastAsia="ko-KR"/>
        </w:rPr>
        <w:tab/>
      </w:r>
      <w:r w:rsidR="00D94F30" w:rsidRPr="00D94F30">
        <w:rPr>
          <w:rFonts w:eastAsia="맑은 고딕" w:cs="Arial"/>
          <w:bCs/>
          <w:color w:val="auto"/>
          <w:sz w:val="20"/>
          <w:lang w:eastAsia="ko-KR"/>
        </w:rPr>
        <w:t>Wide:1.5m, Tele:2m</w:t>
      </w:r>
    </w:p>
    <w:p w14:paraId="30570F0B" w14:textId="15CF53F5"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Focus Contro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7D3F2B" w:rsidRPr="007D3F2B">
        <w:rPr>
          <w:rFonts w:eastAsia="맑은 고딕" w:cs="Arial"/>
          <w:color w:val="auto"/>
          <w:sz w:val="20"/>
          <w:lang w:eastAsia="ko-KR"/>
        </w:rPr>
        <w:t>Auto / Manual / One shot AF</w:t>
      </w:r>
    </w:p>
    <w:p w14:paraId="16E8E281" w14:textId="334C9D52" w:rsidR="00EB2417" w:rsidRPr="00895528" w:rsidRDefault="00EB2417" w:rsidP="00015EA6">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Lens Type</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015EA6" w:rsidRPr="00015EA6">
        <w:rPr>
          <w:rFonts w:eastAsia="맑은 고딕" w:cs="Arial"/>
          <w:color w:val="auto"/>
          <w:sz w:val="20"/>
          <w:lang w:eastAsia="ko-KR"/>
        </w:rPr>
        <w:t>DC auto iris</w:t>
      </w:r>
    </w:p>
    <w:p w14:paraId="2A3150D1" w14:textId="77777777" w:rsidR="007D3573" w:rsidRDefault="007D3573" w:rsidP="007D3573">
      <w:pPr>
        <w:pStyle w:val="StyleDefaultComplex10pt"/>
        <w:spacing w:before="60" w:after="0" w:line="276" w:lineRule="auto"/>
        <w:ind w:left="1080"/>
        <w:rPr>
          <w:rFonts w:cs="Arial"/>
          <w:sz w:val="20"/>
        </w:rPr>
      </w:pPr>
    </w:p>
    <w:p w14:paraId="4C31AA6B" w14:textId="4ADD6325" w:rsidR="0061488E" w:rsidRPr="0061488E" w:rsidRDefault="0061488E" w:rsidP="0061488E">
      <w:pPr>
        <w:pStyle w:val="StyleDefaultComplex10pt"/>
        <w:numPr>
          <w:ilvl w:val="2"/>
          <w:numId w:val="19"/>
        </w:numPr>
        <w:spacing w:before="60" w:after="0" w:line="276" w:lineRule="auto"/>
        <w:rPr>
          <w:rFonts w:cs="Arial"/>
          <w:sz w:val="20"/>
        </w:rPr>
      </w:pPr>
      <w:r w:rsidRPr="0061488E">
        <w:rPr>
          <w:rFonts w:cs="Arial"/>
          <w:sz w:val="20"/>
        </w:rPr>
        <w:t>Lens Model</w:t>
      </w:r>
    </w:p>
    <w:p w14:paraId="7B66D5A2" w14:textId="5F952F76" w:rsidR="00176503" w:rsidRDefault="00176503" w:rsidP="00176503">
      <w:pPr>
        <w:pStyle w:val="StyleDefaultComplex10pt"/>
        <w:numPr>
          <w:ilvl w:val="3"/>
          <w:numId w:val="19"/>
        </w:numPr>
        <w:spacing w:before="60" w:after="0" w:line="276" w:lineRule="auto"/>
        <w:rPr>
          <w:rFonts w:cs="Arial"/>
          <w:sz w:val="20"/>
        </w:rPr>
      </w:pPr>
      <w:r w:rsidRPr="00176503">
        <w:rPr>
          <w:rFonts w:cs="Arial"/>
          <w:sz w:val="20"/>
        </w:rPr>
        <w:t>SLA-2M12</w:t>
      </w:r>
      <w:r w:rsidR="004940FC">
        <w:rPr>
          <w:rFonts w:cs="Arial"/>
          <w:sz w:val="20"/>
        </w:rPr>
        <w:t>00P (1</w:t>
      </w:r>
      <w:r w:rsidRPr="00176503">
        <w:rPr>
          <w:rFonts w:cs="Arial"/>
          <w:sz w:val="20"/>
        </w:rPr>
        <w:t>2mm Zoom Ratio)</w:t>
      </w:r>
    </w:p>
    <w:p w14:paraId="73F2E48A" w14:textId="13B68581" w:rsidR="00176503" w:rsidRDefault="00176503" w:rsidP="00176503">
      <w:pPr>
        <w:pStyle w:val="StyleDefaultComplex10pt"/>
        <w:numPr>
          <w:ilvl w:val="4"/>
          <w:numId w:val="19"/>
        </w:numPr>
        <w:spacing w:before="60" w:after="0" w:line="276" w:lineRule="auto"/>
        <w:rPr>
          <w:rFonts w:cs="Arial"/>
          <w:sz w:val="20"/>
        </w:rPr>
      </w:pPr>
      <w:r>
        <w:rPr>
          <w:rFonts w:cs="Arial"/>
          <w:sz w:val="20"/>
        </w:rPr>
        <w:t>Imaging Device</w:t>
      </w:r>
      <w:r>
        <w:rPr>
          <w:rFonts w:cs="Arial"/>
          <w:sz w:val="20"/>
        </w:rPr>
        <w:tab/>
      </w:r>
      <w:r>
        <w:rPr>
          <w:rFonts w:cs="Arial"/>
          <w:sz w:val="20"/>
        </w:rPr>
        <w:tab/>
        <w:t>1/2.8” 2MP CMOS</w:t>
      </w:r>
    </w:p>
    <w:p w14:paraId="5C2C56A4" w14:textId="37245EBC" w:rsidR="00176503" w:rsidRDefault="00176503" w:rsidP="00176503">
      <w:pPr>
        <w:pStyle w:val="StyleDefaultComplex10pt"/>
        <w:numPr>
          <w:ilvl w:val="4"/>
          <w:numId w:val="19"/>
        </w:numPr>
        <w:spacing w:before="60" w:after="0" w:line="276" w:lineRule="auto"/>
        <w:rPr>
          <w:rFonts w:cs="Arial"/>
          <w:sz w:val="20"/>
        </w:rPr>
      </w:pPr>
      <w:r>
        <w:rPr>
          <w:rFonts w:cs="Arial"/>
          <w:sz w:val="20"/>
        </w:rPr>
        <w:t>Effective Pixels</w:t>
      </w:r>
      <w:r>
        <w:rPr>
          <w:rFonts w:cs="Arial"/>
          <w:sz w:val="20"/>
        </w:rPr>
        <w:tab/>
      </w:r>
      <w:r>
        <w:rPr>
          <w:rFonts w:cs="Arial"/>
          <w:sz w:val="20"/>
        </w:rPr>
        <w:tab/>
        <w:t>1945(H) x 1109(V)</w:t>
      </w:r>
    </w:p>
    <w:p w14:paraId="09531CEE" w14:textId="42CA3461" w:rsidR="00176503" w:rsidRDefault="00176503" w:rsidP="00176503">
      <w:pPr>
        <w:pStyle w:val="StyleDefaultComplex10pt"/>
        <w:numPr>
          <w:ilvl w:val="4"/>
          <w:numId w:val="19"/>
        </w:numPr>
        <w:spacing w:before="60" w:after="0" w:line="276" w:lineRule="auto"/>
        <w:rPr>
          <w:rFonts w:cs="Arial"/>
          <w:sz w:val="20"/>
        </w:rPr>
      </w:pPr>
      <w:r>
        <w:rPr>
          <w:rFonts w:cs="Arial"/>
          <w:sz w:val="20"/>
        </w:rPr>
        <w:t>Min. illumination</w:t>
      </w:r>
      <w:r>
        <w:rPr>
          <w:rFonts w:cs="Arial"/>
          <w:sz w:val="20"/>
        </w:rPr>
        <w:tab/>
      </w:r>
      <w:r>
        <w:rPr>
          <w:rFonts w:cs="Arial"/>
          <w:sz w:val="20"/>
        </w:rPr>
        <w:tab/>
        <w:t>Color 0.05</w:t>
      </w:r>
      <w:r w:rsidR="004940FC">
        <w:rPr>
          <w:rFonts w:cs="Arial"/>
          <w:sz w:val="20"/>
        </w:rPr>
        <w:t>5</w:t>
      </w:r>
      <w:r>
        <w:rPr>
          <w:rFonts w:cs="Arial"/>
          <w:sz w:val="20"/>
        </w:rPr>
        <w:t xml:space="preserve"> lux (F2.0, 1/30sec)</w:t>
      </w:r>
    </w:p>
    <w:p w14:paraId="462BE5EF" w14:textId="0F33B442" w:rsidR="004940FC" w:rsidRDefault="004940FC" w:rsidP="004940FC">
      <w:pPr>
        <w:pStyle w:val="StyleDefaultComplex10pt"/>
        <w:spacing w:before="60" w:after="0" w:line="276" w:lineRule="auto"/>
        <w:ind w:left="4320"/>
        <w:rPr>
          <w:rFonts w:cs="Arial"/>
          <w:sz w:val="20"/>
        </w:rPr>
      </w:pPr>
      <w:r>
        <w:rPr>
          <w:rFonts w:cs="Arial"/>
          <w:sz w:val="20"/>
        </w:rPr>
        <w:t>B/W   0.0055 lux (F2.0, 1/30sec)</w:t>
      </w:r>
    </w:p>
    <w:p w14:paraId="525FD605" w14:textId="2AD8CEF2" w:rsidR="00176503" w:rsidRPr="00176503" w:rsidRDefault="00176503" w:rsidP="00176503">
      <w:pPr>
        <w:pStyle w:val="StyleDefaultComplex10pt"/>
        <w:numPr>
          <w:ilvl w:val="4"/>
          <w:numId w:val="19"/>
        </w:numPr>
        <w:spacing w:before="60" w:after="0" w:line="276" w:lineRule="auto"/>
        <w:rPr>
          <w:rFonts w:cs="Arial"/>
          <w:sz w:val="20"/>
        </w:rPr>
      </w:pPr>
      <w:r>
        <w:rPr>
          <w:rFonts w:eastAsiaTheme="minorEastAsia" w:cs="Arial" w:hint="eastAsia"/>
          <w:sz w:val="20"/>
          <w:lang w:eastAsia="ko-KR"/>
        </w:rPr>
        <w:t>F</w:t>
      </w:r>
      <w:r>
        <w:rPr>
          <w:rFonts w:eastAsiaTheme="minorEastAsia" w:cs="Arial"/>
          <w:sz w:val="20"/>
          <w:lang w:eastAsia="ko-KR"/>
        </w:rPr>
        <w:t>ocal Length</w:t>
      </w:r>
      <w:r>
        <w:rPr>
          <w:rFonts w:eastAsiaTheme="minorEastAsia" w:cs="Arial"/>
          <w:sz w:val="20"/>
          <w:lang w:eastAsia="ko-KR"/>
        </w:rPr>
        <w:tab/>
      </w:r>
      <w:r>
        <w:rPr>
          <w:rFonts w:eastAsiaTheme="minorEastAsia" w:cs="Arial"/>
          <w:sz w:val="20"/>
          <w:lang w:eastAsia="ko-KR"/>
        </w:rPr>
        <w:tab/>
        <w:t>12.0mm fixed</w:t>
      </w:r>
    </w:p>
    <w:p w14:paraId="5A87D3FB" w14:textId="1672531A" w:rsidR="00176503" w:rsidRPr="00176503" w:rsidRDefault="00176503" w:rsidP="00176503">
      <w:pPr>
        <w:pStyle w:val="StyleDefaultComplex10pt"/>
        <w:numPr>
          <w:ilvl w:val="4"/>
          <w:numId w:val="19"/>
        </w:numPr>
        <w:spacing w:before="60" w:after="0" w:line="276" w:lineRule="auto"/>
        <w:rPr>
          <w:rFonts w:cs="Arial"/>
          <w:sz w:val="20"/>
        </w:rPr>
      </w:pPr>
      <w:r w:rsidRPr="00895528">
        <w:rPr>
          <w:rFonts w:eastAsia="맑은 고딕" w:cs="Arial"/>
          <w:color w:val="auto"/>
          <w:sz w:val="20"/>
          <w:lang w:eastAsia="ko-KR"/>
        </w:rPr>
        <w:t>Max. Aperture Ratio</w:t>
      </w:r>
      <w:r>
        <w:rPr>
          <w:rFonts w:eastAsia="맑은 고딕" w:cs="Arial"/>
          <w:color w:val="auto"/>
          <w:sz w:val="20"/>
          <w:lang w:eastAsia="ko-KR"/>
        </w:rPr>
        <w:tab/>
      </w:r>
      <w:r>
        <w:rPr>
          <w:rFonts w:eastAsia="맑은 고딕" w:cs="Arial"/>
          <w:color w:val="auto"/>
          <w:sz w:val="20"/>
          <w:lang w:eastAsia="ko-KR"/>
        </w:rPr>
        <w:tab/>
        <w:t>F2.0</w:t>
      </w:r>
    </w:p>
    <w:p w14:paraId="79078FF8" w14:textId="3FEF8ADC" w:rsidR="00176503" w:rsidRPr="00176503" w:rsidRDefault="00176503" w:rsidP="00176503">
      <w:pPr>
        <w:pStyle w:val="StyleDefaultComplex10pt"/>
        <w:numPr>
          <w:ilvl w:val="4"/>
          <w:numId w:val="19"/>
        </w:numPr>
        <w:spacing w:before="60" w:after="0" w:line="276" w:lineRule="auto"/>
        <w:rPr>
          <w:rFonts w:cs="Arial"/>
          <w:sz w:val="20"/>
        </w:rPr>
      </w:pPr>
      <w:r w:rsidRPr="00895528">
        <w:rPr>
          <w:rFonts w:cs="Arial"/>
          <w:bCs/>
          <w:color w:val="auto"/>
          <w:sz w:val="20"/>
        </w:rPr>
        <w:t>Field of View</w:t>
      </w:r>
      <w:r>
        <w:rPr>
          <w:rFonts w:cs="Arial"/>
          <w:bCs/>
          <w:color w:val="auto"/>
          <w:sz w:val="20"/>
        </w:rPr>
        <w:tab/>
      </w:r>
      <w:r>
        <w:rPr>
          <w:rFonts w:cs="Arial"/>
          <w:bCs/>
          <w:color w:val="auto"/>
          <w:sz w:val="20"/>
        </w:rPr>
        <w:tab/>
        <w:t>H : 26.3°,  V : 14.9°, D : 30.0°</w:t>
      </w:r>
    </w:p>
    <w:p w14:paraId="28639E6B" w14:textId="091518E0" w:rsidR="0061488E" w:rsidRDefault="0061488E" w:rsidP="0061488E">
      <w:pPr>
        <w:pStyle w:val="StyleDefaultComplex10pt"/>
        <w:numPr>
          <w:ilvl w:val="3"/>
          <w:numId w:val="19"/>
        </w:numPr>
        <w:spacing w:before="60" w:after="0" w:line="276" w:lineRule="auto"/>
        <w:rPr>
          <w:rFonts w:cs="Arial"/>
          <w:sz w:val="20"/>
        </w:rPr>
      </w:pPr>
      <w:r w:rsidRPr="0061488E">
        <w:rPr>
          <w:rFonts w:cs="Arial"/>
          <w:sz w:val="20"/>
        </w:rPr>
        <w:t>SLA-2M2400D</w:t>
      </w:r>
      <w:r w:rsidR="001D2C0A">
        <w:rPr>
          <w:rFonts w:cs="Arial"/>
          <w:sz w:val="20"/>
        </w:rPr>
        <w:t xml:space="preserve"> </w:t>
      </w:r>
      <w:r w:rsidRPr="0061488E">
        <w:rPr>
          <w:rFonts w:cs="Arial"/>
          <w:sz w:val="20"/>
        </w:rPr>
        <w:t>(2.4mm Zoom Ratio)</w:t>
      </w:r>
    </w:p>
    <w:p w14:paraId="74312F80" w14:textId="77777777" w:rsidR="004940FC" w:rsidRDefault="004940FC" w:rsidP="004940FC">
      <w:pPr>
        <w:pStyle w:val="StyleDefaultComplex10pt"/>
        <w:numPr>
          <w:ilvl w:val="4"/>
          <w:numId w:val="19"/>
        </w:numPr>
        <w:spacing w:before="60" w:after="0" w:line="276" w:lineRule="auto"/>
        <w:rPr>
          <w:rFonts w:cs="Arial"/>
          <w:sz w:val="20"/>
        </w:rPr>
      </w:pPr>
      <w:r>
        <w:rPr>
          <w:rFonts w:cs="Arial"/>
          <w:sz w:val="20"/>
        </w:rPr>
        <w:t>Imaging Device</w:t>
      </w:r>
      <w:r>
        <w:rPr>
          <w:rFonts w:cs="Arial"/>
          <w:sz w:val="20"/>
        </w:rPr>
        <w:tab/>
      </w:r>
      <w:r>
        <w:rPr>
          <w:rFonts w:cs="Arial"/>
          <w:sz w:val="20"/>
        </w:rPr>
        <w:tab/>
        <w:t>1/2.8” 2MP CMOS</w:t>
      </w:r>
    </w:p>
    <w:p w14:paraId="1DF8369E" w14:textId="77777777" w:rsidR="004940FC" w:rsidRDefault="004940FC" w:rsidP="004940FC">
      <w:pPr>
        <w:pStyle w:val="StyleDefaultComplex10pt"/>
        <w:numPr>
          <w:ilvl w:val="4"/>
          <w:numId w:val="19"/>
        </w:numPr>
        <w:spacing w:before="60" w:after="0" w:line="276" w:lineRule="auto"/>
        <w:rPr>
          <w:rFonts w:cs="Arial"/>
          <w:sz w:val="20"/>
        </w:rPr>
      </w:pPr>
      <w:r>
        <w:rPr>
          <w:rFonts w:cs="Arial"/>
          <w:sz w:val="20"/>
        </w:rPr>
        <w:t>Effective Pixels</w:t>
      </w:r>
      <w:r>
        <w:rPr>
          <w:rFonts w:cs="Arial"/>
          <w:sz w:val="20"/>
        </w:rPr>
        <w:tab/>
      </w:r>
      <w:r>
        <w:rPr>
          <w:rFonts w:cs="Arial"/>
          <w:sz w:val="20"/>
        </w:rPr>
        <w:tab/>
        <w:t>1945(H) x 1109(V)</w:t>
      </w:r>
    </w:p>
    <w:p w14:paraId="5653FB47" w14:textId="77777777" w:rsidR="004940FC" w:rsidRDefault="004940FC" w:rsidP="004940FC">
      <w:pPr>
        <w:pStyle w:val="StyleDefaultComplex10pt"/>
        <w:numPr>
          <w:ilvl w:val="4"/>
          <w:numId w:val="19"/>
        </w:numPr>
        <w:spacing w:before="60" w:after="0" w:line="276" w:lineRule="auto"/>
        <w:rPr>
          <w:rFonts w:cs="Arial"/>
          <w:sz w:val="20"/>
        </w:rPr>
      </w:pPr>
      <w:r>
        <w:rPr>
          <w:rFonts w:cs="Arial"/>
          <w:sz w:val="20"/>
        </w:rPr>
        <w:t>Min. illumination</w:t>
      </w:r>
      <w:r>
        <w:rPr>
          <w:rFonts w:cs="Arial"/>
          <w:sz w:val="20"/>
        </w:rPr>
        <w:tab/>
      </w:r>
      <w:r>
        <w:rPr>
          <w:rFonts w:cs="Arial"/>
          <w:sz w:val="20"/>
        </w:rPr>
        <w:tab/>
        <w:t>Color 0.055 lux (F2.0, 1/30sec)</w:t>
      </w:r>
    </w:p>
    <w:p w14:paraId="6EDBAF40" w14:textId="77777777" w:rsidR="004940FC" w:rsidRDefault="004940FC" w:rsidP="004940FC">
      <w:pPr>
        <w:pStyle w:val="StyleDefaultComplex10pt"/>
        <w:spacing w:before="60" w:after="0" w:line="276" w:lineRule="auto"/>
        <w:ind w:left="4320"/>
        <w:rPr>
          <w:rFonts w:cs="Arial"/>
          <w:sz w:val="20"/>
        </w:rPr>
      </w:pPr>
      <w:r>
        <w:rPr>
          <w:rFonts w:cs="Arial"/>
          <w:sz w:val="20"/>
        </w:rPr>
        <w:t>B/W   0.0055 lux (F2.0, 1/30sec)</w:t>
      </w:r>
    </w:p>
    <w:p w14:paraId="7CDF2FFE" w14:textId="525F0AB2" w:rsidR="004940FC" w:rsidRPr="00176503" w:rsidRDefault="004940FC" w:rsidP="004940FC">
      <w:pPr>
        <w:pStyle w:val="StyleDefaultComplex10pt"/>
        <w:numPr>
          <w:ilvl w:val="4"/>
          <w:numId w:val="19"/>
        </w:numPr>
        <w:spacing w:before="60" w:after="0" w:line="276" w:lineRule="auto"/>
        <w:rPr>
          <w:rFonts w:cs="Arial"/>
          <w:sz w:val="20"/>
        </w:rPr>
      </w:pPr>
      <w:r w:rsidRPr="004940FC">
        <w:rPr>
          <w:rFonts w:eastAsia="맑은 고딕" w:cs="Arial" w:hint="eastAsia"/>
          <w:sz w:val="20"/>
          <w:lang w:eastAsia="ko-KR"/>
        </w:rPr>
        <w:t>F</w:t>
      </w:r>
      <w:r w:rsidRPr="004940FC">
        <w:rPr>
          <w:rFonts w:eastAsia="맑은 고딕" w:cs="Arial"/>
          <w:sz w:val="20"/>
          <w:lang w:eastAsia="ko-KR"/>
        </w:rPr>
        <w:t>ocal Length</w:t>
      </w:r>
      <w:r w:rsidRPr="004940FC">
        <w:rPr>
          <w:rFonts w:eastAsia="맑은 고딕" w:cs="Arial"/>
          <w:sz w:val="20"/>
          <w:lang w:eastAsia="ko-KR"/>
        </w:rPr>
        <w:tab/>
      </w:r>
      <w:r w:rsidRPr="004940FC">
        <w:rPr>
          <w:rFonts w:eastAsia="맑은 고딕" w:cs="Arial"/>
          <w:sz w:val="20"/>
          <w:lang w:eastAsia="ko-KR"/>
        </w:rPr>
        <w:tab/>
      </w:r>
      <w:r>
        <w:rPr>
          <w:rFonts w:eastAsia="맑은 고딕" w:cs="Arial"/>
          <w:sz w:val="20"/>
          <w:lang w:eastAsia="ko-KR"/>
        </w:rPr>
        <w:t>2.4</w:t>
      </w:r>
      <w:r w:rsidRPr="004940FC">
        <w:rPr>
          <w:rFonts w:eastAsia="맑은 고딕" w:cs="Arial"/>
          <w:sz w:val="20"/>
          <w:lang w:eastAsia="ko-KR"/>
        </w:rPr>
        <w:t>mm fixed</w:t>
      </w:r>
    </w:p>
    <w:p w14:paraId="19412C52" w14:textId="77777777" w:rsidR="004940FC" w:rsidRPr="00176503" w:rsidRDefault="004940FC" w:rsidP="004940FC">
      <w:pPr>
        <w:pStyle w:val="StyleDefaultComplex10pt"/>
        <w:numPr>
          <w:ilvl w:val="4"/>
          <w:numId w:val="19"/>
        </w:numPr>
        <w:spacing w:before="60" w:after="0" w:line="276" w:lineRule="auto"/>
        <w:rPr>
          <w:rFonts w:cs="Arial"/>
          <w:sz w:val="20"/>
        </w:rPr>
      </w:pPr>
      <w:r w:rsidRPr="00895528">
        <w:rPr>
          <w:rFonts w:eastAsia="맑은 고딕" w:cs="Arial"/>
          <w:color w:val="auto"/>
          <w:sz w:val="20"/>
          <w:lang w:eastAsia="ko-KR"/>
        </w:rPr>
        <w:t>Max. Aperture Ratio</w:t>
      </w:r>
      <w:r>
        <w:rPr>
          <w:rFonts w:eastAsia="맑은 고딕" w:cs="Arial"/>
          <w:color w:val="auto"/>
          <w:sz w:val="20"/>
          <w:lang w:eastAsia="ko-KR"/>
        </w:rPr>
        <w:tab/>
      </w:r>
      <w:r>
        <w:rPr>
          <w:rFonts w:eastAsia="맑은 고딕" w:cs="Arial"/>
          <w:color w:val="auto"/>
          <w:sz w:val="20"/>
          <w:lang w:eastAsia="ko-KR"/>
        </w:rPr>
        <w:tab/>
        <w:t>F2.0</w:t>
      </w:r>
    </w:p>
    <w:p w14:paraId="0967F549" w14:textId="45A2D3F5" w:rsidR="004940FC" w:rsidRPr="004940FC" w:rsidRDefault="004940FC" w:rsidP="004940FC">
      <w:pPr>
        <w:pStyle w:val="StyleDefaultComplex10pt"/>
        <w:numPr>
          <w:ilvl w:val="4"/>
          <w:numId w:val="19"/>
        </w:numPr>
        <w:spacing w:before="60" w:after="0" w:line="276" w:lineRule="auto"/>
        <w:rPr>
          <w:rFonts w:cs="Arial"/>
          <w:sz w:val="20"/>
        </w:rPr>
      </w:pPr>
      <w:r w:rsidRPr="00895528">
        <w:rPr>
          <w:rFonts w:cs="Arial"/>
          <w:bCs/>
          <w:color w:val="auto"/>
          <w:sz w:val="20"/>
        </w:rPr>
        <w:t>Field of View</w:t>
      </w:r>
      <w:r>
        <w:rPr>
          <w:rFonts w:cs="Arial"/>
          <w:bCs/>
          <w:color w:val="auto"/>
          <w:sz w:val="20"/>
        </w:rPr>
        <w:tab/>
      </w:r>
      <w:r>
        <w:rPr>
          <w:rFonts w:cs="Arial"/>
          <w:bCs/>
          <w:color w:val="auto"/>
          <w:sz w:val="20"/>
        </w:rPr>
        <w:tab/>
        <w:t xml:space="preserve">H : </w:t>
      </w:r>
      <w:r>
        <w:rPr>
          <w:rFonts w:cs="Arial"/>
          <w:bCs/>
          <w:color w:val="auto"/>
          <w:sz w:val="20"/>
        </w:rPr>
        <w:t>135.4</w:t>
      </w:r>
      <w:r>
        <w:rPr>
          <w:rFonts w:cs="Arial"/>
          <w:bCs/>
          <w:color w:val="auto"/>
          <w:sz w:val="20"/>
        </w:rPr>
        <w:t xml:space="preserve">°,  V : </w:t>
      </w:r>
      <w:r>
        <w:rPr>
          <w:rFonts w:cs="Arial"/>
          <w:bCs/>
          <w:color w:val="auto"/>
          <w:sz w:val="20"/>
        </w:rPr>
        <w:t>71.2</w:t>
      </w:r>
      <w:r>
        <w:rPr>
          <w:rFonts w:cs="Arial"/>
          <w:bCs/>
          <w:color w:val="auto"/>
          <w:sz w:val="20"/>
        </w:rPr>
        <w:t xml:space="preserve">°, D : </w:t>
      </w:r>
      <w:r>
        <w:rPr>
          <w:rFonts w:cs="Arial"/>
          <w:bCs/>
          <w:color w:val="auto"/>
          <w:sz w:val="20"/>
        </w:rPr>
        <w:t>161.6</w:t>
      </w:r>
      <w:r>
        <w:rPr>
          <w:rFonts w:cs="Arial"/>
          <w:bCs/>
          <w:color w:val="auto"/>
          <w:sz w:val="20"/>
        </w:rPr>
        <w:t>°</w:t>
      </w:r>
    </w:p>
    <w:p w14:paraId="10C136A8" w14:textId="00822A56" w:rsidR="0061488E" w:rsidRDefault="0061488E" w:rsidP="0061488E">
      <w:pPr>
        <w:pStyle w:val="StyleDefaultComplex10pt"/>
        <w:numPr>
          <w:ilvl w:val="3"/>
          <w:numId w:val="19"/>
        </w:numPr>
        <w:spacing w:before="60" w:after="0" w:line="276" w:lineRule="auto"/>
        <w:rPr>
          <w:rFonts w:cs="Arial"/>
          <w:sz w:val="20"/>
        </w:rPr>
      </w:pPr>
      <w:r w:rsidRPr="0061488E">
        <w:rPr>
          <w:rFonts w:cs="Arial"/>
          <w:sz w:val="20"/>
        </w:rPr>
        <w:t>SLA-2M2800D</w:t>
      </w:r>
      <w:r w:rsidR="001D2C0A">
        <w:rPr>
          <w:rFonts w:cs="Arial"/>
          <w:sz w:val="20"/>
        </w:rPr>
        <w:t xml:space="preserve"> </w:t>
      </w:r>
      <w:r w:rsidRPr="0061488E">
        <w:rPr>
          <w:rFonts w:cs="Arial"/>
          <w:sz w:val="20"/>
        </w:rPr>
        <w:t>(2.8mm Zoom Ratio)</w:t>
      </w:r>
    </w:p>
    <w:p w14:paraId="255A175C" w14:textId="77777777" w:rsidR="004940FC" w:rsidRDefault="004940FC" w:rsidP="004940FC">
      <w:pPr>
        <w:pStyle w:val="StyleDefaultComplex10pt"/>
        <w:numPr>
          <w:ilvl w:val="4"/>
          <w:numId w:val="19"/>
        </w:numPr>
        <w:spacing w:before="60" w:after="0" w:line="276" w:lineRule="auto"/>
        <w:rPr>
          <w:rFonts w:cs="Arial"/>
          <w:sz w:val="20"/>
        </w:rPr>
      </w:pPr>
      <w:r>
        <w:rPr>
          <w:rFonts w:cs="Arial"/>
          <w:sz w:val="20"/>
        </w:rPr>
        <w:t>Imaging Device</w:t>
      </w:r>
      <w:r>
        <w:rPr>
          <w:rFonts w:cs="Arial"/>
          <w:sz w:val="20"/>
        </w:rPr>
        <w:tab/>
      </w:r>
      <w:r>
        <w:rPr>
          <w:rFonts w:cs="Arial"/>
          <w:sz w:val="20"/>
        </w:rPr>
        <w:tab/>
        <w:t>1/2.8” 2MP CMOS</w:t>
      </w:r>
    </w:p>
    <w:p w14:paraId="0C3EEFBA" w14:textId="77777777" w:rsidR="004940FC" w:rsidRDefault="004940FC" w:rsidP="004940FC">
      <w:pPr>
        <w:pStyle w:val="StyleDefaultComplex10pt"/>
        <w:numPr>
          <w:ilvl w:val="4"/>
          <w:numId w:val="19"/>
        </w:numPr>
        <w:spacing w:before="60" w:after="0" w:line="276" w:lineRule="auto"/>
        <w:rPr>
          <w:rFonts w:cs="Arial"/>
          <w:sz w:val="20"/>
        </w:rPr>
      </w:pPr>
      <w:r>
        <w:rPr>
          <w:rFonts w:cs="Arial"/>
          <w:sz w:val="20"/>
        </w:rPr>
        <w:t>Effective Pixels</w:t>
      </w:r>
      <w:r>
        <w:rPr>
          <w:rFonts w:cs="Arial"/>
          <w:sz w:val="20"/>
        </w:rPr>
        <w:tab/>
      </w:r>
      <w:r>
        <w:rPr>
          <w:rFonts w:cs="Arial"/>
          <w:sz w:val="20"/>
        </w:rPr>
        <w:tab/>
        <w:t>1945(H) x 1109(V)</w:t>
      </w:r>
    </w:p>
    <w:p w14:paraId="657F7B19" w14:textId="77777777" w:rsidR="004940FC" w:rsidRDefault="004940FC" w:rsidP="004940FC">
      <w:pPr>
        <w:pStyle w:val="StyleDefaultComplex10pt"/>
        <w:numPr>
          <w:ilvl w:val="4"/>
          <w:numId w:val="19"/>
        </w:numPr>
        <w:spacing w:before="60" w:after="0" w:line="276" w:lineRule="auto"/>
        <w:rPr>
          <w:rFonts w:cs="Arial"/>
          <w:sz w:val="20"/>
        </w:rPr>
      </w:pPr>
      <w:r>
        <w:rPr>
          <w:rFonts w:cs="Arial"/>
          <w:sz w:val="20"/>
        </w:rPr>
        <w:t>Min. illumination</w:t>
      </w:r>
      <w:r>
        <w:rPr>
          <w:rFonts w:cs="Arial"/>
          <w:sz w:val="20"/>
        </w:rPr>
        <w:tab/>
      </w:r>
      <w:r>
        <w:rPr>
          <w:rFonts w:cs="Arial"/>
          <w:sz w:val="20"/>
        </w:rPr>
        <w:tab/>
        <w:t>Color 0.055 lux (F2.0, 1/30sec)</w:t>
      </w:r>
    </w:p>
    <w:p w14:paraId="66A267B0" w14:textId="77777777" w:rsidR="004940FC" w:rsidRDefault="004940FC" w:rsidP="004940FC">
      <w:pPr>
        <w:pStyle w:val="StyleDefaultComplex10pt"/>
        <w:spacing w:before="60" w:after="0" w:line="276" w:lineRule="auto"/>
        <w:ind w:left="4320"/>
        <w:rPr>
          <w:rFonts w:cs="Arial"/>
          <w:sz w:val="20"/>
        </w:rPr>
      </w:pPr>
      <w:r>
        <w:rPr>
          <w:rFonts w:cs="Arial"/>
          <w:sz w:val="20"/>
        </w:rPr>
        <w:t>B/W   0.0055 lux (F2.0, 1/30sec)</w:t>
      </w:r>
    </w:p>
    <w:p w14:paraId="7F70C392" w14:textId="3F8F9E15" w:rsidR="004940FC" w:rsidRPr="00176503" w:rsidRDefault="004940FC" w:rsidP="004940FC">
      <w:pPr>
        <w:pStyle w:val="StyleDefaultComplex10pt"/>
        <w:numPr>
          <w:ilvl w:val="4"/>
          <w:numId w:val="19"/>
        </w:numPr>
        <w:spacing w:before="60" w:after="0" w:line="276" w:lineRule="auto"/>
        <w:rPr>
          <w:rFonts w:cs="Arial"/>
          <w:sz w:val="20"/>
        </w:rPr>
      </w:pPr>
      <w:r w:rsidRPr="004940FC">
        <w:rPr>
          <w:rFonts w:eastAsia="맑은 고딕" w:cs="Arial" w:hint="eastAsia"/>
          <w:sz w:val="20"/>
          <w:lang w:eastAsia="ko-KR"/>
        </w:rPr>
        <w:t>F</w:t>
      </w:r>
      <w:r w:rsidRPr="004940FC">
        <w:rPr>
          <w:rFonts w:eastAsia="맑은 고딕" w:cs="Arial"/>
          <w:sz w:val="20"/>
          <w:lang w:eastAsia="ko-KR"/>
        </w:rPr>
        <w:t>ocal Length</w:t>
      </w:r>
      <w:r w:rsidRPr="004940FC">
        <w:rPr>
          <w:rFonts w:eastAsia="맑은 고딕" w:cs="Arial"/>
          <w:sz w:val="20"/>
          <w:lang w:eastAsia="ko-KR"/>
        </w:rPr>
        <w:tab/>
      </w:r>
      <w:r w:rsidRPr="004940FC">
        <w:rPr>
          <w:rFonts w:eastAsia="맑은 고딕" w:cs="Arial"/>
          <w:sz w:val="20"/>
          <w:lang w:eastAsia="ko-KR"/>
        </w:rPr>
        <w:tab/>
      </w:r>
      <w:r>
        <w:rPr>
          <w:rFonts w:eastAsia="맑은 고딕" w:cs="Arial"/>
          <w:sz w:val="20"/>
          <w:lang w:eastAsia="ko-KR"/>
        </w:rPr>
        <w:t>2.8</w:t>
      </w:r>
      <w:r w:rsidRPr="004940FC">
        <w:rPr>
          <w:rFonts w:eastAsia="맑은 고딕" w:cs="Arial"/>
          <w:sz w:val="20"/>
          <w:lang w:eastAsia="ko-KR"/>
        </w:rPr>
        <w:t>mm fixed</w:t>
      </w:r>
    </w:p>
    <w:p w14:paraId="240BA2D0" w14:textId="77777777" w:rsidR="004940FC" w:rsidRPr="00176503" w:rsidRDefault="004940FC" w:rsidP="004940FC">
      <w:pPr>
        <w:pStyle w:val="StyleDefaultComplex10pt"/>
        <w:numPr>
          <w:ilvl w:val="4"/>
          <w:numId w:val="19"/>
        </w:numPr>
        <w:spacing w:before="60" w:after="0" w:line="276" w:lineRule="auto"/>
        <w:rPr>
          <w:rFonts w:cs="Arial"/>
          <w:sz w:val="20"/>
        </w:rPr>
      </w:pPr>
      <w:r w:rsidRPr="00895528">
        <w:rPr>
          <w:rFonts w:eastAsia="맑은 고딕" w:cs="Arial"/>
          <w:color w:val="auto"/>
          <w:sz w:val="20"/>
          <w:lang w:eastAsia="ko-KR"/>
        </w:rPr>
        <w:t>Max. Aperture Ratio</w:t>
      </w:r>
      <w:r>
        <w:rPr>
          <w:rFonts w:eastAsia="맑은 고딕" w:cs="Arial"/>
          <w:color w:val="auto"/>
          <w:sz w:val="20"/>
          <w:lang w:eastAsia="ko-KR"/>
        </w:rPr>
        <w:tab/>
      </w:r>
      <w:r>
        <w:rPr>
          <w:rFonts w:eastAsia="맑은 고딕" w:cs="Arial"/>
          <w:color w:val="auto"/>
          <w:sz w:val="20"/>
          <w:lang w:eastAsia="ko-KR"/>
        </w:rPr>
        <w:tab/>
        <w:t>F2.0</w:t>
      </w:r>
    </w:p>
    <w:p w14:paraId="1C9EE2B0" w14:textId="7E9F9426" w:rsidR="004940FC" w:rsidRPr="0061488E" w:rsidRDefault="004940FC" w:rsidP="004940FC">
      <w:pPr>
        <w:pStyle w:val="StyleDefaultComplex10pt"/>
        <w:numPr>
          <w:ilvl w:val="4"/>
          <w:numId w:val="19"/>
        </w:numPr>
        <w:spacing w:before="60" w:after="0" w:line="276" w:lineRule="auto"/>
        <w:rPr>
          <w:rFonts w:cs="Arial"/>
          <w:sz w:val="20"/>
        </w:rPr>
      </w:pPr>
      <w:r w:rsidRPr="00895528">
        <w:rPr>
          <w:rFonts w:cs="Arial"/>
          <w:bCs/>
          <w:color w:val="auto"/>
          <w:sz w:val="20"/>
        </w:rPr>
        <w:t>Field of View</w:t>
      </w:r>
      <w:r>
        <w:rPr>
          <w:rFonts w:cs="Arial"/>
          <w:bCs/>
          <w:color w:val="auto"/>
          <w:sz w:val="20"/>
        </w:rPr>
        <w:tab/>
      </w:r>
      <w:r>
        <w:rPr>
          <w:rFonts w:cs="Arial"/>
          <w:bCs/>
          <w:color w:val="auto"/>
          <w:sz w:val="20"/>
        </w:rPr>
        <w:tab/>
        <w:t xml:space="preserve">H : </w:t>
      </w:r>
      <w:r>
        <w:rPr>
          <w:rFonts w:cs="Arial"/>
          <w:bCs/>
          <w:color w:val="auto"/>
          <w:sz w:val="20"/>
        </w:rPr>
        <w:t>107.4</w:t>
      </w:r>
      <w:r>
        <w:rPr>
          <w:rFonts w:cs="Arial"/>
          <w:bCs/>
          <w:color w:val="auto"/>
          <w:sz w:val="20"/>
        </w:rPr>
        <w:t xml:space="preserve">°,  V : </w:t>
      </w:r>
      <w:r>
        <w:rPr>
          <w:rFonts w:cs="Arial"/>
          <w:bCs/>
          <w:color w:val="auto"/>
          <w:sz w:val="20"/>
        </w:rPr>
        <w:t>62.2</w:t>
      </w:r>
      <w:r>
        <w:rPr>
          <w:rFonts w:cs="Arial"/>
          <w:bCs/>
          <w:color w:val="auto"/>
          <w:sz w:val="20"/>
        </w:rPr>
        <w:t xml:space="preserve">°, D : </w:t>
      </w:r>
      <w:r>
        <w:rPr>
          <w:rFonts w:cs="Arial"/>
          <w:bCs/>
          <w:color w:val="auto"/>
          <w:sz w:val="20"/>
        </w:rPr>
        <w:t>122.0</w:t>
      </w:r>
      <w:r>
        <w:rPr>
          <w:rFonts w:cs="Arial"/>
          <w:bCs/>
          <w:color w:val="auto"/>
          <w:sz w:val="20"/>
        </w:rPr>
        <w:t>°</w:t>
      </w:r>
    </w:p>
    <w:p w14:paraId="5F5A7EF4" w14:textId="146BAE9A" w:rsidR="0061488E" w:rsidRDefault="0061488E" w:rsidP="0061488E">
      <w:pPr>
        <w:pStyle w:val="StyleDefaultComplex10pt"/>
        <w:numPr>
          <w:ilvl w:val="3"/>
          <w:numId w:val="19"/>
        </w:numPr>
        <w:spacing w:before="60" w:after="0" w:line="276" w:lineRule="auto"/>
        <w:rPr>
          <w:rFonts w:cs="Arial"/>
          <w:sz w:val="20"/>
        </w:rPr>
      </w:pPr>
      <w:r w:rsidRPr="0061488E">
        <w:rPr>
          <w:rFonts w:cs="Arial"/>
          <w:sz w:val="20"/>
        </w:rPr>
        <w:t>SLA-2M3600D</w:t>
      </w:r>
      <w:r w:rsidR="001D2C0A">
        <w:rPr>
          <w:rFonts w:cs="Arial"/>
          <w:sz w:val="20"/>
        </w:rPr>
        <w:t xml:space="preserve"> </w:t>
      </w:r>
      <w:r w:rsidRPr="0061488E">
        <w:rPr>
          <w:rFonts w:cs="Arial"/>
          <w:sz w:val="20"/>
        </w:rPr>
        <w:t>(3.6mm Zoom Ratio)</w:t>
      </w:r>
    </w:p>
    <w:p w14:paraId="1F06133B" w14:textId="77777777" w:rsidR="004940FC" w:rsidRDefault="004940FC" w:rsidP="004940FC">
      <w:pPr>
        <w:pStyle w:val="StyleDefaultComplex10pt"/>
        <w:numPr>
          <w:ilvl w:val="4"/>
          <w:numId w:val="19"/>
        </w:numPr>
        <w:spacing w:before="60" w:after="0" w:line="276" w:lineRule="auto"/>
        <w:rPr>
          <w:rFonts w:cs="Arial"/>
          <w:sz w:val="20"/>
        </w:rPr>
      </w:pPr>
      <w:r>
        <w:rPr>
          <w:rFonts w:cs="Arial"/>
          <w:sz w:val="20"/>
        </w:rPr>
        <w:t>Imaging Device</w:t>
      </w:r>
      <w:r>
        <w:rPr>
          <w:rFonts w:cs="Arial"/>
          <w:sz w:val="20"/>
        </w:rPr>
        <w:tab/>
      </w:r>
      <w:r>
        <w:rPr>
          <w:rFonts w:cs="Arial"/>
          <w:sz w:val="20"/>
        </w:rPr>
        <w:tab/>
        <w:t>1/2.8” 2MP CMOS</w:t>
      </w:r>
    </w:p>
    <w:p w14:paraId="471C7ECC" w14:textId="77777777" w:rsidR="004940FC" w:rsidRDefault="004940FC" w:rsidP="004940FC">
      <w:pPr>
        <w:pStyle w:val="StyleDefaultComplex10pt"/>
        <w:numPr>
          <w:ilvl w:val="4"/>
          <w:numId w:val="19"/>
        </w:numPr>
        <w:spacing w:before="60" w:after="0" w:line="276" w:lineRule="auto"/>
        <w:rPr>
          <w:rFonts w:cs="Arial"/>
          <w:sz w:val="20"/>
        </w:rPr>
      </w:pPr>
      <w:r>
        <w:rPr>
          <w:rFonts w:cs="Arial"/>
          <w:sz w:val="20"/>
        </w:rPr>
        <w:t>Effective Pixels</w:t>
      </w:r>
      <w:r>
        <w:rPr>
          <w:rFonts w:cs="Arial"/>
          <w:sz w:val="20"/>
        </w:rPr>
        <w:tab/>
      </w:r>
      <w:r>
        <w:rPr>
          <w:rFonts w:cs="Arial"/>
          <w:sz w:val="20"/>
        </w:rPr>
        <w:tab/>
        <w:t>1945(H) x 1109(V)</w:t>
      </w:r>
    </w:p>
    <w:p w14:paraId="2B393313" w14:textId="77777777" w:rsidR="004940FC" w:rsidRDefault="004940FC" w:rsidP="004940FC">
      <w:pPr>
        <w:pStyle w:val="StyleDefaultComplex10pt"/>
        <w:numPr>
          <w:ilvl w:val="4"/>
          <w:numId w:val="19"/>
        </w:numPr>
        <w:spacing w:before="60" w:after="0" w:line="276" w:lineRule="auto"/>
        <w:rPr>
          <w:rFonts w:cs="Arial"/>
          <w:sz w:val="20"/>
        </w:rPr>
      </w:pPr>
      <w:r>
        <w:rPr>
          <w:rFonts w:cs="Arial"/>
          <w:sz w:val="20"/>
        </w:rPr>
        <w:t>Min. illumination</w:t>
      </w:r>
      <w:r>
        <w:rPr>
          <w:rFonts w:cs="Arial"/>
          <w:sz w:val="20"/>
        </w:rPr>
        <w:tab/>
      </w:r>
      <w:r>
        <w:rPr>
          <w:rFonts w:cs="Arial"/>
          <w:sz w:val="20"/>
        </w:rPr>
        <w:tab/>
        <w:t>Color 0.055 lux (F2.0, 1/30sec)</w:t>
      </w:r>
    </w:p>
    <w:p w14:paraId="4C692702" w14:textId="77777777" w:rsidR="004940FC" w:rsidRDefault="004940FC" w:rsidP="004940FC">
      <w:pPr>
        <w:pStyle w:val="StyleDefaultComplex10pt"/>
        <w:spacing w:before="60" w:after="0" w:line="276" w:lineRule="auto"/>
        <w:ind w:left="4320"/>
        <w:rPr>
          <w:rFonts w:cs="Arial"/>
          <w:sz w:val="20"/>
        </w:rPr>
      </w:pPr>
      <w:r>
        <w:rPr>
          <w:rFonts w:cs="Arial"/>
          <w:sz w:val="20"/>
        </w:rPr>
        <w:t>B/W   0.0055 lux (F2.0, 1/30sec)</w:t>
      </w:r>
    </w:p>
    <w:p w14:paraId="790A6006" w14:textId="222784E0" w:rsidR="004940FC" w:rsidRPr="00176503" w:rsidRDefault="004940FC" w:rsidP="004940FC">
      <w:pPr>
        <w:pStyle w:val="StyleDefaultComplex10pt"/>
        <w:numPr>
          <w:ilvl w:val="4"/>
          <w:numId w:val="19"/>
        </w:numPr>
        <w:spacing w:before="60" w:after="0" w:line="276" w:lineRule="auto"/>
        <w:rPr>
          <w:rFonts w:cs="Arial"/>
          <w:sz w:val="20"/>
        </w:rPr>
      </w:pPr>
      <w:r w:rsidRPr="004940FC">
        <w:rPr>
          <w:rFonts w:eastAsia="맑은 고딕" w:cs="Arial" w:hint="eastAsia"/>
          <w:sz w:val="20"/>
          <w:lang w:eastAsia="ko-KR"/>
        </w:rPr>
        <w:t>F</w:t>
      </w:r>
      <w:r w:rsidRPr="004940FC">
        <w:rPr>
          <w:rFonts w:eastAsia="맑은 고딕" w:cs="Arial"/>
          <w:sz w:val="20"/>
          <w:lang w:eastAsia="ko-KR"/>
        </w:rPr>
        <w:t>ocal Length</w:t>
      </w:r>
      <w:r w:rsidRPr="004940FC">
        <w:rPr>
          <w:rFonts w:eastAsia="맑은 고딕" w:cs="Arial"/>
          <w:sz w:val="20"/>
          <w:lang w:eastAsia="ko-KR"/>
        </w:rPr>
        <w:tab/>
      </w:r>
      <w:r w:rsidRPr="004940FC">
        <w:rPr>
          <w:rFonts w:eastAsia="맑은 고딕" w:cs="Arial"/>
          <w:sz w:val="20"/>
          <w:lang w:eastAsia="ko-KR"/>
        </w:rPr>
        <w:tab/>
      </w:r>
      <w:r>
        <w:rPr>
          <w:rFonts w:eastAsia="맑은 고딕" w:cs="Arial"/>
          <w:sz w:val="20"/>
          <w:lang w:eastAsia="ko-KR"/>
        </w:rPr>
        <w:t>3.6</w:t>
      </w:r>
      <w:r w:rsidRPr="004940FC">
        <w:rPr>
          <w:rFonts w:eastAsia="맑은 고딕" w:cs="Arial"/>
          <w:sz w:val="20"/>
          <w:lang w:eastAsia="ko-KR"/>
        </w:rPr>
        <w:t>mm fixed</w:t>
      </w:r>
    </w:p>
    <w:p w14:paraId="1E12C064" w14:textId="77777777" w:rsidR="004940FC" w:rsidRPr="00176503" w:rsidRDefault="004940FC" w:rsidP="004940FC">
      <w:pPr>
        <w:pStyle w:val="StyleDefaultComplex10pt"/>
        <w:numPr>
          <w:ilvl w:val="4"/>
          <w:numId w:val="19"/>
        </w:numPr>
        <w:spacing w:before="60" w:after="0" w:line="276" w:lineRule="auto"/>
        <w:rPr>
          <w:rFonts w:cs="Arial"/>
          <w:sz w:val="20"/>
        </w:rPr>
      </w:pPr>
      <w:r w:rsidRPr="00895528">
        <w:rPr>
          <w:rFonts w:eastAsia="맑은 고딕" w:cs="Arial"/>
          <w:color w:val="auto"/>
          <w:sz w:val="20"/>
          <w:lang w:eastAsia="ko-KR"/>
        </w:rPr>
        <w:t>Max. Aperture Ratio</w:t>
      </w:r>
      <w:r>
        <w:rPr>
          <w:rFonts w:eastAsia="맑은 고딕" w:cs="Arial"/>
          <w:color w:val="auto"/>
          <w:sz w:val="20"/>
          <w:lang w:eastAsia="ko-KR"/>
        </w:rPr>
        <w:tab/>
      </w:r>
      <w:r>
        <w:rPr>
          <w:rFonts w:eastAsia="맑은 고딕" w:cs="Arial"/>
          <w:color w:val="auto"/>
          <w:sz w:val="20"/>
          <w:lang w:eastAsia="ko-KR"/>
        </w:rPr>
        <w:tab/>
        <w:t>F2.0</w:t>
      </w:r>
    </w:p>
    <w:p w14:paraId="02160CA3" w14:textId="1334D478" w:rsidR="004940FC" w:rsidRPr="0061488E" w:rsidRDefault="004940FC" w:rsidP="004940FC">
      <w:pPr>
        <w:pStyle w:val="StyleDefaultComplex10pt"/>
        <w:numPr>
          <w:ilvl w:val="4"/>
          <w:numId w:val="19"/>
        </w:numPr>
        <w:spacing w:before="60" w:after="0" w:line="276" w:lineRule="auto"/>
        <w:rPr>
          <w:rFonts w:cs="Arial"/>
          <w:sz w:val="20"/>
        </w:rPr>
      </w:pPr>
      <w:r w:rsidRPr="00895528">
        <w:rPr>
          <w:rFonts w:cs="Arial"/>
          <w:bCs/>
          <w:color w:val="auto"/>
          <w:sz w:val="20"/>
        </w:rPr>
        <w:t>Field of View</w:t>
      </w:r>
      <w:r>
        <w:rPr>
          <w:rFonts w:cs="Arial"/>
          <w:bCs/>
          <w:color w:val="auto"/>
          <w:sz w:val="20"/>
        </w:rPr>
        <w:tab/>
      </w:r>
      <w:r>
        <w:rPr>
          <w:rFonts w:cs="Arial"/>
          <w:bCs/>
          <w:color w:val="auto"/>
          <w:sz w:val="20"/>
        </w:rPr>
        <w:tab/>
        <w:t xml:space="preserve">H : </w:t>
      </w:r>
      <w:r>
        <w:rPr>
          <w:rFonts w:cs="Arial"/>
          <w:bCs/>
          <w:color w:val="auto"/>
          <w:sz w:val="20"/>
        </w:rPr>
        <w:t>94.8</w:t>
      </w:r>
      <w:r>
        <w:rPr>
          <w:rFonts w:cs="Arial"/>
          <w:bCs/>
          <w:color w:val="auto"/>
          <w:sz w:val="20"/>
        </w:rPr>
        <w:t xml:space="preserve">°,  V : </w:t>
      </w:r>
      <w:r>
        <w:rPr>
          <w:rFonts w:cs="Arial"/>
          <w:bCs/>
          <w:color w:val="auto"/>
          <w:sz w:val="20"/>
        </w:rPr>
        <w:t>49.3</w:t>
      </w:r>
      <w:r>
        <w:rPr>
          <w:rFonts w:cs="Arial"/>
          <w:bCs/>
          <w:color w:val="auto"/>
          <w:sz w:val="20"/>
        </w:rPr>
        <w:t xml:space="preserve">°, D : </w:t>
      </w:r>
      <w:r>
        <w:rPr>
          <w:rFonts w:cs="Arial"/>
          <w:bCs/>
          <w:color w:val="auto"/>
          <w:sz w:val="20"/>
        </w:rPr>
        <w:t>114.3</w:t>
      </w:r>
      <w:r>
        <w:rPr>
          <w:rFonts w:cs="Arial"/>
          <w:bCs/>
          <w:color w:val="auto"/>
          <w:sz w:val="20"/>
        </w:rPr>
        <w:t>°</w:t>
      </w:r>
    </w:p>
    <w:p w14:paraId="2DC55220" w14:textId="11FE0788" w:rsidR="0061488E" w:rsidRDefault="0061488E" w:rsidP="0061488E">
      <w:pPr>
        <w:pStyle w:val="StyleDefaultComplex10pt"/>
        <w:numPr>
          <w:ilvl w:val="3"/>
          <w:numId w:val="19"/>
        </w:numPr>
        <w:spacing w:before="60" w:after="0" w:line="276" w:lineRule="auto"/>
        <w:rPr>
          <w:rFonts w:cs="Arial"/>
          <w:sz w:val="20"/>
        </w:rPr>
      </w:pPr>
      <w:r w:rsidRPr="0061488E">
        <w:rPr>
          <w:rFonts w:cs="Arial"/>
          <w:sz w:val="20"/>
        </w:rPr>
        <w:t>SLA-2M6000D</w:t>
      </w:r>
      <w:r w:rsidR="001D2C0A">
        <w:rPr>
          <w:rFonts w:cs="Arial"/>
          <w:sz w:val="20"/>
        </w:rPr>
        <w:t xml:space="preserve"> </w:t>
      </w:r>
      <w:r w:rsidRPr="0061488E">
        <w:rPr>
          <w:rFonts w:cs="Arial"/>
          <w:sz w:val="20"/>
        </w:rPr>
        <w:t>(6.0mm Zoom Ratio)</w:t>
      </w:r>
    </w:p>
    <w:p w14:paraId="5142F476" w14:textId="77777777" w:rsidR="004940FC" w:rsidRDefault="004940FC" w:rsidP="004940FC">
      <w:pPr>
        <w:pStyle w:val="StyleDefaultComplex10pt"/>
        <w:numPr>
          <w:ilvl w:val="4"/>
          <w:numId w:val="19"/>
        </w:numPr>
        <w:spacing w:before="60" w:after="0" w:line="276" w:lineRule="auto"/>
        <w:rPr>
          <w:rFonts w:cs="Arial"/>
          <w:sz w:val="20"/>
        </w:rPr>
      </w:pPr>
      <w:r>
        <w:rPr>
          <w:rFonts w:cs="Arial"/>
          <w:sz w:val="20"/>
        </w:rPr>
        <w:t>Imaging Device</w:t>
      </w:r>
      <w:r>
        <w:rPr>
          <w:rFonts w:cs="Arial"/>
          <w:sz w:val="20"/>
        </w:rPr>
        <w:tab/>
      </w:r>
      <w:r>
        <w:rPr>
          <w:rFonts w:cs="Arial"/>
          <w:sz w:val="20"/>
        </w:rPr>
        <w:tab/>
        <w:t>1/2.8” 2MP CMOS</w:t>
      </w:r>
    </w:p>
    <w:p w14:paraId="10A9224B" w14:textId="77777777" w:rsidR="004940FC" w:rsidRDefault="004940FC" w:rsidP="004940FC">
      <w:pPr>
        <w:pStyle w:val="StyleDefaultComplex10pt"/>
        <w:numPr>
          <w:ilvl w:val="4"/>
          <w:numId w:val="19"/>
        </w:numPr>
        <w:spacing w:before="60" w:after="0" w:line="276" w:lineRule="auto"/>
        <w:rPr>
          <w:rFonts w:cs="Arial"/>
          <w:sz w:val="20"/>
        </w:rPr>
      </w:pPr>
      <w:r>
        <w:rPr>
          <w:rFonts w:cs="Arial"/>
          <w:sz w:val="20"/>
        </w:rPr>
        <w:t>Effective Pixels</w:t>
      </w:r>
      <w:r>
        <w:rPr>
          <w:rFonts w:cs="Arial"/>
          <w:sz w:val="20"/>
        </w:rPr>
        <w:tab/>
      </w:r>
      <w:r>
        <w:rPr>
          <w:rFonts w:cs="Arial"/>
          <w:sz w:val="20"/>
        </w:rPr>
        <w:tab/>
        <w:t>1945(H) x 1109(V)</w:t>
      </w:r>
    </w:p>
    <w:p w14:paraId="43955F67" w14:textId="77777777" w:rsidR="004940FC" w:rsidRDefault="004940FC" w:rsidP="004940FC">
      <w:pPr>
        <w:pStyle w:val="StyleDefaultComplex10pt"/>
        <w:numPr>
          <w:ilvl w:val="4"/>
          <w:numId w:val="19"/>
        </w:numPr>
        <w:spacing w:before="60" w:after="0" w:line="276" w:lineRule="auto"/>
        <w:rPr>
          <w:rFonts w:cs="Arial"/>
          <w:sz w:val="20"/>
        </w:rPr>
      </w:pPr>
      <w:r>
        <w:rPr>
          <w:rFonts w:cs="Arial"/>
          <w:sz w:val="20"/>
        </w:rPr>
        <w:t>Min. illumination</w:t>
      </w:r>
      <w:r>
        <w:rPr>
          <w:rFonts w:cs="Arial"/>
          <w:sz w:val="20"/>
        </w:rPr>
        <w:tab/>
      </w:r>
      <w:r>
        <w:rPr>
          <w:rFonts w:cs="Arial"/>
          <w:sz w:val="20"/>
        </w:rPr>
        <w:tab/>
        <w:t>Color 0.055 lux (F2.0, 1/30sec)</w:t>
      </w:r>
    </w:p>
    <w:p w14:paraId="5479C92F" w14:textId="77777777" w:rsidR="004940FC" w:rsidRDefault="004940FC" w:rsidP="004940FC">
      <w:pPr>
        <w:pStyle w:val="StyleDefaultComplex10pt"/>
        <w:spacing w:before="60" w:after="0" w:line="276" w:lineRule="auto"/>
        <w:ind w:left="4320"/>
        <w:rPr>
          <w:rFonts w:cs="Arial"/>
          <w:sz w:val="20"/>
        </w:rPr>
      </w:pPr>
      <w:r>
        <w:rPr>
          <w:rFonts w:cs="Arial"/>
          <w:sz w:val="20"/>
        </w:rPr>
        <w:lastRenderedPageBreak/>
        <w:t>B/W   0.0055 lux (F2.0, 1/30sec)</w:t>
      </w:r>
    </w:p>
    <w:p w14:paraId="5F27F6F3" w14:textId="17BDEBDA" w:rsidR="004940FC" w:rsidRPr="00176503" w:rsidRDefault="004940FC" w:rsidP="004940FC">
      <w:pPr>
        <w:pStyle w:val="StyleDefaultComplex10pt"/>
        <w:numPr>
          <w:ilvl w:val="4"/>
          <w:numId w:val="19"/>
        </w:numPr>
        <w:spacing w:before="60" w:after="0" w:line="276" w:lineRule="auto"/>
        <w:rPr>
          <w:rFonts w:cs="Arial"/>
          <w:sz w:val="20"/>
        </w:rPr>
      </w:pPr>
      <w:r w:rsidRPr="004940FC">
        <w:rPr>
          <w:rFonts w:eastAsia="맑은 고딕" w:cs="Arial" w:hint="eastAsia"/>
          <w:sz w:val="20"/>
          <w:lang w:eastAsia="ko-KR"/>
        </w:rPr>
        <w:t>F</w:t>
      </w:r>
      <w:r w:rsidRPr="004940FC">
        <w:rPr>
          <w:rFonts w:eastAsia="맑은 고딕" w:cs="Arial"/>
          <w:sz w:val="20"/>
          <w:lang w:eastAsia="ko-KR"/>
        </w:rPr>
        <w:t>ocal Length</w:t>
      </w:r>
      <w:r w:rsidRPr="004940FC">
        <w:rPr>
          <w:rFonts w:eastAsia="맑은 고딕" w:cs="Arial"/>
          <w:sz w:val="20"/>
          <w:lang w:eastAsia="ko-KR"/>
        </w:rPr>
        <w:tab/>
      </w:r>
      <w:r w:rsidRPr="004940FC">
        <w:rPr>
          <w:rFonts w:eastAsia="맑은 고딕" w:cs="Arial"/>
          <w:sz w:val="20"/>
          <w:lang w:eastAsia="ko-KR"/>
        </w:rPr>
        <w:tab/>
      </w:r>
      <w:r>
        <w:rPr>
          <w:rFonts w:eastAsia="맑은 고딕" w:cs="Arial"/>
          <w:sz w:val="20"/>
          <w:lang w:eastAsia="ko-KR"/>
        </w:rPr>
        <w:t>6.0</w:t>
      </w:r>
      <w:r w:rsidRPr="004940FC">
        <w:rPr>
          <w:rFonts w:eastAsia="맑은 고딕" w:cs="Arial"/>
          <w:sz w:val="20"/>
          <w:lang w:eastAsia="ko-KR"/>
        </w:rPr>
        <w:t>mm fixed</w:t>
      </w:r>
    </w:p>
    <w:p w14:paraId="1B39B12E" w14:textId="77777777" w:rsidR="004940FC" w:rsidRPr="00176503" w:rsidRDefault="004940FC" w:rsidP="004940FC">
      <w:pPr>
        <w:pStyle w:val="StyleDefaultComplex10pt"/>
        <w:numPr>
          <w:ilvl w:val="4"/>
          <w:numId w:val="19"/>
        </w:numPr>
        <w:spacing w:before="60" w:after="0" w:line="276" w:lineRule="auto"/>
        <w:rPr>
          <w:rFonts w:cs="Arial"/>
          <w:sz w:val="20"/>
        </w:rPr>
      </w:pPr>
      <w:r w:rsidRPr="00895528">
        <w:rPr>
          <w:rFonts w:eastAsia="맑은 고딕" w:cs="Arial"/>
          <w:color w:val="auto"/>
          <w:sz w:val="20"/>
          <w:lang w:eastAsia="ko-KR"/>
        </w:rPr>
        <w:t>Max. Aperture Ratio</w:t>
      </w:r>
      <w:r>
        <w:rPr>
          <w:rFonts w:eastAsia="맑은 고딕" w:cs="Arial"/>
          <w:color w:val="auto"/>
          <w:sz w:val="20"/>
          <w:lang w:eastAsia="ko-KR"/>
        </w:rPr>
        <w:tab/>
      </w:r>
      <w:r>
        <w:rPr>
          <w:rFonts w:eastAsia="맑은 고딕" w:cs="Arial"/>
          <w:color w:val="auto"/>
          <w:sz w:val="20"/>
          <w:lang w:eastAsia="ko-KR"/>
        </w:rPr>
        <w:tab/>
        <w:t>F2.0</w:t>
      </w:r>
    </w:p>
    <w:p w14:paraId="5973A4FA" w14:textId="55AB241D" w:rsidR="004940FC" w:rsidRPr="0061488E" w:rsidRDefault="004940FC" w:rsidP="004940FC">
      <w:pPr>
        <w:pStyle w:val="StyleDefaultComplex10pt"/>
        <w:numPr>
          <w:ilvl w:val="4"/>
          <w:numId w:val="19"/>
        </w:numPr>
        <w:spacing w:before="60" w:after="0" w:line="276" w:lineRule="auto"/>
        <w:rPr>
          <w:rFonts w:cs="Arial"/>
          <w:sz w:val="20"/>
        </w:rPr>
      </w:pPr>
      <w:r w:rsidRPr="00895528">
        <w:rPr>
          <w:rFonts w:cs="Arial"/>
          <w:bCs/>
          <w:color w:val="auto"/>
          <w:sz w:val="20"/>
        </w:rPr>
        <w:t>Field of View</w:t>
      </w:r>
      <w:r>
        <w:rPr>
          <w:rFonts w:cs="Arial"/>
          <w:bCs/>
          <w:color w:val="auto"/>
          <w:sz w:val="20"/>
        </w:rPr>
        <w:tab/>
      </w:r>
      <w:r>
        <w:rPr>
          <w:rFonts w:cs="Arial"/>
          <w:bCs/>
          <w:color w:val="auto"/>
          <w:sz w:val="20"/>
        </w:rPr>
        <w:tab/>
        <w:t xml:space="preserve">H : </w:t>
      </w:r>
      <w:r>
        <w:rPr>
          <w:rFonts w:cs="Arial"/>
          <w:bCs/>
          <w:color w:val="auto"/>
          <w:sz w:val="20"/>
        </w:rPr>
        <w:t>50.4</w:t>
      </w:r>
      <w:r>
        <w:rPr>
          <w:rFonts w:cs="Arial"/>
          <w:bCs/>
          <w:color w:val="auto"/>
          <w:sz w:val="20"/>
        </w:rPr>
        <w:t xml:space="preserve">°,  V : </w:t>
      </w:r>
      <w:r>
        <w:rPr>
          <w:rFonts w:cs="Arial"/>
          <w:bCs/>
          <w:color w:val="auto"/>
          <w:sz w:val="20"/>
        </w:rPr>
        <w:t>28.8</w:t>
      </w:r>
      <w:r>
        <w:rPr>
          <w:rFonts w:cs="Arial"/>
          <w:bCs/>
          <w:color w:val="auto"/>
          <w:sz w:val="20"/>
        </w:rPr>
        <w:t xml:space="preserve">°, D : </w:t>
      </w:r>
      <w:r>
        <w:rPr>
          <w:rFonts w:cs="Arial"/>
          <w:bCs/>
          <w:color w:val="auto"/>
          <w:sz w:val="20"/>
        </w:rPr>
        <w:t>58.1</w:t>
      </w:r>
      <w:r>
        <w:rPr>
          <w:rFonts w:cs="Arial"/>
          <w:bCs/>
          <w:color w:val="auto"/>
          <w:sz w:val="20"/>
        </w:rPr>
        <w:t>°</w:t>
      </w:r>
    </w:p>
    <w:p w14:paraId="56B7255B" w14:textId="06F0B7DC" w:rsidR="0061488E" w:rsidRPr="0061488E" w:rsidRDefault="0061488E" w:rsidP="0061488E">
      <w:pPr>
        <w:pStyle w:val="StyleDefaultComplex10pt"/>
        <w:numPr>
          <w:ilvl w:val="3"/>
          <w:numId w:val="19"/>
        </w:numPr>
        <w:spacing w:before="60" w:after="0" w:line="276" w:lineRule="auto"/>
        <w:rPr>
          <w:rFonts w:cs="Arial"/>
          <w:sz w:val="20"/>
        </w:rPr>
      </w:pPr>
      <w:r w:rsidRPr="0061488E">
        <w:rPr>
          <w:rFonts w:cs="Arial"/>
          <w:sz w:val="20"/>
        </w:rPr>
        <w:t>SLA-5M3700P</w:t>
      </w:r>
      <w:r w:rsidR="001D2C0A">
        <w:rPr>
          <w:rFonts w:cs="Arial"/>
          <w:sz w:val="20"/>
        </w:rPr>
        <w:t xml:space="preserve"> </w:t>
      </w:r>
      <w:r w:rsidRPr="0061488E">
        <w:rPr>
          <w:rFonts w:cs="Arial"/>
          <w:sz w:val="20"/>
        </w:rPr>
        <w:t>(3.7mm Zoom Ratio)</w:t>
      </w:r>
    </w:p>
    <w:p w14:paraId="4B20F10B" w14:textId="5BCA34B5" w:rsidR="0061488E" w:rsidRPr="0061488E" w:rsidRDefault="0061488E" w:rsidP="0061488E">
      <w:pPr>
        <w:pStyle w:val="StyleDefaultComplex10pt"/>
        <w:numPr>
          <w:ilvl w:val="3"/>
          <w:numId w:val="19"/>
        </w:numPr>
        <w:spacing w:before="60" w:after="0" w:line="276" w:lineRule="auto"/>
        <w:rPr>
          <w:rFonts w:cs="Arial"/>
          <w:sz w:val="20"/>
        </w:rPr>
      </w:pPr>
      <w:r w:rsidRPr="0061488E">
        <w:rPr>
          <w:rFonts w:cs="Arial"/>
          <w:sz w:val="20"/>
        </w:rPr>
        <w:t>SLA-5M4600P</w:t>
      </w:r>
      <w:r w:rsidR="001D2C0A">
        <w:rPr>
          <w:rFonts w:cs="Arial"/>
          <w:sz w:val="20"/>
        </w:rPr>
        <w:t xml:space="preserve"> </w:t>
      </w:r>
      <w:r w:rsidRPr="0061488E">
        <w:rPr>
          <w:rFonts w:cs="Arial"/>
          <w:sz w:val="20"/>
        </w:rPr>
        <w:t>(4.6mm Zoom Ratio)</w:t>
      </w:r>
    </w:p>
    <w:p w14:paraId="49CC1CCB" w14:textId="7754F006" w:rsidR="0061488E" w:rsidRPr="0061488E" w:rsidRDefault="0061488E" w:rsidP="0061488E">
      <w:pPr>
        <w:pStyle w:val="StyleDefaultComplex10pt"/>
        <w:numPr>
          <w:ilvl w:val="3"/>
          <w:numId w:val="19"/>
        </w:numPr>
        <w:spacing w:before="60" w:after="0" w:line="276" w:lineRule="auto"/>
        <w:rPr>
          <w:rFonts w:cs="Arial"/>
          <w:sz w:val="20"/>
        </w:rPr>
      </w:pPr>
      <w:r w:rsidRPr="0061488E">
        <w:rPr>
          <w:rFonts w:cs="Arial"/>
          <w:sz w:val="20"/>
        </w:rPr>
        <w:t>SLA-5M7000P</w:t>
      </w:r>
      <w:r w:rsidR="001D2C0A">
        <w:rPr>
          <w:rFonts w:cs="Arial"/>
          <w:sz w:val="20"/>
        </w:rPr>
        <w:t xml:space="preserve"> </w:t>
      </w:r>
      <w:r w:rsidRPr="0061488E">
        <w:rPr>
          <w:rFonts w:cs="Arial"/>
          <w:sz w:val="20"/>
        </w:rPr>
        <w:t>(7.0mm Zoom Ratio)</w:t>
      </w:r>
    </w:p>
    <w:p w14:paraId="7B5C0225" w14:textId="77777777" w:rsidR="00374C68" w:rsidRPr="00374C68" w:rsidRDefault="00374C68" w:rsidP="0061488E">
      <w:pPr>
        <w:pStyle w:val="StyleDefaultComplex10pt"/>
        <w:spacing w:before="60" w:after="0" w:line="276" w:lineRule="auto"/>
        <w:ind w:left="1080"/>
        <w:rPr>
          <w:rFonts w:cs="Arial"/>
          <w:sz w:val="20"/>
        </w:rPr>
      </w:pPr>
    </w:p>
    <w:p w14:paraId="6C1215F4" w14:textId="0BFA9823" w:rsidR="00204B92" w:rsidRPr="00204B92" w:rsidRDefault="00204B92" w:rsidP="009728FC">
      <w:pPr>
        <w:pStyle w:val="StyleDefaultComplex10pt"/>
        <w:numPr>
          <w:ilvl w:val="2"/>
          <w:numId w:val="19"/>
        </w:numPr>
        <w:spacing w:before="60" w:after="0" w:line="276" w:lineRule="auto"/>
        <w:rPr>
          <w:rFonts w:cs="Arial"/>
          <w:sz w:val="20"/>
        </w:rPr>
      </w:pPr>
      <w:r w:rsidRPr="00BE2726">
        <w:rPr>
          <w:rFonts w:eastAsia="맑은 고딕" w:cs="Arial" w:hint="eastAsia"/>
          <w:sz w:val="20"/>
          <w:lang w:eastAsia="ko-KR"/>
        </w:rPr>
        <w:t>PT</w:t>
      </w:r>
      <w:r w:rsidR="00176503">
        <w:rPr>
          <w:rFonts w:eastAsia="맑은 고딕" w:cs="Arial" w:hint="eastAsia"/>
          <w:sz w:val="20"/>
          <w:lang w:eastAsia="ko-KR"/>
        </w:rPr>
        <w:t>Z</w:t>
      </w:r>
      <w:r w:rsidR="00176503">
        <w:rPr>
          <w:rFonts w:eastAsia="맑은 고딕" w:cs="Arial"/>
          <w:sz w:val="20"/>
          <w:lang w:eastAsia="ko-KR"/>
        </w:rPr>
        <w:t xml:space="preserve"> (5 channel)</w:t>
      </w:r>
    </w:p>
    <w:p w14:paraId="4892AC3C" w14:textId="5724EB85" w:rsidR="00204B92" w:rsidRPr="00AF6B43" w:rsidRDefault="00204B92" w:rsidP="00AF6B43">
      <w:pPr>
        <w:pStyle w:val="StyleDefaultComplex10pt"/>
        <w:numPr>
          <w:ilvl w:val="3"/>
          <w:numId w:val="19"/>
        </w:numPr>
        <w:spacing w:before="60" w:after="0" w:line="276" w:lineRule="auto"/>
        <w:rPr>
          <w:rFonts w:eastAsia="맑은 고딕" w:cs="Arial"/>
          <w:color w:val="auto"/>
          <w:sz w:val="20"/>
          <w:lang w:eastAsia="ko-KR"/>
        </w:rPr>
      </w:pPr>
      <w:r w:rsidRPr="00AF6B43">
        <w:rPr>
          <w:rFonts w:eastAsia="맑은 고딕" w:cs="Arial"/>
          <w:color w:val="auto"/>
          <w:sz w:val="20"/>
          <w:lang w:eastAsia="ko-KR"/>
        </w:rPr>
        <w:t>PAN</w:t>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t>360</w:t>
      </w:r>
      <w:r w:rsidR="00AF6B43" w:rsidRPr="00AF6B43">
        <w:rPr>
          <w:rFonts w:eastAsia="맑은 고딕" w:cs="Arial"/>
          <w:color w:val="auto"/>
          <w:sz w:val="20"/>
          <w:lang w:eastAsia="ko-KR"/>
        </w:rPr>
        <w:t>°</w:t>
      </w:r>
      <w:r w:rsidR="00AF33DB" w:rsidRPr="00AF6B43">
        <w:rPr>
          <w:rFonts w:eastAsia="맑은 고딕" w:cs="Arial" w:hint="eastAsia"/>
          <w:color w:val="auto"/>
          <w:sz w:val="20"/>
          <w:lang w:eastAsia="ko-KR"/>
        </w:rPr>
        <w:t xml:space="preserve"> Endless</w:t>
      </w:r>
    </w:p>
    <w:p w14:paraId="1058CBA6" w14:textId="146AD812" w:rsidR="00AF6B43" w:rsidRP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sidRPr="00AF6B43">
        <w:rPr>
          <w:rFonts w:eastAsia="맑은 고딕" w:cs="Arial"/>
          <w:color w:val="auto"/>
          <w:sz w:val="20"/>
          <w:lang w:eastAsia="ko-KR"/>
        </w:rPr>
        <w:t>PAN Speed</w:t>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t xml:space="preserve">Max. </w:t>
      </w:r>
      <w:r w:rsidR="00B4727E">
        <w:rPr>
          <w:rFonts w:eastAsia="맑은 고딕" w:cs="Arial"/>
          <w:color w:val="auto"/>
          <w:sz w:val="20"/>
          <w:lang w:eastAsia="ko-KR"/>
        </w:rPr>
        <w:t>7</w:t>
      </w:r>
      <w:r w:rsidRPr="00AF6B43">
        <w:rPr>
          <w:rFonts w:eastAsia="맑은 고딕" w:cs="Arial"/>
          <w:color w:val="auto"/>
          <w:sz w:val="20"/>
          <w:lang w:eastAsia="ko-KR"/>
        </w:rPr>
        <w:t>00°/sec, Manual: 0.024°/sec~250°/sec</w:t>
      </w:r>
    </w:p>
    <w:p w14:paraId="15417DB1" w14:textId="5CDE80B8" w:rsidR="00204B92" w:rsidRDefault="00204B92" w:rsidP="00AF6B43">
      <w:pPr>
        <w:pStyle w:val="StyleDefaultComplex10pt"/>
        <w:numPr>
          <w:ilvl w:val="3"/>
          <w:numId w:val="19"/>
        </w:numPr>
        <w:spacing w:before="60" w:after="0" w:line="276" w:lineRule="auto"/>
        <w:rPr>
          <w:rFonts w:eastAsia="맑은 고딕" w:cs="Arial"/>
          <w:color w:val="auto"/>
          <w:sz w:val="20"/>
          <w:lang w:eastAsia="ko-KR"/>
        </w:rPr>
      </w:pPr>
      <w:r w:rsidRPr="00AF6B43">
        <w:rPr>
          <w:rFonts w:eastAsia="맑은 고딕" w:cs="Arial"/>
          <w:color w:val="auto"/>
          <w:sz w:val="20"/>
          <w:lang w:eastAsia="ko-KR"/>
        </w:rPr>
        <w:t>TILT</w:t>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r>
      <w:r w:rsidR="008A466D" w:rsidRPr="008A466D">
        <w:rPr>
          <w:rFonts w:eastAsia="맑은 고딕" w:cs="Arial"/>
          <w:color w:val="auto"/>
          <w:sz w:val="20"/>
          <w:lang w:eastAsia="ko-KR"/>
        </w:rPr>
        <w:t>190 ̊ (-5 ̊~185 ̊)</w:t>
      </w:r>
    </w:p>
    <w:p w14:paraId="6B5729EE" w14:textId="6F2B89DC" w:rsid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Pr>
          <w:rFonts w:eastAsia="맑은 고딕" w:cs="Arial"/>
          <w:color w:val="auto"/>
          <w:sz w:val="20"/>
          <w:lang w:eastAsia="ko-KR"/>
        </w:rPr>
        <w:t xml:space="preserve">TILT Speed </w:t>
      </w:r>
      <w:r>
        <w:rPr>
          <w:rFonts w:eastAsia="맑은 고딕" w:cs="Arial"/>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Pr="00AF6B43">
        <w:rPr>
          <w:rFonts w:eastAsia="맑은 고딕" w:cs="Arial"/>
          <w:color w:val="auto"/>
          <w:sz w:val="20"/>
          <w:lang w:eastAsia="ko-KR"/>
        </w:rPr>
        <w:t xml:space="preserve">Max. </w:t>
      </w:r>
      <w:r w:rsidR="007D3F2B">
        <w:rPr>
          <w:rFonts w:eastAsia="맑은 고딕" w:cs="Arial"/>
          <w:color w:val="auto"/>
          <w:sz w:val="20"/>
          <w:lang w:eastAsia="ko-KR"/>
        </w:rPr>
        <w:t>7</w:t>
      </w:r>
      <w:r w:rsidR="00B4727E">
        <w:rPr>
          <w:rFonts w:eastAsia="맑은 고딕" w:cs="Arial"/>
          <w:color w:val="auto"/>
          <w:sz w:val="20"/>
          <w:lang w:eastAsia="ko-KR"/>
        </w:rPr>
        <w:t>0</w:t>
      </w:r>
      <w:r w:rsidRPr="00AF6B43">
        <w:rPr>
          <w:rFonts w:eastAsia="맑은 고딕" w:cs="Arial"/>
          <w:color w:val="auto"/>
          <w:sz w:val="20"/>
          <w:lang w:eastAsia="ko-KR"/>
        </w:rPr>
        <w:t>0°/sec, Manual: 0.024°/sec~250°/sec</w:t>
      </w:r>
    </w:p>
    <w:p w14:paraId="720A09DF" w14:textId="27AA4914" w:rsid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Pr>
          <w:rFonts w:eastAsia="맑은 고딕" w:cs="Arial"/>
          <w:color w:val="auto"/>
          <w:sz w:val="20"/>
          <w:lang w:eastAsia="ko-KR"/>
        </w:rPr>
        <w:t>Sequence</w:t>
      </w:r>
      <w:r>
        <w:rPr>
          <w:rFonts w:eastAsia="맑은 고딕" w:cs="Arial"/>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Pr="00AF6B43">
        <w:rPr>
          <w:rFonts w:eastAsia="맑은 고딕" w:cs="Arial"/>
          <w:color w:val="auto"/>
          <w:sz w:val="20"/>
          <w:lang w:eastAsia="ko-KR"/>
        </w:rPr>
        <w:t>Preset(300ea), Swing, Group(</w:t>
      </w:r>
      <w:r w:rsidR="00036C50">
        <w:rPr>
          <w:rFonts w:eastAsia="맑은 고딕" w:cs="Arial"/>
          <w:color w:val="auto"/>
          <w:sz w:val="20"/>
          <w:lang w:eastAsia="ko-KR"/>
        </w:rPr>
        <w:t>128</w:t>
      </w:r>
      <w:r w:rsidRPr="00AF6B43">
        <w:rPr>
          <w:rFonts w:eastAsia="맑은 고딕" w:cs="Arial"/>
          <w:color w:val="auto"/>
          <w:sz w:val="20"/>
          <w:lang w:eastAsia="ko-KR"/>
        </w:rPr>
        <w:t>ea), Trace</w:t>
      </w:r>
      <w:r w:rsidR="00036C50">
        <w:rPr>
          <w:rFonts w:eastAsia="맑은 고딕" w:cs="Arial"/>
          <w:color w:val="auto"/>
          <w:sz w:val="20"/>
          <w:lang w:eastAsia="ko-KR"/>
        </w:rPr>
        <w:t>(4ea)</w:t>
      </w:r>
      <w:r w:rsidRPr="00AF6B43">
        <w:rPr>
          <w:rFonts w:eastAsia="맑은 고딕" w:cs="Arial"/>
          <w:color w:val="auto"/>
          <w:sz w:val="20"/>
          <w:lang w:eastAsia="ko-KR"/>
        </w:rPr>
        <w:t xml:space="preserve">, Tour, </w:t>
      </w:r>
    </w:p>
    <w:p w14:paraId="25617B69" w14:textId="6A7A5489" w:rsidR="00AF6B43" w:rsidRDefault="00AF6B43" w:rsidP="00AF6B43">
      <w:pPr>
        <w:pStyle w:val="StyleDefaultComplex10pt"/>
        <w:spacing w:before="60" w:after="0" w:line="276" w:lineRule="auto"/>
        <w:ind w:left="3600" w:firstLine="720"/>
        <w:rPr>
          <w:rFonts w:eastAsia="맑은 고딕" w:cs="Arial"/>
          <w:color w:val="auto"/>
          <w:sz w:val="20"/>
          <w:lang w:eastAsia="ko-KR"/>
        </w:rPr>
      </w:pPr>
      <w:r w:rsidRPr="00AF6B43">
        <w:rPr>
          <w:rFonts w:eastAsia="맑은 고딕" w:cs="Arial"/>
          <w:color w:val="auto"/>
          <w:sz w:val="20"/>
          <w:lang w:eastAsia="ko-KR"/>
        </w:rPr>
        <w:t>Auto Run, Schedule</w:t>
      </w:r>
    </w:p>
    <w:p w14:paraId="4D64FC60" w14:textId="3EA8599F" w:rsidR="00000606" w:rsidRDefault="00AF6B43" w:rsidP="00AF6B43">
      <w:pPr>
        <w:pStyle w:val="StyleDefaultComplex10pt"/>
        <w:numPr>
          <w:ilvl w:val="3"/>
          <w:numId w:val="19"/>
        </w:numPr>
        <w:spacing w:before="60" w:after="0" w:line="276" w:lineRule="auto"/>
        <w:rPr>
          <w:rFonts w:eastAsia="맑은 고딕" w:cs="Arial"/>
          <w:color w:val="auto"/>
          <w:sz w:val="20"/>
          <w:lang w:eastAsia="ko-KR"/>
        </w:rPr>
      </w:pPr>
      <w:r>
        <w:rPr>
          <w:rFonts w:eastAsia="맑은 고딕" w:cs="Arial"/>
          <w:color w:val="auto"/>
          <w:sz w:val="20"/>
          <w:lang w:eastAsia="ko-KR"/>
        </w:rPr>
        <w:t>Preset Accuracy</w:t>
      </w:r>
      <w:r>
        <w:rPr>
          <w:rFonts w:eastAsia="맑은 고딕" w:cs="Arial"/>
          <w:color w:val="auto"/>
          <w:sz w:val="20"/>
          <w:lang w:eastAsia="ko-KR"/>
        </w:rPr>
        <w:tab/>
      </w:r>
      <w:r>
        <w:rPr>
          <w:rFonts w:eastAsia="맑은 고딕" w:cs="Arial"/>
          <w:color w:val="auto"/>
          <w:sz w:val="20"/>
          <w:lang w:eastAsia="ko-KR"/>
        </w:rPr>
        <w:tab/>
      </w:r>
      <w:r w:rsidR="00036C50" w:rsidRPr="00AF6B43">
        <w:rPr>
          <w:rFonts w:eastAsia="맑은 고딕" w:cs="Arial" w:hint="eastAsia"/>
          <w:color w:val="auto"/>
          <w:sz w:val="20"/>
          <w:lang w:eastAsia="ko-KR"/>
        </w:rPr>
        <w:t>±</w:t>
      </w:r>
      <w:r w:rsidR="00036C50" w:rsidRPr="00AF6B43">
        <w:rPr>
          <w:rFonts w:eastAsia="맑은 고딕" w:cs="Arial"/>
          <w:color w:val="auto"/>
          <w:sz w:val="20"/>
          <w:lang w:eastAsia="ko-KR"/>
        </w:rPr>
        <w:t>0.</w:t>
      </w:r>
      <w:r w:rsidR="00036C50">
        <w:rPr>
          <w:rFonts w:eastAsia="맑은 고딕" w:cs="Arial"/>
          <w:color w:val="auto"/>
          <w:sz w:val="20"/>
          <w:lang w:eastAsia="ko-KR"/>
        </w:rPr>
        <w:t>2</w:t>
      </w:r>
      <w:r w:rsidR="00036C50" w:rsidRPr="00AF6B43">
        <w:rPr>
          <w:rFonts w:eastAsia="맑은 고딕" w:cs="Arial"/>
          <w:color w:val="auto"/>
          <w:sz w:val="20"/>
          <w:lang w:eastAsia="ko-KR"/>
        </w:rPr>
        <w:t>°</w:t>
      </w:r>
    </w:p>
    <w:p w14:paraId="2080DEAD" w14:textId="4DF212E6" w:rsidR="00176503" w:rsidRPr="00176503" w:rsidRDefault="00176503" w:rsidP="009728FC">
      <w:pPr>
        <w:pStyle w:val="StyleDefaultComplex10pt"/>
        <w:numPr>
          <w:ilvl w:val="2"/>
          <w:numId w:val="19"/>
        </w:numPr>
        <w:spacing w:before="60" w:after="0" w:line="276" w:lineRule="auto"/>
        <w:rPr>
          <w:rFonts w:cs="Arial" w:hint="eastAsia"/>
          <w:sz w:val="20"/>
        </w:rPr>
      </w:pPr>
      <w:r>
        <w:rPr>
          <w:rFonts w:eastAsiaTheme="minorEastAsia" w:cs="Arial" w:hint="eastAsia"/>
          <w:sz w:val="20"/>
          <w:lang w:eastAsia="ko-KR"/>
        </w:rPr>
        <w:t>PTR</w:t>
      </w:r>
    </w:p>
    <w:p w14:paraId="5ACBEFD9" w14:textId="046A9A86" w:rsidR="00176503" w:rsidRPr="00176503" w:rsidRDefault="00176503" w:rsidP="00176503">
      <w:pPr>
        <w:pStyle w:val="StyleDefaultComplex10pt"/>
        <w:numPr>
          <w:ilvl w:val="3"/>
          <w:numId w:val="19"/>
        </w:numPr>
        <w:spacing w:before="60" w:after="0" w:line="276" w:lineRule="auto"/>
        <w:rPr>
          <w:rFonts w:cs="Arial"/>
          <w:sz w:val="20"/>
        </w:rPr>
      </w:pPr>
      <w:r>
        <w:rPr>
          <w:rFonts w:eastAsiaTheme="minorEastAsia" w:cs="Arial"/>
          <w:sz w:val="20"/>
          <w:lang w:eastAsia="ko-KR"/>
        </w:rPr>
        <w:t>PAN</w:t>
      </w:r>
      <w:r>
        <w:rPr>
          <w:rFonts w:eastAsiaTheme="minorEastAsia" w:cs="Arial"/>
          <w:sz w:val="20"/>
          <w:lang w:eastAsia="ko-KR"/>
        </w:rPr>
        <w:tab/>
      </w:r>
      <w:r>
        <w:rPr>
          <w:rFonts w:eastAsiaTheme="minorEastAsia" w:cs="Arial"/>
          <w:sz w:val="20"/>
          <w:lang w:eastAsia="ko-KR"/>
        </w:rPr>
        <w:tab/>
      </w:r>
      <w:r>
        <w:rPr>
          <w:rFonts w:eastAsiaTheme="minorEastAsia" w:cs="Arial"/>
          <w:sz w:val="20"/>
          <w:lang w:eastAsia="ko-KR"/>
        </w:rPr>
        <w:tab/>
      </w:r>
      <w:r>
        <w:rPr>
          <w:rFonts w:eastAsiaTheme="minorEastAsia" w:cs="Arial"/>
          <w:sz w:val="20"/>
          <w:lang w:eastAsia="ko-KR"/>
        </w:rPr>
        <w:tab/>
        <w:t>-90</w:t>
      </w:r>
      <w:r w:rsidRPr="00AF6B43">
        <w:rPr>
          <w:rFonts w:eastAsia="맑은 고딕" w:cs="Arial"/>
          <w:color w:val="auto"/>
          <w:sz w:val="20"/>
          <w:lang w:eastAsia="ko-KR"/>
        </w:rPr>
        <w:t>°</w:t>
      </w:r>
      <w:r>
        <w:rPr>
          <w:rFonts w:eastAsia="맑은 고딕" w:cs="Arial"/>
          <w:color w:val="auto"/>
          <w:sz w:val="20"/>
          <w:lang w:eastAsia="ko-KR"/>
        </w:rPr>
        <w:t xml:space="preserve"> ~ 90</w:t>
      </w:r>
      <w:r w:rsidRPr="00AF6B43">
        <w:rPr>
          <w:rFonts w:eastAsia="맑은 고딕" w:cs="Arial"/>
          <w:color w:val="auto"/>
          <w:sz w:val="20"/>
          <w:lang w:eastAsia="ko-KR"/>
        </w:rPr>
        <w:t>°</w:t>
      </w:r>
    </w:p>
    <w:p w14:paraId="08B6C327" w14:textId="576796FC" w:rsidR="00176503" w:rsidRPr="00176503" w:rsidRDefault="00176503" w:rsidP="00176503">
      <w:pPr>
        <w:pStyle w:val="StyleDefaultComplex10pt"/>
        <w:numPr>
          <w:ilvl w:val="3"/>
          <w:numId w:val="19"/>
        </w:numPr>
        <w:spacing w:before="60" w:after="0" w:line="276" w:lineRule="auto"/>
        <w:rPr>
          <w:rFonts w:cs="Arial"/>
          <w:sz w:val="20"/>
        </w:rPr>
      </w:pPr>
      <w:r>
        <w:rPr>
          <w:rFonts w:eastAsiaTheme="minorEastAsia" w:cs="Arial"/>
          <w:sz w:val="20"/>
          <w:lang w:eastAsia="ko-KR"/>
        </w:rPr>
        <w:t>TILT</w:t>
      </w:r>
      <w:r>
        <w:rPr>
          <w:rFonts w:eastAsiaTheme="minorEastAsia" w:cs="Arial"/>
          <w:sz w:val="20"/>
          <w:lang w:eastAsia="ko-KR"/>
        </w:rPr>
        <w:tab/>
      </w:r>
      <w:r>
        <w:rPr>
          <w:rFonts w:eastAsiaTheme="minorEastAsia" w:cs="Arial"/>
          <w:sz w:val="20"/>
          <w:lang w:eastAsia="ko-KR"/>
        </w:rPr>
        <w:tab/>
      </w:r>
      <w:r>
        <w:rPr>
          <w:rFonts w:eastAsiaTheme="minorEastAsia" w:cs="Arial"/>
          <w:sz w:val="20"/>
          <w:lang w:eastAsia="ko-KR"/>
        </w:rPr>
        <w:tab/>
      </w:r>
      <w:r>
        <w:rPr>
          <w:rFonts w:eastAsiaTheme="minorEastAsia" w:cs="Arial"/>
          <w:sz w:val="20"/>
          <w:lang w:eastAsia="ko-KR"/>
        </w:rPr>
        <w:tab/>
        <w:t>10</w:t>
      </w:r>
      <w:r w:rsidRPr="00AF6B43">
        <w:rPr>
          <w:rFonts w:eastAsia="맑은 고딕" w:cs="Arial"/>
          <w:color w:val="auto"/>
          <w:sz w:val="20"/>
          <w:lang w:eastAsia="ko-KR"/>
        </w:rPr>
        <w:t>°</w:t>
      </w:r>
      <w:r>
        <w:rPr>
          <w:rFonts w:eastAsia="맑은 고딕" w:cs="Arial"/>
          <w:color w:val="auto"/>
          <w:sz w:val="20"/>
          <w:lang w:eastAsia="ko-KR"/>
        </w:rPr>
        <w:t xml:space="preserve"> ~ 97</w:t>
      </w:r>
      <w:r w:rsidRPr="00AF6B43">
        <w:rPr>
          <w:rFonts w:eastAsia="맑은 고딕" w:cs="Arial"/>
          <w:color w:val="auto"/>
          <w:sz w:val="20"/>
          <w:lang w:eastAsia="ko-KR"/>
        </w:rPr>
        <w:t>°</w:t>
      </w:r>
    </w:p>
    <w:p w14:paraId="3C181431" w14:textId="14146E5D" w:rsidR="00176503" w:rsidRPr="00176503" w:rsidRDefault="00176503" w:rsidP="00176503">
      <w:pPr>
        <w:pStyle w:val="StyleDefaultComplex10pt"/>
        <w:numPr>
          <w:ilvl w:val="3"/>
          <w:numId w:val="19"/>
        </w:numPr>
        <w:spacing w:before="60" w:after="0" w:line="276" w:lineRule="auto"/>
        <w:rPr>
          <w:rFonts w:cs="Arial"/>
          <w:sz w:val="20"/>
        </w:rPr>
      </w:pPr>
      <w:r>
        <w:rPr>
          <w:rFonts w:eastAsiaTheme="minorEastAsia" w:cs="Arial"/>
          <w:sz w:val="20"/>
          <w:lang w:eastAsia="ko-KR"/>
        </w:rPr>
        <w:t>Rotate Range</w:t>
      </w:r>
      <w:r>
        <w:rPr>
          <w:rFonts w:eastAsiaTheme="minorEastAsia" w:cs="Arial"/>
          <w:sz w:val="20"/>
          <w:lang w:eastAsia="ko-KR"/>
        </w:rPr>
        <w:tab/>
      </w:r>
      <w:r>
        <w:rPr>
          <w:rFonts w:eastAsiaTheme="minorEastAsia" w:cs="Arial"/>
          <w:sz w:val="20"/>
          <w:lang w:eastAsia="ko-KR"/>
        </w:rPr>
        <w:tab/>
      </w:r>
      <w:r>
        <w:rPr>
          <w:rFonts w:eastAsiaTheme="minorEastAsia" w:cs="Arial"/>
          <w:sz w:val="20"/>
          <w:lang w:eastAsia="ko-KR"/>
        </w:rPr>
        <w:tab/>
        <w:t>-180</w:t>
      </w:r>
      <w:r w:rsidRPr="00AF6B43">
        <w:rPr>
          <w:rFonts w:eastAsia="맑은 고딕" w:cs="Arial"/>
          <w:color w:val="auto"/>
          <w:sz w:val="20"/>
          <w:lang w:eastAsia="ko-KR"/>
        </w:rPr>
        <w:t>°</w:t>
      </w:r>
      <w:r>
        <w:rPr>
          <w:rFonts w:eastAsia="맑은 고딕" w:cs="Arial"/>
          <w:color w:val="auto"/>
          <w:sz w:val="20"/>
          <w:lang w:eastAsia="ko-KR"/>
        </w:rPr>
        <w:t xml:space="preserve"> ~ 180</w:t>
      </w:r>
      <w:r w:rsidRPr="00AF6B43">
        <w:rPr>
          <w:rFonts w:eastAsia="맑은 고딕" w:cs="Arial"/>
          <w:color w:val="auto"/>
          <w:sz w:val="20"/>
          <w:lang w:eastAsia="ko-KR"/>
        </w:rPr>
        <w:t>°</w:t>
      </w:r>
    </w:p>
    <w:p w14:paraId="46ECE6A8" w14:textId="3AE28E7B" w:rsidR="00840B52" w:rsidRPr="0039325A" w:rsidRDefault="009728FC" w:rsidP="009728FC">
      <w:pPr>
        <w:pStyle w:val="StyleDefaultComplex10pt"/>
        <w:numPr>
          <w:ilvl w:val="2"/>
          <w:numId w:val="19"/>
        </w:numPr>
        <w:spacing w:before="60" w:after="0" w:line="276" w:lineRule="auto"/>
        <w:rPr>
          <w:rFonts w:cs="Arial"/>
          <w:sz w:val="20"/>
        </w:rPr>
      </w:pPr>
      <w:r>
        <w:rPr>
          <w:rFonts w:eastAsia="맑은 고딕" w:cs="Arial"/>
          <w:color w:val="auto"/>
          <w:sz w:val="20"/>
          <w:lang w:eastAsia="ko-KR"/>
        </w:rPr>
        <w:t xml:space="preserve">Operational </w:t>
      </w:r>
      <w:r w:rsidR="002F30A3">
        <w:rPr>
          <w:rFonts w:eastAsia="맑은 고딕" w:cs="Arial"/>
          <w:color w:val="auto"/>
          <w:sz w:val="20"/>
          <w:lang w:eastAsia="ko-KR"/>
        </w:rPr>
        <w:t>Functions</w:t>
      </w:r>
    </w:p>
    <w:p w14:paraId="0959912A" w14:textId="3C9E144D" w:rsidR="00840B52" w:rsidRPr="0039325A" w:rsidRDefault="00840B52" w:rsidP="009728FC">
      <w:pPr>
        <w:pStyle w:val="StyleDefaultComplex10pt"/>
        <w:numPr>
          <w:ilvl w:val="3"/>
          <w:numId w:val="19"/>
        </w:numPr>
        <w:spacing w:before="60" w:after="0" w:line="276" w:lineRule="auto"/>
        <w:rPr>
          <w:rFonts w:eastAsia="맑은 고딕" w:cs="Arial"/>
          <w:sz w:val="20"/>
          <w:lang w:eastAsia="ko-KR"/>
        </w:rPr>
      </w:pPr>
      <w:r w:rsidRPr="0039325A">
        <w:rPr>
          <w:rFonts w:eastAsia="맑은 고딕" w:cs="Arial"/>
          <w:sz w:val="20"/>
          <w:lang w:eastAsia="ko-KR"/>
        </w:rPr>
        <w:t>Camera Tit</w:t>
      </w:r>
      <w:r w:rsidR="00CE19F0">
        <w:rPr>
          <w:rFonts w:eastAsia="맑은 고딕" w:cs="Arial"/>
          <w:sz w:val="20"/>
          <w:lang w:eastAsia="ko-KR"/>
        </w:rPr>
        <w:t xml:space="preserve">le </w:t>
      </w:r>
      <w:r w:rsidR="00CE19F0">
        <w:rPr>
          <w:rFonts w:eastAsia="맑은 고딕" w:cs="Arial"/>
          <w:sz w:val="20"/>
          <w:lang w:eastAsia="ko-KR"/>
        </w:rPr>
        <w:tab/>
      </w:r>
      <w:r w:rsidR="00CE19F0">
        <w:rPr>
          <w:rFonts w:eastAsia="맑은 고딕" w:cs="Arial"/>
          <w:sz w:val="20"/>
          <w:lang w:eastAsia="ko-KR"/>
        </w:rPr>
        <w:tab/>
      </w:r>
      <w:r w:rsidR="004B023A">
        <w:rPr>
          <w:rFonts w:eastAsia="맑은 고딕" w:cs="Arial"/>
          <w:sz w:val="20"/>
          <w:lang w:eastAsia="ko-KR"/>
        </w:rPr>
        <w:tab/>
      </w:r>
      <w:r w:rsidR="006D446A">
        <w:rPr>
          <w:rFonts w:eastAsia="맑은 고딕" w:cs="Arial"/>
          <w:sz w:val="20"/>
          <w:lang w:eastAsia="ko-KR"/>
        </w:rPr>
        <w:t>Off / On (Displayed up to 8</w:t>
      </w:r>
      <w:r w:rsidRPr="0039325A">
        <w:rPr>
          <w:rFonts w:eastAsia="맑은 고딕" w:cs="Arial"/>
          <w:sz w:val="20"/>
          <w:lang w:eastAsia="ko-KR"/>
        </w:rPr>
        <w:t>5 characters)</w:t>
      </w:r>
    </w:p>
    <w:p w14:paraId="4C22B71F" w14:textId="0DCC07CE" w:rsidR="00840B52" w:rsidRPr="0039325A" w:rsidRDefault="00840B52" w:rsidP="009728FC">
      <w:pPr>
        <w:pStyle w:val="StyleDefaultComplex10pt"/>
        <w:numPr>
          <w:ilvl w:val="4"/>
          <w:numId w:val="19"/>
        </w:numPr>
        <w:spacing w:before="60" w:after="0" w:line="276" w:lineRule="auto"/>
        <w:rPr>
          <w:rFonts w:eastAsia="맑은 고딕" w:cs="Arial"/>
          <w:sz w:val="20"/>
          <w:lang w:eastAsia="ko-KR"/>
        </w:rPr>
      </w:pPr>
      <w:r w:rsidRPr="0039325A">
        <w:rPr>
          <w:rFonts w:eastAsia="맑은 고딕" w:cs="Arial"/>
          <w:sz w:val="20"/>
          <w:lang w:eastAsia="ko-KR"/>
        </w:rPr>
        <w:t xml:space="preserve">W/W </w:t>
      </w:r>
      <w:r w:rsidRPr="0039325A">
        <w:rPr>
          <w:rFonts w:eastAsia="맑은 고딕" w:cs="Arial"/>
          <w:sz w:val="20"/>
          <w:lang w:eastAsia="ko-KR"/>
        </w:rPr>
        <w:tab/>
      </w:r>
      <w:r w:rsidR="004B023A">
        <w:rPr>
          <w:rFonts w:eastAsia="맑은 고딕" w:cs="Arial"/>
          <w:sz w:val="20"/>
          <w:lang w:eastAsia="ko-KR"/>
        </w:rPr>
        <w:tab/>
      </w:r>
      <w:r w:rsidRPr="0039325A">
        <w:rPr>
          <w:rFonts w:eastAsia="맑은 고딕" w:cs="Arial"/>
          <w:sz w:val="20"/>
          <w:lang w:eastAsia="ko-KR"/>
        </w:rPr>
        <w:tab/>
        <w:t>English / Numeric / Special characters</w:t>
      </w:r>
    </w:p>
    <w:p w14:paraId="6DFAAA1B" w14:textId="77777777" w:rsidR="00E12ECE" w:rsidRDefault="00840B52" w:rsidP="009728FC">
      <w:pPr>
        <w:pStyle w:val="StyleDefaultComplex10pt"/>
        <w:numPr>
          <w:ilvl w:val="4"/>
          <w:numId w:val="19"/>
        </w:numPr>
        <w:spacing w:before="60" w:after="0" w:line="276" w:lineRule="auto"/>
        <w:rPr>
          <w:rFonts w:eastAsia="맑은 고딕" w:cs="Arial"/>
          <w:sz w:val="20"/>
          <w:lang w:eastAsia="ko-KR"/>
        </w:rPr>
      </w:pPr>
      <w:r w:rsidRPr="0039325A">
        <w:rPr>
          <w:rFonts w:eastAsia="맑은 고딕" w:cs="Arial"/>
          <w:sz w:val="20"/>
          <w:lang w:eastAsia="ko-KR"/>
        </w:rPr>
        <w:t xml:space="preserve">China </w:t>
      </w:r>
      <w:r w:rsidRPr="0039325A">
        <w:rPr>
          <w:rFonts w:eastAsia="맑은 고딕" w:cs="Arial"/>
          <w:sz w:val="20"/>
          <w:lang w:eastAsia="ko-KR"/>
        </w:rPr>
        <w:tab/>
      </w:r>
      <w:r w:rsidRPr="0039325A">
        <w:rPr>
          <w:rFonts w:eastAsia="맑은 고딕" w:cs="Arial"/>
          <w:sz w:val="20"/>
          <w:lang w:eastAsia="ko-KR"/>
        </w:rPr>
        <w:tab/>
      </w:r>
      <w:r w:rsidR="004B023A">
        <w:rPr>
          <w:rFonts w:eastAsia="맑은 고딕" w:cs="Arial"/>
          <w:sz w:val="20"/>
          <w:lang w:eastAsia="ko-KR"/>
        </w:rPr>
        <w:tab/>
      </w:r>
      <w:r w:rsidRPr="0039325A">
        <w:rPr>
          <w:rFonts w:eastAsia="맑은 고딕" w:cs="Arial"/>
          <w:sz w:val="20"/>
          <w:lang w:eastAsia="ko-KR"/>
        </w:rPr>
        <w:t xml:space="preserve">English </w:t>
      </w:r>
      <w:r w:rsidR="00AD5DA4">
        <w:rPr>
          <w:rFonts w:eastAsia="맑은 고딕" w:cs="Arial"/>
          <w:sz w:val="20"/>
          <w:lang w:eastAsia="ko-KR"/>
        </w:rPr>
        <w:t>/ Chinese</w:t>
      </w:r>
      <w:r w:rsidR="00AD5DA4" w:rsidRPr="0039325A">
        <w:rPr>
          <w:rFonts w:eastAsia="맑은 고딕" w:cs="Arial"/>
          <w:sz w:val="20"/>
          <w:lang w:eastAsia="ko-KR"/>
        </w:rPr>
        <w:t xml:space="preserve"> </w:t>
      </w:r>
      <w:r w:rsidRPr="0039325A">
        <w:rPr>
          <w:rFonts w:eastAsia="맑은 고딕" w:cs="Arial"/>
          <w:sz w:val="20"/>
          <w:lang w:eastAsia="ko-KR"/>
        </w:rPr>
        <w:t>/ Numeric / Special characters</w:t>
      </w:r>
    </w:p>
    <w:p w14:paraId="48E9074F" w14:textId="5B62383F" w:rsidR="009728FC" w:rsidRDefault="00E12ECE" w:rsidP="009728FC">
      <w:pPr>
        <w:pStyle w:val="StyleDefaultComplex10pt"/>
        <w:numPr>
          <w:ilvl w:val="4"/>
          <w:numId w:val="19"/>
        </w:numPr>
        <w:spacing w:before="60" w:after="0" w:line="276" w:lineRule="auto"/>
        <w:ind w:rightChars="-276" w:right="-552"/>
        <w:rPr>
          <w:rFonts w:eastAsia="맑은 고딕" w:cs="Arial"/>
          <w:sz w:val="20"/>
          <w:lang w:eastAsia="ko-KR"/>
        </w:rPr>
      </w:pPr>
      <w:r>
        <w:rPr>
          <w:rFonts w:eastAsia="맑은 고딕" w:cs="Arial"/>
          <w:sz w:val="20"/>
          <w:lang w:eastAsia="ko-KR"/>
        </w:rPr>
        <w:t>Common</w:t>
      </w:r>
      <w:r>
        <w:rPr>
          <w:rFonts w:eastAsia="맑은 고딕" w:cs="Arial"/>
          <w:sz w:val="20"/>
          <w:lang w:eastAsia="ko-KR"/>
        </w:rPr>
        <w:tab/>
      </w:r>
      <w:r w:rsidR="009728FC">
        <w:rPr>
          <w:rFonts w:eastAsia="맑은 고딕" w:cs="Arial"/>
          <w:sz w:val="20"/>
          <w:lang w:eastAsia="ko-KR"/>
        </w:rPr>
        <w:tab/>
      </w:r>
      <w:r>
        <w:rPr>
          <w:rFonts w:eastAsia="맑은 고딕" w:cs="Arial"/>
          <w:sz w:val="20"/>
          <w:lang w:eastAsia="ko-KR"/>
        </w:rPr>
        <w:tab/>
      </w:r>
      <w:r w:rsidRPr="00E12ECE">
        <w:rPr>
          <w:rFonts w:eastAsia="맑은 고딕" w:cs="Arial"/>
          <w:sz w:val="20"/>
          <w:lang w:eastAsia="ko-KR"/>
        </w:rPr>
        <w:t>Multi-line (Max. 5),</w:t>
      </w:r>
      <w:r>
        <w:rPr>
          <w:rFonts w:eastAsia="맑은 고딕" w:cs="Arial"/>
          <w:sz w:val="20"/>
          <w:lang w:eastAsia="ko-KR"/>
        </w:rPr>
        <w:t xml:space="preserve"> </w:t>
      </w:r>
      <w:r w:rsidRPr="00E12ECE">
        <w:rPr>
          <w:rFonts w:eastAsia="맑은 고딕" w:cs="Arial"/>
          <w:sz w:val="20"/>
          <w:lang w:eastAsia="ko-KR"/>
        </w:rPr>
        <w:t>Color (Grey</w:t>
      </w:r>
      <w:r>
        <w:rPr>
          <w:rFonts w:eastAsia="맑은 고딕" w:cs="Arial"/>
          <w:sz w:val="20"/>
          <w:lang w:eastAsia="ko-KR"/>
        </w:rPr>
        <w:t>/</w:t>
      </w:r>
      <w:r w:rsidRPr="00E12ECE">
        <w:rPr>
          <w:rFonts w:eastAsia="맑은 고딕" w:cs="Arial"/>
          <w:sz w:val="20"/>
          <w:lang w:eastAsia="ko-KR"/>
        </w:rPr>
        <w:t>Green/Red/Blue/Black/White),</w:t>
      </w:r>
    </w:p>
    <w:p w14:paraId="3A49152B" w14:textId="143B66BC" w:rsidR="00840B52" w:rsidRDefault="00840B52" w:rsidP="009728FC">
      <w:pPr>
        <w:pStyle w:val="StyleDefaultComplex10pt"/>
        <w:spacing w:before="60" w:after="0" w:line="276" w:lineRule="auto"/>
        <w:ind w:left="3600" w:rightChars="-276" w:right="-552" w:firstLine="720"/>
        <w:rPr>
          <w:rFonts w:eastAsia="맑은 고딕" w:cs="Arial"/>
          <w:sz w:val="20"/>
          <w:lang w:eastAsia="ko-KR"/>
        </w:rPr>
      </w:pPr>
      <w:r w:rsidRPr="009728FC">
        <w:rPr>
          <w:rFonts w:eastAsia="맑은 고딕" w:cs="Arial"/>
          <w:sz w:val="20"/>
          <w:lang w:eastAsia="ko-KR"/>
        </w:rPr>
        <w:t>Transparency, Auto scale by resolution</w:t>
      </w:r>
    </w:p>
    <w:p w14:paraId="238E607F" w14:textId="0F4DD54E" w:rsidR="00A35391" w:rsidRPr="00AB17FA" w:rsidRDefault="00AB17FA" w:rsidP="00AB17FA">
      <w:pPr>
        <w:pStyle w:val="StyleDefaultComplex10pt"/>
        <w:numPr>
          <w:ilvl w:val="3"/>
          <w:numId w:val="19"/>
        </w:numPr>
        <w:spacing w:before="60" w:after="0" w:line="276" w:lineRule="auto"/>
        <w:rPr>
          <w:rFonts w:cs="Arial"/>
          <w:sz w:val="20"/>
        </w:rPr>
      </w:pPr>
      <w:r w:rsidRPr="001854B3">
        <w:rPr>
          <w:rFonts w:cs="Arial"/>
          <w:sz w:val="20"/>
        </w:rPr>
        <w:t>Direction Indicator</w:t>
      </w:r>
      <w:r>
        <w:rPr>
          <w:rFonts w:cs="Arial"/>
          <w:sz w:val="20"/>
        </w:rPr>
        <w:tab/>
      </w:r>
      <w:r>
        <w:rPr>
          <w:rFonts w:cs="Arial"/>
          <w:sz w:val="20"/>
        </w:rPr>
        <w:tab/>
        <w:t>Support</w:t>
      </w:r>
    </w:p>
    <w:p w14:paraId="20BDE738" w14:textId="250812BA"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00F24391" w:rsidRPr="00F24391">
        <w:rPr>
          <w:rFonts w:eastAsia="맑은 고딕" w:cs="Arial"/>
          <w:sz w:val="20"/>
          <w:lang w:eastAsia="ko-KR"/>
        </w:rPr>
        <w:t>1~4ch</w:t>
      </w:r>
      <w:r w:rsidR="00B22F5E">
        <w:rPr>
          <w:rFonts w:eastAsia="맑은 고딕" w:cs="Arial"/>
          <w:sz w:val="20"/>
          <w:lang w:eastAsia="ko-KR"/>
        </w:rPr>
        <w:t xml:space="preserve"> </w:t>
      </w:r>
      <w:r w:rsidR="00F24391" w:rsidRPr="00F24391">
        <w:rPr>
          <w:rFonts w:eastAsia="맑은 고딕" w:cs="Arial"/>
          <w:sz w:val="20"/>
          <w:lang w:eastAsia="ko-KR"/>
        </w:rPr>
        <w:t>: Auto(Electrical), 5</w:t>
      </w:r>
      <w:r w:rsidR="00B22F5E">
        <w:rPr>
          <w:rFonts w:eastAsia="맑은 고딕" w:cs="Arial"/>
          <w:sz w:val="20"/>
          <w:lang w:eastAsia="ko-KR"/>
        </w:rPr>
        <w:t xml:space="preserve">ch(PTZ) </w:t>
      </w:r>
      <w:r w:rsidR="00F24391" w:rsidRPr="00F24391">
        <w:rPr>
          <w:rFonts w:eastAsia="맑은 고딕" w:cs="Arial"/>
          <w:sz w:val="20"/>
          <w:lang w:eastAsia="ko-KR"/>
        </w:rPr>
        <w:t>: Auto(ICR</w:t>
      </w:r>
      <w:r w:rsidR="00F24391">
        <w:rPr>
          <w:rFonts w:eastAsia="맑은 고딕" w:cs="Arial"/>
          <w:sz w:val="20"/>
          <w:lang w:eastAsia="ko-KR"/>
        </w:rPr>
        <w:t>)</w:t>
      </w:r>
    </w:p>
    <w:p w14:paraId="305C0598" w14:textId="4A448FDD"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97556D">
        <w:rPr>
          <w:rFonts w:eastAsia="맑은 고딕" w:cs="Arial"/>
          <w:sz w:val="20"/>
          <w:lang w:eastAsia="ko-KR"/>
        </w:rPr>
        <w:t>Off / BLC /</w:t>
      </w:r>
      <w:r w:rsidRPr="0039325A">
        <w:rPr>
          <w:rFonts w:eastAsia="맑은 고딕" w:cs="Arial"/>
          <w:sz w:val="20"/>
          <w:lang w:eastAsia="ko-KR"/>
        </w:rPr>
        <w:t xml:space="preserve"> </w:t>
      </w:r>
      <w:r w:rsidR="001E43B7">
        <w:rPr>
          <w:rFonts w:eastAsia="맑은 고딕" w:cs="Arial"/>
          <w:sz w:val="20"/>
          <w:lang w:eastAsia="ko-KR"/>
        </w:rPr>
        <w:t xml:space="preserve">HLC / </w:t>
      </w:r>
      <w:r w:rsidRPr="0039325A">
        <w:rPr>
          <w:rFonts w:eastAsia="맑은 고딕" w:cs="Arial"/>
          <w:sz w:val="20"/>
          <w:lang w:eastAsia="ko-KR"/>
        </w:rPr>
        <w:t>WDR</w:t>
      </w:r>
      <w:r w:rsidR="00C32B63">
        <w:rPr>
          <w:rFonts w:eastAsia="맑은 고딕" w:cs="Arial"/>
          <w:sz w:val="20"/>
          <w:lang w:eastAsia="ko-KR"/>
        </w:rPr>
        <w:t xml:space="preserve"> / </w:t>
      </w:r>
      <w:r w:rsidR="00C32B63" w:rsidRPr="00C32B63">
        <w:rPr>
          <w:rFonts w:eastAsia="맑은 고딕" w:cs="Arial"/>
          <w:sz w:val="20"/>
          <w:lang w:eastAsia="ko-KR"/>
        </w:rPr>
        <w:t>SSDR</w:t>
      </w:r>
    </w:p>
    <w:p w14:paraId="554F5F2D" w14:textId="3BDE9CFD" w:rsidR="00840B52" w:rsidRPr="00161B08" w:rsidRDefault="00840B52" w:rsidP="009728FC">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WDR</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009728FC" w:rsidRPr="00161B08">
        <w:rPr>
          <w:rFonts w:eastAsia="맑은 고딕" w:cs="Arial"/>
          <w:color w:val="auto"/>
          <w:sz w:val="20"/>
          <w:lang w:eastAsia="ko-KR"/>
        </w:rPr>
        <w:tab/>
      </w:r>
      <w:r w:rsidR="00B22F5E" w:rsidRPr="00B22F5E">
        <w:rPr>
          <w:rFonts w:eastAsia="맑은 고딕" w:cs="Arial"/>
          <w:color w:val="auto"/>
          <w:sz w:val="20"/>
          <w:lang w:eastAsia="ko-KR"/>
        </w:rPr>
        <w:t>2MP 150dB, 5MP 120dB</w:t>
      </w:r>
    </w:p>
    <w:p w14:paraId="2D89E66A" w14:textId="17F4A703"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맑은 고딕" w:cs="Arial" w:hint="eastAsia"/>
          <w:color w:val="auto"/>
          <w:sz w:val="20"/>
          <w:lang w:eastAsia="ko-KR"/>
        </w:rPr>
        <w:tab/>
      </w:r>
      <w:r w:rsidRPr="00161B08">
        <w:rPr>
          <w:rFonts w:eastAsia="맑은 고딕" w:cs="Arial"/>
          <w:color w:val="auto"/>
          <w:sz w:val="20"/>
          <w:lang w:eastAsia="ko-KR"/>
        </w:rPr>
        <w:t>Support</w:t>
      </w:r>
      <w:r w:rsidRPr="00161B08">
        <w:rPr>
          <w:rFonts w:eastAsia="맑은 고딕" w:cs="Arial" w:hint="eastAsia"/>
          <w:color w:val="auto"/>
          <w:sz w:val="20"/>
          <w:lang w:eastAsia="ko-KR"/>
        </w:rPr>
        <w:t xml:space="preserve"> (S</w:t>
      </w:r>
      <w:r w:rsidRPr="00161B08">
        <w:rPr>
          <w:rFonts w:eastAsia="맑은 고딕" w:cs="Arial"/>
          <w:color w:val="auto"/>
          <w:sz w:val="20"/>
          <w:lang w:eastAsia="ko-KR"/>
        </w:rPr>
        <w:t xml:space="preserve">SNR </w:t>
      </w:r>
      <w:r w:rsidRPr="00161B08">
        <w:rPr>
          <w:rFonts w:ascii="맑은 고딕" w:eastAsia="맑은 고딕" w:hAnsi="맑은 고딕" w:cs="Arial" w:hint="eastAsia"/>
          <w:color w:val="auto"/>
          <w:sz w:val="20"/>
          <w:lang w:eastAsia="ko-KR"/>
        </w:rPr>
        <w:t>Ⅴ</w:t>
      </w:r>
      <w:r w:rsidRPr="00161B08">
        <w:rPr>
          <w:rFonts w:eastAsia="맑은 고딕" w:cs="Arial" w:hint="eastAsia"/>
          <w:color w:val="auto"/>
          <w:sz w:val="20"/>
          <w:lang w:eastAsia="ko-KR"/>
        </w:rPr>
        <w:t>)</w:t>
      </w:r>
    </w:p>
    <w:p w14:paraId="1E5945A1" w14:textId="06705088"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igital Image Stabilization (DIS)</w:t>
      </w:r>
      <w:r w:rsidRPr="00161B08">
        <w:rPr>
          <w:rFonts w:eastAsia="맑은 고딕" w:cs="Arial"/>
          <w:color w:val="auto"/>
          <w:sz w:val="20"/>
          <w:lang w:eastAsia="ko-KR"/>
        </w:rPr>
        <w:tab/>
        <w:t xml:space="preserve">Support </w:t>
      </w:r>
    </w:p>
    <w:p w14:paraId="4033B478" w14:textId="7880235E" w:rsidR="00840B52"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efog</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t>Support</w:t>
      </w:r>
    </w:p>
    <w:p w14:paraId="1A9F34CA" w14:textId="648B76DD"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Motion Detection</w:t>
      </w:r>
      <w:r w:rsidRPr="0039325A">
        <w:rPr>
          <w:rFonts w:eastAsia="맑은 고딕" w:cs="Arial"/>
          <w:sz w:val="20"/>
          <w:lang w:eastAsia="ko-KR"/>
        </w:rPr>
        <w:tab/>
      </w:r>
      <w:r w:rsidRPr="0039325A">
        <w:rPr>
          <w:rFonts w:eastAsia="맑은 고딕" w:cs="Arial"/>
          <w:sz w:val="20"/>
          <w:lang w:eastAsia="ko-KR"/>
        </w:rPr>
        <w:tab/>
        <w:t>Off / On (8ea, 8</w:t>
      </w:r>
      <w:r w:rsidR="000A79B3">
        <w:rPr>
          <w:rFonts w:eastAsia="맑은 고딕" w:cs="Arial"/>
          <w:sz w:val="20"/>
          <w:lang w:eastAsia="ko-KR"/>
        </w:rPr>
        <w:t>-</w:t>
      </w:r>
      <w:r w:rsidRPr="0039325A">
        <w:rPr>
          <w:rFonts w:eastAsia="맑은 고딕" w:cs="Arial"/>
          <w:sz w:val="20"/>
          <w:lang w:eastAsia="ko-KR"/>
        </w:rPr>
        <w:t>point</w:t>
      </w:r>
      <w:r w:rsidR="00CF2EA1" w:rsidRPr="0039325A">
        <w:rPr>
          <w:rFonts w:eastAsia="맑은 고딕" w:cs="Arial"/>
          <w:sz w:val="20"/>
          <w:lang w:eastAsia="ko-KR"/>
        </w:rPr>
        <w:t xml:space="preserve"> polygonal</w:t>
      </w:r>
      <w:r w:rsidRPr="0039325A">
        <w:rPr>
          <w:rFonts w:eastAsia="맑은 고딕" w:cs="Arial"/>
          <w:sz w:val="20"/>
          <w:lang w:eastAsia="ko-KR"/>
        </w:rPr>
        <w:t>)</w:t>
      </w:r>
    </w:p>
    <w:p w14:paraId="688EEED5" w14:textId="0935A93A" w:rsidR="009728FC"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Privacy Masking</w:t>
      </w:r>
      <w:r w:rsidRPr="0039325A">
        <w:rPr>
          <w:rFonts w:eastAsia="맑은 고딕" w:cs="Arial"/>
          <w:sz w:val="20"/>
          <w:lang w:eastAsia="ko-KR"/>
        </w:rPr>
        <w:tab/>
      </w:r>
      <w:r w:rsidRPr="0039325A">
        <w:rPr>
          <w:rFonts w:eastAsia="맑은 고딕" w:cs="Arial"/>
          <w:sz w:val="20"/>
          <w:lang w:eastAsia="ko-KR"/>
        </w:rPr>
        <w:tab/>
      </w:r>
      <w:r w:rsidR="00D20FCC" w:rsidRPr="00D20FCC">
        <w:rPr>
          <w:rFonts w:eastAsia="맑은 고딕" w:cs="Arial"/>
          <w:sz w:val="20"/>
          <w:lang w:eastAsia="ko-KR"/>
        </w:rPr>
        <w:t>1~4CH: 32ea, polygonal zones / 5CH: rectangle zones</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맑은 고딕" w:cs="Arial"/>
          <w:sz w:val="20"/>
          <w:lang w:eastAsia="ko-KR"/>
        </w:rPr>
        <w:t>-</w:t>
      </w:r>
      <w:r w:rsidR="00840B52" w:rsidRPr="009728FC">
        <w:rPr>
          <w:rFonts w:eastAsia="맑은 고딕"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39325A" w:rsidRDefault="00840B52" w:rsidP="009728FC">
      <w:pPr>
        <w:pStyle w:val="StyleDefaultComplex10pt"/>
        <w:spacing w:before="60" w:after="0" w:line="276" w:lineRule="auto"/>
        <w:ind w:left="3960" w:firstLine="360"/>
        <w:rPr>
          <w:rFonts w:cs="Arial"/>
          <w:sz w:val="20"/>
        </w:rPr>
      </w:pPr>
      <w:r w:rsidRPr="0039325A">
        <w:rPr>
          <w:rFonts w:cs="Arial"/>
          <w:sz w:val="20"/>
        </w:rPr>
        <w:t>- Mosaic</w:t>
      </w:r>
    </w:p>
    <w:p w14:paraId="209F70A5" w14:textId="11E4A4B5"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Gain Control</w:t>
      </w:r>
      <w:r w:rsidRPr="0039325A">
        <w:rPr>
          <w:rFonts w:eastAsia="맑은 고딕" w:cs="Arial"/>
          <w:sz w:val="20"/>
          <w:lang w:eastAsia="ko-KR"/>
        </w:rPr>
        <w:tab/>
      </w:r>
      <w:r w:rsidRPr="0039325A">
        <w:rPr>
          <w:rFonts w:eastAsia="맑은 고딕" w:cs="Arial"/>
          <w:sz w:val="20"/>
          <w:lang w:eastAsia="ko-KR"/>
        </w:rPr>
        <w:tab/>
      </w:r>
      <w:r w:rsidR="009728FC">
        <w:rPr>
          <w:rFonts w:eastAsia="맑은 고딕" w:cs="Arial"/>
          <w:sz w:val="20"/>
          <w:lang w:eastAsia="ko-KR"/>
        </w:rPr>
        <w:tab/>
      </w:r>
      <w:r w:rsidR="00AB7402" w:rsidRPr="00AB7402">
        <w:rPr>
          <w:rFonts w:eastAsia="맑은 고딕" w:cs="Arial"/>
          <w:color w:val="auto"/>
          <w:sz w:val="20"/>
          <w:lang w:eastAsia="ko-KR"/>
        </w:rPr>
        <w:t>Low / Middle / High</w:t>
      </w:r>
    </w:p>
    <w:p w14:paraId="02271EF3" w14:textId="552B6781" w:rsidR="009728FC" w:rsidRPr="00161B08" w:rsidRDefault="00840B52" w:rsidP="007B26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 xml:space="preserve">White Balance </w:t>
      </w:r>
      <w:r w:rsidRPr="0039325A">
        <w:rPr>
          <w:rFonts w:eastAsia="맑은 고딕" w:cs="Arial"/>
          <w:sz w:val="20"/>
          <w:lang w:eastAsia="ko-KR"/>
        </w:rPr>
        <w:tab/>
      </w:r>
      <w:r w:rsidRPr="0039325A">
        <w:rPr>
          <w:rFonts w:eastAsia="맑은 고딕" w:cs="Arial"/>
          <w:sz w:val="20"/>
          <w:lang w:eastAsia="ko-KR"/>
        </w:rPr>
        <w:tab/>
      </w:r>
      <w:r w:rsidR="009728FC">
        <w:rPr>
          <w:rFonts w:eastAsia="맑은 고딕" w:cs="Arial"/>
          <w:sz w:val="20"/>
          <w:lang w:eastAsia="ko-KR"/>
        </w:rPr>
        <w:tab/>
      </w:r>
      <w:r w:rsidR="007B26FC" w:rsidRPr="007B26FC">
        <w:rPr>
          <w:rFonts w:eastAsia="맑은 고딕" w:cs="Arial"/>
          <w:sz w:val="20"/>
          <w:lang w:eastAsia="ko-KR"/>
        </w:rPr>
        <w:t>ATW / AWC / Manual / Indoor / Outdoor</w:t>
      </w:r>
    </w:p>
    <w:p w14:paraId="0A0733F9" w14:textId="49BA51B6" w:rsidR="00840B52" w:rsidRPr="0039325A" w:rsidRDefault="00840B52"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Electronic </w:t>
      </w:r>
      <w:r w:rsidR="009E775D" w:rsidRPr="0039325A">
        <w:rPr>
          <w:rFonts w:cs="Arial"/>
          <w:sz w:val="20"/>
        </w:rPr>
        <w:t>S</w:t>
      </w:r>
      <w:r w:rsidRPr="0039325A">
        <w:rPr>
          <w:rFonts w:cs="Arial"/>
          <w:sz w:val="20"/>
        </w:rPr>
        <w:t xml:space="preserve">hutter </w:t>
      </w:r>
      <w:r w:rsidR="009E775D" w:rsidRPr="0039325A">
        <w:rPr>
          <w:rFonts w:cs="Arial"/>
          <w:sz w:val="20"/>
        </w:rPr>
        <w:t>S</w:t>
      </w:r>
      <w:r w:rsidRPr="0039325A">
        <w:rPr>
          <w:rFonts w:cs="Arial"/>
          <w:sz w:val="20"/>
        </w:rPr>
        <w:t xml:space="preserve">peed </w:t>
      </w:r>
      <w:r w:rsidRPr="0039325A">
        <w:rPr>
          <w:rFonts w:cs="Arial"/>
          <w:sz w:val="20"/>
        </w:rPr>
        <w:tab/>
      </w:r>
      <w:r w:rsidR="00FA4C6B" w:rsidRPr="0039325A">
        <w:rPr>
          <w:rFonts w:cs="Arial"/>
          <w:sz w:val="20"/>
        </w:rPr>
        <w:t>Min / Max / Anti-flicker (</w:t>
      </w:r>
      <w:r w:rsidR="00AF6B43">
        <w:rPr>
          <w:rFonts w:cs="Arial"/>
          <w:sz w:val="20"/>
        </w:rPr>
        <w:t>2</w:t>
      </w:r>
      <w:r w:rsidR="00FA4C6B" w:rsidRPr="0039325A">
        <w:rPr>
          <w:rFonts w:cs="Arial"/>
          <w:sz w:val="20"/>
        </w:rPr>
        <w:t xml:space="preserve"> ~ 1/12,000sec)</w:t>
      </w:r>
    </w:p>
    <w:p w14:paraId="5B4840C0" w14:textId="32E6BEC6" w:rsidR="00E56C32" w:rsidRDefault="002522D5" w:rsidP="00AB7402">
      <w:pPr>
        <w:pStyle w:val="StyleDefaultComplex10pt"/>
        <w:numPr>
          <w:ilvl w:val="3"/>
          <w:numId w:val="19"/>
        </w:numPr>
        <w:spacing w:before="60" w:after="0" w:line="276" w:lineRule="auto"/>
        <w:jc w:val="both"/>
        <w:rPr>
          <w:rFonts w:cs="Arial"/>
          <w:sz w:val="20"/>
        </w:rPr>
      </w:pPr>
      <w:r w:rsidRPr="0039325A">
        <w:rPr>
          <w:rFonts w:cs="Arial"/>
          <w:sz w:val="20"/>
        </w:rPr>
        <w:lastRenderedPageBreak/>
        <w:t xml:space="preserve">Image </w:t>
      </w:r>
      <w:r w:rsidR="00E56C32" w:rsidRPr="0039325A">
        <w:rPr>
          <w:rFonts w:cs="Arial"/>
          <w:sz w:val="20"/>
        </w:rPr>
        <w:t>Rotation</w:t>
      </w:r>
      <w:r w:rsidR="00840B52" w:rsidRPr="0039325A">
        <w:rPr>
          <w:rFonts w:cs="Arial"/>
          <w:sz w:val="20"/>
        </w:rPr>
        <w:tab/>
      </w:r>
      <w:r w:rsidR="009728FC">
        <w:rPr>
          <w:rFonts w:cs="Arial"/>
          <w:sz w:val="20"/>
        </w:rPr>
        <w:tab/>
      </w:r>
      <w:r w:rsidR="00840B52" w:rsidRPr="0039325A">
        <w:rPr>
          <w:rFonts w:cs="Arial"/>
          <w:sz w:val="20"/>
        </w:rPr>
        <w:tab/>
      </w:r>
      <w:r w:rsidR="00AB7402" w:rsidRPr="00AB7402">
        <w:rPr>
          <w:rFonts w:cs="Arial"/>
          <w:sz w:val="20"/>
        </w:rPr>
        <w:t>Flip, Mirror, Hallway view(90 ̊/270 ̊)</w:t>
      </w:r>
    </w:p>
    <w:p w14:paraId="733AD7BD" w14:textId="6A0F41F9" w:rsidR="00840B52" w:rsidRPr="00BE2726" w:rsidRDefault="00840B52" w:rsidP="003D2E90">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A</w:t>
      </w:r>
      <w:r w:rsidR="00E35DBA" w:rsidRPr="00BE2726">
        <w:rPr>
          <w:rFonts w:eastAsia="맑은 고딕" w:cs="Arial"/>
          <w:sz w:val="20"/>
          <w:lang w:eastAsia="ko-KR"/>
        </w:rPr>
        <w:t>larm I/O</w:t>
      </w:r>
      <w:r w:rsidR="00E35DBA" w:rsidRPr="00BE2726">
        <w:rPr>
          <w:rFonts w:eastAsia="맑은 고딕" w:cs="Arial"/>
          <w:sz w:val="20"/>
          <w:lang w:eastAsia="ko-KR"/>
        </w:rPr>
        <w:tab/>
      </w:r>
      <w:r w:rsidR="00E35DBA" w:rsidRPr="00BE2726">
        <w:rPr>
          <w:rFonts w:eastAsia="맑은 고딕" w:cs="Arial"/>
          <w:sz w:val="20"/>
          <w:lang w:eastAsia="ko-KR"/>
        </w:rPr>
        <w:tab/>
      </w:r>
      <w:r w:rsidR="00E35DBA" w:rsidRPr="00BE2726">
        <w:rPr>
          <w:rFonts w:eastAsia="맑은 고딕" w:cs="Arial"/>
          <w:sz w:val="20"/>
          <w:lang w:eastAsia="ko-KR"/>
        </w:rPr>
        <w:tab/>
      </w:r>
      <w:r w:rsidR="002E25CC" w:rsidRPr="002E25CC">
        <w:rPr>
          <w:rFonts w:eastAsia="맑은 고딕" w:cs="Arial"/>
          <w:sz w:val="20"/>
          <w:lang w:eastAsia="ko-KR"/>
        </w:rPr>
        <w:t>Input 1ea / Output 2ea</w:t>
      </w:r>
    </w:p>
    <w:p w14:paraId="029BD7C4" w14:textId="63312E9F" w:rsidR="009728FC" w:rsidRPr="00BE2726" w:rsidRDefault="00840B52" w:rsidP="001A614A">
      <w:pPr>
        <w:pStyle w:val="StyleDefaultComplex10pt"/>
        <w:numPr>
          <w:ilvl w:val="3"/>
          <w:numId w:val="19"/>
        </w:numPr>
        <w:spacing w:before="60" w:after="0" w:line="276" w:lineRule="auto"/>
        <w:jc w:val="both"/>
        <w:rPr>
          <w:rFonts w:eastAsia="맑은 고딕" w:cs="Arial"/>
          <w:sz w:val="20"/>
          <w:lang w:eastAsia="ko-KR"/>
        </w:rPr>
      </w:pPr>
      <w:r w:rsidRPr="00BE2726">
        <w:rPr>
          <w:rFonts w:eastAsia="맑은 고딕" w:cs="Arial"/>
          <w:sz w:val="20"/>
          <w:lang w:eastAsia="ko-KR"/>
        </w:rPr>
        <w:t>Alarm Triggers</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2E25CC" w:rsidRPr="002E25CC">
        <w:rPr>
          <w:rFonts w:eastAsia="맑은 고딕" w:cs="Arial"/>
          <w:sz w:val="20"/>
          <w:lang w:eastAsia="ko-KR"/>
        </w:rPr>
        <w:t>Analytics, Network disconnect</w:t>
      </w:r>
    </w:p>
    <w:p w14:paraId="6359A0A3" w14:textId="77777777" w:rsidR="008C2C2C" w:rsidRPr="008C2C2C" w:rsidRDefault="00840B52" w:rsidP="002E25CC">
      <w:pPr>
        <w:pStyle w:val="StyleDefaultComplex10pt"/>
        <w:numPr>
          <w:ilvl w:val="3"/>
          <w:numId w:val="19"/>
        </w:numPr>
        <w:spacing w:before="60" w:after="0" w:line="276" w:lineRule="auto"/>
        <w:rPr>
          <w:rFonts w:eastAsia="맑은 고딕" w:cs="Arial"/>
          <w:color w:val="auto"/>
          <w:sz w:val="20"/>
          <w:lang w:eastAsia="ko-KR"/>
        </w:rPr>
      </w:pPr>
      <w:r w:rsidRPr="00BE2726">
        <w:rPr>
          <w:rFonts w:eastAsia="맑은 고딕" w:cs="Arial"/>
          <w:sz w:val="20"/>
          <w:lang w:eastAsia="ko-KR"/>
        </w:rPr>
        <w:t>Alarm Events</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2E25CC" w:rsidRPr="002E25CC">
        <w:rPr>
          <w:rFonts w:eastAsia="맑은 고딕" w:cs="Arial"/>
          <w:sz w:val="20"/>
          <w:lang w:eastAsia="ko-KR"/>
        </w:rPr>
        <w:t>File upload via FTP and e-mail</w:t>
      </w:r>
    </w:p>
    <w:p w14:paraId="0CBC3499" w14:textId="77777777" w:rsidR="008C2C2C" w:rsidRDefault="002E25CC" w:rsidP="008C2C2C">
      <w:pPr>
        <w:pStyle w:val="StyleDefaultComplex10pt"/>
        <w:spacing w:before="60" w:after="0" w:line="276" w:lineRule="auto"/>
        <w:ind w:left="3600" w:firstLine="720"/>
        <w:rPr>
          <w:rFonts w:eastAsia="맑은 고딕" w:cs="Arial"/>
          <w:sz w:val="20"/>
          <w:lang w:eastAsia="ko-KR"/>
        </w:rPr>
      </w:pPr>
      <w:r w:rsidRPr="002E25CC">
        <w:rPr>
          <w:rFonts w:eastAsia="맑은 고딕" w:cs="Arial"/>
          <w:sz w:val="20"/>
          <w:lang w:eastAsia="ko-KR"/>
        </w:rPr>
        <w:t>Notification via e-mail</w:t>
      </w:r>
    </w:p>
    <w:p w14:paraId="4AF3E199" w14:textId="77777777" w:rsidR="008C2C2C" w:rsidRDefault="002E25CC" w:rsidP="008C2C2C">
      <w:pPr>
        <w:pStyle w:val="StyleDefaultComplex10pt"/>
        <w:spacing w:before="60" w:after="0" w:line="276" w:lineRule="auto"/>
        <w:ind w:left="3600" w:firstLine="720"/>
        <w:rPr>
          <w:rFonts w:eastAsia="맑은 고딕" w:cs="Arial"/>
          <w:sz w:val="20"/>
          <w:lang w:eastAsia="ko-KR"/>
        </w:rPr>
      </w:pPr>
      <w:r w:rsidRPr="002E25CC">
        <w:rPr>
          <w:rFonts w:eastAsia="맑은 고딕" w:cs="Arial"/>
          <w:sz w:val="20"/>
          <w:lang w:eastAsia="ko-KR"/>
        </w:rPr>
        <w:t>SD/SDHC/SDXC recording at event triggers</w:t>
      </w:r>
      <w:r w:rsidR="008C2C2C">
        <w:rPr>
          <w:rFonts w:eastAsia="맑은 고딕" w:cs="Arial"/>
          <w:sz w:val="20"/>
          <w:lang w:eastAsia="ko-KR"/>
        </w:rPr>
        <w:t>\</w:t>
      </w:r>
    </w:p>
    <w:p w14:paraId="3A89293D" w14:textId="7F2F0C32" w:rsidR="00840B52" w:rsidRPr="00895528" w:rsidRDefault="002E25CC" w:rsidP="008C2C2C">
      <w:pPr>
        <w:pStyle w:val="StyleDefaultComplex10pt"/>
        <w:spacing w:before="60" w:after="0" w:line="276" w:lineRule="auto"/>
        <w:ind w:left="3600" w:firstLine="720"/>
        <w:rPr>
          <w:rFonts w:eastAsia="맑은 고딕" w:cs="Arial"/>
          <w:color w:val="auto"/>
          <w:sz w:val="20"/>
          <w:lang w:eastAsia="ko-KR"/>
        </w:rPr>
      </w:pPr>
      <w:r w:rsidRPr="002E25CC">
        <w:rPr>
          <w:rFonts w:eastAsia="맑은 고딕" w:cs="Arial"/>
          <w:sz w:val="20"/>
          <w:lang w:eastAsia="ko-KR"/>
        </w:rPr>
        <w:t>Alarm output</w:t>
      </w:r>
    </w:p>
    <w:p w14:paraId="6850AB6C" w14:textId="78F867E0" w:rsidR="004B023A" w:rsidRPr="00895528" w:rsidRDefault="00840B52" w:rsidP="00EB2417">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Pixel Counter</w:t>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E35DBA" w:rsidRPr="00895528">
        <w:rPr>
          <w:rFonts w:eastAsia="맑은 고딕" w:cs="Arial"/>
          <w:color w:val="auto"/>
          <w:sz w:val="20"/>
          <w:lang w:eastAsia="ko-KR"/>
        </w:rPr>
        <w:t>Support</w:t>
      </w:r>
    </w:p>
    <w:p w14:paraId="2E93CCD3" w14:textId="77777777" w:rsidR="00030490" w:rsidRDefault="007E6B85" w:rsidP="005248B7">
      <w:pPr>
        <w:pStyle w:val="StyleDefaultComplex10pt"/>
        <w:numPr>
          <w:ilvl w:val="3"/>
          <w:numId w:val="19"/>
        </w:numPr>
        <w:spacing w:before="60" w:after="0" w:line="276" w:lineRule="auto"/>
        <w:rPr>
          <w:rFonts w:cs="Arial"/>
          <w:sz w:val="20"/>
        </w:rPr>
      </w:pPr>
      <w:r w:rsidRPr="007E6B85">
        <w:rPr>
          <w:rFonts w:cs="Arial"/>
          <w:sz w:val="20"/>
        </w:rPr>
        <w:t>Webpage Language</w:t>
      </w:r>
      <w:r>
        <w:rPr>
          <w:rFonts w:cs="Arial"/>
          <w:sz w:val="20"/>
        </w:rPr>
        <w:tab/>
      </w:r>
      <w:r>
        <w:rPr>
          <w:rFonts w:cs="Arial"/>
          <w:sz w:val="20"/>
        </w:rPr>
        <w:tab/>
      </w:r>
      <w:r w:rsidRPr="007E6B85">
        <w:rPr>
          <w:rFonts w:cs="Arial"/>
          <w:sz w:val="20"/>
        </w:rPr>
        <w:t xml:space="preserve">English, Korean, Chinese, French, Italian, Spanish, German, </w:t>
      </w:r>
    </w:p>
    <w:p w14:paraId="151790D1" w14:textId="76BEA2F4" w:rsidR="00437D49" w:rsidRPr="00437D49" w:rsidRDefault="007E6B85" w:rsidP="00030490">
      <w:pPr>
        <w:pStyle w:val="StyleDefaultComplex10pt"/>
        <w:spacing w:before="60" w:after="0" w:line="276" w:lineRule="auto"/>
        <w:ind w:left="4320"/>
        <w:rPr>
          <w:rFonts w:cs="Arial"/>
          <w:sz w:val="20"/>
        </w:rPr>
      </w:pPr>
      <w:r w:rsidRPr="007E6B85">
        <w:rPr>
          <w:rFonts w:cs="Arial"/>
          <w:sz w:val="20"/>
        </w:rPr>
        <w:t>Japanese, Russian,</w:t>
      </w:r>
      <w:r w:rsidR="00030490">
        <w:rPr>
          <w:rFonts w:cs="Arial"/>
          <w:sz w:val="20"/>
        </w:rPr>
        <w:t xml:space="preserve"> </w:t>
      </w:r>
      <w:r w:rsidRPr="007E6B85">
        <w:rPr>
          <w:rFonts w:cs="Arial"/>
          <w:sz w:val="20"/>
        </w:rPr>
        <w:t>Swedish,</w:t>
      </w:r>
      <w:r w:rsidR="00030490">
        <w:rPr>
          <w:rFonts w:cs="Arial"/>
          <w:sz w:val="20"/>
        </w:rPr>
        <w:t xml:space="preserve"> </w:t>
      </w:r>
      <w:r w:rsidRPr="007E6B85">
        <w:rPr>
          <w:rFonts w:cs="Arial"/>
          <w:sz w:val="20"/>
        </w:rPr>
        <w:t>Portuguese, Czech, Polish, Turkish, Dutch, Hungarian, Greek</w:t>
      </w:r>
    </w:p>
    <w:p w14:paraId="47FB4B4E" w14:textId="1A0A8840" w:rsidR="0098038D" w:rsidRPr="00BE2726" w:rsidRDefault="0098038D" w:rsidP="004940FC">
      <w:pPr>
        <w:pStyle w:val="StyleDefaultComplex10pt"/>
        <w:numPr>
          <w:ilvl w:val="3"/>
          <w:numId w:val="19"/>
        </w:numPr>
        <w:spacing w:before="60" w:after="0" w:line="276" w:lineRule="auto"/>
        <w:rPr>
          <w:rFonts w:cs="Arial"/>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r>
      <w:r w:rsidR="004940FC" w:rsidRPr="004940FC">
        <w:rPr>
          <w:rFonts w:cs="Arial"/>
          <w:bCs/>
          <w:color w:val="auto"/>
          <w:sz w:val="20"/>
        </w:rPr>
        <w:t>Micro SD/SDHC/SDXC 4slot 256GB(Each CH)</w:t>
      </w:r>
    </w:p>
    <w:p w14:paraId="42DFCDB7" w14:textId="77777777" w:rsidR="00FA35C2" w:rsidRPr="00FA35C2" w:rsidRDefault="001A614A" w:rsidP="00FA35C2">
      <w:pPr>
        <w:pStyle w:val="StyleDefaultComplex10pt"/>
        <w:numPr>
          <w:ilvl w:val="3"/>
          <w:numId w:val="19"/>
        </w:numPr>
        <w:spacing w:before="60" w:after="0" w:line="276" w:lineRule="auto"/>
        <w:rPr>
          <w:rFonts w:cs="Arial"/>
          <w:b/>
          <w:sz w:val="20"/>
        </w:rPr>
      </w:pPr>
      <w:r w:rsidRPr="001A614A">
        <w:rPr>
          <w:rFonts w:cs="Arial"/>
          <w:bCs/>
          <w:sz w:val="20"/>
        </w:rPr>
        <w:t>Analytics</w:t>
      </w:r>
      <w:r>
        <w:rPr>
          <w:rFonts w:cs="Arial"/>
          <w:bCs/>
          <w:sz w:val="20"/>
        </w:rPr>
        <w:tab/>
      </w:r>
      <w:r>
        <w:rPr>
          <w:rFonts w:cs="Arial"/>
          <w:bCs/>
          <w:sz w:val="20"/>
        </w:rPr>
        <w:tab/>
      </w:r>
      <w:r w:rsidR="003D2E90">
        <w:rPr>
          <w:rFonts w:cs="Arial"/>
          <w:bCs/>
          <w:sz w:val="20"/>
        </w:rPr>
        <w:tab/>
      </w:r>
      <w:r w:rsidR="00FA35C2" w:rsidRPr="00FA35C2">
        <w:rPr>
          <w:rFonts w:cs="Arial"/>
          <w:bCs/>
          <w:sz w:val="20"/>
        </w:rPr>
        <w:t xml:space="preserve">Defocus detection, Directional detection, Face detection, </w:t>
      </w:r>
    </w:p>
    <w:p w14:paraId="4DF603D8" w14:textId="22B69862" w:rsidR="002468F3" w:rsidRPr="00BE2726" w:rsidRDefault="00FA35C2" w:rsidP="00FA35C2">
      <w:pPr>
        <w:pStyle w:val="StyleDefaultComplex10pt"/>
        <w:spacing w:before="60" w:after="0" w:line="276" w:lineRule="auto"/>
        <w:ind w:left="4320"/>
        <w:rPr>
          <w:rFonts w:cs="Arial"/>
          <w:b/>
          <w:sz w:val="20"/>
        </w:rPr>
      </w:pPr>
      <w:r w:rsidRPr="00FA35C2">
        <w:rPr>
          <w:rFonts w:cs="Arial"/>
          <w:bCs/>
          <w:sz w:val="20"/>
        </w:rPr>
        <w:t>Fog detection, Motion</w:t>
      </w:r>
      <w:r>
        <w:rPr>
          <w:rFonts w:cs="Arial"/>
          <w:bCs/>
          <w:sz w:val="20"/>
        </w:rPr>
        <w:t xml:space="preserve"> </w:t>
      </w:r>
      <w:r w:rsidRPr="00FA35C2">
        <w:rPr>
          <w:rFonts w:cs="Arial"/>
          <w:bCs/>
          <w:sz w:val="20"/>
        </w:rPr>
        <w:t>detection,</w:t>
      </w:r>
      <w:r>
        <w:rPr>
          <w:rFonts w:cs="Arial"/>
          <w:bCs/>
          <w:sz w:val="20"/>
        </w:rPr>
        <w:t xml:space="preserve"> </w:t>
      </w:r>
      <w:r w:rsidRPr="00FA35C2">
        <w:rPr>
          <w:rFonts w:cs="Arial"/>
          <w:bCs/>
          <w:sz w:val="20"/>
        </w:rPr>
        <w:t>Appear/Disappear, Enter/Exit, Loitering, Tampering, Virtual line</w:t>
      </w:r>
    </w:p>
    <w:p w14:paraId="25970922" w14:textId="4AB6E244" w:rsidR="00704EF2" w:rsidRPr="00175B1A" w:rsidRDefault="00704EF2" w:rsidP="001E6A15">
      <w:pPr>
        <w:pStyle w:val="StyleDefaultComplex10pt"/>
        <w:numPr>
          <w:ilvl w:val="3"/>
          <w:numId w:val="19"/>
        </w:numPr>
        <w:spacing w:before="60" w:after="0" w:line="276" w:lineRule="auto"/>
        <w:rPr>
          <w:rFonts w:cs="Arial"/>
          <w:bCs/>
          <w:sz w:val="20"/>
        </w:rPr>
      </w:pPr>
      <w:r w:rsidRPr="00FE3312">
        <w:rPr>
          <w:rFonts w:eastAsia="맑은 고딕" w:cs="Arial" w:hint="eastAsia"/>
          <w:bCs/>
          <w:sz w:val="20"/>
          <w:lang w:eastAsia="ko-KR"/>
        </w:rPr>
        <w:t>A</w:t>
      </w:r>
      <w:r w:rsidRPr="00FE3312">
        <w:rPr>
          <w:rFonts w:eastAsia="맑은 고딕" w:cs="Arial"/>
          <w:bCs/>
          <w:sz w:val="20"/>
          <w:lang w:eastAsia="ko-KR"/>
        </w:rPr>
        <w:t>uto Tracking</w:t>
      </w:r>
      <w:r w:rsidRPr="00FE3312">
        <w:rPr>
          <w:rFonts w:eastAsia="맑은 고딕" w:cs="Arial"/>
          <w:bCs/>
          <w:sz w:val="20"/>
          <w:lang w:eastAsia="ko-KR"/>
        </w:rPr>
        <w:tab/>
      </w:r>
      <w:r w:rsidRPr="00FE3312">
        <w:rPr>
          <w:rFonts w:eastAsia="맑은 고딕" w:cs="Arial"/>
          <w:bCs/>
          <w:sz w:val="20"/>
          <w:lang w:eastAsia="ko-KR"/>
        </w:rPr>
        <w:tab/>
      </w:r>
      <w:r w:rsidRPr="00FE3312">
        <w:rPr>
          <w:rFonts w:eastAsia="맑은 고딕" w:cs="Arial"/>
          <w:bCs/>
          <w:sz w:val="20"/>
          <w:lang w:eastAsia="ko-KR"/>
        </w:rPr>
        <w:tab/>
      </w:r>
      <w:r w:rsidR="00AD5927">
        <w:rPr>
          <w:rFonts w:eastAsia="맑은 고딕" w:cs="Arial"/>
          <w:bCs/>
          <w:sz w:val="20"/>
          <w:lang w:eastAsia="ko-KR"/>
        </w:rPr>
        <w:t>Support</w:t>
      </w:r>
      <w:bookmarkStart w:id="8" w:name="_GoBack"/>
      <w:bookmarkEnd w:id="8"/>
    </w:p>
    <w:p w14:paraId="297FD148" w14:textId="67C80E83" w:rsidR="001E6A15" w:rsidRPr="00BE2726" w:rsidRDefault="001E6A15" w:rsidP="001E6A15">
      <w:pPr>
        <w:pStyle w:val="StyleDefaultComplex10pt"/>
        <w:numPr>
          <w:ilvl w:val="3"/>
          <w:numId w:val="19"/>
        </w:numPr>
        <w:spacing w:before="60" w:after="0" w:line="276" w:lineRule="auto"/>
        <w:rPr>
          <w:rFonts w:cs="Arial"/>
          <w:b/>
          <w:sz w:val="20"/>
        </w:rPr>
      </w:pPr>
      <w:r w:rsidRPr="00BE2726">
        <w:rPr>
          <w:rFonts w:eastAsia="맑은 고딕" w:cs="Arial"/>
          <w:sz w:val="20"/>
          <w:lang w:eastAsia="ko-KR"/>
        </w:rPr>
        <w:t>Memory</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AD5927">
        <w:rPr>
          <w:rFonts w:eastAsia="맑은 고딕" w:cs="Arial"/>
          <w:sz w:val="20"/>
          <w:lang w:eastAsia="ko-KR"/>
        </w:rPr>
        <w:t>5</w:t>
      </w:r>
      <w:r w:rsidR="00CF76D7">
        <w:rPr>
          <w:rFonts w:eastAsia="맑은 고딕" w:cs="Arial"/>
          <w:sz w:val="20"/>
          <w:lang w:eastAsia="ko-KR"/>
        </w:rPr>
        <w:t>G</w:t>
      </w:r>
      <w:r w:rsidRPr="001E6A15">
        <w:rPr>
          <w:rFonts w:eastAsia="맑은 고딕" w:cs="Arial"/>
          <w:sz w:val="20"/>
          <w:lang w:eastAsia="ko-KR"/>
        </w:rPr>
        <w:t xml:space="preserve">B RAM, </w:t>
      </w:r>
      <w:r w:rsidR="00AD5927">
        <w:rPr>
          <w:rFonts w:eastAsia="맑은 고딕" w:cs="Arial"/>
          <w:sz w:val="20"/>
          <w:lang w:eastAsia="ko-KR"/>
        </w:rPr>
        <w:t>1280</w:t>
      </w:r>
      <w:r w:rsidRPr="001E6A15">
        <w:rPr>
          <w:rFonts w:eastAsia="맑은 고딕" w:cs="Arial"/>
          <w:sz w:val="20"/>
          <w:lang w:eastAsia="ko-KR"/>
        </w:rPr>
        <w:t>MB Flash</w:t>
      </w:r>
    </w:p>
    <w:p w14:paraId="77ADD699" w14:textId="372152ED" w:rsidR="00840B52" w:rsidRPr="00BE2726" w:rsidRDefault="00840B52" w:rsidP="005248B7">
      <w:pPr>
        <w:pStyle w:val="StyleDefaultComplex10pt"/>
        <w:numPr>
          <w:ilvl w:val="2"/>
          <w:numId w:val="19"/>
        </w:numPr>
        <w:spacing w:before="60" w:after="0" w:line="276" w:lineRule="auto"/>
        <w:rPr>
          <w:rFonts w:cs="Arial"/>
          <w:sz w:val="20"/>
        </w:rPr>
      </w:pPr>
      <w:r w:rsidRPr="00BE2726">
        <w:rPr>
          <w:rFonts w:cs="Arial"/>
          <w:bCs/>
          <w:sz w:val="20"/>
        </w:rPr>
        <w:t>Video Streams</w:t>
      </w:r>
    </w:p>
    <w:p w14:paraId="6332803F" w14:textId="3B06C663" w:rsidR="00840B52" w:rsidRPr="00BE2726" w:rsidRDefault="00EB2417" w:rsidP="005248B7">
      <w:pPr>
        <w:pStyle w:val="StyleDefaultComplex10pt"/>
        <w:numPr>
          <w:ilvl w:val="3"/>
          <w:numId w:val="19"/>
        </w:numPr>
        <w:spacing w:before="60" w:after="0" w:line="276" w:lineRule="auto"/>
        <w:rPr>
          <w:rFonts w:cs="Arial"/>
          <w:bCs/>
          <w:sz w:val="20"/>
        </w:rPr>
      </w:pPr>
      <w:r w:rsidRPr="00BE2726">
        <w:rPr>
          <w:rFonts w:cs="Arial"/>
          <w:bCs/>
          <w:sz w:val="20"/>
        </w:rPr>
        <w:t>Video compression</w:t>
      </w:r>
      <w:r w:rsidR="00F32EA8" w:rsidRPr="00BE2726">
        <w:rPr>
          <w:rFonts w:cs="Arial"/>
          <w:bCs/>
          <w:sz w:val="20"/>
        </w:rPr>
        <w:tab/>
      </w:r>
      <w:r w:rsidR="00F32EA8" w:rsidRPr="00BE2726">
        <w:rPr>
          <w:rFonts w:cs="Arial"/>
          <w:bCs/>
          <w:sz w:val="20"/>
        </w:rPr>
        <w:tab/>
      </w:r>
      <w:r w:rsidR="00840B52" w:rsidRPr="00BE2726">
        <w:rPr>
          <w:rFonts w:eastAsia="맑은 고딕" w:cs="Arial"/>
          <w:sz w:val="20"/>
          <w:lang w:eastAsia="ko-KR"/>
        </w:rPr>
        <w:t>H.265</w:t>
      </w:r>
      <w:r w:rsidR="00F32EA8" w:rsidRPr="00BE2726">
        <w:rPr>
          <w:rFonts w:eastAsia="맑은 고딕" w:cs="Arial"/>
          <w:sz w:val="20"/>
          <w:lang w:eastAsia="ko-KR"/>
        </w:rPr>
        <w:t xml:space="preserve">, </w:t>
      </w:r>
      <w:r w:rsidR="00840B52" w:rsidRPr="00BE2726">
        <w:rPr>
          <w:rFonts w:cs="Arial"/>
          <w:bCs/>
          <w:sz w:val="20"/>
        </w:rPr>
        <w:t>H.264</w:t>
      </w:r>
      <w:r w:rsidR="00F32EA8" w:rsidRPr="00BE2726">
        <w:rPr>
          <w:rFonts w:cs="Arial"/>
          <w:bCs/>
          <w:sz w:val="20"/>
        </w:rPr>
        <w:t xml:space="preserve">, </w:t>
      </w:r>
      <w:r w:rsidR="00840B52" w:rsidRPr="00BE2726">
        <w:rPr>
          <w:rFonts w:cs="Arial"/>
          <w:bCs/>
          <w:sz w:val="20"/>
        </w:rPr>
        <w:t>MJPEG</w:t>
      </w:r>
    </w:p>
    <w:p w14:paraId="4077D68B" w14:textId="77777777" w:rsidR="00393A26" w:rsidRPr="00393A26" w:rsidRDefault="0015235C" w:rsidP="00393A26">
      <w:pPr>
        <w:pStyle w:val="StyleDefaultComplex10pt"/>
        <w:numPr>
          <w:ilvl w:val="3"/>
          <w:numId w:val="19"/>
        </w:numPr>
        <w:spacing w:before="60" w:after="0" w:line="276" w:lineRule="auto"/>
        <w:rPr>
          <w:rFonts w:cs="Arial"/>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r>
      <w:r w:rsidR="00393A26" w:rsidRPr="00393A26">
        <w:rPr>
          <w:rFonts w:cs="Arial"/>
          <w:bCs/>
          <w:sz w:val="20"/>
        </w:rPr>
        <w:t>[5MP]</w:t>
      </w:r>
    </w:p>
    <w:p w14:paraId="3883C24D" w14:textId="77777777" w:rsidR="00393A26" w:rsidRDefault="00393A26" w:rsidP="00393A26">
      <w:pPr>
        <w:pStyle w:val="StyleDefaultComplex10pt"/>
        <w:spacing w:before="60" w:after="0" w:line="276" w:lineRule="auto"/>
        <w:ind w:left="3600" w:firstLine="720"/>
        <w:rPr>
          <w:rFonts w:cs="Arial"/>
          <w:bCs/>
          <w:sz w:val="20"/>
        </w:rPr>
      </w:pPr>
      <w:r w:rsidRPr="00393A26">
        <w:rPr>
          <w:rFonts w:cs="Arial"/>
          <w:bCs/>
          <w:sz w:val="20"/>
        </w:rPr>
        <w:t>2560x1920, 2560x1440, 1920x1080, 1600x1200, 1280x1024,</w:t>
      </w:r>
    </w:p>
    <w:p w14:paraId="6AD06B9A" w14:textId="77777777" w:rsidR="00393A26" w:rsidRDefault="00393A26" w:rsidP="00393A26">
      <w:pPr>
        <w:pStyle w:val="StyleDefaultComplex10pt"/>
        <w:spacing w:before="60" w:after="0" w:line="276" w:lineRule="auto"/>
        <w:ind w:left="3600" w:firstLine="720"/>
        <w:rPr>
          <w:rFonts w:cs="Arial"/>
          <w:bCs/>
          <w:sz w:val="20"/>
        </w:rPr>
      </w:pPr>
      <w:r w:rsidRPr="00393A26">
        <w:rPr>
          <w:rFonts w:cs="Arial"/>
          <w:bCs/>
          <w:sz w:val="20"/>
        </w:rPr>
        <w:t xml:space="preserve">1280x960,1280x720, 1024x768, 800x600, 800x448, 720x576, </w:t>
      </w:r>
    </w:p>
    <w:p w14:paraId="63784E2C" w14:textId="77777777" w:rsidR="00393A26" w:rsidRDefault="00393A26" w:rsidP="00393A26">
      <w:pPr>
        <w:pStyle w:val="StyleDefaultComplex10pt"/>
        <w:spacing w:before="60" w:after="0" w:line="276" w:lineRule="auto"/>
        <w:ind w:left="3600" w:firstLine="720"/>
        <w:rPr>
          <w:rFonts w:cs="Arial"/>
          <w:bCs/>
          <w:sz w:val="20"/>
        </w:rPr>
      </w:pPr>
      <w:r w:rsidRPr="00393A26">
        <w:rPr>
          <w:rFonts w:cs="Arial"/>
          <w:bCs/>
          <w:sz w:val="20"/>
        </w:rPr>
        <w:t>720x480, 640x480, 320x240</w:t>
      </w:r>
    </w:p>
    <w:p w14:paraId="72134F8E" w14:textId="77777777" w:rsidR="00393A26" w:rsidRDefault="00393A26" w:rsidP="00393A26">
      <w:pPr>
        <w:pStyle w:val="StyleDefaultComplex10pt"/>
        <w:spacing w:before="60" w:after="0" w:line="276" w:lineRule="auto"/>
        <w:ind w:left="3600" w:firstLine="720"/>
        <w:rPr>
          <w:rFonts w:cs="Arial"/>
          <w:bCs/>
          <w:sz w:val="20"/>
        </w:rPr>
      </w:pPr>
      <w:r w:rsidRPr="00393A26">
        <w:rPr>
          <w:rFonts w:cs="Arial"/>
          <w:bCs/>
          <w:sz w:val="20"/>
        </w:rPr>
        <w:t>[2MP]</w:t>
      </w:r>
    </w:p>
    <w:p w14:paraId="4C1E7D2C" w14:textId="77777777" w:rsidR="00393A26" w:rsidRDefault="00393A26" w:rsidP="00393A26">
      <w:pPr>
        <w:pStyle w:val="StyleDefaultComplex10pt"/>
        <w:spacing w:before="60" w:after="0" w:line="276" w:lineRule="auto"/>
        <w:ind w:left="3600" w:firstLine="720"/>
        <w:rPr>
          <w:rFonts w:cs="Arial"/>
          <w:bCs/>
          <w:sz w:val="20"/>
        </w:rPr>
      </w:pPr>
      <w:r w:rsidRPr="00393A26">
        <w:rPr>
          <w:rFonts w:cs="Arial"/>
          <w:bCs/>
          <w:sz w:val="20"/>
        </w:rPr>
        <w:t xml:space="preserve">1920x1080, 1280x1024, 1280x960, 1280x720, 1024x768, </w:t>
      </w:r>
    </w:p>
    <w:p w14:paraId="5ED6AFD4" w14:textId="77777777" w:rsidR="00393A26" w:rsidRDefault="00393A26" w:rsidP="00393A26">
      <w:pPr>
        <w:pStyle w:val="StyleDefaultComplex10pt"/>
        <w:spacing w:before="60" w:after="0" w:line="276" w:lineRule="auto"/>
        <w:ind w:left="3600" w:firstLine="720"/>
        <w:rPr>
          <w:rFonts w:cs="Arial"/>
          <w:bCs/>
          <w:sz w:val="20"/>
        </w:rPr>
      </w:pPr>
      <w:r w:rsidRPr="00393A26">
        <w:rPr>
          <w:rFonts w:cs="Arial"/>
          <w:bCs/>
          <w:sz w:val="20"/>
        </w:rPr>
        <w:t xml:space="preserve">800x600, 800x448,720x576, 720x480, 640x480, 640x360, </w:t>
      </w:r>
    </w:p>
    <w:p w14:paraId="5562B56D" w14:textId="48B4E58A" w:rsidR="0015235C" w:rsidRPr="0015235C" w:rsidRDefault="00393A26" w:rsidP="00393A26">
      <w:pPr>
        <w:pStyle w:val="StyleDefaultComplex10pt"/>
        <w:spacing w:before="60" w:after="0" w:line="276" w:lineRule="auto"/>
        <w:ind w:left="3600" w:firstLine="720"/>
        <w:rPr>
          <w:rFonts w:cs="Arial"/>
          <w:sz w:val="20"/>
        </w:rPr>
      </w:pPr>
      <w:r w:rsidRPr="00393A26">
        <w:rPr>
          <w:rFonts w:cs="Arial"/>
          <w:bCs/>
          <w:sz w:val="20"/>
        </w:rPr>
        <w:t>320x240</w:t>
      </w:r>
    </w:p>
    <w:p w14:paraId="35A59333" w14:textId="77777777" w:rsidR="00EB2417" w:rsidRPr="00BE2726" w:rsidRDefault="0047633C" w:rsidP="00EB2417">
      <w:pPr>
        <w:numPr>
          <w:ilvl w:val="3"/>
          <w:numId w:val="19"/>
        </w:numPr>
        <w:spacing w:before="60" w:after="0" w:line="276" w:lineRule="auto"/>
        <w:rPr>
          <w:rFonts w:cs="Arial"/>
          <w:color w:val="000000"/>
          <w:szCs w:val="20"/>
          <w:lang w:eastAsia="zh-TW"/>
        </w:rPr>
      </w:pPr>
      <w:r w:rsidRPr="00BE2726">
        <w:rPr>
          <w:rFonts w:eastAsia="맑은 고딕" w:cs="Arial"/>
          <w:color w:val="000000"/>
          <w:lang w:eastAsia="ko-KR"/>
        </w:rPr>
        <w:t xml:space="preserve">Maximum </w:t>
      </w:r>
      <w:r w:rsidR="00DE416B" w:rsidRPr="00BE2726">
        <w:rPr>
          <w:rFonts w:eastAsia="맑은 고딕" w:cs="Arial"/>
          <w:color w:val="000000"/>
          <w:lang w:eastAsia="ko-KR"/>
        </w:rPr>
        <w:t>F</w:t>
      </w:r>
      <w:r w:rsidRPr="00BE2726">
        <w:rPr>
          <w:rFonts w:eastAsia="맑은 고딕" w:cs="Arial"/>
          <w:color w:val="000000"/>
          <w:lang w:eastAsia="ko-KR"/>
        </w:rPr>
        <w:t>ramerate</w:t>
      </w:r>
    </w:p>
    <w:p w14:paraId="243426B8" w14:textId="45E0E5AA" w:rsidR="00393A26" w:rsidRDefault="0047633C" w:rsidP="003D2E90">
      <w:pPr>
        <w:numPr>
          <w:ilvl w:val="4"/>
          <w:numId w:val="19"/>
        </w:numPr>
        <w:spacing w:before="60" w:after="0" w:line="276" w:lineRule="auto"/>
        <w:rPr>
          <w:rFonts w:cs="Arial"/>
          <w:color w:val="000000"/>
          <w:szCs w:val="20"/>
          <w:lang w:eastAsia="zh-TW"/>
        </w:rPr>
      </w:pPr>
      <w:r w:rsidRPr="00BE2726">
        <w:rPr>
          <w:rFonts w:cs="Arial"/>
          <w:color w:val="000000"/>
          <w:szCs w:val="20"/>
          <w:lang w:eastAsia="zh-TW"/>
        </w:rPr>
        <w:t xml:space="preserve">H.265 </w:t>
      </w:r>
      <w:r w:rsidR="00DB2E2A" w:rsidRPr="00BE2726">
        <w:rPr>
          <w:rFonts w:cs="Arial"/>
          <w:color w:val="000000"/>
          <w:szCs w:val="20"/>
          <w:lang w:eastAsia="zh-TW"/>
        </w:rPr>
        <w:t>/</w:t>
      </w:r>
      <w:r w:rsidRPr="00BE2726">
        <w:rPr>
          <w:rFonts w:cs="Arial"/>
          <w:color w:val="000000"/>
          <w:szCs w:val="20"/>
          <w:lang w:eastAsia="zh-TW"/>
        </w:rPr>
        <w:t xml:space="preserve"> H.264</w:t>
      </w:r>
      <w:r w:rsidR="005D0C96" w:rsidRPr="00BE2726">
        <w:rPr>
          <w:rFonts w:cs="Arial"/>
          <w:color w:val="000000"/>
          <w:szCs w:val="20"/>
          <w:lang w:eastAsia="zh-TW"/>
        </w:rPr>
        <w:tab/>
      </w:r>
      <w:r w:rsidRPr="00BE2726">
        <w:rPr>
          <w:rFonts w:cs="Arial"/>
          <w:color w:val="000000"/>
          <w:szCs w:val="20"/>
          <w:lang w:eastAsia="zh-TW"/>
        </w:rPr>
        <w:tab/>
      </w:r>
      <w:r w:rsidR="00393A26">
        <w:rPr>
          <w:rFonts w:cs="Arial"/>
          <w:color w:val="000000"/>
          <w:szCs w:val="20"/>
          <w:lang w:eastAsia="zh-TW"/>
        </w:rPr>
        <w:t>[5M]</w:t>
      </w:r>
    </w:p>
    <w:p w14:paraId="28E28F6E" w14:textId="14854BF5" w:rsidR="0047633C" w:rsidRDefault="003D2E90" w:rsidP="00393A26">
      <w:pPr>
        <w:spacing w:before="60" w:after="0" w:line="276" w:lineRule="auto"/>
        <w:ind w:left="3960" w:firstLine="360"/>
        <w:rPr>
          <w:rFonts w:cs="Arial"/>
          <w:color w:val="000000"/>
          <w:szCs w:val="20"/>
          <w:lang w:eastAsia="zh-TW"/>
        </w:rPr>
      </w:pPr>
      <w:r w:rsidRPr="003D2E90">
        <w:rPr>
          <w:rFonts w:cs="Arial"/>
          <w:color w:val="000000"/>
          <w:szCs w:val="20"/>
          <w:lang w:eastAsia="zh-TW"/>
        </w:rPr>
        <w:t>H.265/H.264: Max. 30fps/25fps(60Hz/50Hz)</w:t>
      </w:r>
    </w:p>
    <w:p w14:paraId="4A5FF62B" w14:textId="25310B3D" w:rsidR="00393A26" w:rsidRDefault="00393A26" w:rsidP="00903D98">
      <w:pPr>
        <w:spacing w:before="60" w:after="0" w:line="276" w:lineRule="auto"/>
        <w:ind w:left="3600" w:firstLine="720"/>
        <w:rPr>
          <w:rFonts w:cs="Arial"/>
          <w:color w:val="000000"/>
          <w:szCs w:val="20"/>
          <w:lang w:eastAsia="zh-TW"/>
        </w:rPr>
      </w:pPr>
      <w:r>
        <w:rPr>
          <w:rFonts w:cs="Arial"/>
          <w:color w:val="000000"/>
          <w:szCs w:val="20"/>
          <w:lang w:eastAsia="zh-TW"/>
        </w:rPr>
        <w:t>[</w:t>
      </w:r>
      <w:r w:rsidR="00903D98">
        <w:rPr>
          <w:rFonts w:cs="Arial"/>
          <w:color w:val="000000"/>
          <w:szCs w:val="20"/>
          <w:lang w:eastAsia="zh-TW"/>
        </w:rPr>
        <w:t>2</w:t>
      </w:r>
      <w:r>
        <w:rPr>
          <w:rFonts w:cs="Arial"/>
          <w:color w:val="000000"/>
          <w:szCs w:val="20"/>
          <w:lang w:eastAsia="zh-TW"/>
        </w:rPr>
        <w:t>M]</w:t>
      </w:r>
    </w:p>
    <w:p w14:paraId="58BF9FBD" w14:textId="5DD1CB4D" w:rsidR="00393A26" w:rsidRPr="00BE2726" w:rsidRDefault="00393A26" w:rsidP="00393A26">
      <w:pPr>
        <w:spacing w:before="60" w:after="0" w:line="276" w:lineRule="auto"/>
        <w:ind w:left="3960" w:firstLine="360"/>
        <w:rPr>
          <w:rFonts w:cs="Arial"/>
          <w:color w:val="000000"/>
          <w:szCs w:val="20"/>
          <w:lang w:eastAsia="zh-TW"/>
        </w:rPr>
      </w:pPr>
      <w:r w:rsidRPr="003D2E90">
        <w:rPr>
          <w:rFonts w:cs="Arial"/>
          <w:color w:val="000000"/>
          <w:szCs w:val="20"/>
          <w:lang w:eastAsia="zh-TW"/>
        </w:rPr>
        <w:t xml:space="preserve">H.265/H.264: Max. </w:t>
      </w:r>
      <w:r w:rsidR="00903D98">
        <w:rPr>
          <w:rFonts w:cs="Arial"/>
          <w:color w:val="000000"/>
          <w:szCs w:val="20"/>
          <w:lang w:eastAsia="zh-TW"/>
        </w:rPr>
        <w:t>60</w:t>
      </w:r>
      <w:r w:rsidRPr="003D2E90">
        <w:rPr>
          <w:rFonts w:cs="Arial"/>
          <w:color w:val="000000"/>
          <w:szCs w:val="20"/>
          <w:lang w:eastAsia="zh-TW"/>
        </w:rPr>
        <w:t>fps/</w:t>
      </w:r>
      <w:r w:rsidR="00903D98">
        <w:rPr>
          <w:rFonts w:cs="Arial"/>
          <w:color w:val="000000"/>
          <w:szCs w:val="20"/>
          <w:lang w:eastAsia="zh-TW"/>
        </w:rPr>
        <w:t>50</w:t>
      </w:r>
      <w:r w:rsidRPr="003D2E90">
        <w:rPr>
          <w:rFonts w:cs="Arial"/>
          <w:color w:val="000000"/>
          <w:szCs w:val="20"/>
          <w:lang w:eastAsia="zh-TW"/>
        </w:rPr>
        <w:t>fps(60Hz/50Hz)</w:t>
      </w:r>
    </w:p>
    <w:p w14:paraId="63B88D20" w14:textId="6C846188" w:rsidR="0047633C" w:rsidRPr="00BE2726" w:rsidRDefault="0047633C" w:rsidP="00D50058">
      <w:pPr>
        <w:pStyle w:val="StyleDefaultComplex10pt"/>
        <w:numPr>
          <w:ilvl w:val="4"/>
          <w:numId w:val="19"/>
        </w:numPr>
        <w:spacing w:before="60" w:after="0" w:line="276" w:lineRule="auto"/>
        <w:jc w:val="both"/>
        <w:rPr>
          <w:rFonts w:cs="Arial"/>
          <w:sz w:val="20"/>
        </w:rPr>
      </w:pPr>
      <w:r w:rsidRPr="00BE2726">
        <w:rPr>
          <w:rFonts w:cs="Arial"/>
          <w:sz w:val="20"/>
        </w:rPr>
        <w:t xml:space="preserve">MJPEG </w:t>
      </w:r>
      <w:r w:rsidRPr="00BE2726">
        <w:rPr>
          <w:rFonts w:cs="Arial"/>
          <w:sz w:val="20"/>
        </w:rPr>
        <w:tab/>
      </w:r>
      <w:r w:rsidR="005D0C96" w:rsidRPr="00BE2726">
        <w:rPr>
          <w:rFonts w:cs="Arial"/>
          <w:sz w:val="20"/>
        </w:rPr>
        <w:tab/>
      </w:r>
      <w:r w:rsidRPr="00BE2726">
        <w:rPr>
          <w:rFonts w:cs="Arial"/>
          <w:sz w:val="20"/>
        </w:rPr>
        <w:tab/>
        <w:t xml:space="preserve">Max. </w:t>
      </w:r>
      <w:r w:rsidR="002468F3" w:rsidRPr="00BE2726">
        <w:rPr>
          <w:rFonts w:eastAsia="맑은 고딕" w:cs="Arial"/>
          <w:sz w:val="20"/>
          <w:lang w:eastAsia="ko-KR"/>
        </w:rPr>
        <w:t>30</w:t>
      </w:r>
      <w:r w:rsidR="00D50058" w:rsidRPr="00BE2726">
        <w:rPr>
          <w:rFonts w:eastAsia="맑은 고딕" w:cs="Arial"/>
          <w:sz w:val="20"/>
          <w:lang w:eastAsia="ko-KR"/>
        </w:rPr>
        <w:t>/</w:t>
      </w:r>
      <w:r w:rsidR="002468F3" w:rsidRPr="00BE2726">
        <w:rPr>
          <w:rFonts w:eastAsia="맑은 고딕" w:cs="Arial"/>
          <w:sz w:val="20"/>
          <w:lang w:eastAsia="ko-KR"/>
        </w:rPr>
        <w:t>25</w:t>
      </w:r>
      <w:r w:rsidRPr="00BE2726">
        <w:rPr>
          <w:rFonts w:cs="Arial"/>
          <w:sz w:val="20"/>
        </w:rPr>
        <w:t>fps</w:t>
      </w:r>
      <w:r w:rsidR="00D50058" w:rsidRPr="00D50058">
        <w:rPr>
          <w:rFonts w:cs="Arial"/>
          <w:sz w:val="20"/>
        </w:rPr>
        <w:t>(60Hz/50Hz)</w:t>
      </w:r>
    </w:p>
    <w:p w14:paraId="15793E68" w14:textId="55582262" w:rsidR="00903D98" w:rsidRPr="00903D98" w:rsidRDefault="00903D98" w:rsidP="00923DAF">
      <w:pPr>
        <w:pStyle w:val="StyleDefaultComplex10pt"/>
        <w:numPr>
          <w:ilvl w:val="3"/>
          <w:numId w:val="19"/>
        </w:numPr>
        <w:spacing w:before="60" w:after="0" w:line="276" w:lineRule="auto"/>
        <w:jc w:val="both"/>
        <w:rPr>
          <w:rFonts w:cs="Arial"/>
          <w:sz w:val="20"/>
        </w:rPr>
      </w:pPr>
      <w:r>
        <w:rPr>
          <w:rFonts w:eastAsiaTheme="minorEastAsia" w:cs="Arial" w:hint="eastAsia"/>
          <w:sz w:val="20"/>
          <w:lang w:eastAsia="ko-KR"/>
        </w:rPr>
        <w:t>V</w:t>
      </w:r>
      <w:r>
        <w:rPr>
          <w:rFonts w:eastAsiaTheme="minorEastAsia" w:cs="Arial"/>
          <w:sz w:val="20"/>
          <w:lang w:eastAsia="ko-KR"/>
        </w:rPr>
        <w:t>ideo out</w:t>
      </w:r>
      <w:r>
        <w:rPr>
          <w:rFonts w:eastAsiaTheme="minorEastAsia" w:cs="Arial"/>
          <w:sz w:val="20"/>
          <w:lang w:eastAsia="ko-KR"/>
        </w:rPr>
        <w:tab/>
      </w:r>
      <w:r>
        <w:rPr>
          <w:rFonts w:eastAsiaTheme="minorEastAsia" w:cs="Arial"/>
          <w:sz w:val="20"/>
          <w:lang w:eastAsia="ko-KR"/>
        </w:rPr>
        <w:tab/>
      </w:r>
      <w:r>
        <w:rPr>
          <w:rFonts w:eastAsiaTheme="minorEastAsia" w:cs="Arial"/>
          <w:sz w:val="20"/>
          <w:lang w:eastAsia="ko-KR"/>
        </w:rPr>
        <w:tab/>
      </w:r>
      <w:r w:rsidR="00D2270E" w:rsidRPr="00D2270E">
        <w:rPr>
          <w:rFonts w:eastAsia="맑은 고딕" w:cs="Arial"/>
          <w:sz w:val="20"/>
          <w:lang w:eastAsia="ko-KR"/>
        </w:rPr>
        <w:t>CVBS : 1.0 Vp-p / 75Ω composite, 720x480(N), 720x576(P</w:t>
      </w:r>
      <w:r w:rsidR="00D2270E">
        <w:rPr>
          <w:rFonts w:eastAsia="맑은 고딕" w:cs="Arial"/>
          <w:sz w:val="20"/>
          <w:lang w:eastAsia="ko-KR"/>
        </w:rPr>
        <w:t>)</w:t>
      </w:r>
    </w:p>
    <w:p w14:paraId="5DF3533B" w14:textId="54713132" w:rsidR="00923DAF" w:rsidRPr="00BE2726" w:rsidRDefault="00923DAF" w:rsidP="00923DAF">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Smart Codec</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Manual Mode (area-based : 5EA)</w:t>
      </w:r>
    </w:p>
    <w:p w14:paraId="5ACCDBCB" w14:textId="77777777" w:rsidR="00923DAF" w:rsidRPr="00BE2726" w:rsidRDefault="00923DAF" w:rsidP="00923DAF">
      <w:pPr>
        <w:pStyle w:val="StyleDefaultComplex10pt"/>
        <w:numPr>
          <w:ilvl w:val="3"/>
          <w:numId w:val="19"/>
        </w:numPr>
        <w:spacing w:before="60" w:after="0" w:line="276" w:lineRule="auto"/>
        <w:jc w:val="both"/>
        <w:rPr>
          <w:rFonts w:cs="Arial"/>
          <w:sz w:val="20"/>
        </w:rPr>
      </w:pPr>
      <w:r w:rsidRPr="00BE2726">
        <w:rPr>
          <w:rFonts w:cs="Arial"/>
          <w:sz w:val="20"/>
        </w:rPr>
        <w:t xml:space="preserve">WiseStream </w:t>
      </w:r>
      <w:r w:rsidRPr="00BE2726">
        <w:rPr>
          <w:rFonts w:ascii="맑은 고딕" w:eastAsia="맑은 고딕" w:hAnsi="맑은 고딕" w:cs="맑은 고딕" w:hint="eastAsia"/>
          <w:sz w:val="20"/>
          <w:lang w:eastAsia="ko-KR"/>
        </w:rPr>
        <w:t>Ⅱ</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Support</w:t>
      </w:r>
    </w:p>
    <w:p w14:paraId="62F260E2" w14:textId="77777777" w:rsidR="00E53C0A" w:rsidRPr="00BE2726" w:rsidRDefault="00B817E6" w:rsidP="00017FD5">
      <w:pPr>
        <w:pStyle w:val="StyleDefaultComplex10pt"/>
        <w:numPr>
          <w:ilvl w:val="3"/>
          <w:numId w:val="19"/>
        </w:numPr>
        <w:spacing w:before="60" w:after="0" w:line="276" w:lineRule="auto"/>
        <w:jc w:val="both"/>
        <w:rPr>
          <w:rFonts w:cs="Arial"/>
          <w:sz w:val="20"/>
        </w:rPr>
      </w:pPr>
      <w:r w:rsidRPr="00BE2726">
        <w:rPr>
          <w:rFonts w:cs="Arial"/>
          <w:bCs/>
          <w:sz w:val="20"/>
        </w:rPr>
        <w:t>Bitr</w:t>
      </w:r>
      <w:r w:rsidR="00A10E59" w:rsidRPr="00BE2726">
        <w:rPr>
          <w:rFonts w:cs="Arial"/>
          <w:bCs/>
          <w:sz w:val="20"/>
        </w:rPr>
        <w:t xml:space="preserve">ate </w:t>
      </w:r>
      <w:r w:rsidRPr="00BE2726">
        <w:rPr>
          <w:rFonts w:cs="Arial"/>
          <w:bCs/>
          <w:sz w:val="20"/>
        </w:rPr>
        <w:t>C</w:t>
      </w:r>
      <w:r w:rsidR="00A10E59" w:rsidRPr="00BE2726">
        <w:rPr>
          <w:rFonts w:cs="Arial"/>
          <w:bCs/>
          <w:sz w:val="20"/>
        </w:rPr>
        <w:t xml:space="preserve">ontrol </w:t>
      </w:r>
      <w:r w:rsidRPr="00BE2726">
        <w:rPr>
          <w:rFonts w:cs="Arial"/>
          <w:bCs/>
          <w:sz w:val="20"/>
        </w:rPr>
        <w:t>M</w:t>
      </w:r>
      <w:r w:rsidR="00A10E59" w:rsidRPr="00BE2726">
        <w:rPr>
          <w:rFonts w:cs="Arial"/>
          <w:bCs/>
          <w:sz w:val="20"/>
        </w:rPr>
        <w:t>ethod</w:t>
      </w:r>
      <w:r w:rsidR="00EB2417" w:rsidRPr="00BE2726">
        <w:rPr>
          <w:rFonts w:cs="Arial"/>
          <w:bCs/>
          <w:sz w:val="20"/>
        </w:rPr>
        <w:tab/>
      </w:r>
      <w:r w:rsidR="00EB2417" w:rsidRPr="00BE2726">
        <w:rPr>
          <w:rFonts w:cs="Arial"/>
          <w:bCs/>
          <w:sz w:val="20"/>
        </w:rPr>
        <w:tab/>
      </w:r>
      <w:r w:rsidRPr="00BE2726">
        <w:rPr>
          <w:rFonts w:eastAsia="맑은 고딕" w:cs="Arial"/>
          <w:bCs/>
          <w:sz w:val="20"/>
          <w:lang w:eastAsia="ko-KR"/>
        </w:rPr>
        <w:t>H.265 /</w:t>
      </w:r>
      <w:r w:rsidR="00840B52" w:rsidRPr="00BE2726">
        <w:rPr>
          <w:rFonts w:eastAsia="맑은 고딕" w:cs="Arial"/>
          <w:bCs/>
          <w:sz w:val="20"/>
          <w:lang w:eastAsia="ko-KR"/>
        </w:rPr>
        <w:t xml:space="preserve"> </w:t>
      </w:r>
      <w:r w:rsidR="00EB2417" w:rsidRPr="00BE2726">
        <w:rPr>
          <w:rFonts w:cs="Arial"/>
          <w:bCs/>
          <w:sz w:val="20"/>
        </w:rPr>
        <w:t>H.264</w:t>
      </w:r>
      <w:r w:rsidR="00E53C0A" w:rsidRPr="00BE2726">
        <w:rPr>
          <w:rFonts w:cs="Arial"/>
          <w:bCs/>
          <w:sz w:val="20"/>
        </w:rPr>
        <w:t>: CBR or VBR</w:t>
      </w:r>
    </w:p>
    <w:p w14:paraId="3327F93D" w14:textId="3D83CFB4" w:rsidR="00840B52" w:rsidRPr="00BE2726" w:rsidRDefault="00017FD5" w:rsidP="00E53C0A">
      <w:pPr>
        <w:pStyle w:val="StyleDefaultComplex10pt"/>
        <w:spacing w:before="60" w:after="0" w:line="276" w:lineRule="auto"/>
        <w:ind w:left="3600" w:firstLine="720"/>
        <w:jc w:val="both"/>
        <w:rPr>
          <w:rFonts w:cs="Arial"/>
          <w:sz w:val="20"/>
        </w:rPr>
      </w:pPr>
      <w:r w:rsidRPr="00BE2726">
        <w:rPr>
          <w:rFonts w:cs="Arial"/>
          <w:bCs/>
          <w:sz w:val="20"/>
        </w:rPr>
        <w:t>MJPEG</w:t>
      </w:r>
      <w:r w:rsidR="00E53C0A" w:rsidRPr="00BE2726">
        <w:rPr>
          <w:rFonts w:cs="Arial"/>
          <w:bCs/>
          <w:sz w:val="20"/>
        </w:rPr>
        <w:t xml:space="preserve">: </w:t>
      </w:r>
      <w:r w:rsidR="00E53C0A" w:rsidRPr="00BE2726">
        <w:rPr>
          <w:rFonts w:eastAsia="바탕체" w:cs="Arial"/>
          <w:bCs/>
          <w:sz w:val="20"/>
          <w:lang w:eastAsia="ko-KR"/>
        </w:rPr>
        <w:t>VBR</w:t>
      </w:r>
    </w:p>
    <w:p w14:paraId="5E3DFE58" w14:textId="1263F049" w:rsidR="00840B52" w:rsidRPr="00EB2417" w:rsidRDefault="00796EBD" w:rsidP="00EB2417">
      <w:pPr>
        <w:pStyle w:val="StyleDefaultComplex10pt"/>
        <w:numPr>
          <w:ilvl w:val="3"/>
          <w:numId w:val="19"/>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E53C0A">
        <w:rPr>
          <w:rFonts w:cs="Arial"/>
          <w:color w:val="auto"/>
          <w:sz w:val="20"/>
        </w:rPr>
        <w:t>Multiple streaming (</w:t>
      </w:r>
      <w:r w:rsidR="00D828C9" w:rsidRPr="00E53C0A">
        <w:rPr>
          <w:rFonts w:eastAsia="맑은 고딕" w:cs="Arial"/>
          <w:sz w:val="20"/>
          <w:lang w:eastAsia="ko-KR"/>
        </w:rPr>
        <w:t xml:space="preserve">Up to </w:t>
      </w:r>
      <w:r w:rsidR="003D2E90">
        <w:rPr>
          <w:rFonts w:eastAsia="맑은 고딕" w:cs="Arial"/>
          <w:sz w:val="20"/>
          <w:lang w:eastAsia="ko-KR"/>
        </w:rPr>
        <w:t>10</w:t>
      </w:r>
      <w:r w:rsidR="00E53C0A">
        <w:rPr>
          <w:rFonts w:eastAsia="맑은 고딕" w:cs="Arial"/>
          <w:sz w:val="20"/>
          <w:lang w:eastAsia="ko-KR"/>
        </w:rPr>
        <w:t xml:space="preserve"> </w:t>
      </w:r>
      <w:r w:rsidR="00D828C9" w:rsidRPr="00E53C0A">
        <w:rPr>
          <w:rFonts w:eastAsia="맑은 고딕" w:cs="Arial"/>
          <w:sz w:val="20"/>
          <w:lang w:eastAsia="ko-KR"/>
        </w:rPr>
        <w:t>profiles</w:t>
      </w:r>
      <w:r w:rsidR="00E53C0A">
        <w:rPr>
          <w:rFonts w:eastAsia="맑은 고딕" w:cs="Arial"/>
          <w:sz w:val="20"/>
          <w:lang w:eastAsia="ko-KR"/>
        </w:rPr>
        <w:t>)</w:t>
      </w:r>
    </w:p>
    <w:p w14:paraId="07E4E872" w14:textId="713C5803" w:rsidR="00E53C0A" w:rsidRPr="00BE2726" w:rsidRDefault="00E53C0A" w:rsidP="00EB2417">
      <w:pPr>
        <w:pStyle w:val="StyleDefaultComplex10pt"/>
        <w:numPr>
          <w:ilvl w:val="3"/>
          <w:numId w:val="19"/>
        </w:numPr>
        <w:spacing w:before="60" w:after="0" w:line="276" w:lineRule="auto"/>
        <w:jc w:val="both"/>
        <w:rPr>
          <w:rFonts w:cs="Arial"/>
          <w:sz w:val="20"/>
        </w:rPr>
      </w:pPr>
      <w:r w:rsidRPr="00E53C0A">
        <w:rPr>
          <w:rFonts w:eastAsia="맑은 고딕" w:cs="Arial" w:hint="eastAsia"/>
          <w:sz w:val="20"/>
          <w:lang w:eastAsia="ko-KR"/>
        </w:rPr>
        <w:t xml:space="preserve">Streaming </w:t>
      </w:r>
      <w:r w:rsidRPr="00BE2726">
        <w:rPr>
          <w:rFonts w:eastAsia="맑은 고딕" w:cs="Arial" w:hint="eastAsia"/>
          <w:sz w:val="20"/>
          <w:lang w:eastAsia="ko-KR"/>
        </w:rPr>
        <w:t>method</w:t>
      </w:r>
      <w:r w:rsidRPr="00BE2726">
        <w:rPr>
          <w:rFonts w:eastAsia="맑은 고딕" w:cs="Arial"/>
          <w:sz w:val="20"/>
          <w:lang w:eastAsia="ko-KR"/>
        </w:rPr>
        <w:tab/>
      </w:r>
      <w:r w:rsidRPr="00BE2726">
        <w:rPr>
          <w:rFonts w:eastAsia="맑은 고딕" w:cs="Arial"/>
          <w:sz w:val="20"/>
          <w:lang w:eastAsia="ko-KR"/>
        </w:rPr>
        <w:tab/>
        <w:t>Unicast / Multicast</w:t>
      </w:r>
    </w:p>
    <w:p w14:paraId="79EE85E2" w14:textId="659EDC6C" w:rsidR="007B7F7F" w:rsidRPr="007B7F7F" w:rsidRDefault="000A7F49" w:rsidP="00176503">
      <w:pPr>
        <w:pStyle w:val="StyleDefaultComplex10pt"/>
        <w:numPr>
          <w:ilvl w:val="3"/>
          <w:numId w:val="19"/>
        </w:numPr>
        <w:spacing w:before="60" w:after="0" w:line="276" w:lineRule="auto"/>
        <w:jc w:val="both"/>
        <w:rPr>
          <w:rFonts w:cs="Arial"/>
          <w:sz w:val="20"/>
        </w:rPr>
      </w:pPr>
      <w:r w:rsidRPr="007B7F7F">
        <w:rPr>
          <w:rFonts w:cs="Arial"/>
          <w:sz w:val="20"/>
        </w:rPr>
        <w:t>Simultaneous U</w:t>
      </w:r>
      <w:r w:rsidR="00840B52" w:rsidRPr="007B7F7F">
        <w:rPr>
          <w:rFonts w:cs="Arial"/>
          <w:sz w:val="20"/>
        </w:rPr>
        <w:t>sers</w:t>
      </w:r>
      <w:r w:rsidR="00840B52" w:rsidRPr="007B7F7F">
        <w:rPr>
          <w:rFonts w:cs="Arial"/>
          <w:sz w:val="20"/>
        </w:rPr>
        <w:tab/>
      </w:r>
      <w:r w:rsidR="005D0C96" w:rsidRPr="007B7F7F">
        <w:rPr>
          <w:rFonts w:cs="Arial"/>
          <w:sz w:val="20"/>
        </w:rPr>
        <w:tab/>
      </w:r>
      <w:r w:rsidR="007B7F7F" w:rsidRPr="007B7F7F">
        <w:rPr>
          <w:rFonts w:eastAsia="맑은 고딕" w:cs="Arial"/>
          <w:sz w:val="20"/>
          <w:lang w:eastAsia="ko-KR"/>
        </w:rPr>
        <w:t>Unicast</w:t>
      </w:r>
      <w:r w:rsidR="009C7D8D">
        <w:rPr>
          <w:rFonts w:eastAsia="맑은 고딕" w:cs="Arial"/>
          <w:sz w:val="20"/>
          <w:lang w:eastAsia="ko-KR"/>
        </w:rPr>
        <w:t xml:space="preserve"> </w:t>
      </w:r>
      <w:r w:rsidR="007B7F7F" w:rsidRPr="007B7F7F">
        <w:rPr>
          <w:rFonts w:eastAsia="맑은 고딕" w:cs="Arial"/>
          <w:sz w:val="20"/>
          <w:lang w:eastAsia="ko-KR"/>
        </w:rPr>
        <w:t>(20 users) / Multicast (128 user)</w:t>
      </w:r>
    </w:p>
    <w:p w14:paraId="22A83A07" w14:textId="76B431FC" w:rsidR="00EB2417" w:rsidRPr="007B7F7F" w:rsidRDefault="00EB2417" w:rsidP="00176503">
      <w:pPr>
        <w:pStyle w:val="StyleDefaultComplex10pt"/>
        <w:numPr>
          <w:ilvl w:val="3"/>
          <w:numId w:val="19"/>
        </w:numPr>
        <w:spacing w:before="60" w:after="0" w:line="276" w:lineRule="auto"/>
        <w:jc w:val="both"/>
        <w:rPr>
          <w:rFonts w:cs="Arial"/>
          <w:sz w:val="20"/>
        </w:rPr>
      </w:pPr>
      <w:r w:rsidRPr="007B7F7F">
        <w:rPr>
          <w:rFonts w:cs="Arial"/>
          <w:bCs/>
          <w:sz w:val="20"/>
        </w:rPr>
        <w:lastRenderedPageBreak/>
        <w:t>Profile set</w:t>
      </w:r>
      <w:r w:rsidRPr="007B7F7F">
        <w:rPr>
          <w:rFonts w:cs="Arial"/>
          <w:bCs/>
          <w:sz w:val="20"/>
        </w:rPr>
        <w:tab/>
      </w:r>
      <w:r w:rsidRPr="007B7F7F">
        <w:rPr>
          <w:rFonts w:cs="Arial"/>
          <w:bCs/>
          <w:sz w:val="20"/>
        </w:rPr>
        <w:tab/>
      </w:r>
      <w:r w:rsidRPr="007B7F7F">
        <w:rPr>
          <w:rFonts w:cs="Arial"/>
          <w:bCs/>
          <w:sz w:val="20"/>
        </w:rPr>
        <w:tab/>
        <w:t xml:space="preserve">Max. </w:t>
      </w:r>
      <w:r w:rsidR="00B64F7C" w:rsidRPr="007B7F7F">
        <w:rPr>
          <w:rFonts w:cs="Arial"/>
          <w:bCs/>
          <w:sz w:val="20"/>
        </w:rPr>
        <w:t>10</w:t>
      </w:r>
      <w:r w:rsidRPr="007B7F7F">
        <w:rPr>
          <w:rFonts w:cs="Arial"/>
          <w:bCs/>
          <w:sz w:val="20"/>
        </w:rPr>
        <w:t xml:space="preserve"> ea</w:t>
      </w:r>
    </w:p>
    <w:p w14:paraId="0803A98D" w14:textId="1313F0EB" w:rsidR="0098038D" w:rsidRPr="00BE2726" w:rsidRDefault="0098038D" w:rsidP="00C5777F">
      <w:pPr>
        <w:pStyle w:val="StyleDefaultComplex10pt"/>
        <w:numPr>
          <w:ilvl w:val="3"/>
          <w:numId w:val="19"/>
        </w:numPr>
        <w:spacing w:before="60" w:after="0" w:line="276" w:lineRule="auto"/>
        <w:jc w:val="both"/>
        <w:rPr>
          <w:rFonts w:cs="Arial"/>
          <w:sz w:val="20"/>
        </w:rPr>
      </w:pPr>
      <w:r w:rsidRPr="00BE2726">
        <w:rPr>
          <w:rFonts w:cs="Arial"/>
          <w:sz w:val="20"/>
        </w:rPr>
        <w:t>Interoperability</w:t>
      </w:r>
      <w:r w:rsidRPr="00BE2726">
        <w:rPr>
          <w:rFonts w:cs="Arial"/>
          <w:sz w:val="20"/>
        </w:rPr>
        <w:tab/>
      </w:r>
      <w:r w:rsidRPr="00BE2726">
        <w:rPr>
          <w:rFonts w:cs="Arial"/>
          <w:sz w:val="20"/>
        </w:rPr>
        <w:tab/>
      </w:r>
      <w:r w:rsidRPr="00BE2726">
        <w:rPr>
          <w:rFonts w:cs="Arial"/>
          <w:sz w:val="20"/>
        </w:rPr>
        <w:tab/>
        <w:t xml:space="preserve">ONVIF Profile S / </w:t>
      </w:r>
      <w:r w:rsidR="00D50058" w:rsidRPr="00BE2726">
        <w:rPr>
          <w:rFonts w:cs="Arial"/>
          <w:sz w:val="20"/>
        </w:rPr>
        <w:t>T</w:t>
      </w:r>
      <w:r w:rsidR="008B1928" w:rsidRPr="00BE2726">
        <w:rPr>
          <w:rFonts w:cs="Arial"/>
          <w:sz w:val="20"/>
        </w:rPr>
        <w:t>, SUNAPI</w:t>
      </w:r>
      <w:r w:rsidR="00ED4103" w:rsidRPr="00BE2726">
        <w:rPr>
          <w:rFonts w:cs="Arial"/>
          <w:sz w:val="20"/>
        </w:rPr>
        <w:t>(HTTP API)</w:t>
      </w:r>
    </w:p>
    <w:p w14:paraId="6C4E5E3E" w14:textId="77777777" w:rsidR="00840B52" w:rsidRPr="00BE2726" w:rsidRDefault="00840B52" w:rsidP="00840B52">
      <w:pPr>
        <w:pStyle w:val="StyleDefaultComplex10pt"/>
        <w:numPr>
          <w:ilvl w:val="2"/>
          <w:numId w:val="19"/>
        </w:numPr>
        <w:spacing w:before="120" w:after="120" w:line="276" w:lineRule="auto"/>
        <w:jc w:val="both"/>
        <w:rPr>
          <w:rFonts w:cs="Arial"/>
          <w:sz w:val="20"/>
        </w:rPr>
      </w:pPr>
      <w:r w:rsidRPr="00BE2726">
        <w:rPr>
          <w:rFonts w:cs="Arial"/>
          <w:sz w:val="20"/>
        </w:rPr>
        <w:t>Network</w:t>
      </w:r>
    </w:p>
    <w:p w14:paraId="03833B10" w14:textId="3E8DEF9C" w:rsidR="00DA00D9" w:rsidRPr="00885102" w:rsidRDefault="00DA00D9" w:rsidP="00DA00D9">
      <w:pPr>
        <w:pStyle w:val="StyleDefaultComplex10pt"/>
        <w:numPr>
          <w:ilvl w:val="3"/>
          <w:numId w:val="19"/>
        </w:numPr>
        <w:spacing w:before="60" w:after="0" w:line="276" w:lineRule="auto"/>
        <w:jc w:val="both"/>
        <w:rPr>
          <w:rFonts w:cs="Arial"/>
          <w:sz w:val="20"/>
        </w:rPr>
      </w:pPr>
      <w:r w:rsidRPr="00885102">
        <w:rPr>
          <w:rFonts w:cs="Arial"/>
          <w:sz w:val="20"/>
        </w:rPr>
        <w:t>Connectivity – Metal Shielded RJ-45(10/100BASE-T)</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0775DCA2"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SNMP v1/2c/3 – MIB-2, </w:t>
      </w:r>
      <w:r w:rsidR="007069EC" w:rsidRPr="0039325A">
        <w:rPr>
          <w:rFonts w:cs="Arial"/>
          <w:sz w:val="20"/>
        </w:rPr>
        <w:t>UPnP</w:t>
      </w:r>
    </w:p>
    <w:p w14:paraId="21A0CD87" w14:textId="2F257D71" w:rsidR="00840B52"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4C4A3184" w14:textId="268EDDB2" w:rsidR="00E9492B" w:rsidRPr="0039325A" w:rsidRDefault="00E9492B" w:rsidP="00E9492B">
      <w:pPr>
        <w:pStyle w:val="StyleDefaultComplex10pt"/>
        <w:numPr>
          <w:ilvl w:val="4"/>
          <w:numId w:val="19"/>
        </w:numPr>
        <w:spacing w:before="60" w:after="0" w:line="276" w:lineRule="auto"/>
        <w:jc w:val="both"/>
        <w:rPr>
          <w:rFonts w:cs="Arial"/>
          <w:sz w:val="20"/>
        </w:rPr>
      </w:pPr>
      <w:r>
        <w:rPr>
          <w:rFonts w:cs="Arial"/>
          <w:sz w:val="20"/>
        </w:rPr>
        <w:t xml:space="preserve">Unicast: </w:t>
      </w:r>
      <w:r w:rsidR="002468F3">
        <w:rPr>
          <w:rFonts w:cs="Arial"/>
          <w:sz w:val="20"/>
        </w:rPr>
        <w:t>SRTP</w:t>
      </w:r>
    </w:p>
    <w:p w14:paraId="30F9820B" w14:textId="337DC354"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r w:rsidR="002468F3">
        <w:rPr>
          <w:rFonts w:cs="Arial"/>
          <w:sz w:val="20"/>
        </w:rPr>
        <w:t>, PIM-SM</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3DAD7298" w14:textId="062517CD"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Remote Access: </w:t>
      </w:r>
      <w:r w:rsidR="00E71638" w:rsidRPr="0039325A">
        <w:rPr>
          <w:rFonts w:cs="Arial"/>
          <w:sz w:val="20"/>
        </w:rPr>
        <w:t>PPPoE</w:t>
      </w:r>
    </w:p>
    <w:p w14:paraId="4212110D" w14:textId="2DD6BF14"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12613B1E" w14:textId="00CDA40A" w:rsidR="00840B52" w:rsidRPr="0039325A" w:rsidRDefault="00622EAF" w:rsidP="00840B52">
      <w:pPr>
        <w:pStyle w:val="StyleDefaultComplex10pt"/>
        <w:numPr>
          <w:ilvl w:val="4"/>
          <w:numId w:val="19"/>
        </w:numPr>
        <w:spacing w:before="60" w:after="0" w:line="276" w:lineRule="auto"/>
        <w:jc w:val="both"/>
        <w:rPr>
          <w:rFonts w:cs="Arial"/>
          <w:sz w:val="20"/>
        </w:rPr>
      </w:pPr>
      <w:r w:rsidRPr="0039325A">
        <w:rPr>
          <w:rFonts w:cs="Arial"/>
          <w:sz w:val="20"/>
        </w:rPr>
        <w:t>U</w:t>
      </w:r>
      <w:r w:rsidR="00840B52" w:rsidRPr="0039325A">
        <w:rPr>
          <w:rFonts w:cs="Arial"/>
          <w:bCs/>
          <w:color w:val="auto"/>
          <w:sz w:val="20"/>
        </w:rPr>
        <w:t>ser password protection</w:t>
      </w:r>
    </w:p>
    <w:p w14:paraId="1D768285" w14:textId="4887D984" w:rsidR="006343C1"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device shall not provide a manufacture default password. D</w:t>
      </w:r>
      <w:r w:rsidR="006343C1" w:rsidRPr="0039325A">
        <w:rPr>
          <w:rFonts w:cs="Arial"/>
          <w:sz w:val="20"/>
        </w:rPr>
        <w:t>efault password change shall be required to access the camera</w:t>
      </w:r>
      <w:r w:rsidRPr="0039325A">
        <w:rPr>
          <w:rFonts w:cs="Arial"/>
          <w:sz w:val="20"/>
        </w:rPr>
        <w:t>.</w:t>
      </w:r>
    </w:p>
    <w:p w14:paraId="07661E9D" w14:textId="773936C8"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A minimal level of password complexity shall be required by the camera.</w:t>
      </w:r>
    </w:p>
    <w:p w14:paraId="68F79FD9" w14:textId="78600087"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camera shall not have a manufacture back-door password.</w:t>
      </w:r>
    </w:p>
    <w:p w14:paraId="60D9C564" w14:textId="744B4A16" w:rsidR="006343C1" w:rsidRPr="0039325A" w:rsidRDefault="00CE46FB" w:rsidP="006343C1">
      <w:pPr>
        <w:pStyle w:val="StyleDefaultComplex10pt"/>
        <w:numPr>
          <w:ilvl w:val="4"/>
          <w:numId w:val="19"/>
        </w:numPr>
        <w:spacing w:before="60" w:after="0" w:line="276" w:lineRule="auto"/>
        <w:jc w:val="both"/>
        <w:rPr>
          <w:rFonts w:cs="Arial"/>
          <w:sz w:val="20"/>
        </w:rPr>
      </w:pPr>
      <w:r w:rsidRPr="0039325A">
        <w:rPr>
          <w:rFonts w:cs="Arial"/>
          <w:sz w:val="20"/>
        </w:rPr>
        <w:t>T</w:t>
      </w:r>
      <w:r w:rsidR="006343C1" w:rsidRPr="0039325A">
        <w:rPr>
          <w:rFonts w:cs="Arial"/>
          <w:sz w:val="20"/>
        </w:rPr>
        <w:t xml:space="preserve">he manufacturer shall provide a tool that provides the ability to make password changes to multiple cameras at the same time. </w:t>
      </w:r>
    </w:p>
    <w:p w14:paraId="3725AC77" w14:textId="50FE0CC1" w:rsidR="00840B52" w:rsidRPr="0039325A" w:rsidRDefault="00840B52" w:rsidP="00496B24">
      <w:pPr>
        <w:pStyle w:val="StyleDefaultComplex10pt"/>
        <w:numPr>
          <w:ilvl w:val="4"/>
          <w:numId w:val="19"/>
        </w:numPr>
        <w:spacing w:before="60" w:after="0" w:line="276" w:lineRule="auto"/>
        <w:jc w:val="both"/>
        <w:rPr>
          <w:rFonts w:cs="Arial"/>
          <w:sz w:val="20"/>
        </w:rPr>
      </w:pPr>
      <w:r w:rsidRPr="0039325A">
        <w:rPr>
          <w:rFonts w:cs="Arial"/>
          <w:bCs/>
          <w:color w:val="auto"/>
          <w:sz w:val="20"/>
        </w:rPr>
        <w:t xml:space="preserve">IP address filtering </w:t>
      </w:r>
      <w:r w:rsidR="009C2583" w:rsidRPr="0039325A">
        <w:rPr>
          <w:rFonts w:cs="Arial"/>
          <w:bCs/>
          <w:color w:val="auto"/>
          <w:sz w:val="20"/>
        </w:rPr>
        <w:t>–</w:t>
      </w:r>
      <w:r w:rsidRPr="0039325A">
        <w:rPr>
          <w:rFonts w:cs="Arial"/>
          <w:bCs/>
          <w:color w:val="auto"/>
          <w:sz w:val="20"/>
        </w:rPr>
        <w:t xml:space="preserve"> </w:t>
      </w:r>
      <w:r w:rsidR="009C2583" w:rsidRPr="0039325A">
        <w:rPr>
          <w:rFonts w:cs="Arial"/>
          <w:bCs/>
          <w:color w:val="auto"/>
          <w:sz w:val="20"/>
        </w:rPr>
        <w:t>L</w:t>
      </w:r>
      <w:r w:rsidRPr="0039325A">
        <w:rPr>
          <w:rFonts w:cs="Arial"/>
          <w:bCs/>
          <w:color w:val="auto"/>
          <w:sz w:val="20"/>
        </w:rPr>
        <w:t>ist of allowed or blocked IP addresses</w:t>
      </w:r>
    </w:p>
    <w:p w14:paraId="3B561E68" w14:textId="46A4C3E8"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TTPS(SSL</w:t>
      </w:r>
      <w:r w:rsidR="00A779FC">
        <w:rPr>
          <w:rFonts w:cs="Arial"/>
          <w:sz w:val="20"/>
        </w:rPr>
        <w:t>/TLS</w:t>
      </w:r>
      <w:r w:rsidRPr="0039325A">
        <w:rPr>
          <w:rFonts w:cs="Arial"/>
          <w:sz w:val="20"/>
        </w:rPr>
        <w:t>) login authentication</w:t>
      </w:r>
    </w:p>
    <w:p w14:paraId="71D95910" w14:textId="06E82EFF"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w:t>
      </w:r>
      <w:r w:rsidR="009C2583" w:rsidRPr="0039325A">
        <w:rPr>
          <w:rFonts w:cs="Arial"/>
          <w:sz w:val="20"/>
        </w:rPr>
        <w:t>TTPS(SSL</w:t>
      </w:r>
      <w:r w:rsidR="00A779FC">
        <w:rPr>
          <w:rFonts w:cs="Arial"/>
          <w:sz w:val="20"/>
        </w:rPr>
        <w:t>/TLS</w:t>
      </w:r>
      <w:r w:rsidR="009C2583" w:rsidRPr="0039325A">
        <w:rPr>
          <w:rFonts w:cs="Arial"/>
          <w:sz w:val="20"/>
        </w:rPr>
        <w:t>) secured communication</w:t>
      </w:r>
    </w:p>
    <w:p w14:paraId="3A3AC07C"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Digest login authentication</w:t>
      </w:r>
    </w:p>
    <w:p w14:paraId="7AF730AE"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User access log </w:t>
      </w:r>
    </w:p>
    <w:p w14:paraId="78138908" w14:textId="5AFB016A" w:rsidR="00840B52" w:rsidRDefault="00A779FC" w:rsidP="00A779FC">
      <w:pPr>
        <w:pStyle w:val="StyleDefaultComplex10pt"/>
        <w:numPr>
          <w:ilvl w:val="4"/>
          <w:numId w:val="19"/>
        </w:numPr>
        <w:spacing w:before="60" w:after="0" w:line="276" w:lineRule="auto"/>
        <w:jc w:val="both"/>
        <w:rPr>
          <w:rFonts w:cs="Arial"/>
          <w:sz w:val="20"/>
        </w:rPr>
      </w:pPr>
      <w:r w:rsidRPr="00A779FC">
        <w:rPr>
          <w:rFonts w:cs="Arial"/>
          <w:sz w:val="20"/>
        </w:rPr>
        <w:t>802.1X Authentication(EAP-TLS, EAP-LEAP)</w:t>
      </w:r>
    </w:p>
    <w:p w14:paraId="6A72360B" w14:textId="1769631D" w:rsidR="00A779FC" w:rsidRPr="0039325A" w:rsidRDefault="00A779FC" w:rsidP="00A779FC">
      <w:pPr>
        <w:pStyle w:val="StyleDefaultComplex10pt"/>
        <w:numPr>
          <w:ilvl w:val="4"/>
          <w:numId w:val="19"/>
        </w:numPr>
        <w:spacing w:before="60" w:after="0" w:line="276" w:lineRule="auto"/>
        <w:jc w:val="both"/>
        <w:rPr>
          <w:rFonts w:cs="Arial"/>
          <w:sz w:val="20"/>
        </w:rPr>
      </w:pPr>
      <w:r w:rsidRPr="00A779FC">
        <w:rPr>
          <w:rFonts w:cs="Arial"/>
          <w:sz w:val="20"/>
        </w:rPr>
        <w:t>Device Certificate(Hanwha Techwin Root CA)</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맑은 고딕"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맑은 고딕" w:cs="Arial"/>
          <w:bCs/>
          <w:color w:val="auto"/>
          <w:sz w:val="20"/>
          <w:lang w:eastAsia="ko-KR"/>
        </w:rPr>
        <w:t xml:space="preserve">Configuration – </w:t>
      </w:r>
      <w:r w:rsidR="00225FD1" w:rsidRPr="0039325A">
        <w:rPr>
          <w:rFonts w:eastAsia="맑은 고딕" w:cs="Arial"/>
          <w:bCs/>
          <w:color w:val="auto"/>
          <w:sz w:val="20"/>
          <w:lang w:eastAsia="ko-KR"/>
        </w:rPr>
        <w:t>The m</w:t>
      </w:r>
      <w:r w:rsidRPr="0039325A">
        <w:rPr>
          <w:rFonts w:eastAsia="맑은 고딕"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he manufacturer shall provide a tool that can generate a report including thumbnail view, MAC address, IP address, serial nu</w:t>
      </w:r>
      <w:r w:rsidR="00B35E3A" w:rsidRPr="0039325A">
        <w:rPr>
          <w:rFonts w:cs="Arial"/>
          <w:sz w:val="20"/>
        </w:rPr>
        <w:t>mber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lastRenderedPageBreak/>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513C6053" w14:textId="5E60A59E" w:rsidR="00840B52" w:rsidRPr="00A3675A" w:rsidRDefault="00840B52" w:rsidP="00A3675A">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Input Voltage / Current</w:t>
      </w:r>
      <w:r w:rsidRPr="00A3675A">
        <w:rPr>
          <w:rFonts w:eastAsia="맑은 고딕" w:cs="Arial"/>
          <w:color w:val="auto"/>
          <w:sz w:val="20"/>
          <w:lang w:eastAsia="ko-KR"/>
        </w:rPr>
        <w:tab/>
      </w:r>
      <w:r w:rsidR="005767BB" w:rsidRPr="005767BB">
        <w:rPr>
          <w:rFonts w:eastAsia="맑은 고딕" w:cs="Arial"/>
          <w:color w:val="auto"/>
          <w:sz w:val="20"/>
          <w:lang w:eastAsia="ko-KR"/>
        </w:rPr>
        <w:t>HPoE(IEEE802.3bt, Class 8)</w:t>
      </w:r>
    </w:p>
    <w:p w14:paraId="37A2F34D" w14:textId="29EF9BE0" w:rsidR="00E96DCC" w:rsidRPr="00A3675A" w:rsidRDefault="000E30E5" w:rsidP="00A3675A">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Power Consumption</w:t>
      </w:r>
      <w:r w:rsidRPr="00A3675A">
        <w:rPr>
          <w:rFonts w:eastAsia="맑은 고딕" w:cs="Arial"/>
          <w:color w:val="auto"/>
          <w:sz w:val="20"/>
          <w:lang w:eastAsia="ko-KR"/>
        </w:rPr>
        <w:tab/>
      </w:r>
      <w:r w:rsidR="00CC16DE" w:rsidRPr="00CC16DE">
        <w:rPr>
          <w:rFonts w:eastAsia="맑은 고딕" w:cs="Arial"/>
          <w:color w:val="auto"/>
          <w:sz w:val="20"/>
          <w:lang w:eastAsia="ko-KR"/>
        </w:rPr>
        <w:t>HPoE: Max 65W, Typical 34W</w:t>
      </w:r>
    </w:p>
    <w:p w14:paraId="2E15973E" w14:textId="07133209" w:rsidR="00840B52" w:rsidRPr="000E30E5" w:rsidRDefault="00840B52" w:rsidP="00204B92">
      <w:pPr>
        <w:pStyle w:val="StyleDefaultComplex10pt"/>
        <w:numPr>
          <w:ilvl w:val="2"/>
          <w:numId w:val="19"/>
        </w:numPr>
        <w:spacing w:before="120" w:after="120" w:line="276" w:lineRule="auto"/>
        <w:jc w:val="both"/>
        <w:rPr>
          <w:rFonts w:cs="Arial"/>
          <w:color w:val="auto"/>
          <w:sz w:val="20"/>
          <w:szCs w:val="16"/>
        </w:rPr>
      </w:pPr>
      <w:r w:rsidRPr="000E30E5">
        <w:rPr>
          <w:rFonts w:cs="Arial"/>
          <w:color w:val="auto"/>
          <w:sz w:val="20"/>
          <w:szCs w:val="16"/>
        </w:rPr>
        <w:t>Mechanical And Environmental</w:t>
      </w:r>
    </w:p>
    <w:p w14:paraId="6EF26559" w14:textId="24815E0B" w:rsidR="00B81D4E" w:rsidRPr="00B81D4E"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hint="eastAsia"/>
          <w:color w:val="auto"/>
          <w:sz w:val="20"/>
          <w:lang w:eastAsia="ko-KR"/>
        </w:rPr>
        <w:t>Color</w:t>
      </w:r>
      <w:r w:rsidRPr="00895528">
        <w:rPr>
          <w:rFonts w:eastAsia="맑은 고딕" w:cs="Arial"/>
          <w:color w:val="auto"/>
          <w:sz w:val="20"/>
          <w:lang w:eastAsia="ko-KR"/>
        </w:rPr>
        <w:t>/Materia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B81D4E" w:rsidRPr="00B81D4E">
        <w:rPr>
          <w:rFonts w:eastAsia="맑은 고딕" w:cs="Arial"/>
          <w:color w:val="auto"/>
          <w:sz w:val="20"/>
          <w:lang w:eastAsia="ko-KR"/>
        </w:rPr>
        <w:t>White / Aluminum</w:t>
      </w:r>
    </w:p>
    <w:p w14:paraId="271A4271" w14:textId="299E243D" w:rsidR="003A48BF" w:rsidRDefault="003A48BF" w:rsidP="008D5D7B">
      <w:pPr>
        <w:pStyle w:val="StyleDefaultComplex10pt"/>
        <w:numPr>
          <w:ilvl w:val="3"/>
          <w:numId w:val="19"/>
        </w:numPr>
        <w:spacing w:before="60" w:after="0" w:line="276" w:lineRule="auto"/>
        <w:jc w:val="both"/>
        <w:rPr>
          <w:rFonts w:eastAsia="맑은 고딕" w:cs="Arial"/>
          <w:color w:val="auto"/>
          <w:sz w:val="20"/>
          <w:lang w:eastAsia="ko-KR"/>
        </w:rPr>
      </w:pPr>
      <w:r>
        <w:rPr>
          <w:rFonts w:eastAsia="맑은 고딕" w:cs="Arial" w:hint="eastAsia"/>
          <w:color w:val="auto"/>
          <w:sz w:val="20"/>
          <w:lang w:eastAsia="ko-KR"/>
        </w:rPr>
        <w:t>RAL Code</w:t>
      </w:r>
      <w:r>
        <w:rPr>
          <w:rFonts w:eastAsia="맑은 고딕" w:cs="Arial" w:hint="eastAsia"/>
          <w:color w:val="auto"/>
          <w:sz w:val="20"/>
          <w:lang w:eastAsia="ko-KR"/>
        </w:rPr>
        <w:tab/>
      </w:r>
      <w:r>
        <w:rPr>
          <w:rFonts w:eastAsia="맑은 고딕" w:cs="Arial"/>
          <w:color w:val="auto"/>
          <w:sz w:val="20"/>
          <w:lang w:eastAsia="ko-KR"/>
        </w:rPr>
        <w:tab/>
      </w:r>
      <w:r>
        <w:rPr>
          <w:rFonts w:eastAsia="맑은 고딕" w:cs="Arial"/>
          <w:color w:val="auto"/>
          <w:sz w:val="20"/>
          <w:lang w:eastAsia="ko-KR"/>
        </w:rPr>
        <w:tab/>
        <w:t>RAL9003</w:t>
      </w:r>
    </w:p>
    <w:p w14:paraId="13A751D0" w14:textId="5F7A4649" w:rsidR="00FD6D0A" w:rsidRPr="00895528" w:rsidRDefault="00FD6D0A" w:rsidP="00A3675A">
      <w:pPr>
        <w:pStyle w:val="StyleDefaultComplex10pt"/>
        <w:numPr>
          <w:ilvl w:val="3"/>
          <w:numId w:val="19"/>
        </w:numPr>
        <w:spacing w:before="60" w:after="0" w:line="276" w:lineRule="auto"/>
        <w:jc w:val="both"/>
        <w:rPr>
          <w:rFonts w:eastAsia="맑은 고딕" w:cs="Arial"/>
          <w:color w:val="auto"/>
          <w:sz w:val="20"/>
          <w:lang w:eastAsia="ko-KR"/>
        </w:rPr>
      </w:pPr>
      <w:r w:rsidRPr="00895528">
        <w:rPr>
          <w:rFonts w:cs="Arial"/>
          <w:color w:val="auto"/>
          <w:sz w:val="20"/>
        </w:rPr>
        <w:t>Dimensions (</w:t>
      </w:r>
      <w:r w:rsidRPr="00895528">
        <w:rPr>
          <w:rFonts w:eastAsia="맑은 고딕" w:cs="Arial"/>
          <w:color w:val="auto"/>
          <w:sz w:val="20"/>
          <w:lang w:eastAsia="ko-KR"/>
        </w:rPr>
        <w:t>W</w:t>
      </w:r>
      <w:r w:rsidRPr="00895528">
        <w:rPr>
          <w:rFonts w:cs="Arial"/>
          <w:color w:val="auto"/>
          <w:sz w:val="20"/>
        </w:rPr>
        <w:t xml:space="preserve"> x H)</w:t>
      </w:r>
      <w:r w:rsidRPr="00895528">
        <w:rPr>
          <w:rFonts w:cs="Arial"/>
          <w:color w:val="auto"/>
          <w:sz w:val="20"/>
        </w:rPr>
        <w:tab/>
      </w:r>
      <w:r w:rsidRPr="00895528">
        <w:rPr>
          <w:rFonts w:eastAsia="맑은 고딕" w:cs="Arial"/>
          <w:color w:val="auto"/>
          <w:sz w:val="20"/>
          <w:lang w:eastAsia="ko-KR"/>
        </w:rPr>
        <w:tab/>
      </w:r>
      <w:r w:rsidR="00912FF2" w:rsidRPr="00912FF2">
        <w:rPr>
          <w:rFonts w:eastAsia="맑은 고딕" w:cs="Arial" w:hint="eastAsia"/>
          <w:color w:val="auto"/>
          <w:sz w:val="20"/>
          <w:lang w:eastAsia="ko-KR"/>
        </w:rPr>
        <w:t>Ø</w:t>
      </w:r>
      <w:r w:rsidR="00912FF2" w:rsidRPr="00912FF2">
        <w:rPr>
          <w:rFonts w:eastAsia="맑은 고딕" w:cs="Arial"/>
          <w:color w:val="auto"/>
          <w:sz w:val="20"/>
          <w:lang w:eastAsia="ko-KR"/>
        </w:rPr>
        <w:t>367.8x335.7mm(Ø144.8"x132.2")</w:t>
      </w:r>
    </w:p>
    <w:p w14:paraId="14FA593B" w14:textId="1F7FE053" w:rsidR="00FD6D0A" w:rsidRPr="00895528"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color w:val="auto"/>
          <w:sz w:val="20"/>
          <w:lang w:eastAsia="ko-KR"/>
        </w:rPr>
        <w:t xml:space="preserve">Weight </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912FF2" w:rsidRPr="00912FF2">
        <w:rPr>
          <w:rFonts w:eastAsia="맑은 고딕" w:cs="Arial"/>
          <w:color w:val="auto"/>
          <w:sz w:val="20"/>
          <w:lang w:eastAsia="ko-KR"/>
        </w:rPr>
        <w:t>7.05kg(15.54lb)</w:t>
      </w:r>
    </w:p>
    <w:p w14:paraId="565C6F7B" w14:textId="49854C49" w:rsidR="00FD6D0A" w:rsidRPr="00895528"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Temperature </w:t>
      </w:r>
      <w:r>
        <w:rPr>
          <w:rFonts w:cs="Arial"/>
          <w:color w:val="auto"/>
          <w:sz w:val="20"/>
        </w:rPr>
        <w:tab/>
      </w:r>
    </w:p>
    <w:p w14:paraId="16930B55" w14:textId="24B8E15A" w:rsidR="00A3675A" w:rsidRDefault="00FD6D0A" w:rsidP="00A3675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00A3675A">
        <w:rPr>
          <w:rFonts w:cs="Arial"/>
          <w:color w:val="auto"/>
          <w:sz w:val="20"/>
        </w:rPr>
        <w:t>-40°C~+55°(-40°F ~ +131°F)</w:t>
      </w:r>
    </w:p>
    <w:p w14:paraId="107357DB" w14:textId="77777777" w:rsidR="00A3675A" w:rsidRDefault="00FD6D0A" w:rsidP="00A3675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Storage  </w:t>
      </w:r>
      <w:r w:rsidRPr="00895528">
        <w:rPr>
          <w:rFonts w:cs="Arial"/>
          <w:color w:val="auto"/>
          <w:sz w:val="20"/>
        </w:rPr>
        <w:tab/>
      </w:r>
      <w:r w:rsidRPr="00895528">
        <w:rPr>
          <w:rFonts w:cs="Arial"/>
          <w:color w:val="auto"/>
          <w:sz w:val="20"/>
        </w:rPr>
        <w:tab/>
      </w:r>
      <w:r w:rsidRPr="00895528">
        <w:rPr>
          <w:rFonts w:cs="Arial"/>
          <w:color w:val="auto"/>
          <w:sz w:val="20"/>
        </w:rPr>
        <w:tab/>
      </w:r>
      <w:r w:rsidR="00A3675A" w:rsidRPr="00A3675A">
        <w:rPr>
          <w:rFonts w:cs="Arial"/>
          <w:color w:val="auto"/>
          <w:sz w:val="20"/>
        </w:rPr>
        <w:t xml:space="preserve">-50°C~+60°C (-58°F~+140°F) </w:t>
      </w:r>
    </w:p>
    <w:p w14:paraId="1805B1CC" w14:textId="40508B2D" w:rsidR="00FD6D0A"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Humidity</w:t>
      </w:r>
    </w:p>
    <w:p w14:paraId="6E6D2525" w14:textId="530D9869" w:rsidR="003A48BF" w:rsidRPr="00895528"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Pr="003A48BF">
        <w:rPr>
          <w:rFonts w:cs="Arial"/>
          <w:color w:val="auto"/>
          <w:sz w:val="20"/>
        </w:rPr>
        <w:t>Less than 95% RH (non</w:t>
      </w:r>
      <w:r w:rsidR="00A3675A">
        <w:rPr>
          <w:rFonts w:cs="Arial"/>
          <w:color w:val="auto"/>
          <w:sz w:val="20"/>
        </w:rPr>
        <w:t>-</w:t>
      </w:r>
      <w:r w:rsidRPr="003A48BF">
        <w:rPr>
          <w:rFonts w:cs="Arial"/>
          <w:color w:val="auto"/>
          <w:sz w:val="20"/>
        </w:rPr>
        <w:t>condensing)</w:t>
      </w:r>
    </w:p>
    <w:p w14:paraId="1C5F928A" w14:textId="3862DD9A" w:rsidR="003A48BF"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Storage</w:t>
      </w:r>
      <w:r>
        <w:rPr>
          <w:rFonts w:cs="Arial"/>
          <w:color w:val="auto"/>
          <w:sz w:val="20"/>
        </w:rPr>
        <w:tab/>
      </w:r>
      <w:r>
        <w:rPr>
          <w:rFonts w:cs="Arial"/>
          <w:color w:val="auto"/>
          <w:sz w:val="20"/>
        </w:rPr>
        <w:tab/>
      </w:r>
      <w:r>
        <w:rPr>
          <w:rFonts w:cs="Arial"/>
          <w:color w:val="auto"/>
          <w:sz w:val="20"/>
        </w:rPr>
        <w:tab/>
      </w:r>
      <w:r w:rsidRPr="00895528">
        <w:rPr>
          <w:rFonts w:cs="Arial"/>
          <w:color w:val="auto"/>
          <w:sz w:val="20"/>
        </w:rPr>
        <w:t>Less than 9</w:t>
      </w:r>
      <w:r w:rsidR="00545913">
        <w:rPr>
          <w:rFonts w:cs="Arial"/>
          <w:color w:val="auto"/>
          <w:sz w:val="20"/>
        </w:rPr>
        <w:t>5</w:t>
      </w:r>
      <w:r w:rsidRPr="00895528">
        <w:rPr>
          <w:rFonts w:cs="Arial"/>
          <w:color w:val="auto"/>
          <w:sz w:val="20"/>
        </w:rPr>
        <w:t>% RH</w:t>
      </w:r>
      <w:r w:rsidR="00A3675A" w:rsidRPr="003A48BF">
        <w:rPr>
          <w:rFonts w:cs="Arial"/>
          <w:color w:val="auto"/>
          <w:sz w:val="20"/>
        </w:rPr>
        <w:t xml:space="preserve"> (non</w:t>
      </w:r>
      <w:r w:rsidR="00A3675A">
        <w:rPr>
          <w:rFonts w:cs="Arial"/>
          <w:color w:val="auto"/>
          <w:sz w:val="20"/>
        </w:rPr>
        <w:t>-</w:t>
      </w:r>
      <w:r w:rsidR="00A3675A" w:rsidRPr="003A48BF">
        <w:rPr>
          <w:rFonts w:cs="Arial"/>
          <w:color w:val="auto"/>
          <w:sz w:val="20"/>
        </w:rPr>
        <w:t>condensing)</w:t>
      </w:r>
    </w:p>
    <w:p w14:paraId="013042B3" w14:textId="63A9FF01" w:rsidR="002D415F" w:rsidRPr="00895528" w:rsidRDefault="002D415F" w:rsidP="008E5B5E">
      <w:pPr>
        <w:pStyle w:val="StyleDefaultComplex10pt"/>
        <w:numPr>
          <w:ilvl w:val="3"/>
          <w:numId w:val="19"/>
        </w:numPr>
        <w:spacing w:before="60" w:after="0" w:line="276" w:lineRule="auto"/>
        <w:jc w:val="both"/>
        <w:rPr>
          <w:rFonts w:cs="Arial"/>
          <w:color w:val="auto"/>
          <w:sz w:val="20"/>
          <w:szCs w:val="16"/>
        </w:rPr>
      </w:pPr>
      <w:r w:rsidRPr="00895528">
        <w:rPr>
          <w:rFonts w:cs="Arial"/>
          <w:color w:val="auto"/>
          <w:sz w:val="20"/>
          <w:szCs w:val="16"/>
        </w:rPr>
        <w:t>Ingression Protection</w:t>
      </w:r>
      <w:r w:rsidRPr="00895528">
        <w:rPr>
          <w:rFonts w:cs="Arial"/>
          <w:color w:val="auto"/>
          <w:sz w:val="20"/>
          <w:szCs w:val="16"/>
        </w:rPr>
        <w:tab/>
      </w:r>
      <w:r w:rsidRPr="00895528">
        <w:rPr>
          <w:rFonts w:cs="Arial"/>
          <w:color w:val="auto"/>
          <w:sz w:val="20"/>
          <w:szCs w:val="16"/>
        </w:rPr>
        <w:tab/>
      </w:r>
      <w:r w:rsidR="00A3675A">
        <w:rPr>
          <w:rFonts w:cs="Arial"/>
          <w:color w:val="auto"/>
          <w:sz w:val="20"/>
          <w:szCs w:val="16"/>
        </w:rPr>
        <w:t>IP66</w:t>
      </w:r>
    </w:p>
    <w:p w14:paraId="2C940684" w14:textId="41531558" w:rsidR="002D415F" w:rsidRPr="003A48BF" w:rsidRDefault="002D415F" w:rsidP="002D415F">
      <w:pPr>
        <w:pStyle w:val="StyleDefaultComplex10pt"/>
        <w:numPr>
          <w:ilvl w:val="3"/>
          <w:numId w:val="19"/>
        </w:numPr>
        <w:spacing w:before="60" w:after="0" w:line="276" w:lineRule="auto"/>
        <w:jc w:val="both"/>
        <w:rPr>
          <w:rFonts w:cs="Arial"/>
          <w:color w:val="auto"/>
          <w:sz w:val="20"/>
        </w:rPr>
      </w:pPr>
      <w:r w:rsidRPr="002D415F">
        <w:rPr>
          <w:rFonts w:eastAsia="맑은 고딕" w:cs="Arial" w:hint="eastAsia"/>
          <w:color w:val="auto"/>
          <w:sz w:val="20"/>
          <w:szCs w:val="16"/>
          <w:lang w:eastAsia="ko-KR"/>
        </w:rPr>
        <w:t>Vandal Resistance</w:t>
      </w:r>
      <w:r w:rsidRPr="002D415F">
        <w:rPr>
          <w:rFonts w:eastAsia="맑은 고딕" w:cs="Arial" w:hint="eastAsia"/>
          <w:color w:val="auto"/>
          <w:sz w:val="20"/>
          <w:szCs w:val="16"/>
          <w:lang w:eastAsia="ko-KR"/>
        </w:rPr>
        <w:tab/>
      </w:r>
      <w:r w:rsidRPr="002D415F">
        <w:rPr>
          <w:rFonts w:eastAsia="맑은 고딕" w:cs="Arial" w:hint="eastAsia"/>
          <w:color w:val="auto"/>
          <w:sz w:val="20"/>
          <w:szCs w:val="16"/>
          <w:lang w:eastAsia="ko-KR"/>
        </w:rPr>
        <w:tab/>
        <w:t>IK10</w:t>
      </w:r>
    </w:p>
    <w:p w14:paraId="4A258E6D" w14:textId="1FFA7846"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7"/>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80924">
      <w:pPr>
        <w:pStyle w:val="af3"/>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180924">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af3"/>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12"/>
      <w:footerReference w:type="default" r:id="rId13"/>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4AF7E1" w14:textId="77777777" w:rsidR="00176503" w:rsidRDefault="00176503">
      <w:r>
        <w:separator/>
      </w:r>
    </w:p>
  </w:endnote>
  <w:endnote w:type="continuationSeparator" w:id="0">
    <w:p w14:paraId="4AB9DEBE" w14:textId="77777777" w:rsidR="00176503" w:rsidRDefault="001765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바탕체">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23365" w14:textId="77777777" w:rsidR="00176503" w:rsidRDefault="00176503" w:rsidP="003C72BD">
    <w:pPr>
      <w:pStyle w:val="a6"/>
      <w:tabs>
        <w:tab w:val="clear" w:pos="4320"/>
        <w:tab w:val="clear" w:pos="8640"/>
        <w:tab w:val="center" w:pos="4680"/>
        <w:tab w:val="right" w:pos="10170"/>
      </w:tabs>
      <w:ind w:right="360"/>
    </w:pPr>
  </w:p>
  <w:p w14:paraId="443A960A" w14:textId="408D724F" w:rsidR="00176503" w:rsidRPr="00A4243E" w:rsidRDefault="00176503" w:rsidP="00477EE0">
    <w:pPr>
      <w:pStyle w:val="a6"/>
      <w:tabs>
        <w:tab w:val="clear" w:pos="4320"/>
        <w:tab w:val="clear" w:pos="8640"/>
        <w:tab w:val="center" w:pos="4140"/>
        <w:tab w:val="right" w:pos="10080"/>
        <w:tab w:val="right" w:pos="10170"/>
      </w:tabs>
      <w:ind w:right="360"/>
    </w:pPr>
    <w:r>
      <w:rPr>
        <w:rFonts w:eastAsia="맑은 고딕" w:hint="eastAsia"/>
        <w:lang w:eastAsia="ko-KR"/>
      </w:rPr>
      <w:t>PNM-9322VQP</w:t>
    </w:r>
    <w:r>
      <w:tab/>
    </w:r>
    <w:r>
      <w:tab/>
    </w:r>
    <w:r w:rsidRPr="005A4915">
      <w:rPr>
        <w:rFonts w:eastAsia="맑은 고딕"/>
        <w:lang w:eastAsia="ko-KR"/>
      </w:rPr>
      <w:t>2MP/5MP MULTI-DIRECTIONAL CAMERA</w:t>
    </w:r>
  </w:p>
  <w:p w14:paraId="169ACA23" w14:textId="5969BD4A" w:rsidR="00176503" w:rsidRDefault="00176503" w:rsidP="003C72BD">
    <w:pPr>
      <w:pStyle w:val="a6"/>
      <w:tabs>
        <w:tab w:val="clear" w:pos="4320"/>
        <w:tab w:val="clear" w:pos="8640"/>
        <w:tab w:val="center" w:pos="5040"/>
        <w:tab w:val="right" w:pos="10080"/>
      </w:tabs>
    </w:pPr>
    <w:r>
      <w:t>FEB 2021</w:t>
    </w:r>
    <w:r>
      <w:tab/>
    </w:r>
    <w:r>
      <w:tab/>
      <w:t xml:space="preserve">Page </w:t>
    </w:r>
    <w:r>
      <w:fldChar w:fldCharType="begin"/>
    </w:r>
    <w:r>
      <w:instrText xml:space="preserve"> PAGE   \* MERGEFORMAT </w:instrText>
    </w:r>
    <w:r>
      <w:fldChar w:fldCharType="separate"/>
    </w:r>
    <w:r w:rsidR="004940FC">
      <w:rPr>
        <w:noProof/>
      </w:rPr>
      <w:t>1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2D3CF7" w14:textId="77777777" w:rsidR="00176503" w:rsidRDefault="00176503">
      <w:r>
        <w:rPr>
          <w:rStyle w:val="a7"/>
        </w:rPr>
        <w:fldChar w:fldCharType="begin"/>
      </w:r>
      <w:r>
        <w:rPr>
          <w:rStyle w:val="a7"/>
        </w:rPr>
        <w:instrText xml:space="preserve"> PAGE </w:instrText>
      </w:r>
      <w:r>
        <w:rPr>
          <w:rStyle w:val="a7"/>
        </w:rPr>
        <w:fldChar w:fldCharType="separate"/>
      </w:r>
      <w:r>
        <w:rPr>
          <w:rStyle w:val="a7"/>
          <w:noProof/>
        </w:rPr>
        <w:t>10</w:t>
      </w:r>
      <w:r>
        <w:rPr>
          <w:rStyle w:val="a7"/>
        </w:rPr>
        <w:fldChar w:fldCharType="end"/>
      </w:r>
      <w:r>
        <w:separator/>
      </w:r>
    </w:p>
  </w:footnote>
  <w:footnote w:type="continuationSeparator" w:id="0">
    <w:p w14:paraId="7DAA5A09" w14:textId="77777777" w:rsidR="00176503" w:rsidRDefault="001765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5E494" w14:textId="77777777" w:rsidR="00176503" w:rsidRDefault="00176503" w:rsidP="00635DA8">
    <w:pPr>
      <w:pStyle w:val="a8"/>
      <w:jc w:val="right"/>
    </w:pPr>
    <w:r>
      <w:t>GUIDE SPECIFICATION</w:t>
    </w:r>
  </w:p>
  <w:p w14:paraId="602EBA43" w14:textId="77777777" w:rsidR="00176503" w:rsidRDefault="00176503" w:rsidP="00635DA8">
    <w:pPr>
      <w:pStyle w:val="a8"/>
      <w:jc w:val="right"/>
    </w:pPr>
    <w:r>
      <w:t>MasterFormat 2014: Section 28 23 29</w:t>
    </w:r>
  </w:p>
  <w:p w14:paraId="7BAC7487" w14:textId="77777777" w:rsidR="00176503" w:rsidRPr="003C72BD" w:rsidRDefault="00176503" w:rsidP="00635DA8">
    <w:pPr>
      <w:pStyle w:val="a8"/>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C0C7F7C"/>
    <w:multiLevelType w:val="hybridMultilevel"/>
    <w:tmpl w:val="953A7BB6"/>
    <w:lvl w:ilvl="0" w:tplc="EF52C8F2">
      <w:start w:val="1"/>
      <w:numFmt w:val="bullet"/>
      <w:lvlText w:val="※"/>
      <w:lvlJc w:val="left"/>
      <w:pPr>
        <w:ind w:left="1584" w:hanging="360"/>
      </w:pPr>
      <w:rPr>
        <w:rFonts w:ascii="맑은 고딕" w:eastAsia="맑은 고딕" w:hAnsi="맑은 고딕" w:cs="맑은 고딕"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9"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9"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1"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5" w15:restartNumberingAfterBreak="0">
    <w:nsid w:val="7F6406C4"/>
    <w:multiLevelType w:val="multilevel"/>
    <w:tmpl w:val="33A47F8E"/>
    <w:lvl w:ilvl="0">
      <w:start w:val="1"/>
      <w:numFmt w:val="decimal"/>
      <w:pStyle w:val="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5"/>
  </w:num>
  <w:num w:numId="2">
    <w:abstractNumId w:val="6"/>
  </w:num>
  <w:num w:numId="3">
    <w:abstractNumId w:val="17"/>
  </w:num>
  <w:num w:numId="4">
    <w:abstractNumId w:val="10"/>
  </w:num>
  <w:num w:numId="5">
    <w:abstractNumId w:val="23"/>
  </w:num>
  <w:num w:numId="6">
    <w:abstractNumId w:val="3"/>
  </w:num>
  <w:num w:numId="7">
    <w:abstractNumId w:val="2"/>
  </w:num>
  <w:num w:numId="8">
    <w:abstractNumId w:val="1"/>
  </w:num>
  <w:num w:numId="9">
    <w:abstractNumId w:val="21"/>
  </w:num>
  <w:num w:numId="10">
    <w:abstractNumId w:val="0"/>
  </w:num>
  <w:num w:numId="11">
    <w:abstractNumId w:val="13"/>
  </w:num>
  <w:num w:numId="12">
    <w:abstractNumId w:val="7"/>
  </w:num>
  <w:num w:numId="13">
    <w:abstractNumId w:val="16"/>
  </w:num>
  <w:num w:numId="14">
    <w:abstractNumId w:val="4"/>
  </w:num>
  <w:num w:numId="15">
    <w:abstractNumId w:val="19"/>
  </w:num>
  <w:num w:numId="16">
    <w:abstractNumId w:val="12"/>
  </w:num>
  <w:num w:numId="17">
    <w:abstractNumId w:val="14"/>
  </w:num>
  <w:num w:numId="18">
    <w:abstractNumId w:val="15"/>
  </w:num>
  <w:num w:numId="19">
    <w:abstractNumId w:val="11"/>
  </w:num>
  <w:num w:numId="20">
    <w:abstractNumId w:val="9"/>
  </w:num>
  <w:num w:numId="21">
    <w:abstractNumId w:val="18"/>
  </w:num>
  <w:num w:numId="22">
    <w:abstractNumId w:val="5"/>
  </w:num>
  <w:num w:numId="23">
    <w:abstractNumId w:val="20"/>
  </w:num>
  <w:num w:numId="24">
    <w:abstractNumId w:val="22"/>
  </w:num>
  <w:num w:numId="25">
    <w:abstractNumId w:val="24"/>
  </w:num>
  <w:num w:numId="2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6145"/>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TIyN7SwNAcCM3NLUyUdpeDU4uLM/DyQAtNaAE8YfRUsAAAA"/>
  </w:docVars>
  <w:rsids>
    <w:rsidRoot w:val="003A6BED"/>
    <w:rsid w:val="00000606"/>
    <w:rsid w:val="000025C1"/>
    <w:rsid w:val="00002708"/>
    <w:rsid w:val="0000308B"/>
    <w:rsid w:val="000038FC"/>
    <w:rsid w:val="0000716D"/>
    <w:rsid w:val="00010218"/>
    <w:rsid w:val="00013492"/>
    <w:rsid w:val="00015EA6"/>
    <w:rsid w:val="00017FD5"/>
    <w:rsid w:val="0002016C"/>
    <w:rsid w:val="00020A6A"/>
    <w:rsid w:val="00020D3D"/>
    <w:rsid w:val="00023C08"/>
    <w:rsid w:val="00027DA3"/>
    <w:rsid w:val="00030490"/>
    <w:rsid w:val="00032106"/>
    <w:rsid w:val="00033977"/>
    <w:rsid w:val="0003496A"/>
    <w:rsid w:val="00036C50"/>
    <w:rsid w:val="00036DCE"/>
    <w:rsid w:val="00040196"/>
    <w:rsid w:val="00042FE4"/>
    <w:rsid w:val="00043F3F"/>
    <w:rsid w:val="0004614B"/>
    <w:rsid w:val="00046815"/>
    <w:rsid w:val="000470E6"/>
    <w:rsid w:val="0004722C"/>
    <w:rsid w:val="00050816"/>
    <w:rsid w:val="000513B2"/>
    <w:rsid w:val="0005428A"/>
    <w:rsid w:val="0005453F"/>
    <w:rsid w:val="00054C74"/>
    <w:rsid w:val="00061601"/>
    <w:rsid w:val="00062447"/>
    <w:rsid w:val="00064909"/>
    <w:rsid w:val="00065967"/>
    <w:rsid w:val="00067C87"/>
    <w:rsid w:val="00071CF5"/>
    <w:rsid w:val="000739CB"/>
    <w:rsid w:val="00074E56"/>
    <w:rsid w:val="00075999"/>
    <w:rsid w:val="0007628E"/>
    <w:rsid w:val="00082540"/>
    <w:rsid w:val="00082621"/>
    <w:rsid w:val="00083799"/>
    <w:rsid w:val="00084ED1"/>
    <w:rsid w:val="0008550C"/>
    <w:rsid w:val="00087C49"/>
    <w:rsid w:val="00090CB7"/>
    <w:rsid w:val="00091F0A"/>
    <w:rsid w:val="00093C2B"/>
    <w:rsid w:val="00094393"/>
    <w:rsid w:val="00094B6C"/>
    <w:rsid w:val="00095B40"/>
    <w:rsid w:val="00097AE5"/>
    <w:rsid w:val="000A0205"/>
    <w:rsid w:val="000A79B3"/>
    <w:rsid w:val="000A7F49"/>
    <w:rsid w:val="000B0436"/>
    <w:rsid w:val="000B1EF2"/>
    <w:rsid w:val="000B2217"/>
    <w:rsid w:val="000B3645"/>
    <w:rsid w:val="000B5C2E"/>
    <w:rsid w:val="000B6E2B"/>
    <w:rsid w:val="000C0B02"/>
    <w:rsid w:val="000C1132"/>
    <w:rsid w:val="000C120C"/>
    <w:rsid w:val="000C244A"/>
    <w:rsid w:val="000C2F39"/>
    <w:rsid w:val="000C4571"/>
    <w:rsid w:val="000C4BFE"/>
    <w:rsid w:val="000C56F1"/>
    <w:rsid w:val="000C7158"/>
    <w:rsid w:val="000D2F91"/>
    <w:rsid w:val="000D305B"/>
    <w:rsid w:val="000D6899"/>
    <w:rsid w:val="000D6C07"/>
    <w:rsid w:val="000E1F64"/>
    <w:rsid w:val="000E30E5"/>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3293"/>
    <w:rsid w:val="00113B6A"/>
    <w:rsid w:val="00114E41"/>
    <w:rsid w:val="0011505E"/>
    <w:rsid w:val="00115479"/>
    <w:rsid w:val="00115BBB"/>
    <w:rsid w:val="00117679"/>
    <w:rsid w:val="00120CDB"/>
    <w:rsid w:val="00120D6A"/>
    <w:rsid w:val="00122DC8"/>
    <w:rsid w:val="00122E8F"/>
    <w:rsid w:val="001233E6"/>
    <w:rsid w:val="001240F1"/>
    <w:rsid w:val="001253A2"/>
    <w:rsid w:val="00126BC1"/>
    <w:rsid w:val="00127224"/>
    <w:rsid w:val="001315AE"/>
    <w:rsid w:val="001319FD"/>
    <w:rsid w:val="00133E1C"/>
    <w:rsid w:val="00133FF3"/>
    <w:rsid w:val="0013417A"/>
    <w:rsid w:val="0013548D"/>
    <w:rsid w:val="0013596A"/>
    <w:rsid w:val="001377E6"/>
    <w:rsid w:val="00142811"/>
    <w:rsid w:val="001428C2"/>
    <w:rsid w:val="00145F64"/>
    <w:rsid w:val="00147A6D"/>
    <w:rsid w:val="001516AF"/>
    <w:rsid w:val="0015235C"/>
    <w:rsid w:val="00152FF4"/>
    <w:rsid w:val="0016059F"/>
    <w:rsid w:val="00161B08"/>
    <w:rsid w:val="00161EC8"/>
    <w:rsid w:val="001635AF"/>
    <w:rsid w:val="00164EC3"/>
    <w:rsid w:val="00166034"/>
    <w:rsid w:val="00171219"/>
    <w:rsid w:val="00171CAD"/>
    <w:rsid w:val="00173ED3"/>
    <w:rsid w:val="00175B1A"/>
    <w:rsid w:val="0017600F"/>
    <w:rsid w:val="00176503"/>
    <w:rsid w:val="00180219"/>
    <w:rsid w:val="00180924"/>
    <w:rsid w:val="001821A4"/>
    <w:rsid w:val="00183EAB"/>
    <w:rsid w:val="00185D9F"/>
    <w:rsid w:val="001915C2"/>
    <w:rsid w:val="00192558"/>
    <w:rsid w:val="001935C8"/>
    <w:rsid w:val="001937BE"/>
    <w:rsid w:val="001A0C42"/>
    <w:rsid w:val="001A128D"/>
    <w:rsid w:val="001A4338"/>
    <w:rsid w:val="001A614A"/>
    <w:rsid w:val="001A64E6"/>
    <w:rsid w:val="001A784A"/>
    <w:rsid w:val="001B062E"/>
    <w:rsid w:val="001B17BD"/>
    <w:rsid w:val="001B3806"/>
    <w:rsid w:val="001B4E88"/>
    <w:rsid w:val="001B4FC0"/>
    <w:rsid w:val="001B4FF7"/>
    <w:rsid w:val="001B57E8"/>
    <w:rsid w:val="001C08B8"/>
    <w:rsid w:val="001C1633"/>
    <w:rsid w:val="001C3C9D"/>
    <w:rsid w:val="001C41C6"/>
    <w:rsid w:val="001C5AA3"/>
    <w:rsid w:val="001C5E56"/>
    <w:rsid w:val="001C6F08"/>
    <w:rsid w:val="001C7BB9"/>
    <w:rsid w:val="001D1B13"/>
    <w:rsid w:val="001D2807"/>
    <w:rsid w:val="001D2C0A"/>
    <w:rsid w:val="001D2C98"/>
    <w:rsid w:val="001D53C3"/>
    <w:rsid w:val="001D5C6B"/>
    <w:rsid w:val="001D6AC8"/>
    <w:rsid w:val="001E18A2"/>
    <w:rsid w:val="001E26EE"/>
    <w:rsid w:val="001E27DB"/>
    <w:rsid w:val="001E43B7"/>
    <w:rsid w:val="001E518B"/>
    <w:rsid w:val="001E6485"/>
    <w:rsid w:val="001E6A15"/>
    <w:rsid w:val="001E6E6C"/>
    <w:rsid w:val="001E7375"/>
    <w:rsid w:val="001E7449"/>
    <w:rsid w:val="001F0878"/>
    <w:rsid w:val="001F10EE"/>
    <w:rsid w:val="001F1658"/>
    <w:rsid w:val="001F1EEE"/>
    <w:rsid w:val="001F6F61"/>
    <w:rsid w:val="00204B92"/>
    <w:rsid w:val="00210F0E"/>
    <w:rsid w:val="00211B1D"/>
    <w:rsid w:val="002137F7"/>
    <w:rsid w:val="0021481A"/>
    <w:rsid w:val="00214B4E"/>
    <w:rsid w:val="00220105"/>
    <w:rsid w:val="00220D21"/>
    <w:rsid w:val="00221640"/>
    <w:rsid w:val="0022272C"/>
    <w:rsid w:val="00223119"/>
    <w:rsid w:val="00223C7D"/>
    <w:rsid w:val="002247E1"/>
    <w:rsid w:val="00225CFA"/>
    <w:rsid w:val="00225FD1"/>
    <w:rsid w:val="00226716"/>
    <w:rsid w:val="002339C3"/>
    <w:rsid w:val="00235E0D"/>
    <w:rsid w:val="00236A83"/>
    <w:rsid w:val="00236F5B"/>
    <w:rsid w:val="00240962"/>
    <w:rsid w:val="00240F30"/>
    <w:rsid w:val="002419F6"/>
    <w:rsid w:val="0024542B"/>
    <w:rsid w:val="002468F3"/>
    <w:rsid w:val="00247392"/>
    <w:rsid w:val="002474DE"/>
    <w:rsid w:val="002501AF"/>
    <w:rsid w:val="002505E9"/>
    <w:rsid w:val="00250E86"/>
    <w:rsid w:val="002522D5"/>
    <w:rsid w:val="00252648"/>
    <w:rsid w:val="00254DEE"/>
    <w:rsid w:val="0025607C"/>
    <w:rsid w:val="002603CD"/>
    <w:rsid w:val="00260A36"/>
    <w:rsid w:val="002637F3"/>
    <w:rsid w:val="00266703"/>
    <w:rsid w:val="00266C40"/>
    <w:rsid w:val="0027358D"/>
    <w:rsid w:val="0027397A"/>
    <w:rsid w:val="00276DE1"/>
    <w:rsid w:val="0027796F"/>
    <w:rsid w:val="00283CC1"/>
    <w:rsid w:val="002865F7"/>
    <w:rsid w:val="00291F6F"/>
    <w:rsid w:val="002964A1"/>
    <w:rsid w:val="00297D94"/>
    <w:rsid w:val="002A423D"/>
    <w:rsid w:val="002A47A2"/>
    <w:rsid w:val="002B2642"/>
    <w:rsid w:val="002B3CF7"/>
    <w:rsid w:val="002C588C"/>
    <w:rsid w:val="002C5B7E"/>
    <w:rsid w:val="002C66E3"/>
    <w:rsid w:val="002C6779"/>
    <w:rsid w:val="002C69A2"/>
    <w:rsid w:val="002D1CBA"/>
    <w:rsid w:val="002D3C10"/>
    <w:rsid w:val="002D415F"/>
    <w:rsid w:val="002D558A"/>
    <w:rsid w:val="002E0F76"/>
    <w:rsid w:val="002E179D"/>
    <w:rsid w:val="002E25CC"/>
    <w:rsid w:val="002E2FE4"/>
    <w:rsid w:val="002F194E"/>
    <w:rsid w:val="002F2382"/>
    <w:rsid w:val="002F30A3"/>
    <w:rsid w:val="002F4D69"/>
    <w:rsid w:val="002F6472"/>
    <w:rsid w:val="002F7024"/>
    <w:rsid w:val="00302181"/>
    <w:rsid w:val="00302F2A"/>
    <w:rsid w:val="00303A48"/>
    <w:rsid w:val="003060D3"/>
    <w:rsid w:val="00310A64"/>
    <w:rsid w:val="0031543D"/>
    <w:rsid w:val="0031598D"/>
    <w:rsid w:val="00320EC0"/>
    <w:rsid w:val="00323940"/>
    <w:rsid w:val="00326ECF"/>
    <w:rsid w:val="0032748D"/>
    <w:rsid w:val="00330654"/>
    <w:rsid w:val="00332569"/>
    <w:rsid w:val="003327DE"/>
    <w:rsid w:val="0033283E"/>
    <w:rsid w:val="00332FD0"/>
    <w:rsid w:val="003361E3"/>
    <w:rsid w:val="00336419"/>
    <w:rsid w:val="003408EA"/>
    <w:rsid w:val="00341C65"/>
    <w:rsid w:val="00342111"/>
    <w:rsid w:val="00343198"/>
    <w:rsid w:val="00344B8A"/>
    <w:rsid w:val="00345065"/>
    <w:rsid w:val="00345890"/>
    <w:rsid w:val="00345FEE"/>
    <w:rsid w:val="00351271"/>
    <w:rsid w:val="003524F2"/>
    <w:rsid w:val="00355AA1"/>
    <w:rsid w:val="00356724"/>
    <w:rsid w:val="00357349"/>
    <w:rsid w:val="003578B3"/>
    <w:rsid w:val="00363466"/>
    <w:rsid w:val="00364D22"/>
    <w:rsid w:val="00365E2F"/>
    <w:rsid w:val="00367550"/>
    <w:rsid w:val="00371F0D"/>
    <w:rsid w:val="00374BBF"/>
    <w:rsid w:val="00374C68"/>
    <w:rsid w:val="003757FA"/>
    <w:rsid w:val="003759E4"/>
    <w:rsid w:val="0037694C"/>
    <w:rsid w:val="00377A3B"/>
    <w:rsid w:val="00377CE9"/>
    <w:rsid w:val="00380BE9"/>
    <w:rsid w:val="00382D67"/>
    <w:rsid w:val="00382E3F"/>
    <w:rsid w:val="003856B3"/>
    <w:rsid w:val="00391755"/>
    <w:rsid w:val="0039325A"/>
    <w:rsid w:val="00393A26"/>
    <w:rsid w:val="00393CE6"/>
    <w:rsid w:val="00393E37"/>
    <w:rsid w:val="0039510D"/>
    <w:rsid w:val="00396377"/>
    <w:rsid w:val="003A055D"/>
    <w:rsid w:val="003A0D5C"/>
    <w:rsid w:val="003A12D9"/>
    <w:rsid w:val="003A48BF"/>
    <w:rsid w:val="003A5E85"/>
    <w:rsid w:val="003A61DD"/>
    <w:rsid w:val="003A6BED"/>
    <w:rsid w:val="003A6C7D"/>
    <w:rsid w:val="003A7A41"/>
    <w:rsid w:val="003B0E27"/>
    <w:rsid w:val="003B1365"/>
    <w:rsid w:val="003B1DBD"/>
    <w:rsid w:val="003B514A"/>
    <w:rsid w:val="003B71F2"/>
    <w:rsid w:val="003B7A87"/>
    <w:rsid w:val="003B7F45"/>
    <w:rsid w:val="003C066A"/>
    <w:rsid w:val="003C2E7A"/>
    <w:rsid w:val="003C4804"/>
    <w:rsid w:val="003C72BD"/>
    <w:rsid w:val="003D071E"/>
    <w:rsid w:val="003D1714"/>
    <w:rsid w:val="003D18F7"/>
    <w:rsid w:val="003D2240"/>
    <w:rsid w:val="003D228E"/>
    <w:rsid w:val="003D2E90"/>
    <w:rsid w:val="003D39B0"/>
    <w:rsid w:val="003D4AAC"/>
    <w:rsid w:val="003D4F69"/>
    <w:rsid w:val="003D5409"/>
    <w:rsid w:val="003E10D4"/>
    <w:rsid w:val="003E18A1"/>
    <w:rsid w:val="003E35A0"/>
    <w:rsid w:val="003E3EE2"/>
    <w:rsid w:val="003E423D"/>
    <w:rsid w:val="003E42FA"/>
    <w:rsid w:val="003E43E3"/>
    <w:rsid w:val="003E448A"/>
    <w:rsid w:val="003E4595"/>
    <w:rsid w:val="003E652E"/>
    <w:rsid w:val="003E6CD4"/>
    <w:rsid w:val="003F0FDF"/>
    <w:rsid w:val="003F21B6"/>
    <w:rsid w:val="003F2693"/>
    <w:rsid w:val="003F3D59"/>
    <w:rsid w:val="003F4D9B"/>
    <w:rsid w:val="003F5312"/>
    <w:rsid w:val="00404347"/>
    <w:rsid w:val="004045D9"/>
    <w:rsid w:val="00406F26"/>
    <w:rsid w:val="00415794"/>
    <w:rsid w:val="00416E81"/>
    <w:rsid w:val="004172F3"/>
    <w:rsid w:val="004207F7"/>
    <w:rsid w:val="004229B0"/>
    <w:rsid w:val="0042428E"/>
    <w:rsid w:val="00426514"/>
    <w:rsid w:val="0043128A"/>
    <w:rsid w:val="00431EE5"/>
    <w:rsid w:val="004328E5"/>
    <w:rsid w:val="00434697"/>
    <w:rsid w:val="00434BFF"/>
    <w:rsid w:val="00434C21"/>
    <w:rsid w:val="00437D49"/>
    <w:rsid w:val="004421CB"/>
    <w:rsid w:val="00444598"/>
    <w:rsid w:val="00444D90"/>
    <w:rsid w:val="00446309"/>
    <w:rsid w:val="004464E5"/>
    <w:rsid w:val="00450624"/>
    <w:rsid w:val="00463A12"/>
    <w:rsid w:val="00464B4F"/>
    <w:rsid w:val="004650F2"/>
    <w:rsid w:val="00465525"/>
    <w:rsid w:val="00466768"/>
    <w:rsid w:val="00467B32"/>
    <w:rsid w:val="004707FC"/>
    <w:rsid w:val="00472A7A"/>
    <w:rsid w:val="00475108"/>
    <w:rsid w:val="00475DA8"/>
    <w:rsid w:val="0047633C"/>
    <w:rsid w:val="00477EE0"/>
    <w:rsid w:val="00481E05"/>
    <w:rsid w:val="00485BD5"/>
    <w:rsid w:val="00486577"/>
    <w:rsid w:val="00490B77"/>
    <w:rsid w:val="004940FC"/>
    <w:rsid w:val="00495276"/>
    <w:rsid w:val="00496825"/>
    <w:rsid w:val="00496B24"/>
    <w:rsid w:val="004A07E1"/>
    <w:rsid w:val="004A4F41"/>
    <w:rsid w:val="004A5DA2"/>
    <w:rsid w:val="004B023A"/>
    <w:rsid w:val="004B2976"/>
    <w:rsid w:val="004B36CE"/>
    <w:rsid w:val="004B46B8"/>
    <w:rsid w:val="004B6473"/>
    <w:rsid w:val="004B6A91"/>
    <w:rsid w:val="004C2655"/>
    <w:rsid w:val="004C5A8F"/>
    <w:rsid w:val="004D0B57"/>
    <w:rsid w:val="004D0FA0"/>
    <w:rsid w:val="004D1F20"/>
    <w:rsid w:val="004D2F17"/>
    <w:rsid w:val="004D47E6"/>
    <w:rsid w:val="004D78E0"/>
    <w:rsid w:val="004E0642"/>
    <w:rsid w:val="004E26B1"/>
    <w:rsid w:val="004E44F7"/>
    <w:rsid w:val="004F0CFB"/>
    <w:rsid w:val="004F144D"/>
    <w:rsid w:val="004F335A"/>
    <w:rsid w:val="004F35A5"/>
    <w:rsid w:val="004F49F3"/>
    <w:rsid w:val="004F6F96"/>
    <w:rsid w:val="004F7881"/>
    <w:rsid w:val="005013F0"/>
    <w:rsid w:val="005014E1"/>
    <w:rsid w:val="00503134"/>
    <w:rsid w:val="00504217"/>
    <w:rsid w:val="005044EB"/>
    <w:rsid w:val="005066C2"/>
    <w:rsid w:val="00510BB6"/>
    <w:rsid w:val="0051106A"/>
    <w:rsid w:val="00513EFE"/>
    <w:rsid w:val="0051738A"/>
    <w:rsid w:val="00517F5C"/>
    <w:rsid w:val="00523E2F"/>
    <w:rsid w:val="0052481E"/>
    <w:rsid w:val="005248B7"/>
    <w:rsid w:val="00524AD3"/>
    <w:rsid w:val="005255D3"/>
    <w:rsid w:val="0053211B"/>
    <w:rsid w:val="00532B39"/>
    <w:rsid w:val="00534152"/>
    <w:rsid w:val="00535BFE"/>
    <w:rsid w:val="00535F55"/>
    <w:rsid w:val="00537759"/>
    <w:rsid w:val="005407E4"/>
    <w:rsid w:val="00543EC5"/>
    <w:rsid w:val="005440CA"/>
    <w:rsid w:val="00545913"/>
    <w:rsid w:val="00551481"/>
    <w:rsid w:val="00555D89"/>
    <w:rsid w:val="00555E9F"/>
    <w:rsid w:val="00560D3B"/>
    <w:rsid w:val="00560FC6"/>
    <w:rsid w:val="00562E78"/>
    <w:rsid w:val="00563A15"/>
    <w:rsid w:val="00563A8B"/>
    <w:rsid w:val="00564879"/>
    <w:rsid w:val="00567B57"/>
    <w:rsid w:val="00571DFC"/>
    <w:rsid w:val="00573C2B"/>
    <w:rsid w:val="00574143"/>
    <w:rsid w:val="00574BD7"/>
    <w:rsid w:val="00575BFE"/>
    <w:rsid w:val="00575FEA"/>
    <w:rsid w:val="005767BB"/>
    <w:rsid w:val="00577DB8"/>
    <w:rsid w:val="00583F4D"/>
    <w:rsid w:val="00585BED"/>
    <w:rsid w:val="00586602"/>
    <w:rsid w:val="00586A10"/>
    <w:rsid w:val="00587A17"/>
    <w:rsid w:val="005916D6"/>
    <w:rsid w:val="005949C4"/>
    <w:rsid w:val="00597262"/>
    <w:rsid w:val="005A03C7"/>
    <w:rsid w:val="005A091C"/>
    <w:rsid w:val="005A27D3"/>
    <w:rsid w:val="005A321B"/>
    <w:rsid w:val="005A4915"/>
    <w:rsid w:val="005A4C80"/>
    <w:rsid w:val="005A51E7"/>
    <w:rsid w:val="005A63C9"/>
    <w:rsid w:val="005A78A5"/>
    <w:rsid w:val="005A7CCC"/>
    <w:rsid w:val="005B00FA"/>
    <w:rsid w:val="005B14A5"/>
    <w:rsid w:val="005B48E2"/>
    <w:rsid w:val="005B592D"/>
    <w:rsid w:val="005B65BA"/>
    <w:rsid w:val="005B7098"/>
    <w:rsid w:val="005B71D4"/>
    <w:rsid w:val="005C08B1"/>
    <w:rsid w:val="005C0A1F"/>
    <w:rsid w:val="005D03D6"/>
    <w:rsid w:val="005D0C96"/>
    <w:rsid w:val="005D1142"/>
    <w:rsid w:val="005D157B"/>
    <w:rsid w:val="005D1A61"/>
    <w:rsid w:val="005D2B41"/>
    <w:rsid w:val="005D3BA9"/>
    <w:rsid w:val="005D6102"/>
    <w:rsid w:val="005E00E9"/>
    <w:rsid w:val="005E0263"/>
    <w:rsid w:val="005E06FC"/>
    <w:rsid w:val="005E2ED5"/>
    <w:rsid w:val="005E30F4"/>
    <w:rsid w:val="005E3BE5"/>
    <w:rsid w:val="005E6AE1"/>
    <w:rsid w:val="005E6CBE"/>
    <w:rsid w:val="005E72EF"/>
    <w:rsid w:val="005F1F03"/>
    <w:rsid w:val="005F2E2C"/>
    <w:rsid w:val="005F31FA"/>
    <w:rsid w:val="005F6BD2"/>
    <w:rsid w:val="006003B8"/>
    <w:rsid w:val="00600596"/>
    <w:rsid w:val="006023B8"/>
    <w:rsid w:val="00603F09"/>
    <w:rsid w:val="00606FE5"/>
    <w:rsid w:val="00612091"/>
    <w:rsid w:val="006123CB"/>
    <w:rsid w:val="006125CD"/>
    <w:rsid w:val="006141D0"/>
    <w:rsid w:val="00614808"/>
    <w:rsid w:val="0061488E"/>
    <w:rsid w:val="00617601"/>
    <w:rsid w:val="006221B2"/>
    <w:rsid w:val="006221B6"/>
    <w:rsid w:val="00622EAF"/>
    <w:rsid w:val="00623395"/>
    <w:rsid w:val="006251DA"/>
    <w:rsid w:val="006263B6"/>
    <w:rsid w:val="006343C1"/>
    <w:rsid w:val="00635DA8"/>
    <w:rsid w:val="00635FC2"/>
    <w:rsid w:val="006448E1"/>
    <w:rsid w:val="0064564C"/>
    <w:rsid w:val="0065048C"/>
    <w:rsid w:val="00650E72"/>
    <w:rsid w:val="00651C07"/>
    <w:rsid w:val="0065210C"/>
    <w:rsid w:val="00655D96"/>
    <w:rsid w:val="00656D9A"/>
    <w:rsid w:val="00657B66"/>
    <w:rsid w:val="00657EE7"/>
    <w:rsid w:val="00662EF9"/>
    <w:rsid w:val="0067369C"/>
    <w:rsid w:val="00674706"/>
    <w:rsid w:val="00675D77"/>
    <w:rsid w:val="00675E44"/>
    <w:rsid w:val="006807BD"/>
    <w:rsid w:val="0068131C"/>
    <w:rsid w:val="00683C44"/>
    <w:rsid w:val="00684569"/>
    <w:rsid w:val="0068567D"/>
    <w:rsid w:val="00685EAC"/>
    <w:rsid w:val="00685FF5"/>
    <w:rsid w:val="00686E90"/>
    <w:rsid w:val="006871C2"/>
    <w:rsid w:val="00687EB1"/>
    <w:rsid w:val="00690F8D"/>
    <w:rsid w:val="006917EB"/>
    <w:rsid w:val="0069258A"/>
    <w:rsid w:val="006930F7"/>
    <w:rsid w:val="006937AA"/>
    <w:rsid w:val="00697A54"/>
    <w:rsid w:val="006A1DB8"/>
    <w:rsid w:val="006A23D8"/>
    <w:rsid w:val="006A43DC"/>
    <w:rsid w:val="006A4733"/>
    <w:rsid w:val="006A4EF2"/>
    <w:rsid w:val="006A6E36"/>
    <w:rsid w:val="006B7759"/>
    <w:rsid w:val="006B7E89"/>
    <w:rsid w:val="006C06F2"/>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2996"/>
    <w:rsid w:val="00702BC7"/>
    <w:rsid w:val="00702DD2"/>
    <w:rsid w:val="0070347D"/>
    <w:rsid w:val="00704CD0"/>
    <w:rsid w:val="00704EF2"/>
    <w:rsid w:val="007050A7"/>
    <w:rsid w:val="00705144"/>
    <w:rsid w:val="0070540F"/>
    <w:rsid w:val="0070631E"/>
    <w:rsid w:val="007063B6"/>
    <w:rsid w:val="007069EC"/>
    <w:rsid w:val="00710F45"/>
    <w:rsid w:val="007110D4"/>
    <w:rsid w:val="00711CD4"/>
    <w:rsid w:val="00712573"/>
    <w:rsid w:val="007142DC"/>
    <w:rsid w:val="0071435C"/>
    <w:rsid w:val="00720F1A"/>
    <w:rsid w:val="00722FE8"/>
    <w:rsid w:val="00725FFB"/>
    <w:rsid w:val="007269A3"/>
    <w:rsid w:val="007303E1"/>
    <w:rsid w:val="00730C76"/>
    <w:rsid w:val="007351E7"/>
    <w:rsid w:val="0073533C"/>
    <w:rsid w:val="0073578B"/>
    <w:rsid w:val="00742B7F"/>
    <w:rsid w:val="00743821"/>
    <w:rsid w:val="0074694B"/>
    <w:rsid w:val="00746A0B"/>
    <w:rsid w:val="0075012A"/>
    <w:rsid w:val="007513D4"/>
    <w:rsid w:val="00752580"/>
    <w:rsid w:val="00753439"/>
    <w:rsid w:val="00753D0F"/>
    <w:rsid w:val="00757D56"/>
    <w:rsid w:val="0076022C"/>
    <w:rsid w:val="00764B1E"/>
    <w:rsid w:val="0076570E"/>
    <w:rsid w:val="00767C2A"/>
    <w:rsid w:val="00772281"/>
    <w:rsid w:val="00775661"/>
    <w:rsid w:val="00780817"/>
    <w:rsid w:val="00783C3B"/>
    <w:rsid w:val="00784BCD"/>
    <w:rsid w:val="00785134"/>
    <w:rsid w:val="007862B9"/>
    <w:rsid w:val="00786DBC"/>
    <w:rsid w:val="00787CE1"/>
    <w:rsid w:val="007901D2"/>
    <w:rsid w:val="00790D02"/>
    <w:rsid w:val="007948EE"/>
    <w:rsid w:val="0079597C"/>
    <w:rsid w:val="00795A48"/>
    <w:rsid w:val="00796270"/>
    <w:rsid w:val="00796EBD"/>
    <w:rsid w:val="00797A80"/>
    <w:rsid w:val="007A0BB5"/>
    <w:rsid w:val="007A3527"/>
    <w:rsid w:val="007A3C59"/>
    <w:rsid w:val="007A6463"/>
    <w:rsid w:val="007A705D"/>
    <w:rsid w:val="007A7596"/>
    <w:rsid w:val="007B26FC"/>
    <w:rsid w:val="007B67DE"/>
    <w:rsid w:val="007B6881"/>
    <w:rsid w:val="007B7F7F"/>
    <w:rsid w:val="007C1AD5"/>
    <w:rsid w:val="007C207B"/>
    <w:rsid w:val="007C20EC"/>
    <w:rsid w:val="007C21E9"/>
    <w:rsid w:val="007C2AD7"/>
    <w:rsid w:val="007C2D31"/>
    <w:rsid w:val="007C392A"/>
    <w:rsid w:val="007C443D"/>
    <w:rsid w:val="007D05F6"/>
    <w:rsid w:val="007D0C24"/>
    <w:rsid w:val="007D0C74"/>
    <w:rsid w:val="007D12CD"/>
    <w:rsid w:val="007D28CC"/>
    <w:rsid w:val="007D3573"/>
    <w:rsid w:val="007D3F2B"/>
    <w:rsid w:val="007D4FE6"/>
    <w:rsid w:val="007D5406"/>
    <w:rsid w:val="007D580A"/>
    <w:rsid w:val="007D5A75"/>
    <w:rsid w:val="007D5D51"/>
    <w:rsid w:val="007D6127"/>
    <w:rsid w:val="007D7201"/>
    <w:rsid w:val="007D776B"/>
    <w:rsid w:val="007E084E"/>
    <w:rsid w:val="007E0980"/>
    <w:rsid w:val="007E1546"/>
    <w:rsid w:val="007E2D7C"/>
    <w:rsid w:val="007E2DC6"/>
    <w:rsid w:val="007E31A6"/>
    <w:rsid w:val="007E38ED"/>
    <w:rsid w:val="007E64AB"/>
    <w:rsid w:val="007E6B85"/>
    <w:rsid w:val="007F163E"/>
    <w:rsid w:val="007F19E1"/>
    <w:rsid w:val="007F23DF"/>
    <w:rsid w:val="007F3B46"/>
    <w:rsid w:val="007F4DD5"/>
    <w:rsid w:val="007F7D47"/>
    <w:rsid w:val="00802BFC"/>
    <w:rsid w:val="008068DA"/>
    <w:rsid w:val="00806A65"/>
    <w:rsid w:val="0080726E"/>
    <w:rsid w:val="008074F6"/>
    <w:rsid w:val="0080765A"/>
    <w:rsid w:val="008104EE"/>
    <w:rsid w:val="00813763"/>
    <w:rsid w:val="00814838"/>
    <w:rsid w:val="008158C5"/>
    <w:rsid w:val="00816783"/>
    <w:rsid w:val="00817518"/>
    <w:rsid w:val="00817EAC"/>
    <w:rsid w:val="008207C6"/>
    <w:rsid w:val="00820A9E"/>
    <w:rsid w:val="008217DA"/>
    <w:rsid w:val="0082423A"/>
    <w:rsid w:val="008265E1"/>
    <w:rsid w:val="00826D25"/>
    <w:rsid w:val="00827D54"/>
    <w:rsid w:val="00827DBC"/>
    <w:rsid w:val="008304C3"/>
    <w:rsid w:val="00831D69"/>
    <w:rsid w:val="0083228A"/>
    <w:rsid w:val="00836215"/>
    <w:rsid w:val="00836DDB"/>
    <w:rsid w:val="0083717E"/>
    <w:rsid w:val="00840B52"/>
    <w:rsid w:val="00850FE6"/>
    <w:rsid w:val="008523F0"/>
    <w:rsid w:val="00855E5B"/>
    <w:rsid w:val="0085715E"/>
    <w:rsid w:val="008578CF"/>
    <w:rsid w:val="0086049F"/>
    <w:rsid w:val="00861910"/>
    <w:rsid w:val="008632EF"/>
    <w:rsid w:val="0086545B"/>
    <w:rsid w:val="00870237"/>
    <w:rsid w:val="008721FB"/>
    <w:rsid w:val="00872C03"/>
    <w:rsid w:val="00873E7F"/>
    <w:rsid w:val="00875A49"/>
    <w:rsid w:val="00876D52"/>
    <w:rsid w:val="00877C3D"/>
    <w:rsid w:val="008821E6"/>
    <w:rsid w:val="00884767"/>
    <w:rsid w:val="00886142"/>
    <w:rsid w:val="008908C9"/>
    <w:rsid w:val="008910D1"/>
    <w:rsid w:val="0089150B"/>
    <w:rsid w:val="00892252"/>
    <w:rsid w:val="00895528"/>
    <w:rsid w:val="0089666A"/>
    <w:rsid w:val="008967C0"/>
    <w:rsid w:val="0089769F"/>
    <w:rsid w:val="008A365E"/>
    <w:rsid w:val="008A37AB"/>
    <w:rsid w:val="008A466D"/>
    <w:rsid w:val="008A4F45"/>
    <w:rsid w:val="008A573B"/>
    <w:rsid w:val="008A5761"/>
    <w:rsid w:val="008A5CD2"/>
    <w:rsid w:val="008A78B9"/>
    <w:rsid w:val="008B1928"/>
    <w:rsid w:val="008B255D"/>
    <w:rsid w:val="008B395F"/>
    <w:rsid w:val="008B3D1E"/>
    <w:rsid w:val="008B4A17"/>
    <w:rsid w:val="008B5ADC"/>
    <w:rsid w:val="008B7CD3"/>
    <w:rsid w:val="008C2C2C"/>
    <w:rsid w:val="008C5815"/>
    <w:rsid w:val="008C5F99"/>
    <w:rsid w:val="008C6034"/>
    <w:rsid w:val="008D017D"/>
    <w:rsid w:val="008D09B0"/>
    <w:rsid w:val="008D1072"/>
    <w:rsid w:val="008D3971"/>
    <w:rsid w:val="008D3A4F"/>
    <w:rsid w:val="008D438A"/>
    <w:rsid w:val="008D5D7B"/>
    <w:rsid w:val="008E0D4A"/>
    <w:rsid w:val="008E4F06"/>
    <w:rsid w:val="008E5B5E"/>
    <w:rsid w:val="008E5E06"/>
    <w:rsid w:val="008E7F24"/>
    <w:rsid w:val="008F1CCF"/>
    <w:rsid w:val="008F3605"/>
    <w:rsid w:val="008F3C2D"/>
    <w:rsid w:val="008F57B9"/>
    <w:rsid w:val="008F6CB5"/>
    <w:rsid w:val="00901159"/>
    <w:rsid w:val="00901406"/>
    <w:rsid w:val="00903C91"/>
    <w:rsid w:val="00903D98"/>
    <w:rsid w:val="00905A69"/>
    <w:rsid w:val="00907854"/>
    <w:rsid w:val="00912FF2"/>
    <w:rsid w:val="009203D8"/>
    <w:rsid w:val="0092075F"/>
    <w:rsid w:val="009216DD"/>
    <w:rsid w:val="009230E0"/>
    <w:rsid w:val="0092335E"/>
    <w:rsid w:val="00923DAF"/>
    <w:rsid w:val="009259B4"/>
    <w:rsid w:val="0092682A"/>
    <w:rsid w:val="00930CBA"/>
    <w:rsid w:val="009315C0"/>
    <w:rsid w:val="009349F9"/>
    <w:rsid w:val="00935EB4"/>
    <w:rsid w:val="0093707B"/>
    <w:rsid w:val="009378CD"/>
    <w:rsid w:val="009479E5"/>
    <w:rsid w:val="009505C6"/>
    <w:rsid w:val="009506C8"/>
    <w:rsid w:val="009515E0"/>
    <w:rsid w:val="0095241C"/>
    <w:rsid w:val="00954BA6"/>
    <w:rsid w:val="00956D49"/>
    <w:rsid w:val="00963F94"/>
    <w:rsid w:val="00964B31"/>
    <w:rsid w:val="00964F65"/>
    <w:rsid w:val="009671FF"/>
    <w:rsid w:val="00971056"/>
    <w:rsid w:val="00971809"/>
    <w:rsid w:val="009728FC"/>
    <w:rsid w:val="00972A5C"/>
    <w:rsid w:val="00972AE3"/>
    <w:rsid w:val="00973E19"/>
    <w:rsid w:val="0097556D"/>
    <w:rsid w:val="00976D4E"/>
    <w:rsid w:val="00977039"/>
    <w:rsid w:val="0098038D"/>
    <w:rsid w:val="009809A1"/>
    <w:rsid w:val="00980D8C"/>
    <w:rsid w:val="00985CAE"/>
    <w:rsid w:val="00987C58"/>
    <w:rsid w:val="009943ED"/>
    <w:rsid w:val="00994750"/>
    <w:rsid w:val="0099788B"/>
    <w:rsid w:val="00997E39"/>
    <w:rsid w:val="00997F08"/>
    <w:rsid w:val="00997FED"/>
    <w:rsid w:val="009A10C3"/>
    <w:rsid w:val="009A17F1"/>
    <w:rsid w:val="009A2A80"/>
    <w:rsid w:val="009A4C3F"/>
    <w:rsid w:val="009A4F62"/>
    <w:rsid w:val="009A6479"/>
    <w:rsid w:val="009A6480"/>
    <w:rsid w:val="009B533D"/>
    <w:rsid w:val="009C0340"/>
    <w:rsid w:val="009C1F36"/>
    <w:rsid w:val="009C2399"/>
    <w:rsid w:val="009C2583"/>
    <w:rsid w:val="009C5E7C"/>
    <w:rsid w:val="009C6237"/>
    <w:rsid w:val="009C7D8D"/>
    <w:rsid w:val="009D3228"/>
    <w:rsid w:val="009D4D04"/>
    <w:rsid w:val="009D5B59"/>
    <w:rsid w:val="009E1D02"/>
    <w:rsid w:val="009E6C86"/>
    <w:rsid w:val="009E775D"/>
    <w:rsid w:val="009E7D55"/>
    <w:rsid w:val="009F18A2"/>
    <w:rsid w:val="009F3B6B"/>
    <w:rsid w:val="009F41F1"/>
    <w:rsid w:val="009F458B"/>
    <w:rsid w:val="009F5667"/>
    <w:rsid w:val="009F6BE9"/>
    <w:rsid w:val="009F7BD5"/>
    <w:rsid w:val="00A03721"/>
    <w:rsid w:val="00A067F4"/>
    <w:rsid w:val="00A06BB0"/>
    <w:rsid w:val="00A10114"/>
    <w:rsid w:val="00A10E59"/>
    <w:rsid w:val="00A12579"/>
    <w:rsid w:val="00A1404A"/>
    <w:rsid w:val="00A14C58"/>
    <w:rsid w:val="00A160EE"/>
    <w:rsid w:val="00A2157D"/>
    <w:rsid w:val="00A23667"/>
    <w:rsid w:val="00A23784"/>
    <w:rsid w:val="00A23B3C"/>
    <w:rsid w:val="00A23D56"/>
    <w:rsid w:val="00A24F86"/>
    <w:rsid w:val="00A256AE"/>
    <w:rsid w:val="00A258DC"/>
    <w:rsid w:val="00A275A2"/>
    <w:rsid w:val="00A309C3"/>
    <w:rsid w:val="00A35279"/>
    <w:rsid w:val="00A35391"/>
    <w:rsid w:val="00A3675A"/>
    <w:rsid w:val="00A36834"/>
    <w:rsid w:val="00A406DA"/>
    <w:rsid w:val="00A4243E"/>
    <w:rsid w:val="00A43D15"/>
    <w:rsid w:val="00A441B7"/>
    <w:rsid w:val="00A463C6"/>
    <w:rsid w:val="00A511E3"/>
    <w:rsid w:val="00A53712"/>
    <w:rsid w:val="00A53FFC"/>
    <w:rsid w:val="00A55CD4"/>
    <w:rsid w:val="00A56731"/>
    <w:rsid w:val="00A5678E"/>
    <w:rsid w:val="00A5691E"/>
    <w:rsid w:val="00A606F3"/>
    <w:rsid w:val="00A615EC"/>
    <w:rsid w:val="00A61B18"/>
    <w:rsid w:val="00A63BD4"/>
    <w:rsid w:val="00A70AB9"/>
    <w:rsid w:val="00A72E36"/>
    <w:rsid w:val="00A73769"/>
    <w:rsid w:val="00A73E8D"/>
    <w:rsid w:val="00A750C8"/>
    <w:rsid w:val="00A76A05"/>
    <w:rsid w:val="00A779FC"/>
    <w:rsid w:val="00A834B8"/>
    <w:rsid w:val="00A83A1A"/>
    <w:rsid w:val="00A83CA8"/>
    <w:rsid w:val="00A90FDF"/>
    <w:rsid w:val="00A91732"/>
    <w:rsid w:val="00A941DA"/>
    <w:rsid w:val="00A961C6"/>
    <w:rsid w:val="00A968A8"/>
    <w:rsid w:val="00A9769A"/>
    <w:rsid w:val="00AA202E"/>
    <w:rsid w:val="00AA2552"/>
    <w:rsid w:val="00AA27A6"/>
    <w:rsid w:val="00AA3264"/>
    <w:rsid w:val="00AA369E"/>
    <w:rsid w:val="00AA3A7E"/>
    <w:rsid w:val="00AA40E2"/>
    <w:rsid w:val="00AB17FA"/>
    <w:rsid w:val="00AB2634"/>
    <w:rsid w:val="00AB30E2"/>
    <w:rsid w:val="00AB420B"/>
    <w:rsid w:val="00AB6AFB"/>
    <w:rsid w:val="00AB6BC7"/>
    <w:rsid w:val="00AB70E6"/>
    <w:rsid w:val="00AB7402"/>
    <w:rsid w:val="00AC00B3"/>
    <w:rsid w:val="00AC0446"/>
    <w:rsid w:val="00AC1B16"/>
    <w:rsid w:val="00AC1DF9"/>
    <w:rsid w:val="00AC214E"/>
    <w:rsid w:val="00AC34DA"/>
    <w:rsid w:val="00AC49A8"/>
    <w:rsid w:val="00AC64E3"/>
    <w:rsid w:val="00AD18FD"/>
    <w:rsid w:val="00AD19CC"/>
    <w:rsid w:val="00AD5927"/>
    <w:rsid w:val="00AD5DA4"/>
    <w:rsid w:val="00AE1CB1"/>
    <w:rsid w:val="00AE2FBC"/>
    <w:rsid w:val="00AE3193"/>
    <w:rsid w:val="00AE4536"/>
    <w:rsid w:val="00AE7163"/>
    <w:rsid w:val="00AF2D48"/>
    <w:rsid w:val="00AF33DB"/>
    <w:rsid w:val="00AF35C5"/>
    <w:rsid w:val="00AF3F4E"/>
    <w:rsid w:val="00AF6B43"/>
    <w:rsid w:val="00AF727C"/>
    <w:rsid w:val="00AF7E9D"/>
    <w:rsid w:val="00B0211D"/>
    <w:rsid w:val="00B03084"/>
    <w:rsid w:val="00B048E3"/>
    <w:rsid w:val="00B05A76"/>
    <w:rsid w:val="00B067C5"/>
    <w:rsid w:val="00B10D66"/>
    <w:rsid w:val="00B120AE"/>
    <w:rsid w:val="00B1463E"/>
    <w:rsid w:val="00B16B2A"/>
    <w:rsid w:val="00B173F2"/>
    <w:rsid w:val="00B22343"/>
    <w:rsid w:val="00B225B8"/>
    <w:rsid w:val="00B22CE5"/>
    <w:rsid w:val="00B22F30"/>
    <w:rsid w:val="00B22F5E"/>
    <w:rsid w:val="00B268A4"/>
    <w:rsid w:val="00B27EDF"/>
    <w:rsid w:val="00B307F5"/>
    <w:rsid w:val="00B32239"/>
    <w:rsid w:val="00B34E19"/>
    <w:rsid w:val="00B35E3A"/>
    <w:rsid w:val="00B405B3"/>
    <w:rsid w:val="00B414B6"/>
    <w:rsid w:val="00B4465E"/>
    <w:rsid w:val="00B44A58"/>
    <w:rsid w:val="00B45159"/>
    <w:rsid w:val="00B467A7"/>
    <w:rsid w:val="00B4727E"/>
    <w:rsid w:val="00B50415"/>
    <w:rsid w:val="00B602E3"/>
    <w:rsid w:val="00B60C26"/>
    <w:rsid w:val="00B632BF"/>
    <w:rsid w:val="00B63CD3"/>
    <w:rsid w:val="00B64212"/>
    <w:rsid w:val="00B64F7C"/>
    <w:rsid w:val="00B65A4C"/>
    <w:rsid w:val="00B66C93"/>
    <w:rsid w:val="00B67A5C"/>
    <w:rsid w:val="00B67C9A"/>
    <w:rsid w:val="00B700D7"/>
    <w:rsid w:val="00B70643"/>
    <w:rsid w:val="00B70F9A"/>
    <w:rsid w:val="00B71FBD"/>
    <w:rsid w:val="00B74177"/>
    <w:rsid w:val="00B75020"/>
    <w:rsid w:val="00B751B9"/>
    <w:rsid w:val="00B76679"/>
    <w:rsid w:val="00B76D33"/>
    <w:rsid w:val="00B779F2"/>
    <w:rsid w:val="00B77D1C"/>
    <w:rsid w:val="00B80C16"/>
    <w:rsid w:val="00B817E6"/>
    <w:rsid w:val="00B81D4E"/>
    <w:rsid w:val="00B84231"/>
    <w:rsid w:val="00B8496D"/>
    <w:rsid w:val="00B85000"/>
    <w:rsid w:val="00B85FCC"/>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2B21"/>
    <w:rsid w:val="00BD3142"/>
    <w:rsid w:val="00BE095D"/>
    <w:rsid w:val="00BE1438"/>
    <w:rsid w:val="00BE1576"/>
    <w:rsid w:val="00BE1601"/>
    <w:rsid w:val="00BE2726"/>
    <w:rsid w:val="00BE2882"/>
    <w:rsid w:val="00BE37C3"/>
    <w:rsid w:val="00BE3AD3"/>
    <w:rsid w:val="00BE48C4"/>
    <w:rsid w:val="00BE5488"/>
    <w:rsid w:val="00BF07E2"/>
    <w:rsid w:val="00BF1BE1"/>
    <w:rsid w:val="00BF4544"/>
    <w:rsid w:val="00BF5EB2"/>
    <w:rsid w:val="00BF61A5"/>
    <w:rsid w:val="00BF6909"/>
    <w:rsid w:val="00C01621"/>
    <w:rsid w:val="00C019D0"/>
    <w:rsid w:val="00C01CC1"/>
    <w:rsid w:val="00C0357B"/>
    <w:rsid w:val="00C06ED6"/>
    <w:rsid w:val="00C0724C"/>
    <w:rsid w:val="00C101C3"/>
    <w:rsid w:val="00C123D8"/>
    <w:rsid w:val="00C12A97"/>
    <w:rsid w:val="00C15550"/>
    <w:rsid w:val="00C15845"/>
    <w:rsid w:val="00C16658"/>
    <w:rsid w:val="00C16E0E"/>
    <w:rsid w:val="00C17413"/>
    <w:rsid w:val="00C22AFF"/>
    <w:rsid w:val="00C23CE5"/>
    <w:rsid w:val="00C26359"/>
    <w:rsid w:val="00C32B63"/>
    <w:rsid w:val="00C32FD0"/>
    <w:rsid w:val="00C33068"/>
    <w:rsid w:val="00C36DDD"/>
    <w:rsid w:val="00C40894"/>
    <w:rsid w:val="00C40BA7"/>
    <w:rsid w:val="00C5114F"/>
    <w:rsid w:val="00C52034"/>
    <w:rsid w:val="00C52065"/>
    <w:rsid w:val="00C52DCD"/>
    <w:rsid w:val="00C53C26"/>
    <w:rsid w:val="00C56EEB"/>
    <w:rsid w:val="00C5743E"/>
    <w:rsid w:val="00C5777F"/>
    <w:rsid w:val="00C60558"/>
    <w:rsid w:val="00C62A30"/>
    <w:rsid w:val="00C647DB"/>
    <w:rsid w:val="00C6593B"/>
    <w:rsid w:val="00C65C9E"/>
    <w:rsid w:val="00C669F6"/>
    <w:rsid w:val="00C67CBC"/>
    <w:rsid w:val="00C711A4"/>
    <w:rsid w:val="00C72BCA"/>
    <w:rsid w:val="00C760D0"/>
    <w:rsid w:val="00C76402"/>
    <w:rsid w:val="00C767A8"/>
    <w:rsid w:val="00C83B5C"/>
    <w:rsid w:val="00C964E0"/>
    <w:rsid w:val="00CA29C1"/>
    <w:rsid w:val="00CA3649"/>
    <w:rsid w:val="00CA38D7"/>
    <w:rsid w:val="00CB177C"/>
    <w:rsid w:val="00CB28DB"/>
    <w:rsid w:val="00CB53CC"/>
    <w:rsid w:val="00CB7CDB"/>
    <w:rsid w:val="00CB7D37"/>
    <w:rsid w:val="00CC0E0E"/>
    <w:rsid w:val="00CC121E"/>
    <w:rsid w:val="00CC16DE"/>
    <w:rsid w:val="00CC25F7"/>
    <w:rsid w:val="00CC7B24"/>
    <w:rsid w:val="00CD0137"/>
    <w:rsid w:val="00CD3C4E"/>
    <w:rsid w:val="00CD5713"/>
    <w:rsid w:val="00CD636E"/>
    <w:rsid w:val="00CE19F0"/>
    <w:rsid w:val="00CE2F07"/>
    <w:rsid w:val="00CE43B0"/>
    <w:rsid w:val="00CE46FB"/>
    <w:rsid w:val="00CE475D"/>
    <w:rsid w:val="00CE6AB8"/>
    <w:rsid w:val="00CF1BAC"/>
    <w:rsid w:val="00CF2D0E"/>
    <w:rsid w:val="00CF2EA1"/>
    <w:rsid w:val="00CF33D7"/>
    <w:rsid w:val="00CF40F0"/>
    <w:rsid w:val="00CF411B"/>
    <w:rsid w:val="00CF59FE"/>
    <w:rsid w:val="00CF602E"/>
    <w:rsid w:val="00CF6074"/>
    <w:rsid w:val="00CF6544"/>
    <w:rsid w:val="00CF7455"/>
    <w:rsid w:val="00CF76D7"/>
    <w:rsid w:val="00CF7E03"/>
    <w:rsid w:val="00D04982"/>
    <w:rsid w:val="00D04DE8"/>
    <w:rsid w:val="00D052A9"/>
    <w:rsid w:val="00D111E8"/>
    <w:rsid w:val="00D117E0"/>
    <w:rsid w:val="00D11D28"/>
    <w:rsid w:val="00D201A4"/>
    <w:rsid w:val="00D204C2"/>
    <w:rsid w:val="00D20900"/>
    <w:rsid w:val="00D20FCC"/>
    <w:rsid w:val="00D2151D"/>
    <w:rsid w:val="00D22492"/>
    <w:rsid w:val="00D2270E"/>
    <w:rsid w:val="00D235A9"/>
    <w:rsid w:val="00D25595"/>
    <w:rsid w:val="00D26265"/>
    <w:rsid w:val="00D2655F"/>
    <w:rsid w:val="00D26F94"/>
    <w:rsid w:val="00D27B24"/>
    <w:rsid w:val="00D33892"/>
    <w:rsid w:val="00D3620C"/>
    <w:rsid w:val="00D36FBE"/>
    <w:rsid w:val="00D377FC"/>
    <w:rsid w:val="00D40248"/>
    <w:rsid w:val="00D40A2B"/>
    <w:rsid w:val="00D42A9B"/>
    <w:rsid w:val="00D450EF"/>
    <w:rsid w:val="00D46B2A"/>
    <w:rsid w:val="00D46F09"/>
    <w:rsid w:val="00D479C7"/>
    <w:rsid w:val="00D50058"/>
    <w:rsid w:val="00D50ACA"/>
    <w:rsid w:val="00D51220"/>
    <w:rsid w:val="00D51F40"/>
    <w:rsid w:val="00D51F7A"/>
    <w:rsid w:val="00D541CE"/>
    <w:rsid w:val="00D56165"/>
    <w:rsid w:val="00D6235E"/>
    <w:rsid w:val="00D6409E"/>
    <w:rsid w:val="00D6599D"/>
    <w:rsid w:val="00D67610"/>
    <w:rsid w:val="00D718D4"/>
    <w:rsid w:val="00D71F9C"/>
    <w:rsid w:val="00D75772"/>
    <w:rsid w:val="00D77215"/>
    <w:rsid w:val="00D81B71"/>
    <w:rsid w:val="00D828C9"/>
    <w:rsid w:val="00D828F1"/>
    <w:rsid w:val="00D82949"/>
    <w:rsid w:val="00D832D3"/>
    <w:rsid w:val="00D833E4"/>
    <w:rsid w:val="00D86B0F"/>
    <w:rsid w:val="00D8769A"/>
    <w:rsid w:val="00D94F30"/>
    <w:rsid w:val="00D952E4"/>
    <w:rsid w:val="00D96221"/>
    <w:rsid w:val="00D9739D"/>
    <w:rsid w:val="00DA00C0"/>
    <w:rsid w:val="00DA00D9"/>
    <w:rsid w:val="00DA1E85"/>
    <w:rsid w:val="00DA1EC9"/>
    <w:rsid w:val="00DA2F07"/>
    <w:rsid w:val="00DA5DFF"/>
    <w:rsid w:val="00DA5F6C"/>
    <w:rsid w:val="00DA695C"/>
    <w:rsid w:val="00DA6DC2"/>
    <w:rsid w:val="00DA74EA"/>
    <w:rsid w:val="00DA7533"/>
    <w:rsid w:val="00DB11D6"/>
    <w:rsid w:val="00DB1688"/>
    <w:rsid w:val="00DB2E2A"/>
    <w:rsid w:val="00DB3C77"/>
    <w:rsid w:val="00DB408A"/>
    <w:rsid w:val="00DB5E74"/>
    <w:rsid w:val="00DC15BA"/>
    <w:rsid w:val="00DC3E63"/>
    <w:rsid w:val="00DC6130"/>
    <w:rsid w:val="00DC7813"/>
    <w:rsid w:val="00DC7EE6"/>
    <w:rsid w:val="00DD0022"/>
    <w:rsid w:val="00DD1F46"/>
    <w:rsid w:val="00DD3299"/>
    <w:rsid w:val="00DD3E9E"/>
    <w:rsid w:val="00DD6CEA"/>
    <w:rsid w:val="00DD7D1C"/>
    <w:rsid w:val="00DE01A4"/>
    <w:rsid w:val="00DE0ABC"/>
    <w:rsid w:val="00DE1C00"/>
    <w:rsid w:val="00DE3040"/>
    <w:rsid w:val="00DE36E7"/>
    <w:rsid w:val="00DE416B"/>
    <w:rsid w:val="00DE46A0"/>
    <w:rsid w:val="00DE5169"/>
    <w:rsid w:val="00DE5A97"/>
    <w:rsid w:val="00DE5B3F"/>
    <w:rsid w:val="00DE764D"/>
    <w:rsid w:val="00DE7C4F"/>
    <w:rsid w:val="00DF11B8"/>
    <w:rsid w:val="00DF1230"/>
    <w:rsid w:val="00DF17DC"/>
    <w:rsid w:val="00DF30C3"/>
    <w:rsid w:val="00DF409E"/>
    <w:rsid w:val="00DF63F9"/>
    <w:rsid w:val="00E04467"/>
    <w:rsid w:val="00E066B8"/>
    <w:rsid w:val="00E07838"/>
    <w:rsid w:val="00E07E5C"/>
    <w:rsid w:val="00E11FDD"/>
    <w:rsid w:val="00E12ECE"/>
    <w:rsid w:val="00E13CD5"/>
    <w:rsid w:val="00E155E5"/>
    <w:rsid w:val="00E15B60"/>
    <w:rsid w:val="00E21BE5"/>
    <w:rsid w:val="00E22310"/>
    <w:rsid w:val="00E2626E"/>
    <w:rsid w:val="00E27163"/>
    <w:rsid w:val="00E27F7D"/>
    <w:rsid w:val="00E27FFB"/>
    <w:rsid w:val="00E31D15"/>
    <w:rsid w:val="00E35DBA"/>
    <w:rsid w:val="00E37760"/>
    <w:rsid w:val="00E40204"/>
    <w:rsid w:val="00E40A2A"/>
    <w:rsid w:val="00E41391"/>
    <w:rsid w:val="00E44C1F"/>
    <w:rsid w:val="00E45B23"/>
    <w:rsid w:val="00E469EA"/>
    <w:rsid w:val="00E5157F"/>
    <w:rsid w:val="00E52786"/>
    <w:rsid w:val="00E52CCD"/>
    <w:rsid w:val="00E53C0A"/>
    <w:rsid w:val="00E54F93"/>
    <w:rsid w:val="00E55CD3"/>
    <w:rsid w:val="00E56ADA"/>
    <w:rsid w:val="00E56C32"/>
    <w:rsid w:val="00E57D3D"/>
    <w:rsid w:val="00E61E3C"/>
    <w:rsid w:val="00E62354"/>
    <w:rsid w:val="00E63245"/>
    <w:rsid w:val="00E63956"/>
    <w:rsid w:val="00E65F2A"/>
    <w:rsid w:val="00E66B06"/>
    <w:rsid w:val="00E66F2E"/>
    <w:rsid w:val="00E71638"/>
    <w:rsid w:val="00E716F4"/>
    <w:rsid w:val="00E71828"/>
    <w:rsid w:val="00E72762"/>
    <w:rsid w:val="00E74648"/>
    <w:rsid w:val="00E77752"/>
    <w:rsid w:val="00E77DCB"/>
    <w:rsid w:val="00E808C0"/>
    <w:rsid w:val="00E80D1B"/>
    <w:rsid w:val="00E86F7C"/>
    <w:rsid w:val="00E9264D"/>
    <w:rsid w:val="00E9492B"/>
    <w:rsid w:val="00E95EE7"/>
    <w:rsid w:val="00E96DCC"/>
    <w:rsid w:val="00E97B5E"/>
    <w:rsid w:val="00EA0AF2"/>
    <w:rsid w:val="00EA15F6"/>
    <w:rsid w:val="00EA33D9"/>
    <w:rsid w:val="00EA592A"/>
    <w:rsid w:val="00EA5A5E"/>
    <w:rsid w:val="00EA6AB0"/>
    <w:rsid w:val="00EA7D41"/>
    <w:rsid w:val="00EB15A2"/>
    <w:rsid w:val="00EB2417"/>
    <w:rsid w:val="00EB3933"/>
    <w:rsid w:val="00EB4C24"/>
    <w:rsid w:val="00EB767E"/>
    <w:rsid w:val="00EC1AFE"/>
    <w:rsid w:val="00EC2D87"/>
    <w:rsid w:val="00EC52D2"/>
    <w:rsid w:val="00EC60F3"/>
    <w:rsid w:val="00EC6ED4"/>
    <w:rsid w:val="00ED0ABD"/>
    <w:rsid w:val="00ED23B0"/>
    <w:rsid w:val="00ED25E4"/>
    <w:rsid w:val="00ED36D9"/>
    <w:rsid w:val="00ED4103"/>
    <w:rsid w:val="00ED4F2D"/>
    <w:rsid w:val="00ED66ED"/>
    <w:rsid w:val="00EE4258"/>
    <w:rsid w:val="00EE7FE8"/>
    <w:rsid w:val="00EF22DF"/>
    <w:rsid w:val="00EF2AFF"/>
    <w:rsid w:val="00EF37B5"/>
    <w:rsid w:val="00F0398F"/>
    <w:rsid w:val="00F04BC4"/>
    <w:rsid w:val="00F10BBB"/>
    <w:rsid w:val="00F142A1"/>
    <w:rsid w:val="00F142E4"/>
    <w:rsid w:val="00F24391"/>
    <w:rsid w:val="00F25126"/>
    <w:rsid w:val="00F2566D"/>
    <w:rsid w:val="00F26FC6"/>
    <w:rsid w:val="00F271B7"/>
    <w:rsid w:val="00F32D33"/>
    <w:rsid w:val="00F32EA8"/>
    <w:rsid w:val="00F33133"/>
    <w:rsid w:val="00F3452F"/>
    <w:rsid w:val="00F4501A"/>
    <w:rsid w:val="00F4628F"/>
    <w:rsid w:val="00F55917"/>
    <w:rsid w:val="00F55CB0"/>
    <w:rsid w:val="00F66838"/>
    <w:rsid w:val="00F7395F"/>
    <w:rsid w:val="00F74948"/>
    <w:rsid w:val="00F75528"/>
    <w:rsid w:val="00F76C3C"/>
    <w:rsid w:val="00F76F4E"/>
    <w:rsid w:val="00F80120"/>
    <w:rsid w:val="00F8120F"/>
    <w:rsid w:val="00F83E59"/>
    <w:rsid w:val="00F84A6C"/>
    <w:rsid w:val="00F855F2"/>
    <w:rsid w:val="00F85D6A"/>
    <w:rsid w:val="00F904F0"/>
    <w:rsid w:val="00F91B77"/>
    <w:rsid w:val="00F92C55"/>
    <w:rsid w:val="00F95A1E"/>
    <w:rsid w:val="00F95E4D"/>
    <w:rsid w:val="00FA1774"/>
    <w:rsid w:val="00FA35C2"/>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0211"/>
    <w:rsid w:val="00FE111C"/>
    <w:rsid w:val="00FE15FA"/>
    <w:rsid w:val="00FE306D"/>
    <w:rsid w:val="00FE3312"/>
    <w:rsid w:val="00FE3765"/>
    <w:rsid w:val="00FE61AE"/>
    <w:rsid w:val="00FF0244"/>
    <w:rsid w:val="00FF0343"/>
    <w:rsid w:val="00FF07B7"/>
    <w:rsid w:val="00FF2128"/>
    <w:rsid w:val="00FF224A"/>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A6BED"/>
    <w:pPr>
      <w:spacing w:after="120"/>
    </w:pPr>
    <w:rPr>
      <w:rFonts w:ascii="Arial" w:hAnsi="Arial"/>
      <w:szCs w:val="24"/>
      <w:lang w:eastAsia="en-US"/>
    </w:rPr>
  </w:style>
  <w:style w:type="paragraph" w:styleId="1">
    <w:name w:val="heading 1"/>
    <w:basedOn w:val="a"/>
    <w:next w:val="a"/>
    <w:link w:val="1Char"/>
    <w:uiPriority w:val="99"/>
    <w:qFormat/>
    <w:rsid w:val="00A961C6"/>
    <w:pPr>
      <w:keepNext/>
      <w:numPr>
        <w:numId w:val="1"/>
      </w:numPr>
      <w:spacing w:before="240" w:after="60"/>
      <w:outlineLvl w:val="0"/>
    </w:pPr>
    <w:rPr>
      <w:b/>
      <w:bCs/>
      <w:kern w:val="32"/>
      <w:sz w:val="28"/>
      <w:szCs w:val="32"/>
    </w:rPr>
  </w:style>
  <w:style w:type="paragraph" w:styleId="2">
    <w:name w:val="heading 2"/>
    <w:basedOn w:val="a"/>
    <w:next w:val="a"/>
    <w:link w:val="2Char"/>
    <w:uiPriority w:val="99"/>
    <w:qFormat/>
    <w:rsid w:val="00A961C6"/>
    <w:pPr>
      <w:keepNext/>
      <w:pBdr>
        <w:bottom w:val="single" w:sz="4" w:space="1" w:color="auto"/>
      </w:pBdr>
      <w:spacing w:before="240" w:after="360"/>
      <w:outlineLvl w:val="1"/>
    </w:pPr>
    <w:rPr>
      <w:b/>
      <w:bCs/>
      <w:iCs/>
      <w:sz w:val="24"/>
    </w:rPr>
  </w:style>
  <w:style w:type="paragraph" w:styleId="3">
    <w:name w:val="heading 3"/>
    <w:basedOn w:val="a"/>
    <w:next w:val="a"/>
    <w:link w:val="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4">
    <w:name w:val="heading 4"/>
    <w:basedOn w:val="a"/>
    <w:next w:val="a"/>
    <w:link w:val="4Char"/>
    <w:uiPriority w:val="99"/>
    <w:qFormat/>
    <w:rsid w:val="00A961C6"/>
    <w:pPr>
      <w:keepNext/>
      <w:spacing w:before="240" w:after="60"/>
      <w:outlineLvl w:val="3"/>
    </w:pPr>
    <w:rPr>
      <w:rFonts w:ascii="Times New Roman" w:hAnsi="Times New Roman"/>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9"/>
    <w:rsid w:val="009F3E2B"/>
    <w:rPr>
      <w:rFonts w:ascii="Arial" w:hAnsi="Arial"/>
      <w:b/>
      <w:bCs/>
      <w:kern w:val="32"/>
      <w:sz w:val="28"/>
      <w:szCs w:val="32"/>
    </w:rPr>
  </w:style>
  <w:style w:type="character" w:customStyle="1" w:styleId="2Char">
    <w:name w:val="제목 2 Char"/>
    <w:link w:val="2"/>
    <w:uiPriority w:val="99"/>
    <w:rsid w:val="009F3E2B"/>
    <w:rPr>
      <w:rFonts w:ascii="Cambria" w:eastAsia="Times New Roman" w:hAnsi="Cambria" w:cs="Times New Roman"/>
      <w:b/>
      <w:bCs/>
      <w:i/>
      <w:iCs/>
      <w:sz w:val="28"/>
      <w:szCs w:val="28"/>
    </w:rPr>
  </w:style>
  <w:style w:type="character" w:customStyle="1" w:styleId="3Char">
    <w:name w:val="제목 3 Char"/>
    <w:link w:val="3"/>
    <w:uiPriority w:val="99"/>
    <w:locked/>
    <w:rsid w:val="00A961C6"/>
    <w:rPr>
      <w:rFonts w:ascii="Arial" w:hAnsi="Arial"/>
      <w:szCs w:val="26"/>
    </w:rPr>
  </w:style>
  <w:style w:type="character" w:customStyle="1" w:styleId="4Char">
    <w:name w:val="제목 4 Char"/>
    <w:link w:val="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3"/>
    <w:uiPriority w:val="99"/>
    <w:rsid w:val="00A961C6"/>
    <w:pPr>
      <w:spacing w:before="0" w:after="240"/>
    </w:pPr>
  </w:style>
  <w:style w:type="paragraph" w:customStyle="1" w:styleId="StyleComplex10ptAfter12pt">
    <w:name w:val="Style (Complex) 10 pt After:  12 pt"/>
    <w:basedOn w:val="a"/>
    <w:uiPriority w:val="99"/>
    <w:rsid w:val="00A961C6"/>
    <w:pPr>
      <w:spacing w:after="240"/>
    </w:pPr>
    <w:rPr>
      <w:szCs w:val="20"/>
    </w:rPr>
  </w:style>
  <w:style w:type="paragraph" w:styleId="a3">
    <w:name w:val="Body Text"/>
    <w:basedOn w:val="a"/>
    <w:link w:val="Char"/>
    <w:uiPriority w:val="99"/>
    <w:rsid w:val="003A6BED"/>
    <w:rPr>
      <w:rFonts w:ascii="Verdana" w:hAnsi="Verdana"/>
    </w:rPr>
  </w:style>
  <w:style w:type="character" w:customStyle="1" w:styleId="Char">
    <w:name w:val="본문 Char"/>
    <w:link w:val="a3"/>
    <w:uiPriority w:val="99"/>
    <w:rsid w:val="009F3E2B"/>
    <w:rPr>
      <w:rFonts w:ascii="Arial" w:hAnsi="Arial"/>
      <w:sz w:val="20"/>
      <w:szCs w:val="24"/>
    </w:rPr>
  </w:style>
  <w:style w:type="paragraph" w:styleId="20">
    <w:name w:val="Body Text 2"/>
    <w:basedOn w:val="a"/>
    <w:link w:val="2Char0"/>
    <w:uiPriority w:val="99"/>
    <w:rsid w:val="003A6BED"/>
    <w:rPr>
      <w:rFonts w:ascii="Verdana" w:hAnsi="Verdana"/>
      <w:b/>
      <w:bCs/>
    </w:rPr>
  </w:style>
  <w:style w:type="character" w:customStyle="1" w:styleId="2Char0">
    <w:name w:val="본문 2 Char"/>
    <w:link w:val="20"/>
    <w:uiPriority w:val="99"/>
    <w:semiHidden/>
    <w:rsid w:val="009F3E2B"/>
    <w:rPr>
      <w:rFonts w:ascii="Arial" w:hAnsi="Arial"/>
      <w:sz w:val="20"/>
      <w:szCs w:val="24"/>
    </w:rPr>
  </w:style>
  <w:style w:type="paragraph" w:customStyle="1" w:styleId="line">
    <w:name w:val="line"/>
    <w:basedOn w:val="a4"/>
    <w:uiPriority w:val="99"/>
    <w:rsid w:val="003A6BED"/>
    <w:pPr>
      <w:pBdr>
        <w:top w:val="single" w:sz="36" w:space="1" w:color="auto"/>
      </w:pBdr>
      <w:spacing w:after="0"/>
      <w:jc w:val="right"/>
      <w:outlineLvl w:val="9"/>
    </w:pPr>
    <w:rPr>
      <w:rFonts w:cs="Times New Roman"/>
      <w:bCs w:val="0"/>
      <w:sz w:val="40"/>
      <w:szCs w:val="20"/>
    </w:rPr>
  </w:style>
  <w:style w:type="paragraph" w:styleId="a4">
    <w:name w:val="Title"/>
    <w:basedOn w:val="a"/>
    <w:link w:val="Char0"/>
    <w:uiPriority w:val="99"/>
    <w:qFormat/>
    <w:rsid w:val="003A6BED"/>
    <w:pPr>
      <w:spacing w:before="240" w:after="60"/>
      <w:jc w:val="center"/>
      <w:outlineLvl w:val="0"/>
    </w:pPr>
    <w:rPr>
      <w:rFonts w:cs="Arial"/>
      <w:b/>
      <w:bCs/>
      <w:kern w:val="28"/>
      <w:sz w:val="32"/>
      <w:szCs w:val="32"/>
    </w:rPr>
  </w:style>
  <w:style w:type="character" w:customStyle="1" w:styleId="Char0">
    <w:name w:val="제목 Char"/>
    <w:link w:val="a4"/>
    <w:uiPriority w:val="10"/>
    <w:rsid w:val="009F3E2B"/>
    <w:rPr>
      <w:rFonts w:ascii="Cambria" w:eastAsia="Times New Roman" w:hAnsi="Cambria" w:cs="Times New Roman"/>
      <w:b/>
      <w:bCs/>
      <w:kern w:val="28"/>
      <w:sz w:val="32"/>
      <w:szCs w:val="32"/>
    </w:rPr>
  </w:style>
  <w:style w:type="character" w:styleId="a5">
    <w:name w:val="Hyperlink"/>
    <w:uiPriority w:val="99"/>
    <w:rsid w:val="00A961C6"/>
    <w:rPr>
      <w:rFonts w:cs="Times New Roman"/>
      <w:color w:val="0000FF"/>
      <w:u w:val="single"/>
    </w:rPr>
  </w:style>
  <w:style w:type="paragraph" w:styleId="10">
    <w:name w:val="toc 1"/>
    <w:basedOn w:val="a"/>
    <w:next w:val="a"/>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21">
    <w:name w:val="toc 2"/>
    <w:basedOn w:val="a"/>
    <w:next w:val="a"/>
    <w:autoRedefine/>
    <w:uiPriority w:val="99"/>
    <w:rsid w:val="00A961C6"/>
    <w:pPr>
      <w:spacing w:after="0"/>
      <w:ind w:left="200"/>
    </w:pPr>
    <w:rPr>
      <w:rFonts w:ascii="Times New Roman" w:hAnsi="Times New Roman"/>
      <w:smallCaps/>
    </w:rPr>
  </w:style>
  <w:style w:type="paragraph" w:styleId="30">
    <w:name w:val="toc 3"/>
    <w:basedOn w:val="a"/>
    <w:next w:val="a"/>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40">
    <w:name w:val="toc 4"/>
    <w:basedOn w:val="a"/>
    <w:next w:val="a"/>
    <w:autoRedefine/>
    <w:uiPriority w:val="99"/>
    <w:semiHidden/>
    <w:rsid w:val="00A961C6"/>
    <w:pPr>
      <w:spacing w:after="0"/>
      <w:ind w:left="600"/>
    </w:pPr>
    <w:rPr>
      <w:rFonts w:ascii="Times New Roman" w:hAnsi="Times New Roman"/>
      <w:sz w:val="18"/>
      <w:szCs w:val="21"/>
    </w:rPr>
  </w:style>
  <w:style w:type="paragraph" w:styleId="5">
    <w:name w:val="toc 5"/>
    <w:basedOn w:val="a"/>
    <w:next w:val="a"/>
    <w:autoRedefine/>
    <w:uiPriority w:val="99"/>
    <w:semiHidden/>
    <w:rsid w:val="00A961C6"/>
    <w:pPr>
      <w:spacing w:after="0"/>
      <w:ind w:left="800"/>
    </w:pPr>
    <w:rPr>
      <w:rFonts w:ascii="Times New Roman" w:hAnsi="Times New Roman"/>
      <w:sz w:val="18"/>
      <w:szCs w:val="21"/>
    </w:rPr>
  </w:style>
  <w:style w:type="paragraph" w:styleId="6">
    <w:name w:val="toc 6"/>
    <w:basedOn w:val="a"/>
    <w:next w:val="a"/>
    <w:autoRedefine/>
    <w:uiPriority w:val="99"/>
    <w:semiHidden/>
    <w:rsid w:val="00A961C6"/>
    <w:pPr>
      <w:spacing w:after="0"/>
      <w:ind w:left="1000"/>
    </w:pPr>
    <w:rPr>
      <w:rFonts w:ascii="Times New Roman" w:hAnsi="Times New Roman"/>
      <w:sz w:val="18"/>
      <w:szCs w:val="21"/>
    </w:rPr>
  </w:style>
  <w:style w:type="paragraph" w:styleId="7">
    <w:name w:val="toc 7"/>
    <w:basedOn w:val="a"/>
    <w:next w:val="a"/>
    <w:autoRedefine/>
    <w:uiPriority w:val="99"/>
    <w:semiHidden/>
    <w:rsid w:val="00A961C6"/>
    <w:pPr>
      <w:spacing w:after="0"/>
      <w:ind w:left="1200"/>
    </w:pPr>
    <w:rPr>
      <w:rFonts w:ascii="Times New Roman" w:hAnsi="Times New Roman"/>
      <w:sz w:val="18"/>
      <w:szCs w:val="21"/>
    </w:rPr>
  </w:style>
  <w:style w:type="paragraph" w:styleId="8">
    <w:name w:val="toc 8"/>
    <w:basedOn w:val="a"/>
    <w:next w:val="a"/>
    <w:autoRedefine/>
    <w:uiPriority w:val="99"/>
    <w:semiHidden/>
    <w:rsid w:val="00A961C6"/>
    <w:pPr>
      <w:spacing w:after="0"/>
      <w:ind w:left="1400"/>
    </w:pPr>
    <w:rPr>
      <w:rFonts w:ascii="Times New Roman" w:hAnsi="Times New Roman"/>
      <w:sz w:val="18"/>
      <w:szCs w:val="21"/>
    </w:rPr>
  </w:style>
  <w:style w:type="paragraph" w:styleId="9">
    <w:name w:val="toc 9"/>
    <w:basedOn w:val="a"/>
    <w:next w:val="a"/>
    <w:autoRedefine/>
    <w:uiPriority w:val="99"/>
    <w:semiHidden/>
    <w:rsid w:val="00A961C6"/>
    <w:pPr>
      <w:spacing w:after="0"/>
      <w:ind w:left="1600"/>
    </w:pPr>
    <w:rPr>
      <w:rFonts w:ascii="Times New Roman" w:hAnsi="Times New Roman"/>
      <w:sz w:val="18"/>
      <w:szCs w:val="21"/>
    </w:rPr>
  </w:style>
  <w:style w:type="paragraph" w:styleId="a6">
    <w:name w:val="footer"/>
    <w:basedOn w:val="a"/>
    <w:link w:val="Char1"/>
    <w:uiPriority w:val="99"/>
    <w:rsid w:val="00A961C6"/>
    <w:pPr>
      <w:tabs>
        <w:tab w:val="center" w:pos="4320"/>
        <w:tab w:val="right" w:pos="8640"/>
      </w:tabs>
    </w:pPr>
  </w:style>
  <w:style w:type="character" w:customStyle="1" w:styleId="Char1">
    <w:name w:val="바닥글 Char"/>
    <w:link w:val="a6"/>
    <w:uiPriority w:val="99"/>
    <w:locked/>
    <w:rsid w:val="009259B4"/>
    <w:rPr>
      <w:rFonts w:ascii="Arial" w:hAnsi="Arial" w:cs="Times New Roman"/>
      <w:sz w:val="24"/>
      <w:szCs w:val="24"/>
    </w:rPr>
  </w:style>
  <w:style w:type="character" w:styleId="a7">
    <w:name w:val="page number"/>
    <w:uiPriority w:val="99"/>
    <w:rsid w:val="00A961C6"/>
    <w:rPr>
      <w:rFonts w:cs="Times New Roman"/>
    </w:rPr>
  </w:style>
  <w:style w:type="paragraph" w:styleId="a8">
    <w:name w:val="header"/>
    <w:basedOn w:val="a"/>
    <w:link w:val="Char2"/>
    <w:uiPriority w:val="99"/>
    <w:rsid w:val="00A961C6"/>
    <w:pPr>
      <w:tabs>
        <w:tab w:val="center" w:pos="4320"/>
        <w:tab w:val="right" w:pos="8640"/>
      </w:tabs>
    </w:pPr>
  </w:style>
  <w:style w:type="character" w:customStyle="1" w:styleId="Char2">
    <w:name w:val="머리글 Char"/>
    <w:link w:val="a8"/>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3"/>
    <w:uiPriority w:val="99"/>
    <w:rsid w:val="00A961C6"/>
  </w:style>
  <w:style w:type="paragraph" w:customStyle="1" w:styleId="Spec1">
    <w:name w:val="Spec 1"/>
    <w:basedOn w:val="a"/>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a"/>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a"/>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a"/>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a"/>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a"/>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a"/>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a"/>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a9">
    <w:name w:val="Table Grid"/>
    <w:basedOn w:val="a1"/>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a"/>
    <w:uiPriority w:val="99"/>
    <w:rsid w:val="00A961C6"/>
    <w:pPr>
      <w:spacing w:after="240"/>
      <w:jc w:val="both"/>
    </w:pPr>
    <w:rPr>
      <w:rFonts w:ascii="Times New Roman" w:hAnsi="Times New Roman"/>
      <w:sz w:val="24"/>
      <w:lang w:eastAsia="zh-TW"/>
    </w:rPr>
  </w:style>
  <w:style w:type="character" w:styleId="aa">
    <w:name w:val="FollowedHyperlink"/>
    <w:uiPriority w:val="99"/>
    <w:rsid w:val="00A961C6"/>
    <w:rPr>
      <w:rFonts w:cs="Times New Roman"/>
      <w:color w:val="800080"/>
      <w:u w:val="single"/>
    </w:rPr>
  </w:style>
  <w:style w:type="paragraph" w:customStyle="1" w:styleId="Normal9pt">
    <w:name w:val="Normal + 9 pt"/>
    <w:basedOn w:val="a"/>
    <w:uiPriority w:val="99"/>
    <w:rsid w:val="00A961C6"/>
    <w:pPr>
      <w:numPr>
        <w:numId w:val="4"/>
      </w:numPr>
      <w:spacing w:after="240"/>
      <w:jc w:val="both"/>
    </w:pPr>
    <w:rPr>
      <w:rFonts w:cs="Arial"/>
      <w:sz w:val="18"/>
      <w:szCs w:val="18"/>
    </w:rPr>
  </w:style>
  <w:style w:type="character" w:styleId="ab">
    <w:name w:val="Emphasis"/>
    <w:uiPriority w:val="99"/>
    <w:qFormat/>
    <w:rsid w:val="00A961C6"/>
    <w:rPr>
      <w:rFonts w:cs="Times New Roman"/>
      <w:i/>
    </w:rPr>
  </w:style>
  <w:style w:type="paragraph" w:styleId="ac">
    <w:name w:val="Normal (Web)"/>
    <w:basedOn w:val="a"/>
    <w:uiPriority w:val="99"/>
    <w:rsid w:val="00A961C6"/>
    <w:pPr>
      <w:spacing w:before="100" w:beforeAutospacing="1" w:after="100" w:afterAutospacing="1"/>
    </w:pPr>
    <w:rPr>
      <w:rFonts w:ascii="Times New Roman" w:hAnsi="Times New Roman"/>
      <w:sz w:val="24"/>
      <w:lang w:bidi="he-IL"/>
    </w:rPr>
  </w:style>
  <w:style w:type="character" w:styleId="ad">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ae">
    <w:name w:val="Balloon Text"/>
    <w:basedOn w:val="a"/>
    <w:link w:val="Char3"/>
    <w:uiPriority w:val="99"/>
    <w:rsid w:val="00A961C6"/>
    <w:pPr>
      <w:spacing w:after="0"/>
    </w:pPr>
    <w:rPr>
      <w:rFonts w:ascii="Tahoma" w:hAnsi="Tahoma"/>
      <w:sz w:val="16"/>
      <w:szCs w:val="16"/>
    </w:rPr>
  </w:style>
  <w:style w:type="character" w:customStyle="1" w:styleId="Char3">
    <w:name w:val="풍선 도움말 텍스트 Char"/>
    <w:link w:val="ae"/>
    <w:uiPriority w:val="99"/>
    <w:locked/>
    <w:rsid w:val="00A961C6"/>
    <w:rPr>
      <w:rFonts w:ascii="Tahoma" w:hAnsi="Tahoma"/>
      <w:sz w:val="16"/>
    </w:rPr>
  </w:style>
  <w:style w:type="character" w:styleId="af">
    <w:name w:val="annotation reference"/>
    <w:uiPriority w:val="99"/>
    <w:rsid w:val="00A961C6"/>
    <w:rPr>
      <w:rFonts w:cs="Times New Roman"/>
      <w:sz w:val="16"/>
    </w:rPr>
  </w:style>
  <w:style w:type="paragraph" w:styleId="af0">
    <w:name w:val="annotation text"/>
    <w:basedOn w:val="a"/>
    <w:link w:val="Char4"/>
    <w:uiPriority w:val="99"/>
    <w:rsid w:val="00A961C6"/>
    <w:rPr>
      <w:szCs w:val="20"/>
    </w:rPr>
  </w:style>
  <w:style w:type="character" w:customStyle="1" w:styleId="Char4">
    <w:name w:val="메모 텍스트 Char"/>
    <w:link w:val="af0"/>
    <w:uiPriority w:val="99"/>
    <w:locked/>
    <w:rsid w:val="00A961C6"/>
    <w:rPr>
      <w:rFonts w:ascii="Arial" w:hAnsi="Arial"/>
    </w:rPr>
  </w:style>
  <w:style w:type="paragraph" w:styleId="af1">
    <w:name w:val="annotation subject"/>
    <w:basedOn w:val="af0"/>
    <w:next w:val="af0"/>
    <w:link w:val="Char5"/>
    <w:uiPriority w:val="99"/>
    <w:rsid w:val="00A961C6"/>
    <w:rPr>
      <w:b/>
      <w:bCs/>
    </w:rPr>
  </w:style>
  <w:style w:type="character" w:customStyle="1" w:styleId="Char5">
    <w:name w:val="메모 주제 Char"/>
    <w:link w:val="af1"/>
    <w:uiPriority w:val="99"/>
    <w:locked/>
    <w:rsid w:val="00A961C6"/>
    <w:rPr>
      <w:rFonts w:ascii="Arial" w:hAnsi="Arial"/>
      <w:b/>
    </w:rPr>
  </w:style>
  <w:style w:type="paragraph" w:styleId="af2">
    <w:name w:val="Revision"/>
    <w:hidden/>
    <w:uiPriority w:val="99"/>
    <w:semiHidden/>
    <w:rsid w:val="00A961C6"/>
    <w:rPr>
      <w:rFonts w:ascii="Arial" w:hAnsi="Arial"/>
      <w:szCs w:val="24"/>
      <w:lang w:eastAsia="en-US"/>
    </w:rPr>
  </w:style>
  <w:style w:type="paragraph" w:styleId="af3">
    <w:name w:val="List Paragraph"/>
    <w:basedOn w:val="a"/>
    <w:uiPriority w:val="34"/>
    <w:qFormat/>
    <w:rsid w:val="003C72BD"/>
    <w:pPr>
      <w:spacing w:after="0"/>
      <w:ind w:left="720"/>
    </w:pPr>
    <w:rPr>
      <w:rFonts w:ascii="Times New Roman" w:hAnsi="Times New Roman"/>
      <w:szCs w:val="20"/>
    </w:rPr>
  </w:style>
  <w:style w:type="paragraph" w:customStyle="1" w:styleId="Alfa">
    <w:name w:val="Alfa"/>
    <w:basedOn w:val="a"/>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70390824">
      <w:bodyDiv w:val="1"/>
      <w:marLeft w:val="0"/>
      <w:marRight w:val="0"/>
      <w:marTop w:val="0"/>
      <w:marBottom w:val="0"/>
      <w:divBdr>
        <w:top w:val="none" w:sz="0" w:space="0" w:color="auto"/>
        <w:left w:val="none" w:sz="0" w:space="0" w:color="auto"/>
        <w:bottom w:val="none" w:sz="0" w:space="0" w:color="auto"/>
        <w:right w:val="none" w:sz="0" w:space="0" w:color="auto"/>
      </w:divBdr>
      <w:divsChild>
        <w:div w:id="373626431">
          <w:marLeft w:val="0"/>
          <w:marRight w:val="0"/>
          <w:marTop w:val="0"/>
          <w:marBottom w:val="0"/>
          <w:divBdr>
            <w:top w:val="none" w:sz="0" w:space="0" w:color="auto"/>
            <w:left w:val="none" w:sz="0" w:space="0" w:color="auto"/>
            <w:bottom w:val="none" w:sz="0" w:space="0" w:color="auto"/>
            <w:right w:val="none" w:sz="0" w:space="0" w:color="auto"/>
          </w:divBdr>
        </w:div>
      </w:divsChild>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49106697">
      <w:bodyDiv w:val="1"/>
      <w:marLeft w:val="0"/>
      <w:marRight w:val="0"/>
      <w:marTop w:val="0"/>
      <w:marBottom w:val="0"/>
      <w:divBdr>
        <w:top w:val="none" w:sz="0" w:space="0" w:color="auto"/>
        <w:left w:val="none" w:sz="0" w:space="0" w:color="auto"/>
        <w:bottom w:val="none" w:sz="0" w:space="0" w:color="auto"/>
        <w:right w:val="none" w:sz="0" w:space="0" w:color="auto"/>
      </w:divBdr>
      <w:divsChild>
        <w:div w:id="1963002344">
          <w:marLeft w:val="0"/>
          <w:marRight w:val="0"/>
          <w:marTop w:val="0"/>
          <w:marBottom w:val="0"/>
          <w:divBdr>
            <w:top w:val="none" w:sz="0" w:space="0" w:color="auto"/>
            <w:left w:val="none" w:sz="0" w:space="0" w:color="auto"/>
            <w:bottom w:val="none" w:sz="0" w:space="0" w:color="auto"/>
            <w:right w:val="none" w:sz="0" w:space="0" w:color="auto"/>
          </w:divBdr>
        </w:div>
      </w:divsChild>
    </w:div>
    <w:div w:id="431632878">
      <w:bodyDiv w:val="1"/>
      <w:marLeft w:val="0"/>
      <w:marRight w:val="0"/>
      <w:marTop w:val="0"/>
      <w:marBottom w:val="0"/>
      <w:divBdr>
        <w:top w:val="none" w:sz="0" w:space="0" w:color="auto"/>
        <w:left w:val="none" w:sz="0" w:space="0" w:color="auto"/>
        <w:bottom w:val="none" w:sz="0" w:space="0" w:color="auto"/>
        <w:right w:val="none" w:sz="0" w:space="0" w:color="auto"/>
      </w:divBdr>
      <w:divsChild>
        <w:div w:id="280763995">
          <w:marLeft w:val="0"/>
          <w:marRight w:val="0"/>
          <w:marTop w:val="0"/>
          <w:marBottom w:val="0"/>
          <w:divBdr>
            <w:top w:val="none" w:sz="0" w:space="0" w:color="auto"/>
            <w:left w:val="none" w:sz="0" w:space="0" w:color="auto"/>
            <w:bottom w:val="none" w:sz="0" w:space="0" w:color="auto"/>
            <w:right w:val="none" w:sz="0" w:space="0" w:color="auto"/>
          </w:divBdr>
        </w:div>
      </w:divsChild>
    </w:div>
    <w:div w:id="1019433110">
      <w:bodyDiv w:val="1"/>
      <w:marLeft w:val="0"/>
      <w:marRight w:val="0"/>
      <w:marTop w:val="0"/>
      <w:marBottom w:val="0"/>
      <w:divBdr>
        <w:top w:val="none" w:sz="0" w:space="0" w:color="auto"/>
        <w:left w:val="none" w:sz="0" w:space="0" w:color="auto"/>
        <w:bottom w:val="none" w:sz="0" w:space="0" w:color="auto"/>
        <w:right w:val="none" w:sz="0" w:space="0" w:color="auto"/>
      </w:divBdr>
      <w:divsChild>
        <w:div w:id="1123811977">
          <w:marLeft w:val="0"/>
          <w:marRight w:val="0"/>
          <w:marTop w:val="0"/>
          <w:marBottom w:val="0"/>
          <w:divBdr>
            <w:top w:val="none" w:sz="0" w:space="0" w:color="auto"/>
            <w:left w:val="none" w:sz="0" w:space="0" w:color="auto"/>
            <w:bottom w:val="none" w:sz="0" w:space="0" w:color="auto"/>
            <w:right w:val="none" w:sz="0" w:space="0" w:color="auto"/>
          </w:divBdr>
        </w:div>
      </w:divsChild>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378429858">
      <w:bodyDiv w:val="1"/>
      <w:marLeft w:val="0"/>
      <w:marRight w:val="0"/>
      <w:marTop w:val="0"/>
      <w:marBottom w:val="0"/>
      <w:divBdr>
        <w:top w:val="none" w:sz="0" w:space="0" w:color="auto"/>
        <w:left w:val="none" w:sz="0" w:space="0" w:color="auto"/>
        <w:bottom w:val="none" w:sz="0" w:space="0" w:color="auto"/>
        <w:right w:val="none" w:sz="0" w:space="0" w:color="auto"/>
      </w:divBdr>
      <w:divsChild>
        <w:div w:id="135993655">
          <w:marLeft w:val="0"/>
          <w:marRight w:val="0"/>
          <w:marTop w:val="0"/>
          <w:marBottom w:val="0"/>
          <w:divBdr>
            <w:top w:val="none" w:sz="0" w:space="0" w:color="auto"/>
            <w:left w:val="none" w:sz="0" w:space="0" w:color="auto"/>
            <w:bottom w:val="none" w:sz="0" w:space="0" w:color="auto"/>
            <w:right w:val="none" w:sz="0" w:space="0" w:color="auto"/>
          </w:divBdr>
        </w:div>
      </w:divsChild>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23967959">
      <w:bodyDiv w:val="1"/>
      <w:marLeft w:val="0"/>
      <w:marRight w:val="0"/>
      <w:marTop w:val="0"/>
      <w:marBottom w:val="0"/>
      <w:divBdr>
        <w:top w:val="none" w:sz="0" w:space="0" w:color="auto"/>
        <w:left w:val="none" w:sz="0" w:space="0" w:color="auto"/>
        <w:bottom w:val="none" w:sz="0" w:space="0" w:color="auto"/>
        <w:right w:val="none" w:sz="0" w:space="0" w:color="auto"/>
      </w:divBdr>
      <w:divsChild>
        <w:div w:id="1687055594">
          <w:marLeft w:val="0"/>
          <w:marRight w:val="0"/>
          <w:marTop w:val="0"/>
          <w:marBottom w:val="0"/>
          <w:divBdr>
            <w:top w:val="none" w:sz="0" w:space="0" w:color="auto"/>
            <w:left w:val="none" w:sz="0" w:space="0" w:color="auto"/>
            <w:bottom w:val="none" w:sz="0" w:space="0" w:color="auto"/>
            <w:right w:val="none" w:sz="0" w:space="0" w:color="auto"/>
          </w:divBdr>
        </w:div>
      </w:divsChild>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F3A4A7F0CE6A8F499374BB297E81E3F8" ma:contentTypeVersion="12" ma:contentTypeDescription="새 문서를 만듭니다." ma:contentTypeScope="" ma:versionID="3a8f39f149a27f19e7d8eb3921e8e81e">
  <xsd:schema xmlns:xsd="http://www.w3.org/2001/XMLSchema" xmlns:xs="http://www.w3.org/2001/XMLSchema" xmlns:p="http://schemas.microsoft.com/office/2006/metadata/properties" xmlns:ns2="a865d98b-0e2f-46d0-ab2e-bbb7961e051c" xmlns:ns3="ce357d5c-f766-4220-8c09-34476fc81e31" targetNamespace="http://schemas.microsoft.com/office/2006/metadata/properties" ma:root="true" ma:fieldsID="54b1b274901d4efda67afe855e1d48ce" ns2:_="" ns3:_="">
    <xsd:import namespace="a865d98b-0e2f-46d0-ab2e-bbb7961e051c"/>
    <xsd:import namespace="ce357d5c-f766-4220-8c09-34476fc81e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65d98b-0e2f-46d0-ab2e-bbb7961e05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hidden="true"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hidden="true" ma:internalName="MediaServiceKeyPoint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357d5c-f766-4220-8c09-34476fc81e31" elementFormDefault="qualified">
    <xsd:import namespace="http://schemas.microsoft.com/office/2006/documentManagement/types"/>
    <xsd:import namespace="http://schemas.microsoft.com/office/infopath/2007/PartnerControls"/>
    <xsd:element name="SharedWithUsers" ma:index="12" nillable="true" ma:displayName="공유 대상"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세부 정보 공유"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콘텐츠 형식"/>
        <xsd:element ref="dc:title" minOccurs="0" maxOccurs="1"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1D6D3B-B1AC-4B44-BBA4-BBC3486E7C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65d98b-0e2f-46d0-ab2e-bbb7961e051c"/>
    <ds:schemaRef ds:uri="ce357d5c-f766-4220-8c09-34476fc81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13C373-1A10-43B4-B990-43E0DCDABEE5}">
  <ds:schemaRefs>
    <ds:schemaRef ds:uri="http://purl.org/dc/terms/"/>
    <ds:schemaRef ds:uri="a865d98b-0e2f-46d0-ab2e-bbb7961e051c"/>
    <ds:schemaRef ds:uri="http://schemas.microsoft.com/office/2006/documentManagement/types"/>
    <ds:schemaRef ds:uri="http://purl.org/dc/elements/1.1/"/>
    <ds:schemaRef ds:uri="http://schemas.openxmlformats.org/package/2006/metadata/core-properties"/>
    <ds:schemaRef ds:uri="http://purl.org/dc/dcmitype/"/>
    <ds:schemaRef ds:uri="http://schemas.microsoft.com/office/2006/metadata/properties"/>
    <ds:schemaRef ds:uri="http://schemas.microsoft.com/office/infopath/2007/PartnerControls"/>
    <ds:schemaRef ds:uri="ce357d5c-f766-4220-8c09-34476fc81e31"/>
    <ds:schemaRef ds:uri="http://www.w3.org/XML/1998/namespace"/>
  </ds:schemaRefs>
</ds:datastoreItem>
</file>

<file path=customXml/itemProps3.xml><?xml version="1.0" encoding="utf-8"?>
<ds:datastoreItem xmlns:ds="http://schemas.openxmlformats.org/officeDocument/2006/customXml" ds:itemID="{6F17D522-DDC5-4106-929E-C282269D2821}">
  <ds:schemaRefs>
    <ds:schemaRef ds:uri="http://schemas.microsoft.com/sharepoint/v3/contenttype/forms"/>
  </ds:schemaRefs>
</ds:datastoreItem>
</file>

<file path=customXml/itemProps4.xml><?xml version="1.0" encoding="utf-8"?>
<ds:datastoreItem xmlns:ds="http://schemas.openxmlformats.org/officeDocument/2006/customXml" ds:itemID="{7F2A3E6B-16FD-4362-B459-8AE2EA2E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519</Words>
  <Characters>20064</Characters>
  <Application>Microsoft Office Word</Application>
  <DocSecurity>0</DocSecurity>
  <Lines>167</Lines>
  <Paragraphs>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msung</vt:lpstr>
      <vt:lpstr>Samsung</vt:lpstr>
    </vt:vector>
  </TitlesOfParts>
  <LinksUpToDate>false</LinksUpToDate>
  <CharactersWithSpaces>23536</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20-08-19T21:17:00Z</dcterms:created>
  <dcterms:modified xsi:type="dcterms:W3CDTF">2021-02-04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A4A7F0CE6A8F499374BB297E81E3F8</vt:lpwstr>
  </property>
</Properties>
</file>